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A6CB6" w14:textId="77777777" w:rsidR="005F4729" w:rsidRPr="006565A2" w:rsidRDefault="00CE3C88" w:rsidP="00243F36">
      <w:pPr>
        <w:spacing w:line="240" w:lineRule="auto"/>
        <w:jc w:val="center"/>
        <w:rPr>
          <w:sz w:val="144"/>
          <w:szCs w:val="84"/>
        </w:rPr>
      </w:pPr>
      <w:proofErr w:type="spellStart"/>
      <w:r w:rsidRPr="006565A2">
        <w:rPr>
          <w:sz w:val="144"/>
          <w:szCs w:val="84"/>
        </w:rPr>
        <w:t>dubbo</w:t>
      </w:r>
      <w:proofErr w:type="spellEnd"/>
    </w:p>
    <w:p w14:paraId="65D95C1B" w14:textId="7D42724A" w:rsidR="00CE3C88" w:rsidRDefault="00B00D15" w:rsidP="00B00D15">
      <w:r>
        <w:rPr>
          <w:rFonts w:hint="eastAsia"/>
        </w:rPr>
        <w:t>只读密码：</w:t>
      </w:r>
      <w:r>
        <w:rPr>
          <w:rFonts w:hint="eastAsia"/>
        </w:rPr>
        <w:t>1</w:t>
      </w:r>
      <w:r>
        <w:t>1</w:t>
      </w:r>
      <w:permStart w:id="1090007821" w:edGrp="everyone"/>
      <w:permEnd w:id="1090007821"/>
    </w:p>
    <w:p w14:paraId="5EAF576A" w14:textId="77777777" w:rsidR="000F424B" w:rsidRDefault="00CE3C88">
      <w:pPr>
        <w:rPr>
          <w:sz w:val="84"/>
          <w:szCs w:val="84"/>
        </w:rPr>
      </w:pPr>
      <w:bookmarkStart w:id="0" w:name="_GoBack"/>
      <w:bookmarkEnd w:id="0"/>
      <w:r>
        <w:rPr>
          <w:sz w:val="84"/>
          <w:szCs w:val="84"/>
        </w:rPr>
        <w:br w:type="page"/>
      </w:r>
      <w:permStart w:id="1360794920" w:edGrp="everyone"/>
      <w:permEnd w:id="1360794920"/>
    </w:p>
    <w:p w14:paraId="07B97506" w14:textId="77777777" w:rsidR="00CE3C88" w:rsidRDefault="00CE3C88" w:rsidP="0090041D">
      <w:pPr>
        <w:pStyle w:val="1"/>
      </w:pPr>
      <w:r>
        <w:lastRenderedPageBreak/>
        <w:t>一</w:t>
      </w:r>
      <w:r>
        <w:rPr>
          <w:rFonts w:hint="eastAsia"/>
        </w:rPr>
        <w:t>、</w:t>
      </w:r>
      <w:r w:rsidR="00C1760B">
        <w:t>基础知识</w:t>
      </w:r>
    </w:p>
    <w:p w14:paraId="70CB0FCA" w14:textId="77777777" w:rsidR="00B2294D" w:rsidRDefault="00B2294D" w:rsidP="0090041D">
      <w:pPr>
        <w:pStyle w:val="2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13524D">
        <w:rPr>
          <w:rFonts w:hint="eastAsia"/>
        </w:rPr>
        <w:t>分布式基础理论</w:t>
      </w:r>
    </w:p>
    <w:p w14:paraId="3929A375" w14:textId="77777777" w:rsidR="005349A0" w:rsidRDefault="00611935" w:rsidP="000261EE">
      <w:pPr>
        <w:pStyle w:val="3"/>
      </w:pPr>
      <w:r>
        <w:rPr>
          <w:rFonts w:hint="eastAsia"/>
        </w:rPr>
        <w:t>1</w:t>
      </w:r>
      <w:r>
        <w:t>.1</w:t>
      </w:r>
      <w:r>
        <w:rPr>
          <w:rFonts w:hint="eastAsia"/>
        </w:rPr>
        <w:t>）、</w:t>
      </w:r>
      <w:r>
        <w:t>什么是分布式系统</w:t>
      </w:r>
      <w:r>
        <w:rPr>
          <w:rFonts w:hint="eastAsia"/>
        </w:rPr>
        <w:t>？</w:t>
      </w:r>
    </w:p>
    <w:p w14:paraId="0D7088B6" w14:textId="77777777" w:rsidR="00E94276" w:rsidRDefault="00E36C07" w:rsidP="005349A0">
      <w:r>
        <w:rPr>
          <w:rFonts w:hint="eastAsia"/>
        </w:rPr>
        <w:t>《分布式系统原理与范型》</w:t>
      </w:r>
      <w:r w:rsidR="00190C1D">
        <w:rPr>
          <w:rFonts w:hint="eastAsia"/>
        </w:rPr>
        <w:t>定义：</w:t>
      </w:r>
    </w:p>
    <w:p w14:paraId="3139735A" w14:textId="77777777" w:rsidR="00510963" w:rsidRPr="00FD3751" w:rsidRDefault="00F45572" w:rsidP="005349A0">
      <w:pPr>
        <w:rPr>
          <w:shd w:val="pct15" w:color="auto" w:fill="FFFFFF"/>
        </w:rPr>
      </w:pPr>
      <w:r w:rsidRPr="00FD3751">
        <w:rPr>
          <w:rFonts w:hint="eastAsia"/>
          <w:shd w:val="pct15" w:color="auto" w:fill="FFFFFF"/>
        </w:rPr>
        <w:t>“分布式系统是若干独立计算机的集合，</w:t>
      </w:r>
      <w:r w:rsidR="006253E4" w:rsidRPr="00FD3751">
        <w:rPr>
          <w:rFonts w:hint="eastAsia"/>
          <w:shd w:val="pct15" w:color="auto" w:fill="FFFFFF"/>
        </w:rPr>
        <w:t>这些计算机对于用户来说就像单个相关系统</w:t>
      </w:r>
      <w:r w:rsidRPr="00FD3751">
        <w:rPr>
          <w:rFonts w:hint="eastAsia"/>
          <w:shd w:val="pct15" w:color="auto" w:fill="FFFFFF"/>
        </w:rPr>
        <w:t>”</w:t>
      </w:r>
    </w:p>
    <w:p w14:paraId="040B173F" w14:textId="77777777" w:rsidR="003A7826" w:rsidRDefault="00387EFF" w:rsidP="005349A0">
      <w:r w:rsidRPr="00387EFF">
        <w:rPr>
          <w:rFonts w:hint="eastAsia"/>
        </w:rPr>
        <w:t>分布式系统（</w:t>
      </w:r>
      <w:r w:rsidRPr="00387EFF">
        <w:rPr>
          <w:rFonts w:hint="eastAsia"/>
        </w:rPr>
        <w:t>distributed system</w:t>
      </w:r>
      <w:r w:rsidRPr="00387EFF">
        <w:rPr>
          <w:rFonts w:hint="eastAsia"/>
        </w:rPr>
        <w:t>）是建立在网络之上的软件系统。</w:t>
      </w:r>
    </w:p>
    <w:p w14:paraId="38876D4E" w14:textId="77777777" w:rsidR="003E5F7E" w:rsidRDefault="003E5F7E" w:rsidP="005349A0"/>
    <w:p w14:paraId="3E7923A0" w14:textId="77777777" w:rsidR="00305093" w:rsidRPr="003E5F7E" w:rsidRDefault="00013B36" w:rsidP="005349A0">
      <w:r w:rsidRPr="00013B36">
        <w:rPr>
          <w:rFonts w:hint="eastAsia"/>
        </w:rPr>
        <w:t>随着互联网的发展，网站应用的规模不断扩大，常规的垂直应用架构已无法应对，分布式服务架构以及流动计算架构势在必行，亟需</w:t>
      </w:r>
      <w:r w:rsidRPr="00D96B64">
        <w:rPr>
          <w:rFonts w:hint="eastAsia"/>
          <w:b/>
          <w:shd w:val="pct15" w:color="auto" w:fill="FFFFFF"/>
        </w:rPr>
        <w:t>一个治理系统</w:t>
      </w:r>
      <w:r w:rsidRPr="00013B36">
        <w:rPr>
          <w:rFonts w:hint="eastAsia"/>
        </w:rPr>
        <w:t>确保架构有条不紊的演进。</w:t>
      </w:r>
    </w:p>
    <w:p w14:paraId="4858863E" w14:textId="77777777" w:rsidR="00C52BD9" w:rsidRDefault="00C52BD9" w:rsidP="00C52BD9">
      <w:pPr>
        <w:pStyle w:val="3"/>
      </w:pPr>
      <w:r>
        <w:t>1.2</w:t>
      </w:r>
      <w:r>
        <w:rPr>
          <w:rFonts w:hint="eastAsia"/>
        </w:rPr>
        <w:t>）、</w:t>
      </w:r>
      <w:r>
        <w:t>发展演变</w:t>
      </w:r>
    </w:p>
    <w:p w14:paraId="0722DF8E" w14:textId="77777777" w:rsidR="003A7826" w:rsidRDefault="00064F56" w:rsidP="005349A0">
      <w:r>
        <w:rPr>
          <w:noProof/>
        </w:rPr>
        <w:drawing>
          <wp:inline distT="0" distB="0" distL="0" distR="0" wp14:anchorId="1CD21002" wp14:editId="41BCD107">
            <wp:extent cx="5669280" cy="1701797"/>
            <wp:effectExtent l="0" t="0" r="0" b="0"/>
            <wp:docPr id="7" name="图片 7" descr="C:\Users\lfy\Desktop\dubbo-architecture-roadma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lfy\Desktop\dubbo-architecture-roadmap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3216" cy="17119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6F4B2" w14:textId="77777777" w:rsidR="0058550C" w:rsidRDefault="0058550C" w:rsidP="005349A0"/>
    <w:p w14:paraId="3A462DA7" w14:textId="77777777" w:rsidR="00E51748" w:rsidRDefault="00E51748" w:rsidP="00E51748">
      <w:pPr>
        <w:pStyle w:val="4"/>
      </w:pPr>
      <w:r>
        <w:rPr>
          <w:rFonts w:hint="eastAsia"/>
        </w:rPr>
        <w:t>单一应用架构</w:t>
      </w:r>
    </w:p>
    <w:p w14:paraId="3152231B" w14:textId="77777777" w:rsidR="00E51748" w:rsidRDefault="00E51748" w:rsidP="00E51748">
      <w:r>
        <w:rPr>
          <w:rFonts w:hint="eastAsia"/>
        </w:rPr>
        <w:t>当网站流量</w:t>
      </w:r>
      <w:proofErr w:type="gramStart"/>
      <w:r>
        <w:rPr>
          <w:rFonts w:hint="eastAsia"/>
        </w:rPr>
        <w:t>很</w:t>
      </w:r>
      <w:proofErr w:type="gramEnd"/>
      <w:r>
        <w:rPr>
          <w:rFonts w:hint="eastAsia"/>
        </w:rPr>
        <w:t>小时，只需一个应用，将所有功能都部署在一起，以减少部署节点和成本。此时，用于简化</w:t>
      </w:r>
      <w:proofErr w:type="gramStart"/>
      <w:r>
        <w:rPr>
          <w:rFonts w:hint="eastAsia"/>
        </w:rPr>
        <w:t>增删改查工作量</w:t>
      </w:r>
      <w:proofErr w:type="gramEnd"/>
      <w:r>
        <w:rPr>
          <w:rFonts w:hint="eastAsia"/>
        </w:rPr>
        <w:t>的数据访问框架</w:t>
      </w:r>
      <w:r>
        <w:rPr>
          <w:rFonts w:hint="eastAsia"/>
        </w:rPr>
        <w:t>(ORM)</w:t>
      </w:r>
      <w:r>
        <w:rPr>
          <w:rFonts w:hint="eastAsia"/>
        </w:rPr>
        <w:t>是关键。</w:t>
      </w:r>
    </w:p>
    <w:p w14:paraId="37198891" w14:textId="77777777" w:rsidR="00E51748" w:rsidRDefault="00C03278" w:rsidP="00E51748">
      <w:r>
        <w:rPr>
          <w:noProof/>
        </w:rPr>
        <w:drawing>
          <wp:inline distT="0" distB="0" distL="0" distR="0" wp14:anchorId="03ABCB25" wp14:editId="709CF67F">
            <wp:extent cx="4337913" cy="2096362"/>
            <wp:effectExtent l="0" t="0" r="571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54885" cy="2104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900A2" w14:textId="77777777" w:rsidR="006B6318" w:rsidRDefault="006B6318" w:rsidP="006B6318">
      <w:pPr>
        <w:ind w:firstLine="420"/>
      </w:pPr>
      <w:r>
        <w:rPr>
          <w:rFonts w:hint="eastAsia"/>
        </w:rPr>
        <w:lastRenderedPageBreak/>
        <w:t>适用于小型网站，小型管理系统，将所有功能都部署到一个功能里，简单易用。</w:t>
      </w:r>
    </w:p>
    <w:p w14:paraId="2DBA3E83" w14:textId="77777777" w:rsidR="006B6318" w:rsidRDefault="006B6318" w:rsidP="006B6318">
      <w:pPr>
        <w:ind w:firstLine="420"/>
      </w:pPr>
      <w:r>
        <w:rPr>
          <w:rFonts w:hint="eastAsia"/>
        </w:rPr>
        <w:t>缺点：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性能扩展比较难</w:t>
      </w:r>
      <w:r>
        <w:rPr>
          <w:rFonts w:hint="eastAsia"/>
        </w:rPr>
        <w:t xml:space="preserve"> </w:t>
      </w:r>
    </w:p>
    <w:p w14:paraId="5CFD0480" w14:textId="77777777" w:rsidR="006B6318" w:rsidRDefault="006B6318" w:rsidP="006B6318">
      <w:pPr>
        <w:ind w:firstLine="420"/>
      </w:pPr>
      <w:r>
        <w:t xml:space="preserve">       2</w:t>
      </w:r>
      <w:r>
        <w:rPr>
          <w:rFonts w:hint="eastAsia"/>
        </w:rPr>
        <w:t>、协同开发问题</w:t>
      </w:r>
    </w:p>
    <w:p w14:paraId="71A28554" w14:textId="77777777" w:rsidR="0040298B" w:rsidRDefault="006B6318" w:rsidP="005E7C82">
      <w:pPr>
        <w:ind w:firstLine="420"/>
      </w:pPr>
      <w:r>
        <w:rPr>
          <w:rFonts w:hint="eastAsia"/>
        </w:rPr>
        <w:t xml:space="preserve">       3</w:t>
      </w:r>
      <w:r>
        <w:rPr>
          <w:rFonts w:hint="eastAsia"/>
        </w:rPr>
        <w:t>、不利于升级维护</w:t>
      </w:r>
    </w:p>
    <w:p w14:paraId="02E1D7C3" w14:textId="77777777" w:rsidR="0040298B" w:rsidRPr="006B6318" w:rsidRDefault="0040298B" w:rsidP="00E51748"/>
    <w:p w14:paraId="2D1F0B37" w14:textId="77777777" w:rsidR="00E51748" w:rsidRDefault="00E51748" w:rsidP="002F319D">
      <w:pPr>
        <w:pStyle w:val="4"/>
      </w:pPr>
      <w:r>
        <w:rPr>
          <w:rFonts w:hint="eastAsia"/>
        </w:rPr>
        <w:t>垂直应用架构</w:t>
      </w:r>
    </w:p>
    <w:p w14:paraId="1AFDF961" w14:textId="77777777" w:rsidR="00E51748" w:rsidRDefault="00E51748" w:rsidP="00E51748">
      <w:r>
        <w:rPr>
          <w:rFonts w:hint="eastAsia"/>
        </w:rPr>
        <w:t>当访问量逐渐增大，单一应用增加机器带来的加速度越来越小，将应用拆成互不相干的几个应用，以提升效率。此时，用于加速前端页面开发的</w:t>
      </w:r>
      <w:r>
        <w:rPr>
          <w:rFonts w:hint="eastAsia"/>
        </w:rPr>
        <w:t>Web</w:t>
      </w:r>
      <w:r>
        <w:rPr>
          <w:rFonts w:hint="eastAsia"/>
        </w:rPr>
        <w:t>框架</w:t>
      </w:r>
      <w:r>
        <w:rPr>
          <w:rFonts w:hint="eastAsia"/>
        </w:rPr>
        <w:t>(MVC)</w:t>
      </w:r>
      <w:r>
        <w:rPr>
          <w:rFonts w:hint="eastAsia"/>
        </w:rPr>
        <w:t>是关键。</w:t>
      </w:r>
    </w:p>
    <w:p w14:paraId="1C54B1CB" w14:textId="77777777" w:rsidR="00E51748" w:rsidRDefault="00E561F2" w:rsidP="00E51748">
      <w:r>
        <w:rPr>
          <w:noProof/>
        </w:rPr>
        <w:drawing>
          <wp:inline distT="0" distB="0" distL="0" distR="0" wp14:anchorId="50A95ED8" wp14:editId="0CA8764A">
            <wp:extent cx="4176979" cy="2314789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92523" cy="2323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56B05" w14:textId="77777777" w:rsidR="00736BBF" w:rsidRPr="00736BBF" w:rsidRDefault="00736BBF" w:rsidP="00CC2012">
      <w:pPr>
        <w:ind w:firstLine="420"/>
      </w:pPr>
      <w:r>
        <w:rPr>
          <w:rFonts w:hint="eastAsia"/>
        </w:rPr>
        <w:t>通过切分业务来实现各个模块独立部署，降低了维护和部署的难度，团队各司其职更易管理，性能扩展也更方便，更有针对性。</w:t>
      </w:r>
    </w:p>
    <w:p w14:paraId="34579A73" w14:textId="77777777" w:rsidR="00E0214E" w:rsidRPr="00F405DE" w:rsidRDefault="00F405DE" w:rsidP="00BE2F0A">
      <w:pPr>
        <w:ind w:firstLine="420"/>
      </w:pPr>
      <w:r>
        <w:rPr>
          <w:rFonts w:hint="eastAsia"/>
        </w:rPr>
        <w:t>缺点：</w:t>
      </w:r>
      <w:r>
        <w:rPr>
          <w:rFonts w:hint="eastAsia"/>
        </w:rPr>
        <w:t xml:space="preserve"> </w:t>
      </w:r>
      <w:r>
        <w:rPr>
          <w:rFonts w:hint="eastAsia"/>
        </w:rPr>
        <w:t>公用模块无法重复利用，开发性的浪费</w:t>
      </w:r>
    </w:p>
    <w:p w14:paraId="1FCCFC87" w14:textId="77777777" w:rsidR="00E51748" w:rsidRDefault="00E51748" w:rsidP="002F319D">
      <w:pPr>
        <w:pStyle w:val="4"/>
      </w:pPr>
      <w:r>
        <w:rPr>
          <w:rFonts w:hint="eastAsia"/>
        </w:rPr>
        <w:t>分布式服务架构</w:t>
      </w:r>
    </w:p>
    <w:p w14:paraId="16009D37" w14:textId="77777777" w:rsidR="00E51748" w:rsidRDefault="00E51748" w:rsidP="00E51748">
      <w:r>
        <w:rPr>
          <w:rFonts w:hint="eastAsia"/>
        </w:rPr>
        <w:t>当垂直应用越来越多，应用之间交互不可避免，将核心业务抽取出来，作为独立的服务，逐渐形成稳定的服务中心，使前端应用能更快速的响应多变的市场需求。此时，用于提高业务复用及整合的</w:t>
      </w:r>
      <w:r w:rsidRPr="00025FBE">
        <w:rPr>
          <w:rFonts w:hint="eastAsia"/>
          <w:b/>
          <w:color w:val="0070C0"/>
        </w:rPr>
        <w:t>分布式服务框架</w:t>
      </w:r>
      <w:r w:rsidRPr="00025FBE">
        <w:rPr>
          <w:rFonts w:hint="eastAsia"/>
          <w:b/>
          <w:color w:val="0070C0"/>
        </w:rPr>
        <w:t>(RPC)</w:t>
      </w:r>
      <w:r>
        <w:rPr>
          <w:rFonts w:hint="eastAsia"/>
        </w:rPr>
        <w:t>是关键。</w:t>
      </w:r>
    </w:p>
    <w:p w14:paraId="309BF61D" w14:textId="77777777" w:rsidR="00F91D27" w:rsidRDefault="00905E0F" w:rsidP="00E51748">
      <w:r>
        <w:rPr>
          <w:noProof/>
        </w:rPr>
        <w:lastRenderedPageBreak/>
        <w:drawing>
          <wp:inline distT="0" distB="0" distL="0" distR="0" wp14:anchorId="35CEA4FD" wp14:editId="539C48EA">
            <wp:extent cx="3930339" cy="2545690"/>
            <wp:effectExtent l="0" t="0" r="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36027" cy="2549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D73AD" w14:textId="77777777" w:rsidR="00F91D27" w:rsidRDefault="00F91D27" w:rsidP="00E51748"/>
    <w:p w14:paraId="528B9614" w14:textId="77777777" w:rsidR="00E51748" w:rsidRDefault="00E51748" w:rsidP="002F319D">
      <w:pPr>
        <w:pStyle w:val="4"/>
      </w:pPr>
      <w:r>
        <w:rPr>
          <w:rFonts w:hint="eastAsia"/>
        </w:rPr>
        <w:t>流动计算架构</w:t>
      </w:r>
    </w:p>
    <w:p w14:paraId="50095C20" w14:textId="77777777" w:rsidR="0058550C" w:rsidRPr="003E4FB8" w:rsidRDefault="00E51748" w:rsidP="00E51748">
      <w:r>
        <w:rPr>
          <w:rFonts w:hint="eastAsia"/>
        </w:rPr>
        <w:t>当服务越来越多，容量的评估，小服务资源的浪费等问题逐渐显现，此时需增加一个调度中心基于访问压力实时管理集群容量，提高集群利用率。此时，用于</w:t>
      </w:r>
      <w:r w:rsidRPr="00116D1A">
        <w:rPr>
          <w:rFonts w:hint="eastAsia"/>
          <w:b/>
        </w:rPr>
        <w:t>提高机器利用率的资源调度和治理中心</w:t>
      </w:r>
      <w:r w:rsidRPr="00116D1A">
        <w:rPr>
          <w:rFonts w:hint="eastAsia"/>
          <w:b/>
          <w:color w:val="FF0000"/>
        </w:rPr>
        <w:t>(SOA)</w:t>
      </w:r>
      <w:r w:rsidR="001D6281" w:rsidRPr="00116D1A">
        <w:rPr>
          <w:b/>
          <w:color w:val="FF0000"/>
        </w:rPr>
        <w:t>[ Service Oriented Architecture]</w:t>
      </w:r>
      <w:r w:rsidRPr="00116D1A">
        <w:rPr>
          <w:rFonts w:hint="eastAsia"/>
          <w:b/>
        </w:rPr>
        <w:t>是关键</w:t>
      </w:r>
      <w:r>
        <w:rPr>
          <w:rFonts w:hint="eastAsia"/>
        </w:rPr>
        <w:t>。</w:t>
      </w:r>
    </w:p>
    <w:p w14:paraId="12200FD2" w14:textId="77777777" w:rsidR="003205D9" w:rsidRDefault="00604251" w:rsidP="005349A0">
      <w:r>
        <w:rPr>
          <w:noProof/>
        </w:rPr>
        <w:drawing>
          <wp:inline distT="0" distB="0" distL="0" distR="0" wp14:anchorId="2DA60C08" wp14:editId="56284C46">
            <wp:extent cx="4343400" cy="311467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B96BF" w14:textId="77777777" w:rsidR="003205D9" w:rsidRDefault="003205D9" w:rsidP="005349A0"/>
    <w:p w14:paraId="1EA304B7" w14:textId="77777777" w:rsidR="00AF4122" w:rsidRPr="00AF4122" w:rsidRDefault="00AF4122" w:rsidP="00AF4122"/>
    <w:p w14:paraId="6EF8A689" w14:textId="77777777" w:rsidR="00850231" w:rsidRDefault="00D34F68" w:rsidP="009B628C">
      <w:pPr>
        <w:pStyle w:val="3"/>
      </w:pPr>
      <w:r>
        <w:rPr>
          <w:rFonts w:hint="eastAsia"/>
        </w:rPr>
        <w:lastRenderedPageBreak/>
        <w:t>1</w:t>
      </w:r>
      <w:r w:rsidR="005B7DA1">
        <w:t>.3</w:t>
      </w:r>
      <w:r>
        <w:rPr>
          <w:rFonts w:hint="eastAsia"/>
        </w:rPr>
        <w:t>）、</w:t>
      </w:r>
      <w:r w:rsidR="00274410">
        <w:rPr>
          <w:rFonts w:hint="eastAsia"/>
        </w:rPr>
        <w:t>RPC</w:t>
      </w:r>
    </w:p>
    <w:p w14:paraId="5419CF9A" w14:textId="77777777" w:rsidR="00F774CC" w:rsidRDefault="007C26D5" w:rsidP="007C26D5">
      <w:pPr>
        <w:pStyle w:val="4"/>
      </w:pPr>
      <w:r w:rsidRPr="007C26D5">
        <w:rPr>
          <w:rFonts w:hint="eastAsia"/>
        </w:rPr>
        <w:t>什么叫</w:t>
      </w:r>
      <w:r w:rsidRPr="007C26D5">
        <w:rPr>
          <w:rFonts w:hint="eastAsia"/>
        </w:rPr>
        <w:t>RPC</w:t>
      </w:r>
    </w:p>
    <w:p w14:paraId="7D3E2E45" w14:textId="67E41D0F" w:rsidR="00066E49" w:rsidRDefault="00066E49" w:rsidP="005B09B3">
      <w:r w:rsidRPr="00066E49">
        <w:rPr>
          <w:rFonts w:hint="eastAsia"/>
        </w:rPr>
        <w:t>RPC</w:t>
      </w:r>
      <w:r w:rsidR="00BA6146">
        <w:rPr>
          <w:rFonts w:hint="eastAsia"/>
        </w:rPr>
        <w:t>【</w:t>
      </w:r>
      <w:r w:rsidR="008D0ED1" w:rsidRPr="008D0ED1">
        <w:t>Remote Procedure Call</w:t>
      </w:r>
      <w:r w:rsidR="00BA6146">
        <w:rPr>
          <w:rFonts w:hint="eastAsia"/>
        </w:rPr>
        <w:t>】</w:t>
      </w:r>
      <w:r w:rsidRPr="00066E49">
        <w:rPr>
          <w:rFonts w:hint="eastAsia"/>
        </w:rPr>
        <w:t>是指远程过程调用，</w:t>
      </w:r>
      <w:r w:rsidR="0005214F">
        <w:rPr>
          <w:rFonts w:hint="eastAsia"/>
        </w:rPr>
        <w:t>是一种</w:t>
      </w:r>
      <w:r w:rsidR="0005214F" w:rsidRPr="0005214F">
        <w:rPr>
          <w:rFonts w:hint="eastAsia"/>
        </w:rPr>
        <w:t>进程间通信方式</w:t>
      </w:r>
      <w:r w:rsidR="00FF0439">
        <w:rPr>
          <w:rFonts w:hint="eastAsia"/>
        </w:rPr>
        <w:t>，他是一种技术的思想，而不是规范</w:t>
      </w:r>
      <w:r w:rsidR="00202F7B">
        <w:rPr>
          <w:rFonts w:hint="eastAsia"/>
        </w:rPr>
        <w:t>。</w:t>
      </w:r>
      <w:r w:rsidR="00D17A4C" w:rsidRPr="00D17A4C">
        <w:rPr>
          <w:rFonts w:hint="eastAsia"/>
        </w:rPr>
        <w:t>它允许程序调用另一个地址空间（通常是共享网络的另一台机器上）的过程或函数，而不用程序员显式编码这个远程调用的细节。即程序员无论是调用本地的还是远程的函数，本质上编写的调用代码基本相同。</w:t>
      </w:r>
    </w:p>
    <w:p w14:paraId="5581F969" w14:textId="77777777" w:rsidR="008B55EA" w:rsidRDefault="008B55EA" w:rsidP="008B55EA">
      <w:pPr>
        <w:pStyle w:val="4"/>
      </w:pPr>
      <w:r>
        <w:rPr>
          <w:rFonts w:hint="eastAsia"/>
        </w:rPr>
        <w:t>RPC</w:t>
      </w:r>
      <w:r>
        <w:rPr>
          <w:rFonts w:hint="eastAsia"/>
        </w:rPr>
        <w:t>基本原理</w:t>
      </w:r>
    </w:p>
    <w:p w14:paraId="764A2428" w14:textId="77777777" w:rsidR="005B09B3" w:rsidRPr="005B09B3" w:rsidRDefault="00636877" w:rsidP="005B09B3">
      <w:r>
        <w:rPr>
          <w:noProof/>
        </w:rPr>
        <w:drawing>
          <wp:inline distT="0" distB="0" distL="0" distR="0" wp14:anchorId="6302EA33" wp14:editId="01DF9F64">
            <wp:extent cx="4198924" cy="2667453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4598" cy="267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A0BC5" w14:textId="77777777" w:rsidR="00453ABC" w:rsidRDefault="00EC06E3" w:rsidP="00453ABC">
      <w:r>
        <w:rPr>
          <w:noProof/>
        </w:rPr>
        <w:lastRenderedPageBreak/>
        <w:drawing>
          <wp:inline distT="0" distB="0" distL="0" distR="0" wp14:anchorId="7AF27247" wp14:editId="4216FB6A">
            <wp:extent cx="4418335" cy="4235501"/>
            <wp:effectExtent l="0" t="0" r="1270" b="0"/>
            <wp:docPr id="4" name="图片 4" descr="C:\Users\lfy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fy\Desktop\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8535" cy="4245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23426" w14:textId="0C9B10EB" w:rsidR="007163D9" w:rsidRDefault="00030FD1" w:rsidP="00453ABC">
      <w:r>
        <w:t>RPC</w:t>
      </w:r>
      <w:r w:rsidR="007163D9" w:rsidRPr="007163D9">
        <w:rPr>
          <w:rFonts w:hint="eastAsia"/>
        </w:rPr>
        <w:t>两个核心模块：通讯，序列化。</w:t>
      </w:r>
    </w:p>
    <w:p w14:paraId="30175665" w14:textId="77777777" w:rsidR="002D797E" w:rsidRDefault="002D797E" w:rsidP="00453ABC"/>
    <w:p w14:paraId="0A5A2A33" w14:textId="77777777" w:rsidR="00E57E71" w:rsidRDefault="00E57E71" w:rsidP="0090041D">
      <w:pPr>
        <w:pStyle w:val="2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DD0703">
        <w:rPr>
          <w:rFonts w:hint="eastAsia"/>
        </w:rPr>
        <w:t>dubbo</w:t>
      </w:r>
      <w:r w:rsidR="00DD0703">
        <w:rPr>
          <w:rFonts w:hint="eastAsia"/>
        </w:rPr>
        <w:t>核心概念</w:t>
      </w:r>
    </w:p>
    <w:p w14:paraId="4011A145" w14:textId="77777777" w:rsidR="00297FA3" w:rsidRDefault="003F59C4" w:rsidP="002A31C6">
      <w:pPr>
        <w:pStyle w:val="3"/>
      </w:pPr>
      <w:r>
        <w:rPr>
          <w:rFonts w:hint="eastAsia"/>
        </w:rPr>
        <w:t>2</w:t>
      </w:r>
      <w:r>
        <w:t>.1</w:t>
      </w:r>
      <w:r>
        <w:rPr>
          <w:rFonts w:hint="eastAsia"/>
        </w:rPr>
        <w:t>）、</w:t>
      </w:r>
      <w:r w:rsidR="00871970">
        <w:t>简介</w:t>
      </w:r>
    </w:p>
    <w:p w14:paraId="7F64BD7D" w14:textId="77777777" w:rsidR="00081D0B" w:rsidRDefault="00320BBD" w:rsidP="00297FA3">
      <w:r w:rsidRPr="00320BBD">
        <w:t>Apache Dubbo (incubating) |ˈdʌbəʊ|</w:t>
      </w:r>
      <w:r w:rsidR="006B1598">
        <w:t xml:space="preserve"> </w:t>
      </w:r>
      <w:r w:rsidR="00A849D0" w:rsidRPr="00A849D0">
        <w:rPr>
          <w:rFonts w:hint="eastAsia"/>
        </w:rPr>
        <w:t>是一款高性能、轻量级的开源</w:t>
      </w:r>
      <w:r w:rsidR="00A849D0" w:rsidRPr="00A849D0">
        <w:rPr>
          <w:rFonts w:hint="eastAsia"/>
        </w:rPr>
        <w:t>Java RPC</w:t>
      </w:r>
      <w:r w:rsidR="00A849D0" w:rsidRPr="00A849D0">
        <w:rPr>
          <w:rFonts w:hint="eastAsia"/>
        </w:rPr>
        <w:t>框架，它提供了三大核心能力：面向接口的远程方法调用，智能容错和负载均衡，以及服务自动注册和发现。</w:t>
      </w:r>
    </w:p>
    <w:p w14:paraId="56C6540D" w14:textId="77777777" w:rsidR="00B04C9F" w:rsidRDefault="00B04C9F" w:rsidP="00297FA3">
      <w:r>
        <w:t>官网</w:t>
      </w:r>
      <w:r>
        <w:rPr>
          <w:rFonts w:hint="eastAsia"/>
        </w:rPr>
        <w:t>：</w:t>
      </w:r>
    </w:p>
    <w:p w14:paraId="11936971" w14:textId="77777777" w:rsidR="00B04C9F" w:rsidRDefault="00020822" w:rsidP="00297FA3">
      <w:hyperlink r:id="rId15" w:history="1">
        <w:r w:rsidR="0062716F" w:rsidRPr="00B82C83">
          <w:rPr>
            <w:rStyle w:val="a3"/>
          </w:rPr>
          <w:t>http://dubbo.apache.org/</w:t>
        </w:r>
      </w:hyperlink>
    </w:p>
    <w:p w14:paraId="5F40CB0C" w14:textId="77777777" w:rsidR="00754586" w:rsidRDefault="00754586" w:rsidP="000A23A0">
      <w:pPr>
        <w:pStyle w:val="3"/>
        <w:rPr>
          <w:noProof/>
        </w:rPr>
      </w:pPr>
      <w:r>
        <w:rPr>
          <w:noProof/>
        </w:rPr>
        <w:lastRenderedPageBreak/>
        <w:t>2.2</w:t>
      </w:r>
      <w:r>
        <w:rPr>
          <w:rFonts w:hint="eastAsia"/>
          <w:noProof/>
        </w:rPr>
        <w:t>）、</w:t>
      </w:r>
      <w:r>
        <w:rPr>
          <w:noProof/>
        </w:rPr>
        <w:t>基本概念</w:t>
      </w:r>
    </w:p>
    <w:p w14:paraId="53BA71A3" w14:textId="77777777" w:rsidR="008C721D" w:rsidRDefault="00DF349A" w:rsidP="00754586">
      <w:pPr>
        <w:ind w:firstLineChars="200" w:firstLine="420"/>
      </w:pPr>
      <w:r>
        <w:rPr>
          <w:noProof/>
        </w:rPr>
        <w:drawing>
          <wp:inline distT="0" distB="0" distL="0" distR="0" wp14:anchorId="06B7F863" wp14:editId="5AC0B080">
            <wp:extent cx="4447642" cy="3458127"/>
            <wp:effectExtent l="0" t="0" r="0" b="9525"/>
            <wp:docPr id="46" name="图片 46" descr="http://dubbo.apache.org/img/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dubbo.apache.org/img/architecture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284" cy="3483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651BB" w14:textId="77777777" w:rsidR="002347E5" w:rsidRPr="00C30E1E" w:rsidRDefault="002347E5" w:rsidP="001079A2">
      <w:pPr>
        <w:ind w:firstLine="420"/>
      </w:pPr>
      <w:r w:rsidRPr="007F2C01">
        <w:rPr>
          <w:b/>
          <w:shd w:val="pct15" w:color="auto" w:fill="FFFFFF"/>
        </w:rPr>
        <w:t>服务提供者</w:t>
      </w:r>
      <w:r w:rsidRPr="007F2C01">
        <w:rPr>
          <w:rFonts w:hint="eastAsia"/>
          <w:b/>
          <w:shd w:val="pct15" w:color="auto" w:fill="FFFFFF"/>
        </w:rPr>
        <w:t>（</w:t>
      </w:r>
      <w:r w:rsidRPr="007F2C01">
        <w:rPr>
          <w:b/>
          <w:shd w:val="pct15" w:color="auto" w:fill="FFFFFF"/>
        </w:rPr>
        <w:t>Provider</w:t>
      </w:r>
      <w:r w:rsidRPr="007F2C01">
        <w:rPr>
          <w:rFonts w:hint="eastAsia"/>
          <w:b/>
          <w:shd w:val="pct15" w:color="auto" w:fill="FFFFFF"/>
        </w:rPr>
        <w:t>）</w:t>
      </w:r>
      <w:r>
        <w:rPr>
          <w:rFonts w:hint="eastAsia"/>
        </w:rPr>
        <w:t>：</w:t>
      </w:r>
      <w:r w:rsidR="00EE033D" w:rsidRPr="00EE033D">
        <w:rPr>
          <w:rFonts w:hint="eastAsia"/>
        </w:rPr>
        <w:t>暴露服务的服务提供方</w:t>
      </w:r>
      <w:r w:rsidR="00EE033D">
        <w:rPr>
          <w:rFonts w:hint="eastAsia"/>
        </w:rPr>
        <w:t>，</w:t>
      </w:r>
      <w:r w:rsidR="00C30E1E" w:rsidRPr="00C30E1E">
        <w:rPr>
          <w:rFonts w:hint="eastAsia"/>
        </w:rPr>
        <w:t>服务提供者在启动时，向注册中心注册自己提供的服务。</w:t>
      </w:r>
    </w:p>
    <w:p w14:paraId="319A52C5" w14:textId="77777777" w:rsidR="008C721D" w:rsidRPr="00316278" w:rsidRDefault="002347E5" w:rsidP="00297FA3">
      <w:r>
        <w:tab/>
      </w:r>
      <w:r w:rsidRPr="007F2C01">
        <w:rPr>
          <w:b/>
          <w:shd w:val="pct15" w:color="auto" w:fill="FFFFFF"/>
        </w:rPr>
        <w:t>服务消费者</w:t>
      </w:r>
      <w:r w:rsidR="00A11F54" w:rsidRPr="007F2C01">
        <w:rPr>
          <w:rFonts w:hint="eastAsia"/>
          <w:b/>
          <w:shd w:val="pct15" w:color="auto" w:fill="FFFFFF"/>
        </w:rPr>
        <w:t>（</w:t>
      </w:r>
      <w:r w:rsidR="006B0393" w:rsidRPr="007F2C01">
        <w:rPr>
          <w:b/>
          <w:shd w:val="pct15" w:color="auto" w:fill="FFFFFF"/>
        </w:rPr>
        <w:t>Consumer</w:t>
      </w:r>
      <w:r w:rsidR="00A11F54" w:rsidRPr="007F2C01">
        <w:rPr>
          <w:rFonts w:hint="eastAsia"/>
          <w:b/>
          <w:shd w:val="pct15" w:color="auto" w:fill="FFFFFF"/>
        </w:rPr>
        <w:t>）</w:t>
      </w:r>
      <w:r>
        <w:t>:</w:t>
      </w:r>
      <w:r w:rsidR="00E5493E" w:rsidRPr="00E5493E">
        <w:rPr>
          <w:rFonts w:hint="eastAsia"/>
        </w:rPr>
        <w:t xml:space="preserve"> </w:t>
      </w:r>
      <w:r w:rsidR="00E5493E" w:rsidRPr="00E5493E">
        <w:rPr>
          <w:rFonts w:hint="eastAsia"/>
        </w:rPr>
        <w:t>调用远程服务的服务消费方</w:t>
      </w:r>
      <w:r w:rsidR="00E5493E">
        <w:rPr>
          <w:rFonts w:hint="eastAsia"/>
        </w:rPr>
        <w:t>，</w:t>
      </w:r>
      <w:r w:rsidR="002B26BC" w:rsidRPr="002B26BC">
        <w:rPr>
          <w:rFonts w:hint="eastAsia"/>
        </w:rPr>
        <w:t>服务消费者在启动时，向注册中心订阅自己所需的服务</w:t>
      </w:r>
      <w:r w:rsidR="00683529">
        <w:rPr>
          <w:rFonts w:hint="eastAsia"/>
        </w:rPr>
        <w:t>，</w:t>
      </w:r>
      <w:r w:rsidR="00316278" w:rsidRPr="00316278">
        <w:rPr>
          <w:rFonts w:hint="eastAsia"/>
        </w:rPr>
        <w:t>服务消费者，从提供者地址列表中，基于软负载均衡算法，选一台提供者进行调用，如果调用失败，再选另一台调用。</w:t>
      </w:r>
    </w:p>
    <w:p w14:paraId="08660F42" w14:textId="77777777" w:rsidR="0062716F" w:rsidRDefault="007E6E18" w:rsidP="00297FA3">
      <w:r>
        <w:tab/>
      </w:r>
      <w:r w:rsidRPr="007F2C01">
        <w:rPr>
          <w:b/>
          <w:shd w:val="pct15" w:color="auto" w:fill="FFFFFF"/>
        </w:rPr>
        <w:t>注册中心</w:t>
      </w:r>
      <w:r w:rsidR="0075309C" w:rsidRPr="007F2C01">
        <w:rPr>
          <w:rFonts w:hint="eastAsia"/>
          <w:b/>
          <w:shd w:val="pct15" w:color="auto" w:fill="FFFFFF"/>
        </w:rPr>
        <w:t>（</w:t>
      </w:r>
      <w:r w:rsidR="00382305" w:rsidRPr="007F2C01">
        <w:rPr>
          <w:b/>
          <w:shd w:val="pct15" w:color="auto" w:fill="FFFFFF"/>
        </w:rPr>
        <w:t>Registry</w:t>
      </w:r>
      <w:r w:rsidR="0075309C" w:rsidRPr="007F2C01">
        <w:rPr>
          <w:rFonts w:hint="eastAsia"/>
          <w:b/>
          <w:shd w:val="pct15" w:color="auto" w:fill="FFFFFF"/>
        </w:rPr>
        <w:t>）</w:t>
      </w:r>
      <w:r>
        <w:rPr>
          <w:rFonts w:hint="eastAsia"/>
        </w:rPr>
        <w:t>：</w:t>
      </w:r>
      <w:r w:rsidR="006D1593" w:rsidRPr="006D1593">
        <w:rPr>
          <w:rFonts w:hint="eastAsia"/>
        </w:rPr>
        <w:t>注册中心返回服务提供者地址列表给消费者，如果有变更，注册中心将基于长连接推送变更数据给消费者</w:t>
      </w:r>
    </w:p>
    <w:p w14:paraId="4E641996" w14:textId="77777777" w:rsidR="00B16FDF" w:rsidRDefault="007E6E18" w:rsidP="00B16FDF">
      <w:r>
        <w:tab/>
      </w:r>
      <w:r w:rsidR="00B16FDF" w:rsidRPr="007F2C01">
        <w:rPr>
          <w:b/>
          <w:shd w:val="pct15" w:color="auto" w:fill="FFFFFF"/>
        </w:rPr>
        <w:t>监控中心</w:t>
      </w:r>
      <w:r w:rsidR="00AD6FA5" w:rsidRPr="007F2C01">
        <w:rPr>
          <w:rFonts w:hint="eastAsia"/>
          <w:b/>
          <w:shd w:val="pct15" w:color="auto" w:fill="FFFFFF"/>
        </w:rPr>
        <w:t>（</w:t>
      </w:r>
      <w:r w:rsidR="00731D97" w:rsidRPr="007F2C01">
        <w:rPr>
          <w:b/>
          <w:shd w:val="pct15" w:color="auto" w:fill="FFFFFF"/>
        </w:rPr>
        <w:t>Monitor</w:t>
      </w:r>
      <w:r w:rsidR="00AD6FA5" w:rsidRPr="007F2C01">
        <w:rPr>
          <w:rFonts w:hint="eastAsia"/>
          <w:b/>
          <w:shd w:val="pct15" w:color="auto" w:fill="FFFFFF"/>
        </w:rPr>
        <w:t>）</w:t>
      </w:r>
      <w:r w:rsidR="00B16FDF">
        <w:rPr>
          <w:rFonts w:hint="eastAsia"/>
        </w:rPr>
        <w:t>：</w:t>
      </w:r>
      <w:r w:rsidR="00EB22A4" w:rsidRPr="00EB22A4">
        <w:rPr>
          <w:rFonts w:hint="eastAsia"/>
        </w:rPr>
        <w:t>服务消费者和提供者，在内存中累计调用次数和调用时间，定时每分钟发送一次统计数据到监控中心</w:t>
      </w:r>
    </w:p>
    <w:p w14:paraId="0B86C69C" w14:textId="77777777" w:rsidR="003F03E4" w:rsidRDefault="003F03E4" w:rsidP="003051F6">
      <w:pPr>
        <w:pStyle w:val="af9"/>
        <w:numPr>
          <w:ilvl w:val="0"/>
          <w:numId w:val="5"/>
        </w:numPr>
        <w:ind w:firstLineChars="0"/>
      </w:pPr>
      <w:r>
        <w:rPr>
          <w:rFonts w:hint="eastAsia"/>
        </w:rPr>
        <w:t>调用关系说明</w:t>
      </w:r>
    </w:p>
    <w:p w14:paraId="4C7DFE54" w14:textId="77777777" w:rsidR="003F03E4" w:rsidRDefault="003F03E4" w:rsidP="00F05E2A">
      <w:pPr>
        <w:pStyle w:val="af9"/>
        <w:numPr>
          <w:ilvl w:val="0"/>
          <w:numId w:val="4"/>
        </w:numPr>
        <w:ind w:firstLineChars="0"/>
      </w:pPr>
      <w:r>
        <w:rPr>
          <w:rFonts w:hint="eastAsia"/>
        </w:rPr>
        <w:t>服务容器负责启动，加载，运行服务提供者。</w:t>
      </w:r>
    </w:p>
    <w:p w14:paraId="1892BB12" w14:textId="77777777" w:rsidR="003F03E4" w:rsidRDefault="003F03E4" w:rsidP="00F05E2A">
      <w:pPr>
        <w:pStyle w:val="af9"/>
        <w:numPr>
          <w:ilvl w:val="0"/>
          <w:numId w:val="4"/>
        </w:numPr>
        <w:ind w:firstLineChars="0"/>
      </w:pPr>
      <w:r>
        <w:rPr>
          <w:rFonts w:hint="eastAsia"/>
        </w:rPr>
        <w:t>服务提供者在启动时，向注册中心注册自己提供的服务。</w:t>
      </w:r>
    </w:p>
    <w:p w14:paraId="501F4E92" w14:textId="77777777" w:rsidR="003F03E4" w:rsidRDefault="003F03E4" w:rsidP="00F05E2A">
      <w:pPr>
        <w:pStyle w:val="af9"/>
        <w:numPr>
          <w:ilvl w:val="0"/>
          <w:numId w:val="4"/>
        </w:numPr>
        <w:ind w:firstLineChars="0"/>
      </w:pPr>
      <w:r>
        <w:rPr>
          <w:rFonts w:hint="eastAsia"/>
        </w:rPr>
        <w:t>服务消费者在启动时，向注册中心订阅自己所需的服务。</w:t>
      </w:r>
    </w:p>
    <w:p w14:paraId="5C16173F" w14:textId="77777777" w:rsidR="003F03E4" w:rsidRDefault="003F03E4" w:rsidP="008221CF">
      <w:pPr>
        <w:pStyle w:val="af9"/>
        <w:numPr>
          <w:ilvl w:val="0"/>
          <w:numId w:val="4"/>
        </w:numPr>
        <w:ind w:firstLineChars="0"/>
      </w:pPr>
      <w:r>
        <w:rPr>
          <w:rFonts w:hint="eastAsia"/>
        </w:rPr>
        <w:t>注册中心返回服务提供者地址列表给消费者，如果有变更，注册中心将基于长连接推送变更数据给消费者。</w:t>
      </w:r>
    </w:p>
    <w:p w14:paraId="5686AE6B" w14:textId="77777777" w:rsidR="003F03E4" w:rsidRDefault="003F03E4" w:rsidP="008221CF">
      <w:pPr>
        <w:pStyle w:val="af9"/>
        <w:numPr>
          <w:ilvl w:val="0"/>
          <w:numId w:val="4"/>
        </w:numPr>
        <w:ind w:firstLineChars="0"/>
      </w:pPr>
      <w:r>
        <w:rPr>
          <w:rFonts w:hint="eastAsia"/>
        </w:rPr>
        <w:t>服务消费者，从提供者地址列表中，基于软负载均衡算法，选一台提供者进行调用，如果调用失败，再选另一台调用。</w:t>
      </w:r>
    </w:p>
    <w:p w14:paraId="71367BB0" w14:textId="07DE133E" w:rsidR="009B75EA" w:rsidRPr="001C738F" w:rsidRDefault="003F03E4" w:rsidP="001B6677">
      <w:pPr>
        <w:pStyle w:val="af9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服务消费者和提供者，在内存中累计调用次数和调用时间，定时每分钟发送一次统计数据到监控中心。</w:t>
      </w:r>
    </w:p>
    <w:p w14:paraId="5233F3DD" w14:textId="77777777" w:rsidR="00446D2E" w:rsidRDefault="00446D2E" w:rsidP="0090041D">
      <w:pPr>
        <w:pStyle w:val="2"/>
      </w:pPr>
      <w:r>
        <w:rPr>
          <w:rFonts w:hint="eastAsia"/>
        </w:rPr>
        <w:t>3</w:t>
      </w:r>
      <w:r>
        <w:rPr>
          <w:rFonts w:hint="eastAsia"/>
        </w:rPr>
        <w:t>、</w:t>
      </w:r>
      <w:r w:rsidR="00A73B41">
        <w:rPr>
          <w:rFonts w:hint="eastAsia"/>
        </w:rPr>
        <w:t>dubbo</w:t>
      </w:r>
      <w:r w:rsidR="00720930">
        <w:rPr>
          <w:rFonts w:hint="eastAsia"/>
        </w:rPr>
        <w:t>环境搭建</w:t>
      </w:r>
    </w:p>
    <w:p w14:paraId="522EA8BB" w14:textId="092B4EDD" w:rsidR="00C15599" w:rsidRDefault="00712914" w:rsidP="00C15599">
      <w:pPr>
        <w:pStyle w:val="3"/>
      </w:pPr>
      <w:r>
        <w:t>3.1</w:t>
      </w:r>
      <w:r w:rsidR="00C15599">
        <w:rPr>
          <w:rFonts w:hint="eastAsia"/>
        </w:rPr>
        <w:t>）、【</w:t>
      </w:r>
      <w:r w:rsidR="00C15599">
        <w:rPr>
          <w:rFonts w:hint="eastAsia"/>
        </w:rPr>
        <w:t>windo</w:t>
      </w:r>
      <w:r w:rsidR="00C15599">
        <w:t>ws</w:t>
      </w:r>
      <w:r w:rsidR="00C15599">
        <w:t>】</w:t>
      </w:r>
      <w:r w:rsidR="00C15599">
        <w:t>-</w:t>
      </w:r>
      <w:r w:rsidR="00C15599">
        <w:rPr>
          <w:rFonts w:hint="eastAsia"/>
        </w:rPr>
        <w:t>安装</w:t>
      </w:r>
      <w:r w:rsidR="00C15599">
        <w:rPr>
          <w:rFonts w:hint="eastAsia"/>
        </w:rPr>
        <w:t>z</w:t>
      </w:r>
      <w:r w:rsidR="00C15599">
        <w:t>ookeeper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B6B49" w14:paraId="3F22B328" w14:textId="77777777" w:rsidTr="006B6B49">
        <w:tc>
          <w:tcPr>
            <w:tcW w:w="9062" w:type="dxa"/>
          </w:tcPr>
          <w:p w14:paraId="313FD2EF" w14:textId="77777777" w:rsidR="006B6B49" w:rsidRDefault="006B6B49" w:rsidP="006B6B49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下载</w:t>
            </w:r>
            <w:r>
              <w:rPr>
                <w:rFonts w:hint="eastAsia"/>
              </w:rPr>
              <w:t>z</w:t>
            </w:r>
            <w:r>
              <w:t>ookeeper</w:t>
            </w:r>
          </w:p>
          <w:p w14:paraId="545E424F" w14:textId="5D76E982" w:rsidR="006B6B49" w:rsidRDefault="006B6B49" w:rsidP="00EA6F98">
            <w:r>
              <w:t>网址</w:t>
            </w:r>
            <w:r>
              <w:rPr>
                <w:rFonts w:hint="eastAsia"/>
              </w:rPr>
              <w:t xml:space="preserve"> </w:t>
            </w:r>
            <w:hyperlink r:id="rId17" w:history="1">
              <w:r w:rsidR="00EA6F98" w:rsidRPr="008D74A3">
                <w:rPr>
                  <w:rStyle w:val="a3"/>
                </w:rPr>
                <w:t>https://archive.apache.org/dist/zookeeper/zookeeper-3.4.13/</w:t>
              </w:r>
            </w:hyperlink>
            <w:r w:rsidR="00EA6F98">
              <w:t xml:space="preserve"> </w:t>
            </w:r>
          </w:p>
        </w:tc>
      </w:tr>
      <w:tr w:rsidR="00380BA4" w14:paraId="492E0E97" w14:textId="77777777" w:rsidTr="006B6B49">
        <w:tc>
          <w:tcPr>
            <w:tcW w:w="9062" w:type="dxa"/>
          </w:tcPr>
          <w:p w14:paraId="401E90C5" w14:textId="77777777" w:rsidR="00380BA4" w:rsidRDefault="003F1545" w:rsidP="006B6B49">
            <w:pPr>
              <w:pStyle w:val="5"/>
              <w:outlineLvl w:val="4"/>
            </w:pPr>
            <w:r>
              <w:t>2</w:t>
            </w:r>
            <w:r>
              <w:rPr>
                <w:rFonts w:hint="eastAsia"/>
              </w:rPr>
              <w:t>、解压</w:t>
            </w:r>
            <w:r>
              <w:rPr>
                <w:rFonts w:hint="eastAsia"/>
              </w:rPr>
              <w:t>z</w:t>
            </w:r>
            <w:r>
              <w:t>ookeeper</w:t>
            </w:r>
          </w:p>
          <w:p w14:paraId="79B8FF7B" w14:textId="29087C2B" w:rsidR="003F1545" w:rsidRPr="003F1545" w:rsidRDefault="003F1545" w:rsidP="003F1545">
            <w:r>
              <w:t>解压运行</w:t>
            </w:r>
            <w:r>
              <w:rPr>
                <w:rFonts w:hint="eastAsia"/>
              </w:rPr>
              <w:t>z</w:t>
            </w:r>
            <w:r>
              <w:t>kServer.cmd</w:t>
            </w:r>
            <w:r w:rsidR="00920C4B">
              <w:t xml:space="preserve"> </w:t>
            </w:r>
            <w:r w:rsidR="00946E8E">
              <w:t>，</w:t>
            </w:r>
            <w:r w:rsidR="00946E8E">
              <w:rPr>
                <w:rFonts w:hint="eastAsia"/>
              </w:rPr>
              <w:t>初次运行会报错，没有</w:t>
            </w:r>
            <w:r w:rsidR="00946E8E">
              <w:rPr>
                <w:rFonts w:hint="eastAsia"/>
              </w:rPr>
              <w:t>z</w:t>
            </w:r>
            <w:r w:rsidR="00946E8E">
              <w:t>oo.cfg</w:t>
            </w:r>
            <w:r w:rsidR="00946E8E">
              <w:rPr>
                <w:rFonts w:hint="eastAsia"/>
              </w:rPr>
              <w:t>配置文件</w:t>
            </w:r>
          </w:p>
        </w:tc>
      </w:tr>
      <w:tr w:rsidR="00946E8E" w14:paraId="31DF500B" w14:textId="77777777" w:rsidTr="006B6B49">
        <w:tc>
          <w:tcPr>
            <w:tcW w:w="9062" w:type="dxa"/>
          </w:tcPr>
          <w:p w14:paraId="04B5AFD7" w14:textId="77777777" w:rsidR="00946E8E" w:rsidRDefault="00946E8E" w:rsidP="006B6B49">
            <w:pPr>
              <w:pStyle w:val="5"/>
              <w:outlineLvl w:val="4"/>
            </w:pPr>
            <w:r>
              <w:t>3</w:t>
            </w:r>
            <w:r>
              <w:t>、</w:t>
            </w:r>
            <w:r>
              <w:rPr>
                <w:rFonts w:hint="eastAsia"/>
              </w:rPr>
              <w:t>修改</w:t>
            </w:r>
            <w:r>
              <w:rPr>
                <w:rFonts w:hint="eastAsia"/>
              </w:rPr>
              <w:t>z</w:t>
            </w:r>
            <w:r>
              <w:t>oo.cfg</w:t>
            </w:r>
            <w:r>
              <w:rPr>
                <w:rFonts w:hint="eastAsia"/>
              </w:rPr>
              <w:t>配置文件</w:t>
            </w:r>
          </w:p>
          <w:p w14:paraId="1375787F" w14:textId="77777777" w:rsidR="00921BED" w:rsidRDefault="00921BED" w:rsidP="00921BED">
            <w:r>
              <w:rPr>
                <w:rFonts w:hint="eastAsia"/>
              </w:rPr>
              <w:t>将</w:t>
            </w:r>
            <w:r>
              <w:rPr>
                <w:rFonts w:hint="eastAsia"/>
              </w:rPr>
              <w:t>c</w:t>
            </w:r>
            <w:r>
              <w:t>onf</w:t>
            </w:r>
            <w:r>
              <w:rPr>
                <w:rFonts w:hint="eastAsia"/>
              </w:rPr>
              <w:t>下的</w:t>
            </w:r>
            <w:r>
              <w:rPr>
                <w:rFonts w:hint="eastAsia"/>
              </w:rPr>
              <w:t>z</w:t>
            </w:r>
            <w:r>
              <w:t>oo_sample.cfg</w:t>
            </w:r>
            <w:r>
              <w:rPr>
                <w:rFonts w:hint="eastAsia"/>
              </w:rPr>
              <w:t>复制一份改名为</w:t>
            </w:r>
            <w:r>
              <w:rPr>
                <w:rFonts w:hint="eastAsia"/>
              </w:rPr>
              <w:t>z</w:t>
            </w:r>
            <w:r>
              <w:t>oo.cfg</w:t>
            </w:r>
            <w:r>
              <w:rPr>
                <w:rFonts w:hint="eastAsia"/>
              </w:rPr>
              <w:t>即可。</w:t>
            </w:r>
          </w:p>
          <w:p w14:paraId="072D066D" w14:textId="77777777" w:rsidR="0096634F" w:rsidRDefault="0096634F" w:rsidP="00921BED">
            <w:r>
              <w:rPr>
                <w:rFonts w:hint="eastAsia"/>
              </w:rPr>
              <w:t>注意几个重要位置：</w:t>
            </w:r>
          </w:p>
          <w:p w14:paraId="201254E8" w14:textId="642ACF73" w:rsidR="0096634F" w:rsidRDefault="009A3469" w:rsidP="00921BED">
            <w:r w:rsidRPr="009A3469">
              <w:t>dataDir</w:t>
            </w:r>
            <w:proofErr w:type="gramStart"/>
            <w:r w:rsidRPr="009A3469">
              <w:t>=./</w:t>
            </w:r>
            <w:proofErr w:type="gramEnd"/>
            <w:r>
              <w:t xml:space="preserve">   </w:t>
            </w:r>
            <w:r>
              <w:rPr>
                <w:rFonts w:hint="eastAsia"/>
              </w:rPr>
              <w:t>临时数据存储的目录</w:t>
            </w:r>
            <w:r w:rsidR="00176B24">
              <w:rPr>
                <w:rFonts w:hint="eastAsia"/>
              </w:rPr>
              <w:t>（可写相对路径）</w:t>
            </w:r>
          </w:p>
          <w:p w14:paraId="5B57F4DE" w14:textId="77777777" w:rsidR="009A3469" w:rsidRDefault="009A3469" w:rsidP="00921BED">
            <w:r w:rsidRPr="009A3469">
              <w:t>clientPort=2181</w:t>
            </w:r>
            <w:r>
              <w:t xml:space="preserve">   zookeeper</w:t>
            </w:r>
            <w:r>
              <w:rPr>
                <w:rFonts w:hint="eastAsia"/>
              </w:rPr>
              <w:t>的端口</w:t>
            </w:r>
            <w:r w:rsidR="00AC27BE">
              <w:rPr>
                <w:rFonts w:hint="eastAsia"/>
              </w:rPr>
              <w:t>号</w:t>
            </w:r>
          </w:p>
          <w:p w14:paraId="3FEE3E78" w14:textId="352C771F" w:rsidR="00191954" w:rsidRPr="00921BED" w:rsidRDefault="00191954" w:rsidP="00921BED">
            <w:r>
              <w:rPr>
                <w:rFonts w:hint="eastAsia"/>
              </w:rPr>
              <w:t>修改完成后再次启动</w:t>
            </w:r>
            <w:r>
              <w:rPr>
                <w:rFonts w:hint="eastAsia"/>
              </w:rPr>
              <w:t>z</w:t>
            </w:r>
            <w:r>
              <w:t>ookeeper</w:t>
            </w:r>
          </w:p>
        </w:tc>
      </w:tr>
      <w:tr w:rsidR="00191954" w14:paraId="47A1AEC8" w14:textId="77777777" w:rsidTr="006B6B49">
        <w:tc>
          <w:tcPr>
            <w:tcW w:w="9062" w:type="dxa"/>
          </w:tcPr>
          <w:p w14:paraId="1743E1A9" w14:textId="77777777" w:rsidR="00191954" w:rsidRDefault="009563A7" w:rsidP="006B6B49">
            <w:pPr>
              <w:pStyle w:val="5"/>
              <w:outlineLvl w:val="4"/>
            </w:pPr>
            <w:r>
              <w:t>4</w:t>
            </w:r>
            <w:r>
              <w:t>、</w:t>
            </w:r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>z</w:t>
            </w:r>
            <w:r>
              <w:t>kCli.cmd</w:t>
            </w:r>
            <w:r>
              <w:rPr>
                <w:rFonts w:hint="eastAsia"/>
              </w:rPr>
              <w:t>测试</w:t>
            </w:r>
          </w:p>
          <w:p w14:paraId="0105E024" w14:textId="162F0CBF" w:rsidR="009563A7" w:rsidRPr="009563A7" w:rsidRDefault="009563A7" w:rsidP="009563A7">
            <w:r>
              <w:rPr>
                <w:rFonts w:hint="eastAsia"/>
              </w:rPr>
              <w:t>l</w:t>
            </w:r>
            <w:r>
              <w:t>s /</w:t>
            </w:r>
            <w:r>
              <w:t>：</w:t>
            </w:r>
            <w:r>
              <w:rPr>
                <w:rFonts w:hint="eastAsia"/>
              </w:rPr>
              <w:t>列出</w:t>
            </w:r>
            <w:r>
              <w:rPr>
                <w:rFonts w:hint="eastAsia"/>
              </w:rPr>
              <w:t>z</w:t>
            </w:r>
            <w:r>
              <w:t>ookeeper</w:t>
            </w:r>
            <w:r>
              <w:rPr>
                <w:rFonts w:hint="eastAsia"/>
              </w:rPr>
              <w:t>根下保存的所有节点</w:t>
            </w:r>
          </w:p>
          <w:p w14:paraId="5016B4F1" w14:textId="6F98E19C" w:rsidR="009563A7" w:rsidRDefault="009563A7" w:rsidP="009563A7">
            <w:r>
              <w:rPr>
                <w:rFonts w:hint="eastAsia"/>
              </w:rPr>
              <w:t>create</w:t>
            </w:r>
            <w:r>
              <w:t xml:space="preserve"> –</w:t>
            </w:r>
            <w:r w:rsidR="009122F0">
              <w:t>e /atguigu 123</w:t>
            </w:r>
            <w:r w:rsidR="009122F0">
              <w:t>：</w:t>
            </w:r>
            <w:r>
              <w:rPr>
                <w:rFonts w:hint="eastAsia"/>
              </w:rPr>
              <w:t>创建一个</w:t>
            </w:r>
            <w:r>
              <w:rPr>
                <w:rFonts w:hint="eastAsia"/>
              </w:rPr>
              <w:t>a</w:t>
            </w:r>
            <w:r>
              <w:t>tguigu</w:t>
            </w:r>
            <w:r>
              <w:rPr>
                <w:rFonts w:hint="eastAsia"/>
              </w:rPr>
              <w:t>节点，值为</w:t>
            </w:r>
            <w:r>
              <w:rPr>
                <w:rFonts w:hint="eastAsia"/>
              </w:rPr>
              <w:t>123</w:t>
            </w:r>
          </w:p>
          <w:p w14:paraId="643E5DCF" w14:textId="3EA7EACA" w:rsidR="0089115A" w:rsidRPr="009563A7" w:rsidRDefault="009122F0" w:rsidP="009563A7">
            <w:r>
              <w:t>get /atguigu</w:t>
            </w:r>
            <w:r>
              <w:t>：</w:t>
            </w:r>
            <w:r w:rsidR="0089115A">
              <w:rPr>
                <w:rFonts w:hint="eastAsia"/>
              </w:rPr>
              <w:t>获取</w:t>
            </w:r>
            <w:r w:rsidR="0089115A">
              <w:rPr>
                <w:rFonts w:hint="eastAsia"/>
              </w:rPr>
              <w:t>/</w:t>
            </w:r>
            <w:r w:rsidR="0089115A">
              <w:t>atguigu</w:t>
            </w:r>
            <w:r w:rsidR="0089115A">
              <w:rPr>
                <w:rFonts w:hint="eastAsia"/>
              </w:rPr>
              <w:t>节点的值</w:t>
            </w:r>
          </w:p>
        </w:tc>
      </w:tr>
    </w:tbl>
    <w:p w14:paraId="3FCF9BCF" w14:textId="77777777" w:rsidR="00ED7050" w:rsidRPr="00ED7050" w:rsidRDefault="00ED7050" w:rsidP="00ED7050"/>
    <w:p w14:paraId="1DD00183" w14:textId="372D470C" w:rsidR="00654B0A" w:rsidRDefault="00654B0A" w:rsidP="00654B0A">
      <w:pPr>
        <w:pStyle w:val="3"/>
      </w:pPr>
      <w:r>
        <w:t>3.2</w:t>
      </w:r>
      <w:r>
        <w:rPr>
          <w:rFonts w:hint="eastAsia"/>
        </w:rPr>
        <w:t>）、【</w:t>
      </w:r>
      <w:r>
        <w:rPr>
          <w:rFonts w:hint="eastAsia"/>
        </w:rPr>
        <w:t>windo</w:t>
      </w:r>
      <w:r>
        <w:t>ws</w:t>
      </w:r>
      <w:r>
        <w:t>】</w:t>
      </w:r>
      <w:r>
        <w:t>-</w:t>
      </w:r>
      <w:r>
        <w:rPr>
          <w:rFonts w:hint="eastAsia"/>
        </w:rPr>
        <w:t>安装</w:t>
      </w:r>
      <w:r w:rsidR="00A07E8A">
        <w:t>dubbo-admin</w:t>
      </w:r>
      <w:r w:rsidR="003F0684">
        <w:rPr>
          <w:rFonts w:hint="eastAsia"/>
        </w:rPr>
        <w:t>管理控制台</w:t>
      </w:r>
    </w:p>
    <w:p w14:paraId="080A07C2" w14:textId="77777777" w:rsidR="00EA50DA" w:rsidRDefault="00EA50DA" w:rsidP="00EA50DA">
      <w:r>
        <w:rPr>
          <w:rFonts w:hint="eastAsia"/>
        </w:rPr>
        <w:t>dubbo</w:t>
      </w:r>
      <w:r>
        <w:rPr>
          <w:rFonts w:hint="eastAsia"/>
        </w:rPr>
        <w:t>本身并不是一个服务软件。它其实就是一个</w:t>
      </w:r>
      <w:r>
        <w:rPr>
          <w:rFonts w:hint="eastAsia"/>
        </w:rPr>
        <w:t>jar</w:t>
      </w:r>
      <w:proofErr w:type="gramStart"/>
      <w:r>
        <w:rPr>
          <w:rFonts w:hint="eastAsia"/>
        </w:rPr>
        <w:t>包能够</w:t>
      </w:r>
      <w:proofErr w:type="gramEnd"/>
      <w:r>
        <w:rPr>
          <w:rFonts w:hint="eastAsia"/>
        </w:rPr>
        <w:t>帮你的</w:t>
      </w:r>
      <w:r>
        <w:rPr>
          <w:rFonts w:hint="eastAsia"/>
        </w:rPr>
        <w:t>java</w:t>
      </w:r>
      <w:r>
        <w:rPr>
          <w:rFonts w:hint="eastAsia"/>
        </w:rPr>
        <w:t>程序连接到</w:t>
      </w:r>
      <w:r>
        <w:rPr>
          <w:rFonts w:hint="eastAsia"/>
        </w:rPr>
        <w:t>zookeeper</w:t>
      </w:r>
      <w:r>
        <w:rPr>
          <w:rFonts w:hint="eastAsia"/>
        </w:rPr>
        <w:t>，并利用</w:t>
      </w:r>
      <w:r>
        <w:rPr>
          <w:rFonts w:hint="eastAsia"/>
        </w:rPr>
        <w:t>zookeeper</w:t>
      </w:r>
      <w:r>
        <w:rPr>
          <w:rFonts w:hint="eastAsia"/>
        </w:rPr>
        <w:t>消费、提供服务。所以你不用在</w:t>
      </w:r>
      <w:r>
        <w:rPr>
          <w:rFonts w:hint="eastAsia"/>
        </w:rPr>
        <w:t>Linux</w:t>
      </w:r>
      <w:r>
        <w:rPr>
          <w:rFonts w:hint="eastAsia"/>
        </w:rPr>
        <w:t>上启动什么</w:t>
      </w:r>
      <w:r>
        <w:rPr>
          <w:rFonts w:hint="eastAsia"/>
        </w:rPr>
        <w:t>dubbo</w:t>
      </w:r>
      <w:r>
        <w:rPr>
          <w:rFonts w:hint="eastAsia"/>
        </w:rPr>
        <w:t>服务。</w:t>
      </w:r>
    </w:p>
    <w:p w14:paraId="03D8644A" w14:textId="77777777" w:rsidR="00EA50DA" w:rsidRPr="000872B9" w:rsidRDefault="00EA50DA" w:rsidP="00EA50DA">
      <w:r>
        <w:rPr>
          <w:rFonts w:hint="eastAsia"/>
        </w:rPr>
        <w:t>但是为了让用户更好的管理监控众多的</w:t>
      </w:r>
      <w:r>
        <w:rPr>
          <w:rFonts w:hint="eastAsia"/>
        </w:rPr>
        <w:t>dubbo</w:t>
      </w:r>
      <w:r>
        <w:rPr>
          <w:rFonts w:hint="eastAsia"/>
        </w:rPr>
        <w:t>服务，官方提供了一个可视化的监控程序，不过这个监控即使不装也不影响使用。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A50DA" w14:paraId="326937F7" w14:textId="77777777" w:rsidTr="003F1545">
        <w:tc>
          <w:tcPr>
            <w:tcW w:w="9062" w:type="dxa"/>
          </w:tcPr>
          <w:p w14:paraId="1F8C1C73" w14:textId="77777777" w:rsidR="00EA50DA" w:rsidRDefault="00EA50DA" w:rsidP="003F1545">
            <w:pPr>
              <w:pStyle w:val="5"/>
              <w:outlineLvl w:val="4"/>
            </w:pPr>
            <w:r>
              <w:rPr>
                <w:rFonts w:hint="eastAsia"/>
              </w:rPr>
              <w:lastRenderedPageBreak/>
              <w:t>1</w:t>
            </w:r>
            <w:r>
              <w:rPr>
                <w:rFonts w:hint="eastAsia"/>
              </w:rPr>
              <w:t>、下载</w:t>
            </w:r>
            <w:r>
              <w:rPr>
                <w:rFonts w:hint="eastAsia"/>
              </w:rPr>
              <w:t>d</w:t>
            </w:r>
            <w:r>
              <w:t>ubbo-admin</w:t>
            </w:r>
          </w:p>
          <w:p w14:paraId="5D2C3464" w14:textId="77777777" w:rsidR="00EA50DA" w:rsidRPr="00523BBC" w:rsidRDefault="00020822" w:rsidP="003F1545">
            <w:hyperlink r:id="rId18" w:history="1">
              <w:r w:rsidR="00EA50DA" w:rsidRPr="006815BE">
                <w:rPr>
                  <w:rStyle w:val="a3"/>
                </w:rPr>
                <w:t>https://github.com/apache/incubator-dubbo-ops</w:t>
              </w:r>
            </w:hyperlink>
            <w:r w:rsidR="00EA50DA">
              <w:t xml:space="preserve"> </w:t>
            </w:r>
          </w:p>
          <w:p w14:paraId="03E2C2E6" w14:textId="77777777" w:rsidR="00EA50DA" w:rsidRDefault="00EA50DA" w:rsidP="003F1545">
            <w:r>
              <w:rPr>
                <w:noProof/>
              </w:rPr>
              <w:drawing>
                <wp:inline distT="0" distB="0" distL="0" distR="0" wp14:anchorId="49366511" wp14:editId="46D01332">
                  <wp:extent cx="5468745" cy="2275027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7451" cy="2278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5BB631" w14:textId="77777777" w:rsidR="00EA50DA" w:rsidRDefault="00EA50DA" w:rsidP="003F1545"/>
        </w:tc>
      </w:tr>
      <w:tr w:rsidR="00EA50DA" w14:paraId="1F4F76FD" w14:textId="77777777" w:rsidTr="003F1545">
        <w:tc>
          <w:tcPr>
            <w:tcW w:w="9062" w:type="dxa"/>
          </w:tcPr>
          <w:p w14:paraId="0994C11F" w14:textId="77777777" w:rsidR="00EA50DA" w:rsidRDefault="00EA50DA" w:rsidP="003F1545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进入目录，修改</w:t>
            </w:r>
            <w:r>
              <w:rPr>
                <w:rFonts w:hint="eastAsia"/>
              </w:rPr>
              <w:t>dubb</w:t>
            </w:r>
            <w:r>
              <w:t>o-admin</w:t>
            </w:r>
            <w:r>
              <w:t>配置</w:t>
            </w:r>
          </w:p>
          <w:p w14:paraId="2AC17331" w14:textId="77777777" w:rsidR="00EA50DA" w:rsidRDefault="00EA50DA" w:rsidP="003F1545">
            <w:r>
              <w:rPr>
                <w:rFonts w:hint="eastAsia"/>
              </w:rPr>
              <w:t>修改</w:t>
            </w:r>
            <w:r>
              <w:rPr>
                <w:rFonts w:hint="eastAsia"/>
              </w:rPr>
              <w:t xml:space="preserve"> </w:t>
            </w:r>
            <w:r w:rsidRPr="00E439B0">
              <w:t>src\main\resources\application.properties</w:t>
            </w:r>
            <w:r>
              <w:t xml:space="preserve"> </w:t>
            </w:r>
            <w:r>
              <w:t>指定</w:t>
            </w:r>
            <w:r>
              <w:rPr>
                <w:rFonts w:hint="eastAsia"/>
              </w:rPr>
              <w:t>z</w:t>
            </w:r>
            <w:r>
              <w:t>ookeeper</w:t>
            </w:r>
            <w:r>
              <w:t>地址</w:t>
            </w:r>
          </w:p>
          <w:p w14:paraId="5A6CE9BA" w14:textId="77777777" w:rsidR="00EA50DA" w:rsidRPr="00682807" w:rsidRDefault="00EA50DA" w:rsidP="003F1545">
            <w:r>
              <w:rPr>
                <w:noProof/>
              </w:rPr>
              <w:drawing>
                <wp:inline distT="0" distB="0" distL="0" distR="0" wp14:anchorId="377D2CB9" wp14:editId="58297A97">
                  <wp:extent cx="4585328" cy="541324"/>
                  <wp:effectExtent l="0" t="0" r="6350" b="0"/>
                  <wp:docPr id="47" name="图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9825" cy="571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50DA" w14:paraId="6ACDDE28" w14:textId="77777777" w:rsidTr="003F1545">
        <w:tc>
          <w:tcPr>
            <w:tcW w:w="9062" w:type="dxa"/>
          </w:tcPr>
          <w:p w14:paraId="46948966" w14:textId="77777777" w:rsidR="00EA50DA" w:rsidRDefault="00EA50DA" w:rsidP="003F1545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打包</w:t>
            </w:r>
            <w:r>
              <w:rPr>
                <w:rFonts w:hint="eastAsia"/>
              </w:rPr>
              <w:t>d</w:t>
            </w:r>
            <w:r>
              <w:t>ubbo-admin</w:t>
            </w:r>
          </w:p>
          <w:p w14:paraId="4B67DE74" w14:textId="77777777" w:rsidR="00EA50DA" w:rsidRPr="00267ED4" w:rsidRDefault="00EA50DA" w:rsidP="003F1545">
            <w:r w:rsidRPr="00057D26">
              <w:t>mvn clean package -</w:t>
            </w:r>
            <w:proofErr w:type="gramStart"/>
            <w:r w:rsidRPr="00057D26">
              <w:t>Dmaven.test.skip</w:t>
            </w:r>
            <w:proofErr w:type="gramEnd"/>
            <w:r w:rsidRPr="00057D26">
              <w:t>=true</w:t>
            </w:r>
            <w:r>
              <w:t xml:space="preserve"> </w:t>
            </w:r>
          </w:p>
        </w:tc>
      </w:tr>
      <w:tr w:rsidR="00EA50DA" w14:paraId="51BBE973" w14:textId="77777777" w:rsidTr="003F1545">
        <w:tc>
          <w:tcPr>
            <w:tcW w:w="9062" w:type="dxa"/>
          </w:tcPr>
          <w:p w14:paraId="76D09273" w14:textId="77777777" w:rsidR="00EA50DA" w:rsidRDefault="00EA50DA" w:rsidP="003F1545">
            <w:pPr>
              <w:pStyle w:val="5"/>
              <w:outlineLvl w:val="4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、运行</w:t>
            </w:r>
            <w:r>
              <w:rPr>
                <w:rFonts w:hint="eastAsia"/>
              </w:rPr>
              <w:t>d</w:t>
            </w:r>
            <w:r>
              <w:t>ubbo-admin</w:t>
            </w:r>
          </w:p>
          <w:p w14:paraId="242D2F3D" w14:textId="77777777" w:rsidR="00BD69D7" w:rsidRDefault="00EA50DA" w:rsidP="003F1545">
            <w:r w:rsidRPr="00364E58">
              <w:t>java -jar dubbo-admin-0.0.1-SNAPSHOT.jar</w:t>
            </w:r>
          </w:p>
          <w:p w14:paraId="55509411" w14:textId="18D2ED51" w:rsidR="006F3830" w:rsidRPr="00E70559" w:rsidRDefault="00BD69D7" w:rsidP="003F1545">
            <w:pPr>
              <w:rPr>
                <w:b/>
                <w:sz w:val="22"/>
              </w:rPr>
            </w:pPr>
            <w:r w:rsidRPr="00E70559">
              <w:rPr>
                <w:b/>
                <w:sz w:val="22"/>
              </w:rPr>
              <w:t>注意</w:t>
            </w:r>
            <w:r w:rsidRPr="00E70559">
              <w:rPr>
                <w:rFonts w:hint="eastAsia"/>
                <w:b/>
                <w:sz w:val="22"/>
              </w:rPr>
              <w:t>：</w:t>
            </w:r>
            <w:r w:rsidR="00B75932" w:rsidRPr="00E70559">
              <w:rPr>
                <w:rFonts w:hint="eastAsia"/>
                <w:b/>
                <w:sz w:val="22"/>
              </w:rPr>
              <w:t>【有可能控制台看着启动了，但是网页打不开，需要在控制台按下</w:t>
            </w:r>
            <w:r w:rsidR="00B75932" w:rsidRPr="00E70559">
              <w:rPr>
                <w:rFonts w:hint="eastAsia"/>
                <w:b/>
                <w:sz w:val="22"/>
              </w:rPr>
              <w:t>c</w:t>
            </w:r>
            <w:r w:rsidR="00B75932" w:rsidRPr="00E70559">
              <w:rPr>
                <w:b/>
                <w:sz w:val="22"/>
              </w:rPr>
              <w:t>trl+c</w:t>
            </w:r>
            <w:r w:rsidR="00B75932" w:rsidRPr="00E70559">
              <w:rPr>
                <w:rFonts w:hint="eastAsia"/>
                <w:b/>
                <w:sz w:val="22"/>
              </w:rPr>
              <w:t>即可】</w:t>
            </w:r>
          </w:p>
          <w:p w14:paraId="226EA31C" w14:textId="77777777" w:rsidR="00EA50DA" w:rsidRDefault="00EA50DA" w:rsidP="003F1545">
            <w:r>
              <w:t>默认使用</w:t>
            </w:r>
            <w:r>
              <w:rPr>
                <w:rFonts w:hint="eastAsia"/>
              </w:rPr>
              <w:t>r</w:t>
            </w:r>
            <w:r>
              <w:t xml:space="preserve">oot/root </w:t>
            </w:r>
            <w:r>
              <w:t>登陆</w:t>
            </w:r>
          </w:p>
          <w:p w14:paraId="09742B90" w14:textId="77777777" w:rsidR="00EA50DA" w:rsidRDefault="00EA50DA" w:rsidP="003F1545">
            <w:r>
              <w:rPr>
                <w:noProof/>
              </w:rPr>
              <w:drawing>
                <wp:inline distT="0" distB="0" distL="0" distR="0" wp14:anchorId="4A50D456" wp14:editId="19EECD26">
                  <wp:extent cx="5395269" cy="2362809"/>
                  <wp:effectExtent l="0" t="0" r="0" b="0"/>
                  <wp:docPr id="51" name="图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3841" cy="2366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FE50E1" w14:textId="49F6F4D7" w:rsidR="006F3830" w:rsidRDefault="006F3830" w:rsidP="003F1545"/>
          <w:p w14:paraId="48B7E43E" w14:textId="77777777" w:rsidR="00EA50DA" w:rsidRPr="00392EE5" w:rsidRDefault="00EA50DA" w:rsidP="003F1545"/>
        </w:tc>
      </w:tr>
    </w:tbl>
    <w:p w14:paraId="30F7D332" w14:textId="77777777" w:rsidR="00EA50DA" w:rsidRDefault="00EA50DA" w:rsidP="00EA50DA"/>
    <w:p w14:paraId="2E6DE6A7" w14:textId="77777777" w:rsidR="00EA50DA" w:rsidRDefault="00EA50DA" w:rsidP="00EA50DA"/>
    <w:p w14:paraId="501BB655" w14:textId="77777777" w:rsidR="00C15599" w:rsidRPr="00ED3B03" w:rsidRDefault="00C15599" w:rsidP="00C15599"/>
    <w:p w14:paraId="2E1F58E7" w14:textId="0F93FDC0" w:rsidR="003C1ACA" w:rsidRDefault="00443D8D" w:rsidP="00F707EB">
      <w:pPr>
        <w:pStyle w:val="3"/>
      </w:pPr>
      <w:r>
        <w:lastRenderedPageBreak/>
        <w:t>3.3</w:t>
      </w:r>
      <w:r w:rsidR="008E44B4">
        <w:rPr>
          <w:rFonts w:hint="eastAsia"/>
        </w:rPr>
        <w:t>）、</w:t>
      </w:r>
      <w:r w:rsidR="00832BFD">
        <w:rPr>
          <w:rFonts w:hint="eastAsia"/>
        </w:rPr>
        <w:t>【</w:t>
      </w:r>
      <w:r w:rsidR="00E94820">
        <w:rPr>
          <w:rFonts w:hint="eastAsia"/>
        </w:rPr>
        <w:t>l</w:t>
      </w:r>
      <w:r w:rsidR="00E94820">
        <w:t>inux</w:t>
      </w:r>
      <w:r w:rsidR="00D9194F">
        <w:t>】</w:t>
      </w:r>
      <w:r w:rsidR="00E94820">
        <w:t>-</w:t>
      </w:r>
      <w:r w:rsidR="00DB09EE">
        <w:rPr>
          <w:rFonts w:hint="eastAsia"/>
        </w:rPr>
        <w:t>安装</w:t>
      </w:r>
      <w:r w:rsidR="00DB09EE">
        <w:rPr>
          <w:rFonts w:hint="eastAsia"/>
        </w:rPr>
        <w:t>z</w:t>
      </w:r>
      <w:r w:rsidR="00DB09EE">
        <w:t>ookeeper</w:t>
      </w:r>
    </w:p>
    <w:p w14:paraId="03A253D0" w14:textId="77777777" w:rsidR="00083353" w:rsidRDefault="00F77D59" w:rsidP="00854404">
      <w:pPr>
        <w:pStyle w:val="4"/>
      </w:pPr>
      <w:r>
        <w:t>1</w:t>
      </w:r>
      <w:r>
        <w:rPr>
          <w:rFonts w:hint="eastAsia"/>
        </w:rPr>
        <w:t>、</w:t>
      </w:r>
      <w:r w:rsidR="0044186B">
        <w:t>安装</w:t>
      </w:r>
      <w:r w:rsidR="0044186B">
        <w:t>jdk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02D14" w14:paraId="3FAC6781" w14:textId="77777777" w:rsidTr="00502D14">
        <w:tc>
          <w:tcPr>
            <w:tcW w:w="9062" w:type="dxa"/>
          </w:tcPr>
          <w:p w14:paraId="05760764" w14:textId="77777777" w:rsidR="00502D14" w:rsidRDefault="00A06357" w:rsidP="00951293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下载</w:t>
            </w:r>
            <w:r>
              <w:rPr>
                <w:rFonts w:hint="eastAsia"/>
              </w:rPr>
              <w:t>jdk</w:t>
            </w:r>
          </w:p>
          <w:p w14:paraId="1C063CFB" w14:textId="77777777" w:rsidR="00A06357" w:rsidRDefault="00020822" w:rsidP="00806523">
            <w:hyperlink r:id="rId22" w:history="1">
              <w:r w:rsidR="00A06357" w:rsidRPr="00E71E66">
                <w:rPr>
                  <w:rStyle w:val="a3"/>
                </w:rPr>
                <w:t>http://www.oracle.com/technetwork/java/javase/downloads/jdk8-downloads-2133151.html</w:t>
              </w:r>
            </w:hyperlink>
          </w:p>
          <w:p w14:paraId="365E1EC2" w14:textId="77777777" w:rsidR="00F9307B" w:rsidRDefault="002E5B0C" w:rsidP="00806523">
            <w:r>
              <w:rPr>
                <w:noProof/>
              </w:rPr>
              <w:drawing>
                <wp:inline distT="0" distB="0" distL="0" distR="0" wp14:anchorId="2D4003BB" wp14:editId="0BDBDFA0">
                  <wp:extent cx="3708806" cy="1959246"/>
                  <wp:effectExtent l="0" t="0" r="6350" b="317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420" cy="1979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CECD72" w14:textId="77777777" w:rsidR="008268E7" w:rsidRPr="00F9307B" w:rsidRDefault="008268E7" w:rsidP="00806523">
            <w:r>
              <w:t>不要使用</w:t>
            </w:r>
            <w:r>
              <w:rPr>
                <w:rFonts w:hint="eastAsia"/>
              </w:rPr>
              <w:t>w</w:t>
            </w:r>
            <w:r>
              <w:t>get</w:t>
            </w:r>
            <w:r>
              <w:t>命令获取</w:t>
            </w:r>
            <w:r>
              <w:t>jdk</w:t>
            </w:r>
            <w:r>
              <w:t>链接</w:t>
            </w:r>
            <w:r>
              <w:rPr>
                <w:rFonts w:hint="eastAsia"/>
              </w:rPr>
              <w:t>，</w:t>
            </w:r>
            <w:r>
              <w:t>这是默认不同意</w:t>
            </w:r>
            <w:r>
              <w:rPr>
                <w:rFonts w:hint="eastAsia"/>
              </w:rPr>
              <w:t>，</w:t>
            </w:r>
            <w:r w:rsidR="00B65193">
              <w:rPr>
                <w:rFonts w:hint="eastAsia"/>
              </w:rPr>
              <w:t>导致</w:t>
            </w:r>
            <w:r>
              <w:t>下载来的</w:t>
            </w:r>
            <w:r>
              <w:rPr>
                <w:rFonts w:hint="eastAsia"/>
              </w:rPr>
              <w:t>j</w:t>
            </w:r>
            <w:r>
              <w:t>dk</w:t>
            </w:r>
            <w:r>
              <w:t>压缩内容错误</w:t>
            </w:r>
          </w:p>
        </w:tc>
      </w:tr>
      <w:tr w:rsidR="006D3442" w14:paraId="1E95EAD8" w14:textId="77777777" w:rsidTr="00502D14">
        <w:tc>
          <w:tcPr>
            <w:tcW w:w="9062" w:type="dxa"/>
          </w:tcPr>
          <w:p w14:paraId="540B9894" w14:textId="77777777" w:rsidR="001D06DE" w:rsidRDefault="008E04E7" w:rsidP="0075534C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 w:rsidR="00336A15">
              <w:rPr>
                <w:rFonts w:hint="eastAsia"/>
              </w:rPr>
              <w:t>上传到服务器并</w:t>
            </w:r>
            <w:r w:rsidR="00F9307B">
              <w:rPr>
                <w:rFonts w:hint="eastAsia"/>
              </w:rPr>
              <w:t>解压</w:t>
            </w:r>
          </w:p>
          <w:p w14:paraId="5BE94200" w14:textId="77777777" w:rsidR="00F9307B" w:rsidRDefault="0074257C" w:rsidP="00806523">
            <w:r>
              <w:rPr>
                <w:noProof/>
              </w:rPr>
              <w:drawing>
                <wp:inline distT="0" distB="0" distL="0" distR="0" wp14:anchorId="0D1EA391" wp14:editId="6B75AC1E">
                  <wp:extent cx="4871923" cy="830783"/>
                  <wp:effectExtent l="0" t="0" r="5080" b="762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2749" cy="839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06DE" w14:paraId="167F9FF0" w14:textId="77777777" w:rsidTr="00502D14">
        <w:tc>
          <w:tcPr>
            <w:tcW w:w="9062" w:type="dxa"/>
          </w:tcPr>
          <w:p w14:paraId="785F2912" w14:textId="77777777" w:rsidR="001D06DE" w:rsidRDefault="00367784" w:rsidP="00601DED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设置环境变量</w:t>
            </w:r>
          </w:p>
          <w:p w14:paraId="75B7981D" w14:textId="77777777" w:rsidR="00367784" w:rsidRDefault="001B3DE4" w:rsidP="00806523">
            <w:r w:rsidRPr="001B3DE4">
              <w:t>/usr/local/java/jdk1.8.0_171</w:t>
            </w:r>
          </w:p>
          <w:p w14:paraId="1F53850D" w14:textId="77777777" w:rsidR="00F00322" w:rsidRDefault="00F00322" w:rsidP="00806523">
            <w:r>
              <w:rPr>
                <w:noProof/>
              </w:rPr>
              <w:drawing>
                <wp:inline distT="0" distB="0" distL="0" distR="0" wp14:anchorId="1C58EED1" wp14:editId="1ACE7B67">
                  <wp:extent cx="3942892" cy="190919"/>
                  <wp:effectExtent l="0" t="0" r="635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4543" cy="2016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240894" w14:textId="77777777" w:rsidR="00623613" w:rsidRDefault="00E00B26" w:rsidP="00806523">
            <w:r>
              <w:t>文件末尾</w:t>
            </w:r>
            <w:r w:rsidR="00623613">
              <w:t>加入下面配置</w:t>
            </w:r>
          </w:p>
          <w:p w14:paraId="1B6A1333" w14:textId="77777777" w:rsidR="00F00322" w:rsidRDefault="00F00322" w:rsidP="00F00322">
            <w:r>
              <w:t>export JAVA_HOME=/usr/local/java/jdk1.8.0_171</w:t>
            </w:r>
          </w:p>
          <w:p w14:paraId="4F6F418D" w14:textId="77777777" w:rsidR="00F00322" w:rsidRDefault="00F00322" w:rsidP="00F00322">
            <w:r>
              <w:t>export JRE_HOME=${JAVA_HOME}/jre</w:t>
            </w:r>
          </w:p>
          <w:p w14:paraId="7A3296A3" w14:textId="77777777" w:rsidR="00F00322" w:rsidRDefault="00F00322" w:rsidP="00F00322">
            <w:r>
              <w:t>export CLASSPATH=</w:t>
            </w:r>
            <w:proofErr w:type="gramStart"/>
            <w:r>
              <w:t>.:$</w:t>
            </w:r>
            <w:proofErr w:type="gramEnd"/>
            <w:r>
              <w:t>{JAVA_HOME}/lib:${JRE_HOME}/lib</w:t>
            </w:r>
          </w:p>
          <w:p w14:paraId="01C9D1F2" w14:textId="77777777" w:rsidR="001B3DE4" w:rsidRDefault="00F00322" w:rsidP="00F00322">
            <w:r>
              <w:t>export PATH=${JAVA_HOME}/</w:t>
            </w:r>
            <w:proofErr w:type="gramStart"/>
            <w:r>
              <w:t>bin:$</w:t>
            </w:r>
            <w:proofErr w:type="gramEnd"/>
            <w:r>
              <w:t>PATH</w:t>
            </w:r>
          </w:p>
          <w:p w14:paraId="3687E597" w14:textId="77777777" w:rsidR="002C3356" w:rsidRDefault="00E00B26" w:rsidP="00F00322">
            <w:r>
              <w:rPr>
                <w:noProof/>
              </w:rPr>
              <w:drawing>
                <wp:inline distT="0" distB="0" distL="0" distR="0" wp14:anchorId="7E60F016" wp14:editId="67E77BBE">
                  <wp:extent cx="3646335" cy="826186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/>
                          <a:srcRect t="45946"/>
                          <a:stretch/>
                        </pic:blipFill>
                        <pic:spPr bwMode="auto">
                          <a:xfrm>
                            <a:off x="0" y="0"/>
                            <a:ext cx="3739337" cy="8472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332C" w14:paraId="192872AE" w14:textId="77777777" w:rsidTr="00502D14">
        <w:tc>
          <w:tcPr>
            <w:tcW w:w="9062" w:type="dxa"/>
          </w:tcPr>
          <w:p w14:paraId="392768A5" w14:textId="77777777" w:rsidR="0034332C" w:rsidRDefault="00427A2F" w:rsidP="00601DED">
            <w:pPr>
              <w:pStyle w:val="5"/>
              <w:outlineLvl w:val="4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、</w:t>
            </w:r>
            <w:r w:rsidR="00D632A7">
              <w:rPr>
                <w:rFonts w:hint="eastAsia"/>
              </w:rPr>
              <w:t>使</w:t>
            </w:r>
            <w:r w:rsidR="00D632A7">
              <w:t>环境变量生效</w:t>
            </w:r>
            <w:r w:rsidR="00E32B2A">
              <w:rPr>
                <w:rFonts w:hint="eastAsia"/>
              </w:rPr>
              <w:t>&amp;</w:t>
            </w:r>
            <w:r w:rsidR="00E32B2A">
              <w:t>测试</w:t>
            </w:r>
            <w:r w:rsidR="00E32B2A">
              <w:t>JDK</w:t>
            </w:r>
          </w:p>
          <w:p w14:paraId="37E64D18" w14:textId="77777777" w:rsidR="000C17D2" w:rsidRPr="000C17D2" w:rsidRDefault="00612957" w:rsidP="000C17D2">
            <w:r>
              <w:rPr>
                <w:noProof/>
              </w:rPr>
              <w:drawing>
                <wp:inline distT="0" distB="0" distL="0" distR="0" wp14:anchorId="36831CB0" wp14:editId="5EF05EA8">
                  <wp:extent cx="4396435" cy="736497"/>
                  <wp:effectExtent l="0" t="0" r="4445" b="6985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67361" cy="7483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C43256" w14:textId="77777777" w:rsidR="00DC5C24" w:rsidRPr="00806523" w:rsidRDefault="00DC5C24" w:rsidP="00806523"/>
    <w:p w14:paraId="64CBDEC3" w14:textId="77777777" w:rsidR="00797486" w:rsidRDefault="00797486" w:rsidP="00854404">
      <w:pPr>
        <w:pStyle w:val="4"/>
      </w:pPr>
      <w:r>
        <w:rPr>
          <w:rFonts w:hint="eastAsia"/>
        </w:rPr>
        <w:lastRenderedPageBreak/>
        <w:t>2</w:t>
      </w:r>
      <w:r>
        <w:rPr>
          <w:rFonts w:hint="eastAsia"/>
        </w:rPr>
        <w:t>、</w:t>
      </w:r>
      <w:r w:rsidR="007204D0">
        <w:rPr>
          <w:rFonts w:hint="eastAsia"/>
        </w:rPr>
        <w:t>安装</w:t>
      </w:r>
      <w:r w:rsidR="007204D0">
        <w:rPr>
          <w:rFonts w:hint="eastAsia"/>
        </w:rPr>
        <w:t>z</w:t>
      </w:r>
      <w:r w:rsidR="007204D0">
        <w:t>ookeeper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77104" w14:paraId="7A2DC79F" w14:textId="77777777" w:rsidTr="00A77104">
        <w:tc>
          <w:tcPr>
            <w:tcW w:w="9062" w:type="dxa"/>
          </w:tcPr>
          <w:p w14:paraId="7C2DD0A7" w14:textId="77777777" w:rsidR="00A77104" w:rsidRDefault="00A77104" w:rsidP="001164BC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下载</w:t>
            </w:r>
            <w:r>
              <w:rPr>
                <w:rFonts w:hint="eastAsia"/>
              </w:rPr>
              <w:t>z</w:t>
            </w:r>
            <w:r>
              <w:t>ookeeper</w:t>
            </w:r>
          </w:p>
          <w:p w14:paraId="04AA9381" w14:textId="77777777" w:rsidR="007D1B43" w:rsidRDefault="00185100" w:rsidP="007D1B43">
            <w:r>
              <w:t>网址</w:t>
            </w:r>
            <w:r>
              <w:rPr>
                <w:rFonts w:hint="eastAsia"/>
              </w:rPr>
              <w:t xml:space="preserve"> </w:t>
            </w:r>
            <w:hyperlink r:id="rId28" w:history="1">
              <w:r w:rsidR="007D1B43" w:rsidRPr="006815BE">
                <w:rPr>
                  <w:rStyle w:val="a3"/>
                </w:rPr>
                <w:t>https://archive.apache.org/dist/zookeeper/zookeeper-3.4.11/</w:t>
              </w:r>
            </w:hyperlink>
            <w:r w:rsidR="007D1B43">
              <w:t xml:space="preserve"> </w:t>
            </w:r>
          </w:p>
          <w:p w14:paraId="1EE960A8" w14:textId="77777777" w:rsidR="001774E9" w:rsidRDefault="007D1B43" w:rsidP="007D1B43">
            <w:r w:rsidRPr="007D1B43">
              <w:t xml:space="preserve">wget </w:t>
            </w:r>
            <w:hyperlink r:id="rId29" w:history="1">
              <w:r w:rsidR="000126F9" w:rsidRPr="006815BE">
                <w:rPr>
                  <w:rStyle w:val="a3"/>
                </w:rPr>
                <w:t>https://archive.apache.org/dist/zookeeper/zookeeper-3.4.11/zookeeper-3.4.11.tar.gz</w:t>
              </w:r>
            </w:hyperlink>
            <w:r w:rsidR="000126F9">
              <w:t xml:space="preserve"> </w:t>
            </w:r>
            <w:r w:rsidR="00E679BA">
              <w:t xml:space="preserve"> </w:t>
            </w:r>
          </w:p>
        </w:tc>
      </w:tr>
      <w:tr w:rsidR="003C246C" w14:paraId="73F23145" w14:textId="77777777" w:rsidTr="00A77104">
        <w:tc>
          <w:tcPr>
            <w:tcW w:w="9062" w:type="dxa"/>
          </w:tcPr>
          <w:p w14:paraId="4950209D" w14:textId="77777777" w:rsidR="003C246C" w:rsidRDefault="00EC09AA" w:rsidP="00EC09AA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解压</w:t>
            </w:r>
          </w:p>
          <w:p w14:paraId="21FFF8A2" w14:textId="77777777" w:rsidR="009B70D4" w:rsidRPr="009B70D4" w:rsidRDefault="009B70D4" w:rsidP="009B70D4">
            <w:r>
              <w:rPr>
                <w:noProof/>
              </w:rPr>
              <w:drawing>
                <wp:inline distT="0" distB="0" distL="0" distR="0" wp14:anchorId="466C4140" wp14:editId="42101582">
                  <wp:extent cx="5686425" cy="200025"/>
                  <wp:effectExtent l="0" t="0" r="9525" b="9525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6425" cy="200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62BE" w14:paraId="134ADD56" w14:textId="77777777" w:rsidTr="00A77104">
        <w:tc>
          <w:tcPr>
            <w:tcW w:w="9062" w:type="dxa"/>
          </w:tcPr>
          <w:p w14:paraId="2D591CC7" w14:textId="77777777" w:rsidR="004A62BE" w:rsidRDefault="000E3A7D" w:rsidP="00036C24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移动到指定位置并改名为</w:t>
            </w:r>
            <w:r>
              <w:rPr>
                <w:rFonts w:hint="eastAsia"/>
              </w:rPr>
              <w:t>z</w:t>
            </w:r>
            <w:r>
              <w:t>ookeeper</w:t>
            </w:r>
          </w:p>
          <w:p w14:paraId="4EB1C9BF" w14:textId="77777777" w:rsidR="000E3A7D" w:rsidRDefault="00036C24" w:rsidP="00B518B5">
            <w:r>
              <w:rPr>
                <w:noProof/>
              </w:rPr>
              <w:drawing>
                <wp:inline distT="0" distB="0" distL="0" distR="0" wp14:anchorId="7E15ED38" wp14:editId="2A3A8B1C">
                  <wp:extent cx="5383987" cy="925224"/>
                  <wp:effectExtent l="0" t="0" r="7620" b="8255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5779" cy="92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957ADB" w14:textId="77777777" w:rsidR="0030756F" w:rsidRDefault="0030756F" w:rsidP="00B518B5"/>
          <w:p w14:paraId="2296EE90" w14:textId="77777777" w:rsidR="000D3EF8" w:rsidRDefault="000D3EF8" w:rsidP="00B518B5">
            <w:r>
              <w:rPr>
                <w:noProof/>
              </w:rPr>
              <w:drawing>
                <wp:inline distT="0" distB="0" distL="0" distR="0" wp14:anchorId="22F77E20" wp14:editId="0BAE5A02">
                  <wp:extent cx="4857292" cy="3014391"/>
                  <wp:effectExtent l="0" t="0" r="635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3869" cy="3018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A19E99C" w14:textId="77777777" w:rsidR="00B518B5" w:rsidRDefault="00B518B5" w:rsidP="00B518B5"/>
    <w:p w14:paraId="0F23D673" w14:textId="77777777" w:rsidR="001F699D" w:rsidRPr="00B518B5" w:rsidRDefault="001F699D" w:rsidP="00B518B5"/>
    <w:p w14:paraId="6CE6A5E8" w14:textId="77777777" w:rsidR="007204D0" w:rsidRDefault="007204D0" w:rsidP="00854404">
      <w:pPr>
        <w:pStyle w:val="4"/>
      </w:pPr>
      <w:r>
        <w:t>3</w:t>
      </w:r>
      <w:r>
        <w:rPr>
          <w:rFonts w:hint="eastAsia"/>
        </w:rPr>
        <w:t>、</w:t>
      </w:r>
      <w:r w:rsidR="002E0150">
        <w:rPr>
          <w:rFonts w:hint="eastAsia"/>
        </w:rPr>
        <w:t>开机启动</w:t>
      </w:r>
      <w:r w:rsidR="002E0150">
        <w:rPr>
          <w:rFonts w:hint="eastAsia"/>
        </w:rPr>
        <w:t>z</w:t>
      </w:r>
      <w:r w:rsidR="002E0150">
        <w:t>ookeeper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037B5" w14:paraId="2F74A357" w14:textId="77777777" w:rsidTr="00A037B5">
        <w:tc>
          <w:tcPr>
            <w:tcW w:w="9062" w:type="dxa"/>
          </w:tcPr>
          <w:p w14:paraId="6777B4F5" w14:textId="77777777" w:rsidR="00A037B5" w:rsidRDefault="00A037B5" w:rsidP="00A037B5"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复制如下脚本</w:t>
            </w:r>
          </w:p>
          <w:p w14:paraId="7666089F" w14:textId="77777777" w:rsidR="00A037B5" w:rsidRPr="00BF7052" w:rsidRDefault="00A037B5" w:rsidP="00A037B5">
            <w:pPr>
              <w:pStyle w:val="af7"/>
            </w:pPr>
            <w:proofErr w:type="gramStart"/>
            <w:r w:rsidRPr="00BF7052">
              <w:t>#!/</w:t>
            </w:r>
            <w:proofErr w:type="gramEnd"/>
            <w:r w:rsidRPr="00BF7052">
              <w:t>bin/bash</w:t>
            </w:r>
          </w:p>
          <w:p w14:paraId="4365B200" w14:textId="77777777" w:rsidR="00A037B5" w:rsidRPr="00BF7052" w:rsidRDefault="00A037B5" w:rsidP="00A037B5">
            <w:pPr>
              <w:pStyle w:val="af7"/>
            </w:pPr>
            <w:r w:rsidRPr="00BF7052">
              <w:t>#chkconfig:2345 20 90</w:t>
            </w:r>
          </w:p>
          <w:p w14:paraId="2F6A75C1" w14:textId="77777777" w:rsidR="00A037B5" w:rsidRPr="00BF7052" w:rsidRDefault="00A037B5" w:rsidP="00A037B5">
            <w:pPr>
              <w:pStyle w:val="af7"/>
            </w:pPr>
            <w:r w:rsidRPr="00BF7052">
              <w:t>#</w:t>
            </w:r>
            <w:proofErr w:type="gramStart"/>
            <w:r w:rsidRPr="00BF7052">
              <w:t>description:zookeeper</w:t>
            </w:r>
            <w:proofErr w:type="gramEnd"/>
          </w:p>
          <w:p w14:paraId="22343918" w14:textId="77777777" w:rsidR="00A037B5" w:rsidRPr="00BF7052" w:rsidRDefault="00A037B5" w:rsidP="00A037B5">
            <w:pPr>
              <w:pStyle w:val="af7"/>
            </w:pPr>
            <w:r w:rsidRPr="00BF7052">
              <w:t>#</w:t>
            </w:r>
            <w:proofErr w:type="gramStart"/>
            <w:r w:rsidRPr="00BF7052">
              <w:t>processname:zookeeper</w:t>
            </w:r>
            <w:proofErr w:type="gramEnd"/>
          </w:p>
          <w:p w14:paraId="487F083D" w14:textId="77777777" w:rsidR="00A037B5" w:rsidRPr="00BF7052" w:rsidRDefault="00A037B5" w:rsidP="00A037B5">
            <w:pPr>
              <w:pStyle w:val="af7"/>
            </w:pPr>
            <w:r w:rsidRPr="00BF7052">
              <w:t>ZK_PATH=/</w:t>
            </w:r>
            <w:r>
              <w:rPr>
                <w:rFonts w:hint="eastAsia"/>
              </w:rPr>
              <w:t>usr</w:t>
            </w:r>
            <w:r w:rsidRPr="00BF7052">
              <w:t>/</w:t>
            </w:r>
            <w:r>
              <w:t>local/</w:t>
            </w:r>
            <w:r w:rsidRPr="00BF7052">
              <w:t>zookeeper</w:t>
            </w:r>
          </w:p>
          <w:p w14:paraId="4C6BE0AE" w14:textId="77777777" w:rsidR="00A037B5" w:rsidRPr="00BF7052" w:rsidRDefault="00A037B5" w:rsidP="00A037B5">
            <w:pPr>
              <w:pStyle w:val="af7"/>
            </w:pPr>
            <w:r w:rsidRPr="00BF7052">
              <w:t>export JAVA_HOME=/</w:t>
            </w:r>
            <w:r>
              <w:t>usr</w:t>
            </w:r>
            <w:r w:rsidRPr="00BF7052">
              <w:t>/</w:t>
            </w:r>
            <w:r>
              <w:t>local/java/</w:t>
            </w:r>
            <w:r w:rsidRPr="00BF7052">
              <w:t>jdk1.</w:t>
            </w:r>
            <w:r>
              <w:t>8.0</w:t>
            </w:r>
            <w:r>
              <w:rPr>
                <w:rFonts w:hint="eastAsia"/>
              </w:rPr>
              <w:t>_1</w:t>
            </w:r>
            <w:r>
              <w:t>71</w:t>
            </w:r>
          </w:p>
          <w:p w14:paraId="619748DA" w14:textId="77777777" w:rsidR="00A037B5" w:rsidRPr="00BF7052" w:rsidRDefault="00A037B5" w:rsidP="00A037B5">
            <w:pPr>
              <w:pStyle w:val="af7"/>
            </w:pPr>
            <w:r w:rsidRPr="00BF7052">
              <w:t>case $1 in</w:t>
            </w:r>
          </w:p>
          <w:p w14:paraId="03D2C4A4" w14:textId="77777777" w:rsidR="00A037B5" w:rsidRPr="00BF7052" w:rsidRDefault="00A037B5" w:rsidP="00A037B5">
            <w:pPr>
              <w:pStyle w:val="af7"/>
            </w:pPr>
            <w:r w:rsidRPr="00BF7052">
              <w:t xml:space="preserve">         start) </w:t>
            </w:r>
            <w:proofErr w:type="gramStart"/>
            <w:r w:rsidRPr="00BF7052">
              <w:t>sh  $</w:t>
            </w:r>
            <w:proofErr w:type="gramEnd"/>
            <w:r w:rsidRPr="00BF7052">
              <w:t>ZK_PATH/bin/zkServer.sh start;;</w:t>
            </w:r>
          </w:p>
          <w:p w14:paraId="47CE7B34" w14:textId="77777777" w:rsidR="00A037B5" w:rsidRPr="00BF7052" w:rsidRDefault="00A037B5" w:rsidP="00A037B5">
            <w:pPr>
              <w:pStyle w:val="af7"/>
            </w:pPr>
            <w:r w:rsidRPr="00BF7052">
              <w:t xml:space="preserve">         </w:t>
            </w:r>
            <w:proofErr w:type="gramStart"/>
            <w:r w:rsidRPr="00BF7052">
              <w:t>stop)  sh</w:t>
            </w:r>
            <w:proofErr w:type="gramEnd"/>
            <w:r w:rsidRPr="00BF7052">
              <w:t xml:space="preserve">  $ZK_PATH/bin/zkServer.sh stop;;</w:t>
            </w:r>
          </w:p>
          <w:p w14:paraId="5759597F" w14:textId="77777777" w:rsidR="00A037B5" w:rsidRPr="00BF7052" w:rsidRDefault="00A037B5" w:rsidP="00A037B5">
            <w:pPr>
              <w:pStyle w:val="af7"/>
            </w:pPr>
            <w:r w:rsidRPr="00BF7052">
              <w:t xml:space="preserve">         status) </w:t>
            </w:r>
            <w:proofErr w:type="gramStart"/>
            <w:r w:rsidRPr="00BF7052">
              <w:t>sh  $</w:t>
            </w:r>
            <w:proofErr w:type="gramEnd"/>
            <w:r w:rsidRPr="00BF7052">
              <w:t>ZK_PATH/bin/zkServer.sh status;;</w:t>
            </w:r>
          </w:p>
          <w:p w14:paraId="19CB54A6" w14:textId="77777777" w:rsidR="00A037B5" w:rsidRPr="00BF7052" w:rsidRDefault="00A037B5" w:rsidP="00A037B5">
            <w:pPr>
              <w:pStyle w:val="af7"/>
            </w:pPr>
            <w:r w:rsidRPr="00BF7052">
              <w:lastRenderedPageBreak/>
              <w:t xml:space="preserve">         restart) sh $ZK_PATH/bin/zkServer.sh </w:t>
            </w:r>
            <w:proofErr w:type="gramStart"/>
            <w:r w:rsidRPr="00BF7052">
              <w:t>restart;;</w:t>
            </w:r>
            <w:proofErr w:type="gramEnd"/>
          </w:p>
          <w:p w14:paraId="287B3348" w14:textId="77777777" w:rsidR="00A037B5" w:rsidRPr="00BF7052" w:rsidRDefault="00A037B5" w:rsidP="00A037B5">
            <w:pPr>
              <w:pStyle w:val="af7"/>
            </w:pPr>
            <w:r w:rsidRPr="00BF7052">
              <w:t xml:space="preserve">         *</w:t>
            </w:r>
            <w:proofErr w:type="gramStart"/>
            <w:r w:rsidRPr="00BF7052">
              <w:t>)  echo</w:t>
            </w:r>
            <w:proofErr w:type="gramEnd"/>
            <w:r w:rsidRPr="00BF7052">
              <w:t xml:space="preserve"> "require start|stop|status|restart"  ;;</w:t>
            </w:r>
          </w:p>
          <w:p w14:paraId="196B15DE" w14:textId="77777777" w:rsidR="00A037B5" w:rsidRDefault="00A037B5" w:rsidP="00A037B5">
            <w:r w:rsidRPr="00BF7052">
              <w:t>esac</w:t>
            </w:r>
          </w:p>
          <w:p w14:paraId="3C32AEC7" w14:textId="77777777" w:rsidR="00A037B5" w:rsidRPr="00FA0A5A" w:rsidRDefault="00A037B5" w:rsidP="00A037B5"/>
          <w:p w14:paraId="7F67ECEB" w14:textId="77777777" w:rsidR="00A037B5" w:rsidRDefault="00A037B5" w:rsidP="00A037B5">
            <w:r>
              <w:rPr>
                <w:noProof/>
              </w:rPr>
              <w:drawing>
                <wp:inline distT="0" distB="0" distL="0" distR="0" wp14:anchorId="3ABFC409" wp14:editId="69D067C8">
                  <wp:extent cx="4184294" cy="1989791"/>
                  <wp:effectExtent l="0" t="0" r="6985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9612" cy="1997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F8F166" w14:textId="77777777" w:rsidR="00A037B5" w:rsidRDefault="00A037B5" w:rsidP="00A037B5"/>
          <w:p w14:paraId="7951C3F9" w14:textId="77777777" w:rsidR="00A037B5" w:rsidRDefault="00A037B5" w:rsidP="00A037B5"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把脚本注册为</w:t>
            </w:r>
            <w:r>
              <w:rPr>
                <w:rFonts w:hint="eastAsia"/>
              </w:rPr>
              <w:t>Service</w:t>
            </w:r>
          </w:p>
          <w:p w14:paraId="50D81334" w14:textId="77777777" w:rsidR="00A037B5" w:rsidRDefault="00A037B5" w:rsidP="00A037B5">
            <w:r>
              <w:rPr>
                <w:noProof/>
              </w:rPr>
              <w:drawing>
                <wp:inline distT="0" distB="0" distL="0" distR="0" wp14:anchorId="7B2A4DAD" wp14:editId="20F2E6E0">
                  <wp:extent cx="5252634" cy="1960474"/>
                  <wp:effectExtent l="0" t="0" r="5715" b="1905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7646" cy="1977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659387" w14:textId="77777777" w:rsidR="00A037B5" w:rsidRDefault="00A037B5" w:rsidP="00A037B5"/>
          <w:p w14:paraId="2FD94928" w14:textId="77777777" w:rsidR="00A037B5" w:rsidRDefault="00A037B5" w:rsidP="00A037B5"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）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增加权限</w:t>
            </w:r>
          </w:p>
          <w:p w14:paraId="3DD85654" w14:textId="77777777" w:rsidR="00A037B5" w:rsidRDefault="00100961" w:rsidP="00A037B5">
            <w:r>
              <w:rPr>
                <w:noProof/>
              </w:rPr>
              <w:drawing>
                <wp:inline distT="0" distB="0" distL="0" distR="0" wp14:anchorId="218FF120" wp14:editId="2A22129F">
                  <wp:extent cx="3964838" cy="1106588"/>
                  <wp:effectExtent l="0" t="0" r="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3075" cy="11200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AB1DBE" w14:textId="77777777" w:rsidR="00A037B5" w:rsidRPr="00A037B5" w:rsidRDefault="00A037B5" w:rsidP="00A037B5"/>
    <w:p w14:paraId="47A0D365" w14:textId="77777777" w:rsidR="002E0150" w:rsidRDefault="002E0150" w:rsidP="00854404">
      <w:pPr>
        <w:pStyle w:val="4"/>
      </w:pPr>
      <w:r>
        <w:lastRenderedPageBreak/>
        <w:t>4</w:t>
      </w:r>
      <w:r>
        <w:rPr>
          <w:rFonts w:hint="eastAsia"/>
        </w:rPr>
        <w:t>、</w:t>
      </w:r>
      <w:r w:rsidR="00D33236">
        <w:t>配置</w:t>
      </w:r>
      <w:r w:rsidR="00D33236">
        <w:rPr>
          <w:rFonts w:hint="eastAsia"/>
        </w:rPr>
        <w:t>z</w:t>
      </w:r>
      <w:r w:rsidR="00D33236">
        <w:t>ookeeper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897ECC" w14:paraId="4038446E" w14:textId="77777777" w:rsidTr="00897ECC">
        <w:tc>
          <w:tcPr>
            <w:tcW w:w="9062" w:type="dxa"/>
          </w:tcPr>
          <w:p w14:paraId="7FDAAD91" w14:textId="77777777" w:rsidR="00897ECC" w:rsidRDefault="00354668" w:rsidP="00354668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初始化</w:t>
            </w:r>
            <w:r>
              <w:rPr>
                <w:rFonts w:hint="eastAsia"/>
              </w:rPr>
              <w:t>zookeeper</w:t>
            </w:r>
            <w:r>
              <w:rPr>
                <w:rFonts w:hint="eastAsia"/>
              </w:rPr>
              <w:t>配置文件</w:t>
            </w:r>
          </w:p>
          <w:p w14:paraId="034198C1" w14:textId="77777777" w:rsidR="003351A5" w:rsidRDefault="003351A5" w:rsidP="003351A5">
            <w:r>
              <w:rPr>
                <w:rFonts w:hint="eastAsia"/>
              </w:rPr>
              <w:t>拷贝</w:t>
            </w:r>
            <w:r>
              <w:rPr>
                <w:rFonts w:hint="eastAsia"/>
              </w:rPr>
              <w:t>/</w:t>
            </w:r>
            <w:r w:rsidR="009A4612">
              <w:rPr>
                <w:rFonts w:hint="eastAsia"/>
              </w:rPr>
              <w:t>usr</w:t>
            </w:r>
            <w:r w:rsidR="009A4612">
              <w:t>/local</w:t>
            </w:r>
            <w:r>
              <w:rPr>
                <w:rFonts w:hint="eastAsia"/>
              </w:rPr>
              <w:t>/zookeeper/</w:t>
            </w:r>
            <w:r>
              <w:t>conf/zoo_sample</w:t>
            </w:r>
            <w:r>
              <w:rPr>
                <w:rFonts w:hint="eastAsia"/>
              </w:rPr>
              <w:t xml:space="preserve">.cfg   </w:t>
            </w:r>
          </w:p>
          <w:p w14:paraId="068DC802" w14:textId="77777777" w:rsidR="003351A5" w:rsidRDefault="003351A5" w:rsidP="003351A5">
            <w:r>
              <w:rPr>
                <w:rFonts w:hint="eastAsia"/>
              </w:rPr>
              <w:t>到同一个</w:t>
            </w:r>
            <w:proofErr w:type="gramStart"/>
            <w:r>
              <w:rPr>
                <w:rFonts w:hint="eastAsia"/>
              </w:rPr>
              <w:t>目录下改个</w:t>
            </w:r>
            <w:proofErr w:type="gramEnd"/>
            <w:r>
              <w:rPr>
                <w:rFonts w:hint="eastAsia"/>
              </w:rPr>
              <w:t>名字叫</w:t>
            </w:r>
            <w:r>
              <w:rPr>
                <w:rFonts w:hint="eastAsia"/>
              </w:rPr>
              <w:t>zoo.cfg</w:t>
            </w:r>
          </w:p>
          <w:p w14:paraId="083EA86F" w14:textId="77777777" w:rsidR="0011637F" w:rsidRDefault="00865745" w:rsidP="0011637F">
            <w:r>
              <w:rPr>
                <w:noProof/>
              </w:rPr>
              <w:drawing>
                <wp:inline distT="0" distB="0" distL="0" distR="0" wp14:anchorId="783127DD" wp14:editId="10D33BC7">
                  <wp:extent cx="4425696" cy="1112605"/>
                  <wp:effectExtent l="0" t="0" r="0" b="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49148" cy="11185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D05B2B" w14:textId="77777777" w:rsidR="00625754" w:rsidRDefault="00625754" w:rsidP="0011637F"/>
          <w:p w14:paraId="62465BAF" w14:textId="77777777" w:rsidR="00625754" w:rsidRPr="00865745" w:rsidRDefault="00625754" w:rsidP="0011637F"/>
        </w:tc>
      </w:tr>
      <w:tr w:rsidR="00B12B04" w14:paraId="20DCF3BB" w14:textId="77777777" w:rsidTr="00897ECC">
        <w:tc>
          <w:tcPr>
            <w:tcW w:w="9062" w:type="dxa"/>
          </w:tcPr>
          <w:p w14:paraId="49A61377" w14:textId="77777777" w:rsidR="00B12B04" w:rsidRDefault="00B12B04" w:rsidP="00354668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>
              <w:t>启动</w:t>
            </w:r>
            <w:r>
              <w:rPr>
                <w:rFonts w:hint="eastAsia"/>
              </w:rPr>
              <w:t>z</w:t>
            </w:r>
            <w:r>
              <w:t>ookeeper</w:t>
            </w:r>
          </w:p>
          <w:p w14:paraId="03459E77" w14:textId="77777777" w:rsidR="00E051E8" w:rsidRPr="00E051E8" w:rsidRDefault="00B458ED" w:rsidP="00E051E8">
            <w:r>
              <w:rPr>
                <w:noProof/>
              </w:rPr>
              <w:drawing>
                <wp:inline distT="0" distB="0" distL="0" distR="0" wp14:anchorId="12A909C0" wp14:editId="79E7D706">
                  <wp:extent cx="4425315" cy="669513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0701" cy="679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7EFEC3" w14:textId="77777777" w:rsidR="00133D2D" w:rsidRPr="00133D2D" w:rsidRDefault="00133D2D" w:rsidP="00133D2D"/>
    <w:p w14:paraId="3E0067AA" w14:textId="3B06F599" w:rsidR="00BA7582" w:rsidRDefault="004165C0" w:rsidP="00254855">
      <w:pPr>
        <w:pStyle w:val="3"/>
      </w:pPr>
      <w:r>
        <w:rPr>
          <w:rFonts w:hint="eastAsia"/>
        </w:rPr>
        <w:lastRenderedPageBreak/>
        <w:t>3</w:t>
      </w:r>
      <w:r w:rsidR="00615B33">
        <w:t>.4</w:t>
      </w:r>
      <w:r>
        <w:rPr>
          <w:rFonts w:hint="eastAsia"/>
        </w:rPr>
        <w:t>）、</w:t>
      </w:r>
      <w:r w:rsidR="00B85B5F">
        <w:rPr>
          <w:rFonts w:hint="eastAsia"/>
        </w:rPr>
        <w:t>【</w:t>
      </w:r>
      <w:r w:rsidR="00550E79">
        <w:rPr>
          <w:rFonts w:hint="eastAsia"/>
        </w:rPr>
        <w:t>linux</w:t>
      </w:r>
      <w:r w:rsidR="00351D1E">
        <w:rPr>
          <w:rFonts w:hint="eastAsia"/>
        </w:rPr>
        <w:t>】</w:t>
      </w:r>
      <w:r w:rsidR="00550E79">
        <w:t>-</w:t>
      </w:r>
      <w:r>
        <w:t>安装</w:t>
      </w:r>
      <w:r>
        <w:rPr>
          <w:rFonts w:hint="eastAsia"/>
        </w:rPr>
        <w:t>d</w:t>
      </w:r>
      <w:r>
        <w:t>ubbo</w:t>
      </w:r>
      <w:r>
        <w:rPr>
          <w:rFonts w:hint="eastAsia"/>
        </w:rPr>
        <w:t>-</w:t>
      </w:r>
      <w:r>
        <w:t>admin</w:t>
      </w:r>
      <w:r>
        <w:t>管理控制台</w:t>
      </w:r>
    </w:p>
    <w:p w14:paraId="3095C305" w14:textId="77777777" w:rsidR="00BA3668" w:rsidRDefault="004514F8" w:rsidP="005E7DF3">
      <w:pPr>
        <w:pStyle w:val="4"/>
      </w:pPr>
      <w:r>
        <w:rPr>
          <w:rFonts w:hint="eastAsia"/>
        </w:rPr>
        <w:t>1</w:t>
      </w:r>
      <w:r>
        <w:rPr>
          <w:rFonts w:hint="eastAsia"/>
        </w:rPr>
        <w:t>、安装</w:t>
      </w:r>
      <w:r>
        <w:rPr>
          <w:rFonts w:hint="eastAsia"/>
        </w:rPr>
        <w:t>Tomcat</w:t>
      </w:r>
      <w:r>
        <w:t>8</w:t>
      </w:r>
      <w:r w:rsidR="005E6FE6">
        <w:rPr>
          <w:rFonts w:hint="eastAsia"/>
        </w:rPr>
        <w:t>（</w:t>
      </w:r>
      <w:r w:rsidR="002F64E9">
        <w:rPr>
          <w:rFonts w:hint="eastAsia"/>
        </w:rPr>
        <w:t>旧版</w:t>
      </w:r>
      <w:r w:rsidR="002F64E9">
        <w:rPr>
          <w:rFonts w:hint="eastAsia"/>
        </w:rPr>
        <w:t>d</w:t>
      </w:r>
      <w:r w:rsidR="002F64E9">
        <w:t>ubbo-admin</w:t>
      </w:r>
      <w:r w:rsidR="002F64E9">
        <w:t>是</w:t>
      </w:r>
      <w:r w:rsidR="002F64E9">
        <w:t>war</w:t>
      </w:r>
      <w:r w:rsidR="002F64E9">
        <w:rPr>
          <w:rFonts w:hint="eastAsia"/>
        </w:rPr>
        <w:t>，</w:t>
      </w:r>
      <w:r w:rsidR="002F64E9">
        <w:t>新版是</w:t>
      </w:r>
      <w:r w:rsidR="002F64E9">
        <w:rPr>
          <w:rFonts w:hint="eastAsia"/>
        </w:rPr>
        <w:t>j</w:t>
      </w:r>
      <w:r w:rsidR="002F64E9">
        <w:t>ar</w:t>
      </w:r>
      <w:r w:rsidR="002F64E9">
        <w:t>不需要安装</w:t>
      </w:r>
      <w:r w:rsidR="002F64E9">
        <w:rPr>
          <w:rFonts w:hint="eastAsia"/>
        </w:rPr>
        <w:t>T</w:t>
      </w:r>
      <w:r w:rsidR="002F64E9">
        <w:t>omcat</w:t>
      </w:r>
      <w:r w:rsidR="005E6FE6">
        <w:rPr>
          <w:rFonts w:hint="eastAsia"/>
        </w:rPr>
        <w:t>）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7E2F8F" w14:paraId="08F61B62" w14:textId="77777777" w:rsidTr="007E2F8F">
        <w:tc>
          <w:tcPr>
            <w:tcW w:w="9062" w:type="dxa"/>
          </w:tcPr>
          <w:p w14:paraId="7C675D9F" w14:textId="77777777" w:rsidR="007E2F8F" w:rsidRDefault="00A718A8" w:rsidP="0023022C">
            <w:pPr>
              <w:pStyle w:val="5"/>
              <w:outlineLvl w:val="4"/>
            </w:pPr>
            <w:r>
              <w:rPr>
                <w:rFonts w:hint="eastAsia"/>
              </w:rPr>
              <w:lastRenderedPageBreak/>
              <w:t>1</w:t>
            </w:r>
            <w:r>
              <w:rPr>
                <w:rFonts w:hint="eastAsia"/>
              </w:rPr>
              <w:t>、下载</w:t>
            </w:r>
            <w:r>
              <w:rPr>
                <w:rFonts w:hint="eastAsia"/>
              </w:rPr>
              <w:t>Tomcat</w:t>
            </w:r>
            <w:r>
              <w:t>8</w:t>
            </w:r>
            <w:r>
              <w:t>并解压</w:t>
            </w:r>
          </w:p>
          <w:p w14:paraId="247F8F8E" w14:textId="77777777" w:rsidR="00DD3D65" w:rsidRDefault="00020822" w:rsidP="00BA3668">
            <w:hyperlink r:id="rId38" w:history="1">
              <w:r w:rsidR="003C04AD" w:rsidRPr="006815BE">
                <w:rPr>
                  <w:rStyle w:val="a3"/>
                </w:rPr>
                <w:t>https://tomcat.apache.org/download-80.cgi</w:t>
              </w:r>
            </w:hyperlink>
          </w:p>
          <w:p w14:paraId="4CB2F88D" w14:textId="77777777" w:rsidR="003C04AD" w:rsidRDefault="007C32B0" w:rsidP="00BA3668">
            <w:r w:rsidRPr="007C32B0">
              <w:t xml:space="preserve">wget </w:t>
            </w:r>
            <w:hyperlink r:id="rId39" w:history="1">
              <w:r w:rsidR="00BC03A3" w:rsidRPr="006815BE">
                <w:rPr>
                  <w:rStyle w:val="a3"/>
                </w:rPr>
                <w:t>http://mirrors.shu.edu.cn/apache/tomcat/tomcat-8/v8.5.32/bin/apache-tomcat-8.5.32.tar.gz</w:t>
              </w:r>
            </w:hyperlink>
          </w:p>
        </w:tc>
      </w:tr>
      <w:tr w:rsidR="00BC03A3" w14:paraId="2626E16C" w14:textId="77777777" w:rsidTr="007E2F8F">
        <w:tc>
          <w:tcPr>
            <w:tcW w:w="9062" w:type="dxa"/>
          </w:tcPr>
          <w:p w14:paraId="64853021" w14:textId="77777777" w:rsidR="00BC03A3" w:rsidRDefault="00BC03A3" w:rsidP="0023022C">
            <w:pPr>
              <w:pStyle w:val="5"/>
              <w:outlineLvl w:val="4"/>
            </w:pPr>
            <w:r>
              <w:t>2</w:t>
            </w:r>
            <w:r>
              <w:rPr>
                <w:rFonts w:hint="eastAsia"/>
              </w:rPr>
              <w:t>、</w:t>
            </w:r>
            <w:r>
              <w:t>解压</w:t>
            </w:r>
            <w:r w:rsidR="001C4928">
              <w:t>移动</w:t>
            </w:r>
            <w:r>
              <w:t>到指定位置</w:t>
            </w:r>
          </w:p>
          <w:p w14:paraId="64943E4C" w14:textId="77777777" w:rsidR="008A1219" w:rsidRPr="0025792E" w:rsidRDefault="008A1219" w:rsidP="0025792E">
            <w:r>
              <w:rPr>
                <w:noProof/>
              </w:rPr>
              <w:drawing>
                <wp:inline distT="0" distB="0" distL="0" distR="0" wp14:anchorId="4E30FDEF" wp14:editId="488AA44C">
                  <wp:extent cx="5266944" cy="185202"/>
                  <wp:effectExtent l="0" t="0" r="0" b="5715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5816" cy="1904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0088" w14:paraId="57FD9394" w14:textId="77777777" w:rsidTr="007E2F8F">
        <w:tc>
          <w:tcPr>
            <w:tcW w:w="9062" w:type="dxa"/>
          </w:tcPr>
          <w:p w14:paraId="3CA2B0B8" w14:textId="77777777" w:rsidR="00510088" w:rsidRDefault="00510088" w:rsidP="0023022C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</w:t>
            </w:r>
            <w:r w:rsidR="00401612">
              <w:rPr>
                <w:rFonts w:hint="eastAsia"/>
              </w:rPr>
              <w:t>开机启动</w:t>
            </w:r>
            <w:r w:rsidR="00401612">
              <w:rPr>
                <w:rFonts w:hint="eastAsia"/>
              </w:rPr>
              <w:t>t</w:t>
            </w:r>
            <w:r w:rsidR="00401612">
              <w:t>omcat8</w:t>
            </w:r>
          </w:p>
          <w:p w14:paraId="48625D6F" w14:textId="77777777" w:rsidR="008D61C9" w:rsidRPr="008D61C9" w:rsidRDefault="00622AD3" w:rsidP="008D61C9">
            <w:r>
              <w:rPr>
                <w:noProof/>
              </w:rPr>
              <w:drawing>
                <wp:inline distT="0" distB="0" distL="0" distR="0" wp14:anchorId="09CDD5B9" wp14:editId="388CD314">
                  <wp:extent cx="4324350" cy="161925"/>
                  <wp:effectExtent l="0" t="0" r="0" b="9525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4350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A735F5" w14:textId="77777777" w:rsidR="008C3B35" w:rsidRPr="008C3B35" w:rsidRDefault="008C3B35" w:rsidP="008C3B35">
            <w:r>
              <w:t>复制如下脚本</w:t>
            </w:r>
          </w:p>
          <w:p w14:paraId="29CDA82F" w14:textId="77777777" w:rsidR="00B32DF3" w:rsidRDefault="00B32DF3" w:rsidP="00B32DF3">
            <w:proofErr w:type="gramStart"/>
            <w:r>
              <w:t>#!/</w:t>
            </w:r>
            <w:proofErr w:type="gramEnd"/>
            <w:r>
              <w:t>bin/bash</w:t>
            </w:r>
          </w:p>
          <w:p w14:paraId="51B9E50C" w14:textId="77777777" w:rsidR="00B32DF3" w:rsidRDefault="00B32DF3" w:rsidP="00B32DF3">
            <w:r>
              <w:t>#chkconfig:2345 21 90</w:t>
            </w:r>
          </w:p>
          <w:p w14:paraId="6394D7C2" w14:textId="77777777" w:rsidR="00B32DF3" w:rsidRDefault="00B32DF3" w:rsidP="00B32DF3">
            <w:r>
              <w:t>#</w:t>
            </w:r>
            <w:proofErr w:type="gramStart"/>
            <w:r>
              <w:t>description:apache</w:t>
            </w:r>
            <w:proofErr w:type="gramEnd"/>
            <w:r>
              <w:t>-tomcat-8</w:t>
            </w:r>
          </w:p>
          <w:p w14:paraId="60262044" w14:textId="77777777" w:rsidR="00B32DF3" w:rsidRDefault="00B32DF3" w:rsidP="00B32DF3">
            <w:r>
              <w:t>#</w:t>
            </w:r>
            <w:proofErr w:type="gramStart"/>
            <w:r>
              <w:t>processname:apache</w:t>
            </w:r>
            <w:proofErr w:type="gramEnd"/>
            <w:r>
              <w:t>-tomcat-8</w:t>
            </w:r>
          </w:p>
          <w:p w14:paraId="31B0B509" w14:textId="77777777" w:rsidR="00B32DF3" w:rsidRDefault="00B32DF3" w:rsidP="00B32DF3">
            <w:r>
              <w:t>CATALANA_HOME=/opt/apache-tomcat-8.5.32</w:t>
            </w:r>
          </w:p>
          <w:p w14:paraId="631DD60F" w14:textId="77777777" w:rsidR="00B32DF3" w:rsidRDefault="00B32DF3" w:rsidP="00B32DF3">
            <w:r>
              <w:t>export JAVA_HOME=/opt/java/jdk1.8.0_171</w:t>
            </w:r>
          </w:p>
          <w:p w14:paraId="0AA9FBB5" w14:textId="77777777" w:rsidR="00B32DF3" w:rsidRDefault="00B32DF3" w:rsidP="00B32DF3">
            <w:r>
              <w:t>case $1 in</w:t>
            </w:r>
          </w:p>
          <w:p w14:paraId="362A04B4" w14:textId="77777777" w:rsidR="00B32DF3" w:rsidRDefault="00B32DF3" w:rsidP="00B32DF3">
            <w:r>
              <w:t>start)</w:t>
            </w:r>
          </w:p>
          <w:p w14:paraId="05033ED7" w14:textId="77777777" w:rsidR="00B32DF3" w:rsidRDefault="00B32DF3" w:rsidP="00B32DF3">
            <w:r>
              <w:t xml:space="preserve">    echo "Starting Tomcat..."  </w:t>
            </w:r>
          </w:p>
          <w:p w14:paraId="688E8296" w14:textId="77777777" w:rsidR="00B32DF3" w:rsidRDefault="00B32DF3" w:rsidP="00B32DF3">
            <w:r>
              <w:t xml:space="preserve">    $CATALANA_HOME/bin/startup.sh</w:t>
            </w:r>
          </w:p>
          <w:p w14:paraId="3E34B572" w14:textId="77777777" w:rsidR="00B32DF3" w:rsidRDefault="00B32DF3" w:rsidP="00B32DF3">
            <w:r>
              <w:t xml:space="preserve">    ;;</w:t>
            </w:r>
          </w:p>
          <w:p w14:paraId="0721A10C" w14:textId="77777777" w:rsidR="00B32DF3" w:rsidRDefault="00B32DF3" w:rsidP="00B32DF3"/>
          <w:p w14:paraId="302BF98A" w14:textId="77777777" w:rsidR="00B32DF3" w:rsidRDefault="00B32DF3" w:rsidP="00B32DF3">
            <w:r>
              <w:t>stop)</w:t>
            </w:r>
          </w:p>
          <w:p w14:paraId="2210F51B" w14:textId="77777777" w:rsidR="00B32DF3" w:rsidRDefault="00B32DF3" w:rsidP="00B32DF3">
            <w:r>
              <w:t xml:space="preserve">    echo "Stopping Tomcat..."  </w:t>
            </w:r>
          </w:p>
          <w:p w14:paraId="7F97DBB4" w14:textId="77777777" w:rsidR="00B32DF3" w:rsidRDefault="00B32DF3" w:rsidP="00B32DF3">
            <w:r>
              <w:t xml:space="preserve">    $CATALANA_HOME/bin/shutdown.sh</w:t>
            </w:r>
          </w:p>
          <w:p w14:paraId="7FD492DB" w14:textId="77777777" w:rsidR="00B32DF3" w:rsidRDefault="00B32DF3" w:rsidP="00B32DF3">
            <w:r>
              <w:t xml:space="preserve">    ;;</w:t>
            </w:r>
          </w:p>
          <w:p w14:paraId="1912CF2D" w14:textId="77777777" w:rsidR="00B32DF3" w:rsidRDefault="00B32DF3" w:rsidP="00B32DF3"/>
          <w:p w14:paraId="01A2AF51" w14:textId="77777777" w:rsidR="00B32DF3" w:rsidRDefault="00B32DF3" w:rsidP="00B32DF3">
            <w:r>
              <w:t>restart)</w:t>
            </w:r>
          </w:p>
          <w:p w14:paraId="592C7238" w14:textId="77777777" w:rsidR="00B32DF3" w:rsidRDefault="00B32DF3" w:rsidP="00B32DF3">
            <w:r>
              <w:t xml:space="preserve">    echo "Stopping Tomcat..."  </w:t>
            </w:r>
          </w:p>
          <w:p w14:paraId="1926A63D" w14:textId="77777777" w:rsidR="00B32DF3" w:rsidRDefault="00B32DF3" w:rsidP="00B32DF3">
            <w:r>
              <w:t xml:space="preserve">    $CATALANA_HOME/bin/shutdown.sh</w:t>
            </w:r>
          </w:p>
          <w:p w14:paraId="7AC43392" w14:textId="77777777" w:rsidR="00B32DF3" w:rsidRDefault="00B32DF3" w:rsidP="00B32DF3">
            <w:r>
              <w:t xml:space="preserve">    sleep 2</w:t>
            </w:r>
          </w:p>
          <w:p w14:paraId="53FB57D5" w14:textId="77777777" w:rsidR="00B32DF3" w:rsidRDefault="00B32DF3" w:rsidP="00B32DF3">
            <w:r>
              <w:t xml:space="preserve">    echo  </w:t>
            </w:r>
          </w:p>
          <w:p w14:paraId="6C656084" w14:textId="77777777" w:rsidR="00B32DF3" w:rsidRDefault="00B32DF3" w:rsidP="00B32DF3">
            <w:r>
              <w:t xml:space="preserve">    echo "Starting Tomcat..."  </w:t>
            </w:r>
          </w:p>
          <w:p w14:paraId="08349581" w14:textId="77777777" w:rsidR="00B32DF3" w:rsidRDefault="00B32DF3" w:rsidP="00B32DF3">
            <w:r>
              <w:t xml:space="preserve">    $CATALANA_HOME/bin/startup.sh</w:t>
            </w:r>
          </w:p>
          <w:p w14:paraId="6458188E" w14:textId="77777777" w:rsidR="00B32DF3" w:rsidRDefault="00B32DF3" w:rsidP="00B32DF3">
            <w:r>
              <w:t xml:space="preserve">    ;;</w:t>
            </w:r>
          </w:p>
          <w:p w14:paraId="22B2DD40" w14:textId="77777777" w:rsidR="00B32DF3" w:rsidRDefault="00B32DF3" w:rsidP="00B32DF3">
            <w:r>
              <w:t>*)</w:t>
            </w:r>
          </w:p>
          <w:p w14:paraId="42DE95AD" w14:textId="77777777" w:rsidR="00B32DF3" w:rsidRDefault="00B32DF3" w:rsidP="00B32DF3">
            <w:r>
              <w:t xml:space="preserve">    echo "Usage: tomcat {start|stop|restart}"  </w:t>
            </w:r>
          </w:p>
          <w:p w14:paraId="7020D4E1" w14:textId="77777777" w:rsidR="00B32DF3" w:rsidRPr="00401612" w:rsidRDefault="00B32DF3" w:rsidP="00B32DF3">
            <w:r>
              <w:t xml:space="preserve">    </w:t>
            </w:r>
            <w:proofErr w:type="gramStart"/>
            <w:r>
              <w:t>;;</w:t>
            </w:r>
            <w:proofErr w:type="gramEnd"/>
            <w:r>
              <w:t xml:space="preserve"> esac</w:t>
            </w:r>
          </w:p>
          <w:p w14:paraId="36939D12" w14:textId="77777777" w:rsidR="00401612" w:rsidRPr="00401612" w:rsidRDefault="00401612" w:rsidP="00607B3E">
            <w:pPr>
              <w:ind w:firstLine="420"/>
            </w:pPr>
          </w:p>
        </w:tc>
      </w:tr>
      <w:tr w:rsidR="00426C6C" w14:paraId="53011908" w14:textId="77777777" w:rsidTr="007E2F8F">
        <w:tc>
          <w:tcPr>
            <w:tcW w:w="9062" w:type="dxa"/>
          </w:tcPr>
          <w:p w14:paraId="36137F04" w14:textId="77777777" w:rsidR="00426C6C" w:rsidRDefault="00595F6F" w:rsidP="0023022C">
            <w:pPr>
              <w:pStyle w:val="5"/>
              <w:outlineLvl w:val="4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、</w:t>
            </w:r>
            <w:r w:rsidR="003478B2">
              <w:rPr>
                <w:rFonts w:hint="eastAsia"/>
              </w:rPr>
              <w:t>注册服务</w:t>
            </w:r>
            <w:r w:rsidR="003478B2">
              <w:rPr>
                <w:rFonts w:hint="eastAsia"/>
              </w:rPr>
              <w:t>&amp;</w:t>
            </w:r>
            <w:r w:rsidR="003478B2">
              <w:rPr>
                <w:rFonts w:hint="eastAsia"/>
              </w:rPr>
              <w:t>添加权限</w:t>
            </w:r>
          </w:p>
          <w:p w14:paraId="24FC85A9" w14:textId="77777777" w:rsidR="00FF461C" w:rsidRPr="00FF461C" w:rsidRDefault="006C6106" w:rsidP="00FF461C">
            <w:r>
              <w:rPr>
                <w:noProof/>
              </w:rPr>
              <w:drawing>
                <wp:inline distT="0" distB="0" distL="0" distR="0" wp14:anchorId="0D8A7AF0" wp14:editId="149B0668">
                  <wp:extent cx="4343400" cy="142875"/>
                  <wp:effectExtent l="0" t="0" r="0" b="9525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34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A069A2" w14:textId="77777777" w:rsidR="003478B2" w:rsidRPr="003478B2" w:rsidRDefault="00FF461C" w:rsidP="003478B2">
            <w:r>
              <w:rPr>
                <w:noProof/>
              </w:rPr>
              <w:drawing>
                <wp:inline distT="0" distB="0" distL="0" distR="0" wp14:anchorId="1A51869F" wp14:editId="44A63623">
                  <wp:extent cx="3613708" cy="238080"/>
                  <wp:effectExtent l="0" t="0" r="0" b="0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7993" cy="253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5CC0" w14:paraId="1F95E327" w14:textId="77777777" w:rsidTr="007E2F8F">
        <w:tc>
          <w:tcPr>
            <w:tcW w:w="9062" w:type="dxa"/>
          </w:tcPr>
          <w:p w14:paraId="6C2A360C" w14:textId="77777777" w:rsidR="00775CC0" w:rsidRDefault="00775CC0" w:rsidP="0023022C">
            <w:pPr>
              <w:pStyle w:val="5"/>
              <w:outlineLvl w:val="4"/>
            </w:pPr>
            <w:r>
              <w:rPr>
                <w:rFonts w:hint="eastAsia"/>
              </w:rPr>
              <w:lastRenderedPageBreak/>
              <w:t>5</w:t>
            </w:r>
            <w:r>
              <w:rPr>
                <w:rFonts w:hint="eastAsia"/>
              </w:rPr>
              <w:t>、启动服务</w:t>
            </w:r>
            <w:r>
              <w:rPr>
                <w:rFonts w:hint="eastAsia"/>
              </w:rPr>
              <w:t>&amp;</w:t>
            </w:r>
            <w:r>
              <w:rPr>
                <w:rFonts w:hint="eastAsia"/>
              </w:rPr>
              <w:t>访问</w:t>
            </w:r>
            <w:r>
              <w:rPr>
                <w:rFonts w:hint="eastAsia"/>
              </w:rPr>
              <w:t>tomcat</w:t>
            </w:r>
            <w:r>
              <w:rPr>
                <w:rFonts w:hint="eastAsia"/>
              </w:rPr>
              <w:t>测试</w:t>
            </w:r>
          </w:p>
          <w:p w14:paraId="2A686B03" w14:textId="77777777" w:rsidR="00775CC0" w:rsidRDefault="00065442" w:rsidP="00775CC0">
            <w:r>
              <w:rPr>
                <w:noProof/>
              </w:rPr>
              <w:drawing>
                <wp:inline distT="0" distB="0" distL="0" distR="0" wp14:anchorId="3777B548" wp14:editId="06725976">
                  <wp:extent cx="5431887" cy="841248"/>
                  <wp:effectExtent l="0" t="0" r="0" b="0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3668" cy="846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3201A">
              <w:br/>
            </w:r>
          </w:p>
          <w:p w14:paraId="02DE274A" w14:textId="77777777" w:rsidR="00D3201A" w:rsidRPr="00775CC0" w:rsidRDefault="006D2D7B" w:rsidP="00775CC0">
            <w:r>
              <w:rPr>
                <w:noProof/>
              </w:rPr>
              <w:drawing>
                <wp:inline distT="0" distB="0" distL="0" distR="0" wp14:anchorId="6BDEB039" wp14:editId="591B68ED">
                  <wp:extent cx="4898082" cy="1945843"/>
                  <wp:effectExtent l="0" t="0" r="0" b="0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887" cy="1950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381B85" w14:textId="77777777" w:rsidR="00AF15C0" w:rsidRDefault="00AF15C0" w:rsidP="00BA3668"/>
    <w:p w14:paraId="0784B1AF" w14:textId="77777777" w:rsidR="00BA3668" w:rsidRDefault="000872B9" w:rsidP="00266B7F">
      <w:pPr>
        <w:pStyle w:val="4"/>
      </w:pPr>
      <w:r>
        <w:rPr>
          <w:rFonts w:hint="eastAsia"/>
        </w:rPr>
        <w:t>2</w:t>
      </w:r>
      <w:r>
        <w:rPr>
          <w:rFonts w:hint="eastAsia"/>
        </w:rPr>
        <w:t>、</w:t>
      </w:r>
      <w:r>
        <w:t>安装</w:t>
      </w:r>
      <w:r>
        <w:rPr>
          <w:rFonts w:hint="eastAsia"/>
        </w:rPr>
        <w:t>d</w:t>
      </w:r>
      <w:r>
        <w:t>ubbo-admin</w:t>
      </w:r>
    </w:p>
    <w:p w14:paraId="08A13D6D" w14:textId="77777777" w:rsidR="005C0D1A" w:rsidRDefault="005C0D1A" w:rsidP="005C0D1A">
      <w:r>
        <w:rPr>
          <w:rFonts w:hint="eastAsia"/>
        </w:rPr>
        <w:t>dubbo</w:t>
      </w:r>
      <w:r>
        <w:rPr>
          <w:rFonts w:hint="eastAsia"/>
        </w:rPr>
        <w:t>本身并不是一个服务软件。它其实就是一个</w:t>
      </w:r>
      <w:r>
        <w:rPr>
          <w:rFonts w:hint="eastAsia"/>
        </w:rPr>
        <w:t>jar</w:t>
      </w:r>
      <w:proofErr w:type="gramStart"/>
      <w:r>
        <w:rPr>
          <w:rFonts w:hint="eastAsia"/>
        </w:rPr>
        <w:t>包能够</w:t>
      </w:r>
      <w:proofErr w:type="gramEnd"/>
      <w:r>
        <w:rPr>
          <w:rFonts w:hint="eastAsia"/>
        </w:rPr>
        <w:t>帮你的</w:t>
      </w:r>
      <w:r>
        <w:rPr>
          <w:rFonts w:hint="eastAsia"/>
        </w:rPr>
        <w:t>java</w:t>
      </w:r>
      <w:r>
        <w:rPr>
          <w:rFonts w:hint="eastAsia"/>
        </w:rPr>
        <w:t>程序连接到</w:t>
      </w:r>
      <w:r>
        <w:rPr>
          <w:rFonts w:hint="eastAsia"/>
        </w:rPr>
        <w:t>zookeeper</w:t>
      </w:r>
      <w:r>
        <w:rPr>
          <w:rFonts w:hint="eastAsia"/>
        </w:rPr>
        <w:t>，并利用</w:t>
      </w:r>
      <w:r>
        <w:rPr>
          <w:rFonts w:hint="eastAsia"/>
        </w:rPr>
        <w:t>zookeeper</w:t>
      </w:r>
      <w:r>
        <w:rPr>
          <w:rFonts w:hint="eastAsia"/>
        </w:rPr>
        <w:t>消费、提供服务。所以你不用在</w:t>
      </w:r>
      <w:r>
        <w:rPr>
          <w:rFonts w:hint="eastAsia"/>
        </w:rPr>
        <w:t>Linux</w:t>
      </w:r>
      <w:r>
        <w:rPr>
          <w:rFonts w:hint="eastAsia"/>
        </w:rPr>
        <w:t>上启动什么</w:t>
      </w:r>
      <w:r>
        <w:rPr>
          <w:rFonts w:hint="eastAsia"/>
        </w:rPr>
        <w:t>dubbo</w:t>
      </w:r>
      <w:r>
        <w:rPr>
          <w:rFonts w:hint="eastAsia"/>
        </w:rPr>
        <w:t>服务。</w:t>
      </w:r>
    </w:p>
    <w:p w14:paraId="2CBE3094" w14:textId="77777777" w:rsidR="000872B9" w:rsidRPr="000872B9" w:rsidRDefault="005C0D1A" w:rsidP="005C0D1A">
      <w:r>
        <w:rPr>
          <w:rFonts w:hint="eastAsia"/>
        </w:rPr>
        <w:t>但是为了让用户更好的管理监控众多的</w:t>
      </w:r>
      <w:r>
        <w:rPr>
          <w:rFonts w:hint="eastAsia"/>
        </w:rPr>
        <w:t>dubbo</w:t>
      </w:r>
      <w:r>
        <w:rPr>
          <w:rFonts w:hint="eastAsia"/>
        </w:rPr>
        <w:t>服务，官方提供了一个可视化的监控程序，不过这个监控即使不装也不影响使用。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B6EB2" w14:paraId="2A230A78" w14:textId="77777777" w:rsidTr="005B6EB2">
        <w:tc>
          <w:tcPr>
            <w:tcW w:w="9062" w:type="dxa"/>
          </w:tcPr>
          <w:p w14:paraId="175A572A" w14:textId="77777777" w:rsidR="005B6EB2" w:rsidRDefault="00B053A5" w:rsidP="00981E8A">
            <w:pPr>
              <w:pStyle w:val="5"/>
              <w:outlineLvl w:val="4"/>
            </w:pPr>
            <w:r>
              <w:rPr>
                <w:rFonts w:hint="eastAsia"/>
              </w:rPr>
              <w:lastRenderedPageBreak/>
              <w:t>1</w:t>
            </w:r>
            <w:r>
              <w:rPr>
                <w:rFonts w:hint="eastAsia"/>
              </w:rPr>
              <w:t>、</w:t>
            </w:r>
            <w:r w:rsidR="009D226B">
              <w:rPr>
                <w:rFonts w:hint="eastAsia"/>
              </w:rPr>
              <w:t>下载</w:t>
            </w:r>
            <w:r w:rsidR="009D226B">
              <w:rPr>
                <w:rFonts w:hint="eastAsia"/>
              </w:rPr>
              <w:t>d</w:t>
            </w:r>
            <w:r w:rsidR="009D226B">
              <w:t>ubbo-admin</w:t>
            </w:r>
          </w:p>
          <w:p w14:paraId="7FCE9EFA" w14:textId="77777777" w:rsidR="00523BBC" w:rsidRPr="00523BBC" w:rsidRDefault="00020822" w:rsidP="00523BBC">
            <w:hyperlink r:id="rId46" w:history="1">
              <w:r w:rsidR="000E2DC6" w:rsidRPr="006815BE">
                <w:rPr>
                  <w:rStyle w:val="a3"/>
                </w:rPr>
                <w:t>https://github.com/apache/incubator-dubbo-ops</w:t>
              </w:r>
            </w:hyperlink>
            <w:r w:rsidR="000E2DC6">
              <w:t xml:space="preserve"> </w:t>
            </w:r>
          </w:p>
          <w:p w14:paraId="34B5C9EB" w14:textId="77777777" w:rsidR="009D226B" w:rsidRDefault="005256FF" w:rsidP="00BA3668">
            <w:r>
              <w:rPr>
                <w:noProof/>
              </w:rPr>
              <w:drawing>
                <wp:inline distT="0" distB="0" distL="0" distR="0" wp14:anchorId="0B952D6F" wp14:editId="74FCACED">
                  <wp:extent cx="5468745" cy="2275027"/>
                  <wp:effectExtent l="0" t="0" r="0" b="0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7451" cy="22786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1001D5" w14:textId="77777777" w:rsidR="006C3755" w:rsidRDefault="006C3755" w:rsidP="00BA3668"/>
        </w:tc>
      </w:tr>
      <w:tr w:rsidR="00B053A5" w14:paraId="179D1686" w14:textId="77777777" w:rsidTr="005B6EB2">
        <w:tc>
          <w:tcPr>
            <w:tcW w:w="9062" w:type="dxa"/>
          </w:tcPr>
          <w:p w14:paraId="1D555904" w14:textId="77777777" w:rsidR="00F444A0" w:rsidRDefault="00981E8A" w:rsidP="00693EC3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 w:rsidR="00693EC3">
              <w:rPr>
                <w:rFonts w:hint="eastAsia"/>
              </w:rPr>
              <w:t>进入目录，修改</w:t>
            </w:r>
            <w:r w:rsidR="00693EC3">
              <w:rPr>
                <w:rFonts w:hint="eastAsia"/>
              </w:rPr>
              <w:t>dubb</w:t>
            </w:r>
            <w:r w:rsidR="00693EC3">
              <w:t>o-admin</w:t>
            </w:r>
            <w:r w:rsidR="00693EC3">
              <w:t>配置</w:t>
            </w:r>
          </w:p>
          <w:p w14:paraId="6E44A380" w14:textId="77777777" w:rsidR="00875335" w:rsidRDefault="00E439B0" w:rsidP="00682807">
            <w:r>
              <w:rPr>
                <w:rFonts w:hint="eastAsia"/>
              </w:rPr>
              <w:t>修改</w:t>
            </w:r>
            <w:r>
              <w:rPr>
                <w:rFonts w:hint="eastAsia"/>
              </w:rPr>
              <w:t xml:space="preserve"> </w:t>
            </w:r>
            <w:r w:rsidRPr="00E439B0">
              <w:t>src\main\resources\application.properties</w:t>
            </w:r>
            <w:r>
              <w:t xml:space="preserve"> </w:t>
            </w:r>
            <w:r>
              <w:t>指定</w:t>
            </w:r>
            <w:r>
              <w:rPr>
                <w:rFonts w:hint="eastAsia"/>
              </w:rPr>
              <w:t>z</w:t>
            </w:r>
            <w:r>
              <w:t>ookeeper</w:t>
            </w:r>
            <w:r>
              <w:t>地址</w:t>
            </w:r>
          </w:p>
          <w:p w14:paraId="5A41566A" w14:textId="77777777" w:rsidR="000636FA" w:rsidRPr="00682807" w:rsidRDefault="000636FA" w:rsidP="00682807">
            <w:r>
              <w:rPr>
                <w:noProof/>
              </w:rPr>
              <w:drawing>
                <wp:inline distT="0" distB="0" distL="0" distR="0" wp14:anchorId="1C82E361" wp14:editId="6459CDA3">
                  <wp:extent cx="4585328" cy="541324"/>
                  <wp:effectExtent l="0" t="0" r="6350" b="0"/>
                  <wp:docPr id="33" name="图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9825" cy="571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7ED4" w14:paraId="4B447394" w14:textId="77777777" w:rsidTr="005B6EB2">
        <w:tc>
          <w:tcPr>
            <w:tcW w:w="9062" w:type="dxa"/>
          </w:tcPr>
          <w:p w14:paraId="0075C962" w14:textId="77777777" w:rsidR="00267ED4" w:rsidRDefault="00267ED4" w:rsidP="00693EC3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打包</w:t>
            </w:r>
            <w:r>
              <w:rPr>
                <w:rFonts w:hint="eastAsia"/>
              </w:rPr>
              <w:t>d</w:t>
            </w:r>
            <w:r>
              <w:t>ubbo-admin</w:t>
            </w:r>
          </w:p>
          <w:p w14:paraId="41BB58A4" w14:textId="77777777" w:rsidR="00267ED4" w:rsidRPr="00267ED4" w:rsidRDefault="00057D26" w:rsidP="00267ED4">
            <w:r w:rsidRPr="00057D26">
              <w:t>mvn clean package -</w:t>
            </w:r>
            <w:proofErr w:type="gramStart"/>
            <w:r w:rsidRPr="00057D26">
              <w:t>Dmaven.test.skip</w:t>
            </w:r>
            <w:proofErr w:type="gramEnd"/>
            <w:r w:rsidRPr="00057D26">
              <w:t>=true</w:t>
            </w:r>
            <w:r w:rsidR="0025751F">
              <w:t xml:space="preserve"> </w:t>
            </w:r>
          </w:p>
        </w:tc>
      </w:tr>
      <w:tr w:rsidR="00392EE5" w14:paraId="2FEEB993" w14:textId="77777777" w:rsidTr="005B6EB2">
        <w:tc>
          <w:tcPr>
            <w:tcW w:w="9062" w:type="dxa"/>
          </w:tcPr>
          <w:p w14:paraId="1C12DE91" w14:textId="77777777" w:rsidR="00392EE5" w:rsidRDefault="00392EE5" w:rsidP="00693EC3">
            <w:pPr>
              <w:pStyle w:val="5"/>
              <w:outlineLvl w:val="4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、运行</w:t>
            </w:r>
            <w:r>
              <w:rPr>
                <w:rFonts w:hint="eastAsia"/>
              </w:rPr>
              <w:t>d</w:t>
            </w:r>
            <w:r>
              <w:t>ubbo-admin</w:t>
            </w:r>
          </w:p>
          <w:p w14:paraId="1AF12670" w14:textId="77777777" w:rsidR="00392EE5" w:rsidRDefault="00364E58" w:rsidP="00392EE5">
            <w:r w:rsidRPr="00364E58">
              <w:t>java -jar dubbo-admin-0.0.1-SNAPSHOT.jar</w:t>
            </w:r>
          </w:p>
          <w:p w14:paraId="305C4E49" w14:textId="77777777" w:rsidR="00BE24B2" w:rsidRDefault="00735945" w:rsidP="00392EE5">
            <w:r>
              <w:t>默认使用</w:t>
            </w:r>
            <w:r>
              <w:rPr>
                <w:rFonts w:hint="eastAsia"/>
              </w:rPr>
              <w:t>r</w:t>
            </w:r>
            <w:r>
              <w:t xml:space="preserve">oot/root </w:t>
            </w:r>
            <w:r>
              <w:t>登陆</w:t>
            </w:r>
          </w:p>
          <w:p w14:paraId="603417D1" w14:textId="77777777" w:rsidR="005805FC" w:rsidRDefault="00C92CC8" w:rsidP="00392EE5">
            <w:r>
              <w:rPr>
                <w:noProof/>
              </w:rPr>
              <w:drawing>
                <wp:inline distT="0" distB="0" distL="0" distR="0" wp14:anchorId="6432D867" wp14:editId="0DA4E0BB">
                  <wp:extent cx="5395269" cy="2362809"/>
                  <wp:effectExtent l="0" t="0" r="0" b="0"/>
                  <wp:docPr id="34" name="图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3841" cy="2366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8289D6" w14:textId="77777777" w:rsidR="00F12947" w:rsidRPr="00392EE5" w:rsidRDefault="00F12947" w:rsidP="00392EE5"/>
        </w:tc>
      </w:tr>
    </w:tbl>
    <w:p w14:paraId="74520647" w14:textId="77777777" w:rsidR="00BA3668" w:rsidRDefault="00BA3668" w:rsidP="00BA3668"/>
    <w:p w14:paraId="09C7D5BF" w14:textId="77777777" w:rsidR="00BA3668" w:rsidRDefault="00BA3668" w:rsidP="00BA3668"/>
    <w:p w14:paraId="525FAEEB" w14:textId="77777777" w:rsidR="00BA3668" w:rsidRDefault="00BA3668" w:rsidP="00BA3668"/>
    <w:p w14:paraId="3BC63F7E" w14:textId="77777777" w:rsidR="00BA3668" w:rsidRDefault="00BA3668" w:rsidP="00BA3668"/>
    <w:p w14:paraId="3F7EA19C" w14:textId="77777777" w:rsidR="00CC500B" w:rsidRDefault="00912457" w:rsidP="0090041D">
      <w:pPr>
        <w:pStyle w:val="2"/>
      </w:pPr>
      <w:r>
        <w:rPr>
          <w:rFonts w:hint="eastAsia"/>
        </w:rPr>
        <w:lastRenderedPageBreak/>
        <w:t>4</w:t>
      </w:r>
      <w:r>
        <w:rPr>
          <w:rFonts w:hint="eastAsia"/>
        </w:rPr>
        <w:t>、</w:t>
      </w:r>
      <w:r w:rsidR="00473163">
        <w:rPr>
          <w:rFonts w:hint="eastAsia"/>
        </w:rPr>
        <w:t>dubbo-helloworld</w:t>
      </w:r>
    </w:p>
    <w:p w14:paraId="780AB988" w14:textId="77777777" w:rsidR="00B232EB" w:rsidRDefault="00F75477" w:rsidP="009054D2">
      <w:pPr>
        <w:pStyle w:val="3"/>
      </w:pPr>
      <w:r>
        <w:rPr>
          <w:rFonts w:hint="eastAsia"/>
        </w:rPr>
        <w:t>4</w:t>
      </w:r>
      <w:r>
        <w:t>.1</w:t>
      </w:r>
      <w:r>
        <w:rPr>
          <w:rFonts w:hint="eastAsia"/>
        </w:rPr>
        <w:t>）、</w:t>
      </w:r>
      <w:r w:rsidR="00005544">
        <w:t>提出需求</w:t>
      </w:r>
    </w:p>
    <w:p w14:paraId="4E7C8AC5" w14:textId="77777777" w:rsidR="00B47E87" w:rsidRDefault="00705E09" w:rsidP="00B232EB">
      <w:r>
        <w:rPr>
          <w:rFonts w:hint="eastAsia"/>
        </w:rPr>
        <w:t>某个电商系统，订单服务需要调用用户服务获取某个用户的所有地址；</w:t>
      </w:r>
    </w:p>
    <w:p w14:paraId="1AE484DB" w14:textId="77777777" w:rsidR="0044620B" w:rsidRDefault="0044620B" w:rsidP="00B232EB">
      <w:r>
        <w:t>我们现在</w:t>
      </w:r>
      <w:r>
        <w:rPr>
          <w:rFonts w:hint="eastAsia"/>
        </w:rPr>
        <w:t xml:space="preserve"> </w:t>
      </w:r>
      <w:r>
        <w:rPr>
          <w:rFonts w:hint="eastAsia"/>
        </w:rPr>
        <w:t>需要创建</w:t>
      </w:r>
      <w:r w:rsidR="0084554A">
        <w:rPr>
          <w:rFonts w:hint="eastAsia"/>
        </w:rPr>
        <w:t>两个服务模块进行测试</w:t>
      </w:r>
      <w:r>
        <w:t xml:space="preserve">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2689"/>
        <w:gridCol w:w="3118"/>
      </w:tblGrid>
      <w:tr w:rsidR="000161BF" w14:paraId="022B6BF6" w14:textId="77777777" w:rsidTr="000161BF">
        <w:tc>
          <w:tcPr>
            <w:tcW w:w="2689" w:type="dxa"/>
          </w:tcPr>
          <w:p w14:paraId="4BC97E81" w14:textId="77777777" w:rsidR="000161BF" w:rsidRDefault="000161BF" w:rsidP="00B232EB">
            <w:r>
              <w:rPr>
                <w:rFonts w:hint="eastAsia"/>
              </w:rPr>
              <w:t>模块</w:t>
            </w:r>
          </w:p>
        </w:tc>
        <w:tc>
          <w:tcPr>
            <w:tcW w:w="3118" w:type="dxa"/>
          </w:tcPr>
          <w:p w14:paraId="0C06F681" w14:textId="77777777" w:rsidR="000161BF" w:rsidRDefault="000161BF" w:rsidP="00B232EB">
            <w:r>
              <w:rPr>
                <w:rFonts w:hint="eastAsia"/>
              </w:rPr>
              <w:t>功能</w:t>
            </w:r>
          </w:p>
        </w:tc>
      </w:tr>
      <w:tr w:rsidR="000161BF" w14:paraId="2E0AC983" w14:textId="77777777" w:rsidTr="000161BF">
        <w:tc>
          <w:tcPr>
            <w:tcW w:w="2689" w:type="dxa"/>
          </w:tcPr>
          <w:p w14:paraId="56D97F94" w14:textId="77777777" w:rsidR="000161BF" w:rsidRDefault="000161BF" w:rsidP="00B232EB">
            <w:r>
              <w:rPr>
                <w:rFonts w:hint="eastAsia"/>
              </w:rPr>
              <w:t>订单服务</w:t>
            </w:r>
            <w:r>
              <w:rPr>
                <w:rFonts w:hint="eastAsia"/>
              </w:rPr>
              <w:t>web</w:t>
            </w:r>
            <w:r>
              <w:rPr>
                <w:rFonts w:hint="eastAsia"/>
              </w:rPr>
              <w:t>模块</w:t>
            </w:r>
          </w:p>
        </w:tc>
        <w:tc>
          <w:tcPr>
            <w:tcW w:w="3118" w:type="dxa"/>
          </w:tcPr>
          <w:p w14:paraId="710027FB" w14:textId="77777777" w:rsidR="000161BF" w:rsidRDefault="000161BF" w:rsidP="00B232EB">
            <w:r>
              <w:rPr>
                <w:rFonts w:hint="eastAsia"/>
              </w:rPr>
              <w:t>创建订单等</w:t>
            </w:r>
          </w:p>
        </w:tc>
      </w:tr>
      <w:tr w:rsidR="000161BF" w14:paraId="048F0483" w14:textId="77777777" w:rsidTr="000161BF">
        <w:tc>
          <w:tcPr>
            <w:tcW w:w="2689" w:type="dxa"/>
          </w:tcPr>
          <w:p w14:paraId="6EE16DD8" w14:textId="77777777" w:rsidR="000161BF" w:rsidRDefault="000161BF" w:rsidP="00B232EB">
            <w:r>
              <w:rPr>
                <w:rFonts w:hint="eastAsia"/>
              </w:rPr>
              <w:t>用户服务</w:t>
            </w:r>
            <w:r>
              <w:rPr>
                <w:rFonts w:hint="eastAsia"/>
              </w:rPr>
              <w:t>service</w:t>
            </w:r>
            <w:r>
              <w:rPr>
                <w:rFonts w:hint="eastAsia"/>
              </w:rPr>
              <w:t>模块</w:t>
            </w:r>
          </w:p>
        </w:tc>
        <w:tc>
          <w:tcPr>
            <w:tcW w:w="3118" w:type="dxa"/>
          </w:tcPr>
          <w:p w14:paraId="593FEDB4" w14:textId="77777777" w:rsidR="000161BF" w:rsidRDefault="000161BF" w:rsidP="00B232EB">
            <w:r>
              <w:rPr>
                <w:rFonts w:hint="eastAsia"/>
              </w:rPr>
              <w:t>查询用户地址等</w:t>
            </w:r>
          </w:p>
        </w:tc>
      </w:tr>
    </w:tbl>
    <w:p w14:paraId="7DACBB33" w14:textId="77777777" w:rsidR="00537123" w:rsidRDefault="003D5C85" w:rsidP="00B232EB">
      <w:r>
        <w:rPr>
          <w:rFonts w:hint="eastAsia"/>
        </w:rPr>
        <w:t>测试预期结果：</w:t>
      </w:r>
    </w:p>
    <w:p w14:paraId="66969AC5" w14:textId="77777777" w:rsidR="003D5C85" w:rsidRDefault="003D5C85" w:rsidP="00B232EB">
      <w:r>
        <w:tab/>
      </w:r>
      <w:r>
        <w:t>订单服务</w:t>
      </w:r>
      <w:r>
        <w:t>web</w:t>
      </w:r>
      <w:r>
        <w:t>模块在</w:t>
      </w:r>
      <w:r>
        <w:t>A</w:t>
      </w:r>
      <w:r>
        <w:t>服务器</w:t>
      </w:r>
      <w:r>
        <w:rPr>
          <w:rFonts w:hint="eastAsia"/>
        </w:rPr>
        <w:t>，</w:t>
      </w:r>
      <w:r>
        <w:t>用户服务模块在</w:t>
      </w:r>
      <w:r>
        <w:t>B</w:t>
      </w:r>
      <w:r>
        <w:t>服务器</w:t>
      </w:r>
      <w:r>
        <w:rPr>
          <w:rFonts w:hint="eastAsia"/>
        </w:rPr>
        <w:t>，</w:t>
      </w:r>
      <w:r>
        <w:t>A</w:t>
      </w:r>
      <w:r>
        <w:t>可以远程调用</w:t>
      </w:r>
      <w:r>
        <w:t>B</w:t>
      </w:r>
      <w:r>
        <w:t>的功能</w:t>
      </w:r>
      <w:r w:rsidR="003F32B0">
        <w:rPr>
          <w:rFonts w:hint="eastAsia"/>
        </w:rPr>
        <w:t>。</w:t>
      </w:r>
    </w:p>
    <w:p w14:paraId="3ABC7286" w14:textId="77777777" w:rsidR="00537123" w:rsidRDefault="000A6D2C" w:rsidP="00710911">
      <w:pPr>
        <w:pStyle w:val="3"/>
      </w:pPr>
      <w:r>
        <w:rPr>
          <w:rFonts w:hint="eastAsia"/>
        </w:rPr>
        <w:t>4</w:t>
      </w:r>
      <w:r>
        <w:t>.</w:t>
      </w:r>
      <w:r>
        <w:rPr>
          <w:rFonts w:hint="eastAsia"/>
        </w:rPr>
        <w:t>2</w:t>
      </w:r>
      <w:r>
        <w:rPr>
          <w:rFonts w:hint="eastAsia"/>
        </w:rPr>
        <w:t>）</w:t>
      </w:r>
      <w:r w:rsidR="00BB01F4">
        <w:rPr>
          <w:rFonts w:hint="eastAsia"/>
        </w:rPr>
        <w:t>、</w:t>
      </w:r>
      <w:r w:rsidR="00B421F9">
        <w:rPr>
          <w:rFonts w:hint="eastAsia"/>
        </w:rPr>
        <w:t>工程架构</w:t>
      </w:r>
    </w:p>
    <w:p w14:paraId="6A825B4A" w14:textId="77777777" w:rsidR="00462FA0" w:rsidRPr="00891313" w:rsidRDefault="00891313" w:rsidP="00462FA0">
      <w:r>
        <w:t>根据</w:t>
      </w:r>
      <w:r>
        <w:rPr>
          <w:rFonts w:hint="eastAsia"/>
        </w:rPr>
        <w:t xml:space="preserve"> </w:t>
      </w:r>
      <w:r>
        <w:t>dubbo</w:t>
      </w:r>
      <w:r w:rsidR="00DE7F97">
        <w:rPr>
          <w:rFonts w:hint="eastAsia"/>
        </w:rPr>
        <w:t>《</w:t>
      </w:r>
      <w:r w:rsidRPr="00891313">
        <w:rPr>
          <w:rFonts w:hint="eastAsia"/>
        </w:rPr>
        <w:t>服务化最佳实践</w:t>
      </w:r>
      <w:r w:rsidR="00DE7F97">
        <w:rPr>
          <w:rFonts w:hint="eastAsia"/>
        </w:rPr>
        <w:t>》</w:t>
      </w:r>
      <w:r w:rsidR="001E41F4">
        <w:rPr>
          <w:rFonts w:hint="eastAsia"/>
        </w:rPr>
        <w:t xml:space="preserve"> </w:t>
      </w:r>
    </w:p>
    <w:p w14:paraId="25F51335" w14:textId="77777777" w:rsidR="00462FA0" w:rsidRDefault="008707D3" w:rsidP="007A7615">
      <w:pPr>
        <w:pStyle w:val="4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D2344F">
        <w:rPr>
          <w:rFonts w:hint="eastAsia"/>
        </w:rPr>
        <w:t>分包</w:t>
      </w:r>
    </w:p>
    <w:p w14:paraId="45EE8C41" w14:textId="77777777" w:rsidR="00682829" w:rsidRDefault="00682829" w:rsidP="00682829">
      <w:r>
        <w:rPr>
          <w:rFonts w:hint="eastAsia"/>
        </w:rPr>
        <w:t>建议将服务接口，服务模型，服务异常等均放在</w:t>
      </w:r>
      <w:r>
        <w:rPr>
          <w:rFonts w:hint="eastAsia"/>
        </w:rPr>
        <w:t xml:space="preserve"> API </w:t>
      </w:r>
      <w:r>
        <w:rPr>
          <w:rFonts w:hint="eastAsia"/>
        </w:rPr>
        <w:t>包中，因为服务模型及异常也是</w:t>
      </w:r>
      <w:r>
        <w:rPr>
          <w:rFonts w:hint="eastAsia"/>
        </w:rPr>
        <w:t xml:space="preserve"> API </w:t>
      </w:r>
      <w:r>
        <w:rPr>
          <w:rFonts w:hint="eastAsia"/>
        </w:rPr>
        <w:t>的一部分，同时，这样做也符合分包原则：重用发布等价原则</w:t>
      </w:r>
      <w:r>
        <w:rPr>
          <w:rFonts w:hint="eastAsia"/>
        </w:rPr>
        <w:t>(REP)</w:t>
      </w:r>
      <w:r>
        <w:rPr>
          <w:rFonts w:hint="eastAsia"/>
        </w:rPr>
        <w:t>，共同重用原则</w:t>
      </w:r>
      <w:r>
        <w:rPr>
          <w:rFonts w:hint="eastAsia"/>
        </w:rPr>
        <w:t>(CRP)</w:t>
      </w:r>
      <w:r>
        <w:rPr>
          <w:rFonts w:hint="eastAsia"/>
        </w:rPr>
        <w:t>。</w:t>
      </w:r>
    </w:p>
    <w:p w14:paraId="6B8775B3" w14:textId="77777777" w:rsidR="00330369" w:rsidRPr="00682829" w:rsidRDefault="00682829" w:rsidP="00682829">
      <w:r>
        <w:rPr>
          <w:rFonts w:hint="eastAsia"/>
        </w:rPr>
        <w:t>如果需要，也可以考虑在</w:t>
      </w:r>
      <w:r>
        <w:rPr>
          <w:rFonts w:hint="eastAsia"/>
        </w:rPr>
        <w:t xml:space="preserve"> API </w:t>
      </w:r>
      <w:r>
        <w:rPr>
          <w:rFonts w:hint="eastAsia"/>
        </w:rPr>
        <w:t>包中放置一份</w:t>
      </w:r>
      <w:r>
        <w:rPr>
          <w:rFonts w:hint="eastAsia"/>
        </w:rPr>
        <w:t xml:space="preserve"> spring </w:t>
      </w:r>
      <w:r>
        <w:rPr>
          <w:rFonts w:hint="eastAsia"/>
        </w:rPr>
        <w:t>的引用配置，这样使用方，只需在</w:t>
      </w:r>
      <w:r>
        <w:rPr>
          <w:rFonts w:hint="eastAsia"/>
        </w:rPr>
        <w:t xml:space="preserve"> spring </w:t>
      </w:r>
      <w:r>
        <w:rPr>
          <w:rFonts w:hint="eastAsia"/>
        </w:rPr>
        <w:t>加载过程中引用此配置即可，配置建议放在模块的包目录下，以免冲突，如：</w:t>
      </w:r>
      <w:r>
        <w:rPr>
          <w:rFonts w:hint="eastAsia"/>
        </w:rPr>
        <w:t>com/alibaba/china/xxx/dubbo-reference.xml</w:t>
      </w:r>
      <w:r>
        <w:rPr>
          <w:rFonts w:hint="eastAsia"/>
        </w:rPr>
        <w:t>。</w:t>
      </w:r>
    </w:p>
    <w:p w14:paraId="46BB36EF" w14:textId="77777777" w:rsidR="00303884" w:rsidRDefault="00303884" w:rsidP="00C6072B">
      <w:pPr>
        <w:pStyle w:val="4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817B5E">
        <w:rPr>
          <w:rFonts w:hint="eastAsia"/>
        </w:rPr>
        <w:t>粒度</w:t>
      </w:r>
    </w:p>
    <w:p w14:paraId="17373FAD" w14:textId="77777777" w:rsidR="006D7308" w:rsidRDefault="006D7308" w:rsidP="006D7308">
      <w:r>
        <w:rPr>
          <w:rFonts w:hint="eastAsia"/>
        </w:rPr>
        <w:t>服务接口尽可能大粒度，每个服务方法应代表一个功能，而不是</w:t>
      </w:r>
      <w:proofErr w:type="gramStart"/>
      <w:r>
        <w:rPr>
          <w:rFonts w:hint="eastAsia"/>
        </w:rPr>
        <w:t>某功能</w:t>
      </w:r>
      <w:proofErr w:type="gramEnd"/>
      <w:r>
        <w:rPr>
          <w:rFonts w:hint="eastAsia"/>
        </w:rPr>
        <w:t>的一个步骤，否则将面临分布式事务问题，</w:t>
      </w:r>
      <w:r>
        <w:rPr>
          <w:rFonts w:hint="eastAsia"/>
        </w:rPr>
        <w:t xml:space="preserve">Dubbo </w:t>
      </w:r>
      <w:r>
        <w:rPr>
          <w:rFonts w:hint="eastAsia"/>
        </w:rPr>
        <w:t>暂未提供分布式事务支持。</w:t>
      </w:r>
    </w:p>
    <w:p w14:paraId="3D9282F3" w14:textId="77777777" w:rsidR="006D7308" w:rsidRDefault="006D7308" w:rsidP="006D7308">
      <w:r>
        <w:rPr>
          <w:rFonts w:hint="eastAsia"/>
        </w:rPr>
        <w:t>服务接口建议以业务场景为单位划分，并对</w:t>
      </w:r>
      <w:proofErr w:type="gramStart"/>
      <w:r>
        <w:rPr>
          <w:rFonts w:hint="eastAsia"/>
        </w:rPr>
        <w:t>相近业务</w:t>
      </w:r>
      <w:proofErr w:type="gramEnd"/>
      <w:r>
        <w:rPr>
          <w:rFonts w:hint="eastAsia"/>
        </w:rPr>
        <w:t>做抽象，防止接口数量爆炸。</w:t>
      </w:r>
    </w:p>
    <w:p w14:paraId="38B67979" w14:textId="77777777" w:rsidR="005C2D99" w:rsidRDefault="006D7308" w:rsidP="006D7308">
      <w:r>
        <w:rPr>
          <w:rFonts w:hint="eastAsia"/>
        </w:rPr>
        <w:t>不建议使用过于抽象的通用接口，如：</w:t>
      </w:r>
      <w:r>
        <w:rPr>
          <w:rFonts w:hint="eastAsia"/>
        </w:rPr>
        <w:t>Map query(Map)</w:t>
      </w:r>
      <w:r>
        <w:rPr>
          <w:rFonts w:hint="eastAsia"/>
        </w:rPr>
        <w:t>，这样的接口没有明确语义，会给后期维护带来不便。</w:t>
      </w:r>
    </w:p>
    <w:p w14:paraId="4B5EDE97" w14:textId="77777777" w:rsidR="009E3201" w:rsidRDefault="0011098D" w:rsidP="006D7308">
      <w:r>
        <w:rPr>
          <w:noProof/>
        </w:rPr>
        <w:lastRenderedPageBreak/>
        <w:drawing>
          <wp:inline distT="0" distB="0" distL="0" distR="0" wp14:anchorId="094E1C56" wp14:editId="14A1BDC7">
            <wp:extent cx="5720486" cy="2187245"/>
            <wp:effectExtent l="0" t="0" r="0" b="22860"/>
            <wp:docPr id="36" name="图示 3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7" r:lo="rId48" r:qs="rId49" r:cs="rId50"/>
              </a:graphicData>
            </a:graphic>
          </wp:inline>
        </w:drawing>
      </w:r>
      <w:r w:rsidR="000B317C">
        <w:rPr>
          <w:rFonts w:hint="eastAsia"/>
        </w:rPr>
        <w:t xml:space="preserve"> </w:t>
      </w:r>
    </w:p>
    <w:p w14:paraId="72903CFC" w14:textId="1CDB66F9" w:rsidR="00AE25FB" w:rsidRPr="00AE25FB" w:rsidRDefault="009371DC" w:rsidP="008F3783">
      <w:pPr>
        <w:pStyle w:val="3"/>
      </w:pPr>
      <w:r>
        <w:rPr>
          <w:rFonts w:hint="eastAsia"/>
        </w:rPr>
        <w:t>4</w:t>
      </w:r>
      <w:r>
        <w:t>.3</w:t>
      </w:r>
      <w:r>
        <w:rPr>
          <w:rFonts w:hint="eastAsia"/>
        </w:rPr>
        <w:t>）、</w:t>
      </w:r>
      <w:r w:rsidR="001C1A2F">
        <w:t>创建</w:t>
      </w:r>
      <w:r w:rsidR="00601298">
        <w:t>模块</w:t>
      </w:r>
    </w:p>
    <w:p w14:paraId="22808DE1" w14:textId="267882D3" w:rsidR="00AD5547" w:rsidRDefault="008F3783" w:rsidP="00AD5547">
      <w:pPr>
        <w:pStyle w:val="4"/>
      </w:pPr>
      <w:r>
        <w:t>1</w:t>
      </w:r>
      <w:r w:rsidR="00AD5547">
        <w:rPr>
          <w:rFonts w:hint="eastAsia"/>
        </w:rPr>
        <w:t>、</w:t>
      </w:r>
      <w:r w:rsidR="00AD5547">
        <w:t>gmall-interface</w:t>
      </w:r>
      <w:r w:rsidR="00AD5547">
        <w:rPr>
          <w:rFonts w:hint="eastAsia"/>
        </w:rPr>
        <w:t>：</w:t>
      </w:r>
      <w:r w:rsidR="00AD5547">
        <w:t>公共接口层</w:t>
      </w:r>
      <w:r w:rsidR="00585C37">
        <w:rPr>
          <w:rFonts w:hint="eastAsia"/>
        </w:rPr>
        <w:t>（</w:t>
      </w:r>
      <w:r w:rsidR="00357C25">
        <w:rPr>
          <w:rFonts w:hint="eastAsia"/>
        </w:rPr>
        <w:t>model</w:t>
      </w:r>
      <w:r w:rsidR="00585C37">
        <w:rPr>
          <w:rFonts w:hint="eastAsia"/>
        </w:rPr>
        <w:t>，</w:t>
      </w:r>
      <w:r w:rsidR="00585C37">
        <w:rPr>
          <w:rFonts w:hint="eastAsia"/>
        </w:rPr>
        <w:t>service</w:t>
      </w:r>
      <w:r w:rsidR="00C477DF">
        <w:rPr>
          <w:rFonts w:hint="eastAsia"/>
        </w:rPr>
        <w:t>，</w:t>
      </w:r>
      <w:r w:rsidR="00C477DF">
        <w:rPr>
          <w:rFonts w:hint="eastAsia"/>
        </w:rPr>
        <w:t>exception</w:t>
      </w:r>
      <w:r w:rsidR="00C477DF">
        <w:t>…</w:t>
      </w:r>
      <w:r w:rsidR="00585C37">
        <w:rPr>
          <w:rFonts w:hint="eastAsia"/>
        </w:rPr>
        <w:t>）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73BB6" w14:paraId="547D8280" w14:textId="77777777" w:rsidTr="00510125">
        <w:tc>
          <w:tcPr>
            <w:tcW w:w="9062" w:type="dxa"/>
            <w:shd w:val="clear" w:color="auto" w:fill="E7E6E6" w:themeFill="background2"/>
          </w:tcPr>
          <w:p w14:paraId="38CFADCE" w14:textId="77777777" w:rsidR="00C73BB6" w:rsidRDefault="009155FB" w:rsidP="00676D26">
            <w:r>
              <w:rPr>
                <w:rFonts w:hint="eastAsia"/>
              </w:rPr>
              <w:t>作用：定义公共接口</w:t>
            </w:r>
            <w:r w:rsidR="00AA07A5">
              <w:rPr>
                <w:rFonts w:hint="eastAsia"/>
              </w:rPr>
              <w:t>，也可以导入公共依赖</w:t>
            </w:r>
          </w:p>
          <w:p w14:paraId="6BE53DB7" w14:textId="093CA2F4" w:rsidR="00914305" w:rsidRDefault="00914305" w:rsidP="00715578"/>
        </w:tc>
      </w:tr>
      <w:tr w:rsidR="00463528" w14:paraId="79EF9D0C" w14:textId="77777777" w:rsidTr="00510125">
        <w:tc>
          <w:tcPr>
            <w:tcW w:w="9062" w:type="dxa"/>
            <w:shd w:val="clear" w:color="auto" w:fill="E7E6E6" w:themeFill="background2"/>
          </w:tcPr>
          <w:p w14:paraId="6E044D6D" w14:textId="2EB171A8" w:rsidR="00463528" w:rsidRDefault="00873B09" w:rsidP="00360228">
            <w:pPr>
              <w:pStyle w:val="5"/>
              <w:outlineLvl w:val="4"/>
            </w:pPr>
            <w:r>
              <w:t>1</w:t>
            </w:r>
            <w:r w:rsidR="00463528">
              <w:rPr>
                <w:rFonts w:hint="eastAsia"/>
              </w:rPr>
              <w:t>、</w:t>
            </w:r>
            <w:r w:rsidR="00FC297F">
              <w:rPr>
                <w:rFonts w:hint="eastAsia"/>
              </w:rPr>
              <w:t>Bean</w:t>
            </w:r>
            <w:r w:rsidR="00C22B75">
              <w:rPr>
                <w:rFonts w:hint="eastAsia"/>
              </w:rPr>
              <w:t>模型</w:t>
            </w:r>
          </w:p>
          <w:p w14:paraId="361B4223" w14:textId="77777777" w:rsidR="00A63F3C" w:rsidRPr="00EB588D" w:rsidRDefault="00A63F3C" w:rsidP="00A63F3C">
            <w:pPr>
              <w:pStyle w:val="af7"/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</w:pPr>
            <w:r w:rsidRPr="00EB588D">
              <w:rPr>
                <w:rFonts w:ascii="Consolas" w:eastAsia="宋体" w:hAnsi="Consolas" w:cs="宋体"/>
                <w:b/>
                <w:bCs/>
                <w:color w:val="000080"/>
                <w:kern w:val="0"/>
                <w:sz w:val="16"/>
                <w:szCs w:val="20"/>
              </w:rPr>
              <w:t xml:space="preserve">public class </w:t>
            </w:r>
            <w:r w:rsidRPr="00EB588D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 xml:space="preserve">UserAddress </w:t>
            </w:r>
            <w:r w:rsidRPr="00EB588D">
              <w:rPr>
                <w:rFonts w:ascii="Consolas" w:eastAsia="宋体" w:hAnsi="Consolas" w:cs="宋体"/>
                <w:b/>
                <w:bCs/>
                <w:color w:val="000080"/>
                <w:kern w:val="0"/>
                <w:sz w:val="16"/>
                <w:szCs w:val="20"/>
              </w:rPr>
              <w:t xml:space="preserve">implements </w:t>
            </w:r>
            <w:proofErr w:type="gramStart"/>
            <w:r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>Serializable{</w:t>
            </w:r>
            <w:proofErr w:type="gramEnd"/>
            <w:r w:rsidRPr="00EB588D">
              <w:rPr>
                <w:rFonts w:ascii="Consolas" w:eastAsia="宋体" w:hAnsi="Consolas" w:cs="宋体"/>
                <w:color w:val="808000"/>
                <w:kern w:val="0"/>
                <w:sz w:val="16"/>
                <w:szCs w:val="20"/>
              </w:rPr>
              <w:br/>
              <w:t xml:space="preserve">    </w:t>
            </w:r>
            <w:r w:rsidRPr="00EB588D">
              <w:rPr>
                <w:rFonts w:ascii="Consolas" w:eastAsia="宋体" w:hAnsi="Consolas" w:cs="宋体"/>
                <w:b/>
                <w:bCs/>
                <w:color w:val="000080"/>
                <w:kern w:val="0"/>
                <w:sz w:val="16"/>
                <w:szCs w:val="20"/>
              </w:rPr>
              <w:t xml:space="preserve">private </w:t>
            </w:r>
            <w:r w:rsidR="005A2556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>Integer</w:t>
            </w:r>
            <w:r w:rsidRPr="00EB588D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 xml:space="preserve"> </w:t>
            </w:r>
            <w:r w:rsidRPr="00EB588D">
              <w:rPr>
                <w:rFonts w:ascii="Consolas" w:eastAsia="宋体" w:hAnsi="Consolas" w:cs="宋体"/>
                <w:b/>
                <w:bCs/>
                <w:color w:val="660E7A"/>
                <w:kern w:val="0"/>
                <w:sz w:val="16"/>
                <w:szCs w:val="20"/>
              </w:rPr>
              <w:t>id</w:t>
            </w:r>
            <w:r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>;</w:t>
            </w:r>
            <w:r w:rsidRPr="00EB588D">
              <w:rPr>
                <w:rFonts w:ascii="Consolas" w:eastAsia="宋体" w:hAnsi="Consolas" w:cs="宋体"/>
                <w:color w:val="808000"/>
                <w:kern w:val="0"/>
                <w:sz w:val="16"/>
                <w:szCs w:val="20"/>
              </w:rPr>
              <w:br/>
              <w:t xml:space="preserve">    </w:t>
            </w:r>
            <w:r w:rsidRPr="00EB588D">
              <w:rPr>
                <w:rFonts w:ascii="Consolas" w:eastAsia="宋体" w:hAnsi="Consolas" w:cs="宋体"/>
                <w:b/>
                <w:bCs/>
                <w:color w:val="000080"/>
                <w:kern w:val="0"/>
                <w:sz w:val="16"/>
                <w:szCs w:val="20"/>
              </w:rPr>
              <w:t xml:space="preserve">private </w:t>
            </w:r>
            <w:r w:rsidRPr="00EB588D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 xml:space="preserve">String </w:t>
            </w:r>
            <w:r w:rsidRPr="00EB588D">
              <w:rPr>
                <w:rFonts w:ascii="Consolas" w:eastAsia="宋体" w:hAnsi="Consolas" w:cs="宋体"/>
                <w:b/>
                <w:bCs/>
                <w:color w:val="660E7A"/>
                <w:kern w:val="0"/>
                <w:sz w:val="16"/>
                <w:szCs w:val="20"/>
              </w:rPr>
              <w:t>userAddress</w:t>
            </w:r>
            <w:r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>;</w:t>
            </w:r>
            <w:r w:rsidRPr="00EB588D">
              <w:rPr>
                <w:rFonts w:ascii="Consolas" w:eastAsia="宋体" w:hAnsi="Consolas" w:cs="宋体"/>
                <w:color w:val="808000"/>
                <w:kern w:val="0"/>
                <w:sz w:val="16"/>
                <w:szCs w:val="20"/>
              </w:rPr>
              <w:br/>
              <w:t xml:space="preserve">    </w:t>
            </w:r>
            <w:r w:rsidRPr="00EB588D">
              <w:rPr>
                <w:rFonts w:ascii="Consolas" w:eastAsia="宋体" w:hAnsi="Consolas" w:cs="宋体"/>
                <w:b/>
                <w:bCs/>
                <w:color w:val="000080"/>
                <w:kern w:val="0"/>
                <w:sz w:val="16"/>
                <w:szCs w:val="20"/>
              </w:rPr>
              <w:t xml:space="preserve">private </w:t>
            </w:r>
            <w:r w:rsidRPr="00EB588D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 xml:space="preserve">String </w:t>
            </w:r>
            <w:r w:rsidRPr="00EB588D">
              <w:rPr>
                <w:rFonts w:ascii="Consolas" w:eastAsia="宋体" w:hAnsi="Consolas" w:cs="宋体"/>
                <w:b/>
                <w:bCs/>
                <w:color w:val="660E7A"/>
                <w:kern w:val="0"/>
                <w:sz w:val="16"/>
                <w:szCs w:val="20"/>
              </w:rPr>
              <w:t>userId</w:t>
            </w:r>
            <w:r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>;</w:t>
            </w:r>
            <w:r w:rsidRPr="00EB588D">
              <w:rPr>
                <w:rFonts w:ascii="Consolas" w:eastAsia="宋体" w:hAnsi="Consolas" w:cs="宋体"/>
                <w:color w:val="808000"/>
                <w:kern w:val="0"/>
                <w:sz w:val="16"/>
                <w:szCs w:val="20"/>
              </w:rPr>
              <w:br/>
              <w:t xml:space="preserve">    </w:t>
            </w:r>
            <w:r w:rsidRPr="00EB588D">
              <w:rPr>
                <w:rFonts w:ascii="Consolas" w:eastAsia="宋体" w:hAnsi="Consolas" w:cs="宋体"/>
                <w:b/>
                <w:bCs/>
                <w:color w:val="000080"/>
                <w:kern w:val="0"/>
                <w:sz w:val="16"/>
                <w:szCs w:val="20"/>
              </w:rPr>
              <w:t xml:space="preserve">private </w:t>
            </w:r>
            <w:r w:rsidRPr="00EB588D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 xml:space="preserve">String </w:t>
            </w:r>
            <w:r w:rsidRPr="00EB588D">
              <w:rPr>
                <w:rFonts w:ascii="Consolas" w:eastAsia="宋体" w:hAnsi="Consolas" w:cs="宋体"/>
                <w:b/>
                <w:bCs/>
                <w:color w:val="660E7A"/>
                <w:kern w:val="0"/>
                <w:sz w:val="16"/>
                <w:szCs w:val="20"/>
              </w:rPr>
              <w:t>consignee</w:t>
            </w:r>
            <w:r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>;</w:t>
            </w:r>
            <w:r w:rsidRPr="00EB588D">
              <w:rPr>
                <w:rFonts w:ascii="Consolas" w:eastAsia="宋体" w:hAnsi="Consolas" w:cs="宋体"/>
                <w:color w:val="808000"/>
                <w:kern w:val="0"/>
                <w:sz w:val="16"/>
                <w:szCs w:val="20"/>
              </w:rPr>
              <w:br/>
              <w:t xml:space="preserve">    </w:t>
            </w:r>
            <w:r w:rsidRPr="00EB588D">
              <w:rPr>
                <w:rFonts w:ascii="Consolas" w:eastAsia="宋体" w:hAnsi="Consolas" w:cs="宋体"/>
                <w:b/>
                <w:bCs/>
                <w:color w:val="000080"/>
                <w:kern w:val="0"/>
                <w:sz w:val="16"/>
                <w:szCs w:val="20"/>
              </w:rPr>
              <w:t xml:space="preserve">private </w:t>
            </w:r>
            <w:r w:rsidRPr="00EB588D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 xml:space="preserve">String </w:t>
            </w:r>
            <w:r w:rsidRPr="00EB588D">
              <w:rPr>
                <w:rFonts w:ascii="Consolas" w:eastAsia="宋体" w:hAnsi="Consolas" w:cs="宋体"/>
                <w:b/>
                <w:bCs/>
                <w:color w:val="660E7A"/>
                <w:kern w:val="0"/>
                <w:sz w:val="16"/>
                <w:szCs w:val="20"/>
              </w:rPr>
              <w:t>phoneNum</w:t>
            </w:r>
            <w:r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>;</w:t>
            </w:r>
            <w:r w:rsidRPr="00EB588D">
              <w:rPr>
                <w:rFonts w:ascii="Consolas" w:eastAsia="宋体" w:hAnsi="Consolas" w:cs="宋体"/>
                <w:color w:val="808000"/>
                <w:kern w:val="0"/>
                <w:sz w:val="16"/>
                <w:szCs w:val="20"/>
              </w:rPr>
              <w:br/>
              <w:t xml:space="preserve">    </w:t>
            </w:r>
            <w:r w:rsidRPr="00EB588D">
              <w:rPr>
                <w:rFonts w:ascii="Consolas" w:eastAsia="宋体" w:hAnsi="Consolas" w:cs="宋体"/>
                <w:b/>
                <w:bCs/>
                <w:color w:val="000080"/>
                <w:kern w:val="0"/>
                <w:sz w:val="16"/>
                <w:szCs w:val="20"/>
              </w:rPr>
              <w:t xml:space="preserve">private </w:t>
            </w:r>
            <w:r w:rsidRPr="00EB588D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 xml:space="preserve">String </w:t>
            </w:r>
            <w:r w:rsidRPr="00EB588D">
              <w:rPr>
                <w:rFonts w:ascii="Consolas" w:eastAsia="宋体" w:hAnsi="Consolas" w:cs="宋体"/>
                <w:b/>
                <w:bCs/>
                <w:color w:val="660E7A"/>
                <w:kern w:val="0"/>
                <w:sz w:val="16"/>
                <w:szCs w:val="20"/>
              </w:rPr>
              <w:t>isDefault</w:t>
            </w:r>
            <w:r w:rsidRPr="00EB588D">
              <w:rPr>
                <w:rFonts w:ascii="Consolas" w:eastAsia="宋体" w:hAnsi="Consolas" w:cs="宋体"/>
                <w:color w:val="000000"/>
                <w:kern w:val="0"/>
                <w:sz w:val="16"/>
                <w:szCs w:val="20"/>
              </w:rPr>
              <w:t>;</w:t>
            </w:r>
          </w:p>
          <w:p w14:paraId="4EC51626" w14:textId="77777777" w:rsidR="00360228" w:rsidRPr="00360228" w:rsidRDefault="00A63F3C" w:rsidP="00A63F3C">
            <w:r>
              <w:rPr>
                <w:rFonts w:hint="eastAsia"/>
                <w:noProof/>
                <w:sz w:val="16"/>
              </w:rPr>
              <w:t>}</w:t>
            </w:r>
          </w:p>
        </w:tc>
      </w:tr>
      <w:tr w:rsidR="003409C3" w14:paraId="2F683FBD" w14:textId="77777777" w:rsidTr="00510125">
        <w:tc>
          <w:tcPr>
            <w:tcW w:w="9062" w:type="dxa"/>
            <w:shd w:val="clear" w:color="auto" w:fill="E7E6E6" w:themeFill="background2"/>
          </w:tcPr>
          <w:p w14:paraId="7868CF1D" w14:textId="77777777" w:rsidR="003409C3" w:rsidRDefault="003409C3" w:rsidP="00360228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Service</w:t>
            </w:r>
            <w:r>
              <w:rPr>
                <w:rFonts w:hint="eastAsia"/>
              </w:rPr>
              <w:t>接口</w:t>
            </w:r>
          </w:p>
          <w:p w14:paraId="67DE922E" w14:textId="77777777" w:rsidR="00043846" w:rsidRDefault="00ED2204" w:rsidP="00043846">
            <w:r>
              <w:t>User</w:t>
            </w:r>
            <w:r w:rsidR="00E66600">
              <w:t>Service</w:t>
            </w:r>
          </w:p>
          <w:p w14:paraId="609AD849" w14:textId="77777777" w:rsidR="001D1E15" w:rsidRPr="00043846" w:rsidRDefault="003D40B4" w:rsidP="003B72DF">
            <w:pPr>
              <w:ind w:firstLineChars="300" w:firstLine="632"/>
            </w:pPr>
            <w:r w:rsidRPr="005130CC">
              <w:rPr>
                <w:b/>
                <w:bCs/>
                <w:color w:val="000080"/>
              </w:rPr>
              <w:t xml:space="preserve">public </w:t>
            </w:r>
            <w:r w:rsidRPr="005130CC">
              <w:t xml:space="preserve">List&lt;UserAddress&gt; </w:t>
            </w:r>
            <w:proofErr w:type="gramStart"/>
            <w:r w:rsidRPr="005130CC">
              <w:t>getUserAddressList(</w:t>
            </w:r>
            <w:proofErr w:type="gramEnd"/>
            <w:r w:rsidR="00542BC7">
              <w:t>String</w:t>
            </w:r>
            <w:r w:rsidRPr="005130CC">
              <w:t xml:space="preserve"> userId)</w:t>
            </w:r>
          </w:p>
        </w:tc>
      </w:tr>
      <w:tr w:rsidR="00535F37" w14:paraId="42B218EF" w14:textId="77777777" w:rsidTr="00510125">
        <w:tc>
          <w:tcPr>
            <w:tcW w:w="9062" w:type="dxa"/>
            <w:shd w:val="clear" w:color="auto" w:fill="E7E6E6" w:themeFill="background2"/>
          </w:tcPr>
          <w:p w14:paraId="4D61F99F" w14:textId="77777777" w:rsidR="00535F37" w:rsidRPr="00535F37" w:rsidRDefault="00535F37" w:rsidP="00360228">
            <w:pPr>
              <w:pStyle w:val="5"/>
              <w:outlineLvl w:val="4"/>
            </w:pPr>
            <w:r>
              <w:rPr>
                <w:noProof/>
              </w:rPr>
              <w:drawing>
                <wp:inline distT="0" distB="0" distL="0" distR="0" wp14:anchorId="1BFA270E" wp14:editId="66B8FA8F">
                  <wp:extent cx="4000500" cy="1552575"/>
                  <wp:effectExtent l="0" t="0" r="0" b="9525"/>
                  <wp:docPr id="37" name="图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00" cy="1552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73704D" w14:textId="77777777" w:rsidR="00676D26" w:rsidRPr="00676D26" w:rsidRDefault="00676D26" w:rsidP="00676D26"/>
    <w:p w14:paraId="78A80DE4" w14:textId="13AD514B" w:rsidR="00A41763" w:rsidRDefault="00865FCC" w:rsidP="00231494">
      <w:pPr>
        <w:pStyle w:val="4"/>
      </w:pPr>
      <w:r>
        <w:lastRenderedPageBreak/>
        <w:t>2</w:t>
      </w:r>
      <w:r w:rsidR="00157FA0">
        <w:rPr>
          <w:rFonts w:hint="eastAsia"/>
        </w:rPr>
        <w:t>、</w:t>
      </w:r>
      <w:r w:rsidR="00ED1993">
        <w:rPr>
          <w:rFonts w:hint="eastAsia"/>
        </w:rPr>
        <w:t>gmall-user</w:t>
      </w:r>
      <w:r w:rsidR="00ED1993">
        <w:rPr>
          <w:rFonts w:hint="eastAsia"/>
        </w:rPr>
        <w:t>：用户模块（</w:t>
      </w:r>
      <w:r w:rsidR="006C11CE">
        <w:rPr>
          <w:rFonts w:hint="eastAsia"/>
        </w:rPr>
        <w:t>对</w:t>
      </w:r>
      <w:r w:rsidR="00ED1993">
        <w:rPr>
          <w:rFonts w:hint="eastAsia"/>
        </w:rPr>
        <w:t>用户接口的实现）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02D74" w14:paraId="2334E441" w14:textId="77777777" w:rsidTr="00510125">
        <w:tc>
          <w:tcPr>
            <w:tcW w:w="9062" w:type="dxa"/>
            <w:shd w:val="clear" w:color="auto" w:fill="E7E6E6" w:themeFill="background2"/>
          </w:tcPr>
          <w:p w14:paraId="6229CE73" w14:textId="77777777" w:rsidR="00002D74" w:rsidRDefault="004D2E22" w:rsidP="004D2E22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</w:t>
            </w:r>
            <w:r>
              <w:t>pom.xml</w:t>
            </w:r>
          </w:p>
          <w:p w14:paraId="78E1FDE5" w14:textId="77777777" w:rsidR="004D2E22" w:rsidRPr="004D2E22" w:rsidRDefault="004D2E22" w:rsidP="004D2E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dependencies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10D63E85" w14:textId="77777777" w:rsidR="004D2E22" w:rsidRPr="004D2E22" w:rsidRDefault="004D2E22" w:rsidP="004D2E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dependency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06291F67" w14:textId="77777777" w:rsidR="004D2E22" w:rsidRPr="004D2E22" w:rsidRDefault="004D2E22" w:rsidP="004D2E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proofErr w:type="gramStart"/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groupId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>com.atguigu.dubbo</w:t>
            </w:r>
            <w:proofErr w:type="gramEnd"/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/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groupId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72A676E6" w14:textId="77777777" w:rsidR="004D2E22" w:rsidRPr="004D2E22" w:rsidRDefault="004D2E22" w:rsidP="004D2E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artifactId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  <w:u w:val="single"/>
              </w:rPr>
              <w:t>gmall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>-interface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/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artifactId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772C5681" w14:textId="77777777" w:rsidR="004D2E22" w:rsidRPr="004D2E22" w:rsidRDefault="004D2E22" w:rsidP="004D2E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version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>0.0.1-SNAPSHOT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/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version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7AFF83ED" w14:textId="77777777" w:rsidR="004D2E22" w:rsidRPr="004D2E22" w:rsidRDefault="004D2E22" w:rsidP="004D2E2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/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dependency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37751F0C" w14:textId="77777777" w:rsidR="004D2E22" w:rsidRPr="004D2E22" w:rsidRDefault="004D2E22" w:rsidP="004D2E22">
            <w:pPr>
              <w:rPr>
                <w:rFonts w:ascii="Consolas" w:hAnsi="Consolas" w:cs="Consolas"/>
                <w:color w:val="008080"/>
                <w:sz w:val="20"/>
                <w:szCs w:val="32"/>
              </w:rPr>
            </w:pPr>
            <w:r w:rsidRPr="004D2E2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lt;/</w:t>
            </w:r>
            <w:r w:rsidRPr="004D2E22">
              <w:rPr>
                <w:rFonts w:ascii="Consolas" w:hAnsi="Consolas" w:cs="Consolas"/>
                <w:color w:val="3F7F7F"/>
                <w:sz w:val="20"/>
                <w:szCs w:val="32"/>
              </w:rPr>
              <w:t>dependencies</w:t>
            </w:r>
            <w:r w:rsidRPr="004D2E22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</w:tc>
      </w:tr>
      <w:tr w:rsidR="00B02959" w14:paraId="4AA19B6A" w14:textId="77777777" w:rsidTr="00510125">
        <w:tc>
          <w:tcPr>
            <w:tcW w:w="9062" w:type="dxa"/>
            <w:shd w:val="clear" w:color="auto" w:fill="E7E6E6" w:themeFill="background2"/>
          </w:tcPr>
          <w:p w14:paraId="55375E78" w14:textId="6E1A4111" w:rsidR="00B02959" w:rsidRDefault="001F564C" w:rsidP="00E14C3C">
            <w:pPr>
              <w:pStyle w:val="5"/>
              <w:outlineLvl w:val="4"/>
            </w:pPr>
            <w:r>
              <w:t>2</w:t>
            </w:r>
            <w:r w:rsidR="00CE117A">
              <w:rPr>
                <w:rFonts w:hint="eastAsia"/>
              </w:rPr>
              <w:t>、</w:t>
            </w:r>
            <w:r w:rsidR="00CE117A">
              <w:rPr>
                <w:rFonts w:hint="eastAsia"/>
              </w:rPr>
              <w:t>Service</w:t>
            </w:r>
          </w:p>
          <w:p w14:paraId="482FFDE8" w14:textId="77777777" w:rsidR="00BC3BE2" w:rsidRPr="00BC3BE2" w:rsidRDefault="00BC3BE2" w:rsidP="00BC3BE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BC3BE2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public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BC3BE2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class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UserServiceImpl </w:t>
            </w:r>
            <w:r w:rsidRPr="00BC3BE2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implements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UserService {</w:t>
            </w:r>
          </w:p>
          <w:p w14:paraId="6A06906A" w14:textId="109C5194" w:rsidR="00BC3BE2" w:rsidRPr="00BC3BE2" w:rsidRDefault="00BC3BE2" w:rsidP="00BC3BE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</w:p>
          <w:p w14:paraId="18DF339D" w14:textId="77777777" w:rsidR="00BC3BE2" w:rsidRPr="00BC3BE2" w:rsidRDefault="00BC3BE2" w:rsidP="00BC3BE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BC3BE2">
              <w:rPr>
                <w:rFonts w:ascii="Consolas" w:hAnsi="Consolas" w:cs="Consolas"/>
                <w:color w:val="646464"/>
                <w:sz w:val="20"/>
                <w:szCs w:val="32"/>
              </w:rPr>
              <w:t>@Override</w:t>
            </w:r>
          </w:p>
          <w:p w14:paraId="45CBC03D" w14:textId="77777777" w:rsidR="00BC3BE2" w:rsidRPr="00BC3BE2" w:rsidRDefault="00BC3BE2" w:rsidP="00BC3BE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BC3BE2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public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List&lt;UserAddress&gt; </w:t>
            </w:r>
            <w:proofErr w:type="gramStart"/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>getUserAddressList(</w:t>
            </w:r>
            <w:proofErr w:type="gramEnd"/>
            <w:r w:rsidR="00542BC7">
              <w:rPr>
                <w:rFonts w:ascii="Consolas" w:hAnsi="Consolas" w:cs="Consolas"/>
                <w:color w:val="000000"/>
                <w:sz w:val="20"/>
                <w:szCs w:val="32"/>
              </w:rPr>
              <w:t>String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BC3BE2">
              <w:rPr>
                <w:rFonts w:ascii="Consolas" w:hAnsi="Consolas" w:cs="Consolas"/>
                <w:color w:val="6A3E3E"/>
                <w:sz w:val="20"/>
                <w:szCs w:val="32"/>
              </w:rPr>
              <w:t>userId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>) {</w:t>
            </w:r>
          </w:p>
          <w:p w14:paraId="349AB276" w14:textId="77777777" w:rsidR="00BC3BE2" w:rsidRPr="00BC3BE2" w:rsidRDefault="00BC3BE2" w:rsidP="00BC3BE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BC3BE2">
              <w:rPr>
                <w:rFonts w:ascii="Consolas" w:hAnsi="Consolas" w:cs="Consolas"/>
                <w:color w:val="3F7F5F"/>
                <w:sz w:val="20"/>
                <w:szCs w:val="32"/>
              </w:rPr>
              <w:t xml:space="preserve">// </w:t>
            </w:r>
            <w:r w:rsidRPr="00BC3BE2">
              <w:rPr>
                <w:rFonts w:ascii="Consolas" w:hAnsi="Consolas" w:cs="Consolas"/>
                <w:b/>
                <w:bCs/>
                <w:color w:val="7F9FBF"/>
                <w:sz w:val="20"/>
                <w:szCs w:val="32"/>
              </w:rPr>
              <w:t>TODO</w:t>
            </w:r>
            <w:r w:rsidRPr="00BC3BE2">
              <w:rPr>
                <w:rFonts w:ascii="Consolas" w:hAnsi="Consolas" w:cs="Consolas"/>
                <w:color w:val="3F7F5F"/>
                <w:sz w:val="20"/>
                <w:szCs w:val="32"/>
              </w:rPr>
              <w:t xml:space="preserve"> Auto-generated method stub</w:t>
            </w:r>
          </w:p>
          <w:p w14:paraId="2DBD2B97" w14:textId="73DEF22E" w:rsidR="00BC3BE2" w:rsidRPr="00BC3BE2" w:rsidRDefault="00BC3BE2" w:rsidP="00BC3BE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BC3BE2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return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BC3BE2">
              <w:rPr>
                <w:rFonts w:ascii="Consolas" w:hAnsi="Consolas" w:cs="Consolas"/>
                <w:color w:val="0000C0"/>
                <w:sz w:val="20"/>
                <w:szCs w:val="32"/>
              </w:rPr>
              <w:t>userAddress</w:t>
            </w:r>
            <w:r w:rsidR="00733D82">
              <w:rPr>
                <w:rFonts w:ascii="Consolas" w:hAnsi="Consolas" w:cs="Consolas"/>
                <w:color w:val="0000C0"/>
                <w:sz w:val="20"/>
                <w:szCs w:val="32"/>
              </w:rPr>
              <w:t>Dao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>.getUserAddressById(</w:t>
            </w:r>
            <w:r w:rsidRPr="00BC3BE2">
              <w:rPr>
                <w:rFonts w:ascii="Consolas" w:hAnsi="Consolas" w:cs="Consolas"/>
                <w:color w:val="6A3E3E"/>
                <w:sz w:val="20"/>
                <w:szCs w:val="32"/>
              </w:rPr>
              <w:t>userId</w:t>
            </w: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>);</w:t>
            </w:r>
          </w:p>
          <w:p w14:paraId="4D3E07B6" w14:textId="77777777" w:rsidR="00BC3BE2" w:rsidRPr="00BC3BE2" w:rsidRDefault="00BC3BE2" w:rsidP="00BC3BE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ab/>
              <w:t>}</w:t>
            </w:r>
          </w:p>
          <w:p w14:paraId="5FBAB25F" w14:textId="77777777" w:rsidR="00BC3BE2" w:rsidRPr="00BC3BE2" w:rsidRDefault="00BC3BE2" w:rsidP="00BC3BE2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</w:p>
          <w:p w14:paraId="1859DDE0" w14:textId="77777777" w:rsidR="00CE117A" w:rsidRDefault="00BC3BE2" w:rsidP="00BC3BE2">
            <w:r w:rsidRPr="00BC3BE2">
              <w:rPr>
                <w:rFonts w:ascii="Consolas" w:hAnsi="Consolas" w:cs="Consolas"/>
                <w:color w:val="000000"/>
                <w:sz w:val="20"/>
                <w:szCs w:val="32"/>
              </w:rPr>
              <w:t>}</w:t>
            </w:r>
          </w:p>
        </w:tc>
      </w:tr>
    </w:tbl>
    <w:p w14:paraId="05EDD255" w14:textId="77777777" w:rsidR="00CD63ED" w:rsidRPr="00E82437" w:rsidRDefault="00CD63ED" w:rsidP="00E82437"/>
    <w:p w14:paraId="0FAACD77" w14:textId="77777777" w:rsidR="00A41763" w:rsidRDefault="0029694F" w:rsidP="006B5523">
      <w:pPr>
        <w:pStyle w:val="4"/>
      </w:pPr>
      <w:r>
        <w:t>4</w:t>
      </w:r>
      <w:r>
        <w:rPr>
          <w:rFonts w:hint="eastAsia"/>
        </w:rPr>
        <w:t>、</w:t>
      </w:r>
      <w:r>
        <w:t>gmall</w:t>
      </w:r>
      <w:r>
        <w:rPr>
          <w:rFonts w:hint="eastAsia"/>
        </w:rPr>
        <w:t>-</w:t>
      </w:r>
      <w:r>
        <w:t>order</w:t>
      </w:r>
      <w:r w:rsidR="005150FB">
        <w:rPr>
          <w:rFonts w:hint="eastAsia"/>
        </w:rPr>
        <w:t>-</w:t>
      </w:r>
      <w:r w:rsidR="005150FB">
        <w:t>web</w:t>
      </w:r>
      <w:r>
        <w:rPr>
          <w:rFonts w:hint="eastAsia"/>
        </w:rPr>
        <w:t>：</w:t>
      </w:r>
      <w:r>
        <w:t>订单模块</w:t>
      </w:r>
      <w:r>
        <w:rPr>
          <w:rFonts w:hint="eastAsia"/>
        </w:rPr>
        <w:t>（</w:t>
      </w:r>
      <w:r w:rsidR="00D31ECC">
        <w:rPr>
          <w:rFonts w:hint="eastAsia"/>
        </w:rPr>
        <w:t>调用用户模块</w:t>
      </w:r>
      <w:r>
        <w:rPr>
          <w:rFonts w:hint="eastAsia"/>
        </w:rPr>
        <w:t>）</w:t>
      </w:r>
    </w:p>
    <w:p w14:paraId="269905C1" w14:textId="77777777" w:rsidR="007825A3" w:rsidRDefault="007825A3" w:rsidP="007825A3"/>
    <w:p w14:paraId="577E8771" w14:textId="77777777" w:rsidR="00E1458B" w:rsidRPr="007825A3" w:rsidRDefault="00E1458B" w:rsidP="007825A3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D5C85" w14:paraId="7D1056CA" w14:textId="77777777" w:rsidTr="007E01C5">
        <w:tc>
          <w:tcPr>
            <w:tcW w:w="9062" w:type="dxa"/>
            <w:shd w:val="clear" w:color="auto" w:fill="E7E6E6" w:themeFill="background2"/>
          </w:tcPr>
          <w:p w14:paraId="2C1EDB16" w14:textId="77777777" w:rsidR="003D5C85" w:rsidRDefault="00614709" w:rsidP="006E53A1">
            <w:pPr>
              <w:pStyle w:val="5"/>
              <w:outlineLvl w:val="4"/>
            </w:pPr>
            <w:r>
              <w:rPr>
                <w:rFonts w:hint="eastAsia"/>
              </w:rPr>
              <w:lastRenderedPageBreak/>
              <w:t>1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pom</w:t>
            </w:r>
            <w:r>
              <w:t>.xml</w:t>
            </w:r>
          </w:p>
          <w:p w14:paraId="36C79716" w14:textId="77777777" w:rsidR="006E53A1" w:rsidRPr="006E53A1" w:rsidRDefault="006E53A1" w:rsidP="006E53A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6E53A1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6E53A1">
              <w:rPr>
                <w:rFonts w:ascii="Consolas" w:hAnsi="Consolas" w:cs="Consolas"/>
                <w:color w:val="3F7F7F"/>
                <w:sz w:val="20"/>
                <w:szCs w:val="32"/>
              </w:rPr>
              <w:t>dependencies</w:t>
            </w:r>
            <w:r w:rsidRPr="006E53A1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21FBF465" w14:textId="77777777" w:rsidR="006E53A1" w:rsidRPr="006E53A1" w:rsidRDefault="006E53A1" w:rsidP="006E53A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6E53A1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6E53A1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6E53A1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6E53A1">
              <w:rPr>
                <w:rFonts w:ascii="Consolas" w:hAnsi="Consolas" w:cs="Consolas"/>
                <w:color w:val="3F7F7F"/>
                <w:sz w:val="20"/>
                <w:szCs w:val="32"/>
              </w:rPr>
              <w:t>dependency</w:t>
            </w:r>
            <w:r w:rsidRPr="006E53A1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59DB9285" w14:textId="77777777" w:rsidR="006E53A1" w:rsidRPr="007E01C5" w:rsidRDefault="006E53A1" w:rsidP="006E53A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3F7F7F"/>
                <w:sz w:val="20"/>
                <w:szCs w:val="32"/>
              </w:rPr>
            </w:pP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 xml:space="preserve">  </w:t>
            </w: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ab/>
            </w: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ab/>
            </w:r>
            <w:proofErr w:type="gramStart"/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>&lt;groupId&gt;</w:t>
            </w:r>
            <w:r w:rsidRPr="007E01C5">
              <w:rPr>
                <w:rFonts w:ascii="Consolas" w:hAnsi="Consolas" w:cs="Consolas"/>
                <w:color w:val="000000"/>
                <w:sz w:val="20"/>
                <w:szCs w:val="32"/>
              </w:rPr>
              <w:t>com.atguigu.dubbo</w:t>
            </w:r>
            <w:proofErr w:type="gramEnd"/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>&lt;/groupId&gt;</w:t>
            </w:r>
          </w:p>
          <w:p w14:paraId="5790CB43" w14:textId="77777777" w:rsidR="006E53A1" w:rsidRPr="007E01C5" w:rsidRDefault="006E53A1" w:rsidP="006E53A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3F7F7F"/>
                <w:sz w:val="20"/>
                <w:szCs w:val="32"/>
              </w:rPr>
            </w:pP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 xml:space="preserve">  </w:t>
            </w: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ab/>
            </w: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ab/>
              <w:t>&lt;artifactId&gt;</w:t>
            </w:r>
            <w:r w:rsidRPr="007E01C5">
              <w:rPr>
                <w:rFonts w:ascii="Consolas" w:hAnsi="Consolas" w:cs="Consolas"/>
                <w:color w:val="000000"/>
                <w:sz w:val="20"/>
                <w:szCs w:val="32"/>
              </w:rPr>
              <w:t>gmall-interface</w:t>
            </w: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>&lt;/artifactId&gt;</w:t>
            </w:r>
          </w:p>
          <w:p w14:paraId="68D2A619" w14:textId="77777777" w:rsidR="006E53A1" w:rsidRPr="007E01C5" w:rsidRDefault="006E53A1" w:rsidP="006E53A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3F7F7F"/>
                <w:sz w:val="20"/>
                <w:szCs w:val="32"/>
              </w:rPr>
            </w:pP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 xml:space="preserve">  </w:t>
            </w: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ab/>
            </w: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ab/>
              <w:t>&lt;version&gt;</w:t>
            </w:r>
            <w:r w:rsidRPr="007E01C5">
              <w:rPr>
                <w:rFonts w:ascii="Consolas" w:hAnsi="Consolas" w:cs="Consolas"/>
                <w:color w:val="000000"/>
                <w:sz w:val="20"/>
                <w:szCs w:val="32"/>
              </w:rPr>
              <w:t>0.0.1-SNAPSHOT</w:t>
            </w:r>
            <w:r w:rsidRPr="007E01C5">
              <w:rPr>
                <w:rFonts w:ascii="Consolas" w:hAnsi="Consolas" w:cs="Consolas"/>
                <w:color w:val="3F7F7F"/>
                <w:sz w:val="20"/>
                <w:szCs w:val="32"/>
              </w:rPr>
              <w:t>&lt;/version&gt;</w:t>
            </w:r>
          </w:p>
          <w:p w14:paraId="743B0856" w14:textId="77777777" w:rsidR="006E53A1" w:rsidRPr="006E53A1" w:rsidRDefault="006E53A1" w:rsidP="006E53A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6E53A1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</w:t>
            </w:r>
            <w:r w:rsidRPr="006E53A1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6E53A1">
              <w:rPr>
                <w:rFonts w:ascii="Consolas" w:hAnsi="Consolas" w:cs="Consolas"/>
                <w:color w:val="008080"/>
                <w:sz w:val="20"/>
                <w:szCs w:val="32"/>
              </w:rPr>
              <w:t>&lt;/</w:t>
            </w:r>
            <w:r w:rsidRPr="006E53A1">
              <w:rPr>
                <w:rFonts w:ascii="Consolas" w:hAnsi="Consolas" w:cs="Consolas"/>
                <w:color w:val="3F7F7F"/>
                <w:sz w:val="20"/>
                <w:szCs w:val="32"/>
              </w:rPr>
              <w:t>dependency</w:t>
            </w:r>
            <w:r w:rsidRPr="006E53A1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6A0C8327" w14:textId="1737F52D" w:rsidR="006E53A1" w:rsidRPr="006E53A1" w:rsidRDefault="006E53A1" w:rsidP="005936E1">
            <w:pPr>
              <w:widowControl w:val="0"/>
              <w:autoSpaceDE w:val="0"/>
              <w:autoSpaceDN w:val="0"/>
              <w:adjustRightInd w:val="0"/>
            </w:pPr>
            <w:r w:rsidRPr="006E53A1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</w:t>
            </w:r>
            <w:r w:rsidRPr="006E53A1">
              <w:rPr>
                <w:rFonts w:ascii="Consolas" w:hAnsi="Consolas" w:cs="Consolas"/>
                <w:color w:val="008080"/>
                <w:sz w:val="20"/>
                <w:szCs w:val="32"/>
              </w:rPr>
              <w:t>&lt;/</w:t>
            </w:r>
            <w:r w:rsidRPr="006E53A1">
              <w:rPr>
                <w:rFonts w:ascii="Consolas" w:hAnsi="Consolas" w:cs="Consolas"/>
                <w:color w:val="3F7F7F"/>
                <w:sz w:val="20"/>
                <w:szCs w:val="32"/>
              </w:rPr>
              <w:t>dependencies</w:t>
            </w:r>
            <w:r w:rsidRPr="006E53A1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</w:tc>
      </w:tr>
      <w:tr w:rsidR="0022759E" w14:paraId="5C0F5995" w14:textId="77777777" w:rsidTr="007E01C5">
        <w:tc>
          <w:tcPr>
            <w:tcW w:w="9062" w:type="dxa"/>
            <w:shd w:val="clear" w:color="auto" w:fill="E7E6E6" w:themeFill="background2"/>
          </w:tcPr>
          <w:p w14:paraId="1590A53C" w14:textId="1BDE5464" w:rsidR="005936E1" w:rsidRDefault="003C79BC" w:rsidP="005936E1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 w:rsidR="0059098A">
              <w:rPr>
                <w:rFonts w:hint="eastAsia"/>
              </w:rPr>
              <w:t>、</w:t>
            </w:r>
            <w:r w:rsidR="005936E1">
              <w:rPr>
                <w:rFonts w:hint="eastAsia"/>
              </w:rPr>
              <w:t>测试</w:t>
            </w:r>
          </w:p>
          <w:p w14:paraId="67FE012A" w14:textId="5F96D947" w:rsidR="009F7246" w:rsidRPr="005936E1" w:rsidRDefault="009F7246" w:rsidP="005936E1">
            <w:pPr>
              <w:pStyle w:val="5"/>
              <w:outlineLvl w:val="4"/>
            </w:pPr>
            <w:r w:rsidRPr="0048400D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public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48400D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class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Order</w:t>
            </w:r>
            <w:r w:rsidR="004B079C">
              <w:rPr>
                <w:rFonts w:ascii="Consolas" w:hAnsi="Consolas" w:cs="Consolas"/>
                <w:color w:val="000000"/>
                <w:sz w:val="20"/>
                <w:szCs w:val="32"/>
              </w:rPr>
              <w:t>Service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{</w:t>
            </w:r>
          </w:p>
          <w:p w14:paraId="167F9D00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</w:p>
          <w:p w14:paraId="38B6BC54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ab/>
              <w:t xml:space="preserve">UserService </w:t>
            </w:r>
            <w:r w:rsidRPr="0048400D">
              <w:rPr>
                <w:rFonts w:ascii="Consolas" w:hAnsi="Consolas" w:cs="Consolas"/>
                <w:color w:val="0000C0"/>
                <w:sz w:val="20"/>
                <w:szCs w:val="32"/>
              </w:rPr>
              <w:t>userService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>;</w:t>
            </w:r>
          </w:p>
          <w:p w14:paraId="5563A640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</w:p>
          <w:p w14:paraId="6AEDC6E1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8400D">
              <w:rPr>
                <w:rFonts w:ascii="Consolas" w:hAnsi="Consolas" w:cs="Consolas"/>
                <w:color w:val="3F5FBF"/>
                <w:sz w:val="20"/>
                <w:szCs w:val="32"/>
              </w:rPr>
              <w:t>/**</w:t>
            </w:r>
          </w:p>
          <w:p w14:paraId="3EF39994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3F5FBF"/>
                <w:sz w:val="20"/>
                <w:szCs w:val="32"/>
              </w:rPr>
              <w:tab/>
              <w:t xml:space="preserve"> * </w:t>
            </w:r>
            <w:r w:rsidRPr="0048400D">
              <w:rPr>
                <w:rFonts w:ascii="Consolas" w:hAnsi="Consolas" w:cs="Consolas"/>
                <w:color w:val="3F5FBF"/>
                <w:sz w:val="20"/>
                <w:szCs w:val="32"/>
              </w:rPr>
              <w:t>初始化订单，查询用户的所有地址并返回</w:t>
            </w:r>
          </w:p>
          <w:p w14:paraId="225795B7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3F5FBF"/>
                <w:sz w:val="20"/>
                <w:szCs w:val="32"/>
              </w:rPr>
              <w:tab/>
              <w:t xml:space="preserve"> * </w:t>
            </w:r>
            <w:r w:rsidRPr="0048400D">
              <w:rPr>
                <w:rFonts w:ascii="Consolas" w:hAnsi="Consolas" w:cs="Consolas"/>
                <w:b/>
                <w:bCs/>
                <w:color w:val="7F9FBF"/>
                <w:sz w:val="20"/>
                <w:szCs w:val="32"/>
              </w:rPr>
              <w:t>@param</w:t>
            </w:r>
            <w:r w:rsidRPr="0048400D">
              <w:rPr>
                <w:rFonts w:ascii="Consolas" w:hAnsi="Consolas" w:cs="Consolas"/>
                <w:color w:val="3F5FBF"/>
                <w:sz w:val="20"/>
                <w:szCs w:val="32"/>
              </w:rPr>
              <w:t xml:space="preserve"> userId</w:t>
            </w:r>
          </w:p>
          <w:p w14:paraId="151743E2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3F5FBF"/>
                <w:sz w:val="20"/>
                <w:szCs w:val="32"/>
              </w:rPr>
              <w:tab/>
              <w:t xml:space="preserve"> * </w:t>
            </w:r>
            <w:r w:rsidRPr="0048400D">
              <w:rPr>
                <w:rFonts w:ascii="Consolas" w:hAnsi="Consolas" w:cs="Consolas"/>
                <w:b/>
                <w:bCs/>
                <w:color w:val="7F9FBF"/>
                <w:sz w:val="20"/>
                <w:szCs w:val="32"/>
              </w:rPr>
              <w:t>@return</w:t>
            </w:r>
          </w:p>
          <w:p w14:paraId="70F0204A" w14:textId="37B239AA" w:rsidR="009F7246" w:rsidRPr="0048400D" w:rsidRDefault="009F7246" w:rsidP="005936E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3F5FBF"/>
                <w:sz w:val="20"/>
                <w:szCs w:val="32"/>
              </w:rPr>
              <w:tab/>
              <w:t xml:space="preserve"> */</w:t>
            </w:r>
          </w:p>
          <w:p w14:paraId="4713B91C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8400D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public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List&lt;UserAddress&gt; </w:t>
            </w:r>
            <w:proofErr w:type="gramStart"/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>initOrder(</w:t>
            </w:r>
            <w:proofErr w:type="gramEnd"/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String </w:t>
            </w:r>
            <w:r w:rsidRPr="0048400D">
              <w:rPr>
                <w:rFonts w:ascii="Consolas" w:hAnsi="Consolas" w:cs="Consolas"/>
                <w:color w:val="6A3E3E"/>
                <w:sz w:val="20"/>
                <w:szCs w:val="32"/>
              </w:rPr>
              <w:t>userId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>){</w:t>
            </w:r>
          </w:p>
          <w:p w14:paraId="5AB13552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48400D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return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48400D">
              <w:rPr>
                <w:rFonts w:ascii="Consolas" w:hAnsi="Consolas" w:cs="Consolas"/>
                <w:color w:val="0000C0"/>
                <w:sz w:val="20"/>
                <w:szCs w:val="32"/>
              </w:rPr>
              <w:t>userService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>.getUserAddressList(</w:t>
            </w:r>
            <w:r w:rsidRPr="0048400D">
              <w:rPr>
                <w:rFonts w:ascii="Consolas" w:hAnsi="Consolas" w:cs="Consolas"/>
                <w:color w:val="6A3E3E"/>
                <w:sz w:val="20"/>
                <w:szCs w:val="32"/>
              </w:rPr>
              <w:t>userId</w:t>
            </w: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>);</w:t>
            </w:r>
          </w:p>
          <w:p w14:paraId="5B5775EF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ab/>
              <w:t>}</w:t>
            </w:r>
          </w:p>
          <w:p w14:paraId="45544849" w14:textId="77777777" w:rsidR="009F7246" w:rsidRPr="0048400D" w:rsidRDefault="009F7246" w:rsidP="009F724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</w:p>
          <w:p w14:paraId="4D65F907" w14:textId="77777777" w:rsidR="0059098A" w:rsidRPr="0059098A" w:rsidRDefault="009F7246" w:rsidP="009F7246">
            <w:r w:rsidRPr="0048400D">
              <w:rPr>
                <w:rFonts w:ascii="Consolas" w:hAnsi="Consolas" w:cs="Consolas"/>
                <w:color w:val="000000"/>
                <w:sz w:val="20"/>
                <w:szCs w:val="32"/>
              </w:rPr>
              <w:t>}</w:t>
            </w:r>
          </w:p>
        </w:tc>
      </w:tr>
    </w:tbl>
    <w:p w14:paraId="53EC9360" w14:textId="77777777" w:rsidR="008B6848" w:rsidRDefault="007204AE" w:rsidP="00D82C53">
      <w:r>
        <w:rPr>
          <w:rFonts w:hint="eastAsia"/>
        </w:rPr>
        <w:t>现在这样是无法进行调用的。我们</w:t>
      </w:r>
      <w:r w:rsidR="00A3275A">
        <w:rPr>
          <w:rFonts w:hint="eastAsia"/>
        </w:rPr>
        <w:t>g</w:t>
      </w:r>
      <w:r w:rsidR="00A3275A">
        <w:t>mall-order-</w:t>
      </w:r>
      <w:r>
        <w:rPr>
          <w:rFonts w:hint="eastAsia"/>
        </w:rPr>
        <w:t>w</w:t>
      </w:r>
      <w:r>
        <w:t>eb</w:t>
      </w:r>
      <w:r>
        <w:t>引入了</w:t>
      </w:r>
      <w:r w:rsidR="00A5576A">
        <w:rPr>
          <w:rFonts w:hint="eastAsia"/>
        </w:rPr>
        <w:t>g</w:t>
      </w:r>
      <w:r w:rsidR="00A5576A">
        <w:t>mall-</w:t>
      </w:r>
      <w:r>
        <w:rPr>
          <w:rFonts w:hint="eastAsia"/>
        </w:rPr>
        <w:t>i</w:t>
      </w:r>
      <w:r>
        <w:t>nterface</w:t>
      </w:r>
      <w:r>
        <w:rPr>
          <w:rFonts w:hint="eastAsia"/>
        </w:rPr>
        <w:t>，</w:t>
      </w:r>
      <w:r>
        <w:t>但是</w:t>
      </w:r>
      <w:r>
        <w:rPr>
          <w:rFonts w:hint="eastAsia"/>
        </w:rPr>
        <w:t>i</w:t>
      </w:r>
      <w:r>
        <w:t>nterface</w:t>
      </w:r>
      <w:r>
        <w:t>的实现是</w:t>
      </w:r>
      <w:r>
        <w:rPr>
          <w:rFonts w:hint="eastAsia"/>
        </w:rPr>
        <w:t>g</w:t>
      </w:r>
      <w:r>
        <w:t>mall-user</w:t>
      </w:r>
      <w:r>
        <w:rPr>
          <w:rFonts w:hint="eastAsia"/>
        </w:rPr>
        <w:t>，</w:t>
      </w:r>
      <w:r>
        <w:t>我们并没有引入</w:t>
      </w:r>
      <w:r>
        <w:rPr>
          <w:rFonts w:hint="eastAsia"/>
        </w:rPr>
        <w:t>，</w:t>
      </w:r>
      <w:r>
        <w:t>而且实际他可能还在别的服务器中</w:t>
      </w:r>
      <w:r>
        <w:rPr>
          <w:rFonts w:hint="eastAsia"/>
        </w:rPr>
        <w:t>。</w:t>
      </w:r>
    </w:p>
    <w:p w14:paraId="35DEB972" w14:textId="77777777" w:rsidR="00C16331" w:rsidRDefault="001F6020" w:rsidP="00205825">
      <w:pPr>
        <w:pStyle w:val="3"/>
      </w:pPr>
      <w:r>
        <w:rPr>
          <w:rFonts w:hint="eastAsia"/>
        </w:rPr>
        <w:lastRenderedPageBreak/>
        <w:t>4</w:t>
      </w:r>
      <w:r>
        <w:t>.4</w:t>
      </w:r>
      <w:r>
        <w:rPr>
          <w:rFonts w:hint="eastAsia"/>
        </w:rPr>
        <w:t>）、</w:t>
      </w:r>
      <w:r>
        <w:t>使用</w:t>
      </w:r>
      <w:r>
        <w:t>dubbo</w:t>
      </w:r>
      <w:r>
        <w:t>改造</w:t>
      </w:r>
    </w:p>
    <w:p w14:paraId="3C7D0FA6" w14:textId="77777777" w:rsidR="00C16331" w:rsidRDefault="00410E5D" w:rsidP="004637ED">
      <w:pPr>
        <w:pStyle w:val="4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2E0A34">
        <w:rPr>
          <w:rFonts w:hint="eastAsia"/>
        </w:rPr>
        <w:t>改造</w:t>
      </w:r>
      <w:r>
        <w:rPr>
          <w:rFonts w:hint="eastAsia"/>
        </w:rPr>
        <w:t>g</w:t>
      </w:r>
      <w:r>
        <w:t>mall-user</w:t>
      </w:r>
      <w:r>
        <w:t>作为服务提供者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363BB" w14:paraId="65EB5D5A" w14:textId="77777777" w:rsidTr="00A363BB">
        <w:tc>
          <w:tcPr>
            <w:tcW w:w="9062" w:type="dxa"/>
            <w:shd w:val="clear" w:color="auto" w:fill="E7E6E6" w:themeFill="background2"/>
          </w:tcPr>
          <w:p w14:paraId="24CE26DA" w14:textId="77777777" w:rsidR="00A363BB" w:rsidRDefault="00A363BB" w:rsidP="00E509E6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</w:t>
            </w:r>
            <w:r>
              <w:t>引入</w:t>
            </w:r>
            <w:r>
              <w:rPr>
                <w:rFonts w:hint="eastAsia"/>
              </w:rPr>
              <w:t>d</w:t>
            </w:r>
            <w:r>
              <w:t>ubbo</w:t>
            </w:r>
          </w:p>
          <w:p w14:paraId="13B540FB" w14:textId="77777777" w:rsidR="005B52BE" w:rsidRPr="005B52BE" w:rsidRDefault="005E0CD3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0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0"/>
                <w:szCs w:val="32"/>
              </w:rPr>
              <w:tab/>
            </w:r>
            <w:proofErr w:type="gramStart"/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&lt;!--</w:t>
            </w:r>
            <w:proofErr w:type="gramEnd"/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</w:t>
            </w:r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引入</w:t>
            </w:r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dubbo</w:t>
            </w:r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--&gt;</w:t>
            </w:r>
          </w:p>
          <w:p w14:paraId="2B8A911C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7DEDB449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com.alibaba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232A61E9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  <w:u w:val="single"/>
              </w:rPr>
              <w:t>dubbo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2BFAF832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2.6.2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561053C1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60387D16" w14:textId="77777777" w:rsidR="00B95ADB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color w:val="3F5FBF"/>
                <w:sz w:val="18"/>
                <w:szCs w:val="32"/>
              </w:rPr>
            </w:pPr>
            <w:r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proofErr w:type="gramStart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&lt;!--</w:t>
            </w:r>
            <w:proofErr w:type="gramEnd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由于我们使用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zookeeper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作为注册中心，所以需要</w:t>
            </w:r>
            <w:r w:rsidR="00B95ADB">
              <w:rPr>
                <w:rFonts w:ascii="Consolas" w:hAnsi="Consolas" w:cs="Consolas"/>
                <w:color w:val="3F5FBF"/>
                <w:sz w:val="18"/>
                <w:szCs w:val="32"/>
              </w:rPr>
              <w:t>操作</w:t>
            </w:r>
            <w:r w:rsidR="00B95ADB">
              <w:rPr>
                <w:rFonts w:ascii="Consolas" w:hAnsi="Consolas" w:cs="Consolas" w:hint="eastAsia"/>
                <w:color w:val="3F5FBF"/>
                <w:sz w:val="18"/>
                <w:szCs w:val="32"/>
              </w:rPr>
              <w:t>z</w:t>
            </w:r>
            <w:r w:rsidR="00B95ADB">
              <w:rPr>
                <w:rFonts w:ascii="Consolas" w:hAnsi="Consolas" w:cs="Consolas"/>
                <w:color w:val="3F5FBF"/>
                <w:sz w:val="18"/>
                <w:szCs w:val="32"/>
              </w:rPr>
              <w:t>ookeeper</w:t>
            </w:r>
          </w:p>
          <w:p w14:paraId="4F4CDADD" w14:textId="71A25B65" w:rsidR="00B95ADB" w:rsidRDefault="00B95ADB" w:rsidP="004E6540">
            <w:pPr>
              <w:widowControl w:val="0"/>
              <w:autoSpaceDE w:val="0"/>
              <w:autoSpaceDN w:val="0"/>
              <w:adjustRightInd w:val="0"/>
              <w:ind w:firstLineChars="500" w:firstLine="900"/>
              <w:rPr>
                <w:rFonts w:ascii="Consolas" w:hAnsi="Consolas" w:cs="Consolas"/>
                <w:color w:val="3F5FBF"/>
                <w:sz w:val="18"/>
                <w:szCs w:val="32"/>
              </w:rPr>
            </w:pPr>
            <w:r>
              <w:rPr>
                <w:rFonts w:ascii="Consolas" w:hAnsi="Consolas" w:cs="Consolas"/>
                <w:color w:val="3F5FBF"/>
                <w:sz w:val="18"/>
                <w:szCs w:val="32"/>
              </w:rPr>
              <w:t>dubbo 2.6</w:t>
            </w:r>
            <w:r>
              <w:rPr>
                <w:rFonts w:ascii="Consolas" w:hAnsi="Consolas" w:cs="Consolas"/>
                <w:color w:val="3F5FBF"/>
                <w:sz w:val="18"/>
                <w:szCs w:val="32"/>
              </w:rPr>
              <w:t>以前的版本</w:t>
            </w:r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引入</w:t>
            </w:r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zkclient</w:t>
            </w:r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操作</w:t>
            </w:r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zookeeper</w:t>
            </w:r>
            <w:r w:rsidR="005B52BE"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</w:t>
            </w:r>
          </w:p>
          <w:p w14:paraId="7C992407" w14:textId="4E9D79B9" w:rsidR="00B95ADB" w:rsidRDefault="00B95ADB" w:rsidP="004E6540">
            <w:pPr>
              <w:widowControl w:val="0"/>
              <w:autoSpaceDE w:val="0"/>
              <w:autoSpaceDN w:val="0"/>
              <w:adjustRightInd w:val="0"/>
              <w:ind w:firstLineChars="500" w:firstLine="900"/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</w:pPr>
            <w:r>
              <w:rPr>
                <w:rFonts w:ascii="Consolas" w:hAnsi="Consolas" w:cs="Consolas"/>
                <w:color w:val="3F5FBF"/>
                <w:sz w:val="18"/>
                <w:szCs w:val="32"/>
              </w:rPr>
              <w:t>dubbo 2.6</w:t>
            </w:r>
            <w:r>
              <w:rPr>
                <w:rFonts w:ascii="Consolas" w:hAnsi="Consolas" w:cs="Consolas"/>
                <w:color w:val="3F5FBF"/>
                <w:sz w:val="18"/>
                <w:szCs w:val="32"/>
              </w:rPr>
              <w:t>及以后的版本引入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curator</w:t>
            </w:r>
            <w:r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操作</w:t>
            </w:r>
            <w:r>
              <w:rPr>
                <w:rFonts w:ascii="Consolas" w:hAnsi="Consolas" w:cs="Consolas" w:hint="eastAsia"/>
                <w:color w:val="3F5FBF"/>
                <w:sz w:val="18"/>
                <w:szCs w:val="32"/>
                <w:u w:val="single"/>
              </w:rPr>
              <w:t>z</w:t>
            </w:r>
            <w:r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ookeeper</w:t>
            </w:r>
          </w:p>
          <w:p w14:paraId="404B5D68" w14:textId="45D86E7B" w:rsidR="00FC6206" w:rsidRDefault="00FC6206" w:rsidP="004E6540">
            <w:pPr>
              <w:widowControl w:val="0"/>
              <w:autoSpaceDE w:val="0"/>
              <w:autoSpaceDN w:val="0"/>
              <w:adjustRightInd w:val="0"/>
              <w:ind w:firstLineChars="500" w:firstLine="900"/>
              <w:rPr>
                <w:rFonts w:ascii="Consolas" w:hAnsi="Consolas" w:cs="Consolas"/>
                <w:color w:val="3F5FBF"/>
                <w:sz w:val="18"/>
                <w:szCs w:val="32"/>
              </w:rPr>
            </w:pPr>
            <w:r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下面两个</w:t>
            </w:r>
            <w:r>
              <w:rPr>
                <w:rFonts w:ascii="Consolas" w:hAnsi="Consolas" w:cs="Consolas" w:hint="eastAsia"/>
                <w:color w:val="3F5FBF"/>
                <w:sz w:val="18"/>
                <w:szCs w:val="32"/>
                <w:u w:val="single"/>
              </w:rPr>
              <w:t>z</w:t>
            </w:r>
            <w:r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k</w:t>
            </w:r>
            <w:r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客户端根据</w:t>
            </w:r>
            <w:r>
              <w:rPr>
                <w:rFonts w:ascii="Consolas" w:hAnsi="Consolas" w:cs="Consolas" w:hint="eastAsia"/>
                <w:color w:val="3F5FBF"/>
                <w:sz w:val="18"/>
                <w:szCs w:val="32"/>
                <w:u w:val="single"/>
              </w:rPr>
              <w:t>d</w:t>
            </w:r>
            <w:r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ubbo</w:t>
            </w:r>
            <w:r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版本</w:t>
            </w:r>
            <w:r>
              <w:rPr>
                <w:rFonts w:ascii="Consolas" w:hAnsi="Consolas" w:cs="Consolas" w:hint="eastAsia"/>
                <w:color w:val="3F5FBF"/>
                <w:sz w:val="18"/>
                <w:szCs w:val="32"/>
                <w:u w:val="single"/>
              </w:rPr>
              <w:t>2</w:t>
            </w:r>
            <w:r>
              <w:rPr>
                <w:rFonts w:ascii="Consolas" w:hAnsi="Consolas" w:cs="Consolas" w:hint="eastAsia"/>
                <w:color w:val="3F5FBF"/>
                <w:sz w:val="18"/>
                <w:szCs w:val="32"/>
                <w:u w:val="single"/>
              </w:rPr>
              <w:t>选</w:t>
            </w:r>
            <w:r>
              <w:rPr>
                <w:rFonts w:ascii="Consolas" w:hAnsi="Consolas" w:cs="Consolas" w:hint="eastAsia"/>
                <w:color w:val="3F5FBF"/>
                <w:sz w:val="18"/>
                <w:szCs w:val="32"/>
                <w:u w:val="single"/>
              </w:rPr>
              <w:t>1</w:t>
            </w:r>
            <w:r>
              <w:rPr>
                <w:rFonts w:ascii="Consolas" w:hAnsi="Consolas" w:cs="Consolas" w:hint="eastAsia"/>
                <w:color w:val="3F5FBF"/>
                <w:sz w:val="18"/>
                <w:szCs w:val="32"/>
                <w:u w:val="single"/>
              </w:rPr>
              <w:t>即可</w:t>
            </w:r>
          </w:p>
          <w:p w14:paraId="4B69F8CA" w14:textId="527534EA" w:rsidR="005B52BE" w:rsidRPr="005B52BE" w:rsidRDefault="005B52BE" w:rsidP="0061361B">
            <w:pPr>
              <w:widowControl w:val="0"/>
              <w:autoSpaceDE w:val="0"/>
              <w:autoSpaceDN w:val="0"/>
              <w:adjustRightInd w:val="0"/>
              <w:ind w:firstLineChars="250" w:firstLine="45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--&gt;</w:t>
            </w:r>
          </w:p>
          <w:p w14:paraId="3B7A49E1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5D71172D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  <w:u w:val="single"/>
              </w:rPr>
              <w:t>com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.101tec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5692FC67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  <w:u w:val="single"/>
              </w:rPr>
              <w:t>zkclient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5FE9DA33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0.10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2964CE1D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1B44047B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proofErr w:type="gramStart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&lt;!--</w:t>
            </w:r>
            <w:proofErr w:type="gramEnd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curator-framework --&gt;</w:t>
            </w:r>
          </w:p>
          <w:p w14:paraId="1B6CA346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31C07DEF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proofErr w:type="gramStart"/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org.apache.curator</w:t>
            </w:r>
            <w:proofErr w:type="gramEnd"/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40AC1AEE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  <w:u w:val="single"/>
              </w:rPr>
              <w:t>curator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-framework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259205E3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2.12.0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6DF89EBE" w14:textId="77777777" w:rsidR="005B52BE" w:rsidRPr="005B52BE" w:rsidRDefault="005B52BE" w:rsidP="005B52BE">
            <w:pPr>
              <w:widowControl w:val="0"/>
              <w:autoSpaceDE w:val="0"/>
              <w:autoSpaceDN w:val="0"/>
              <w:adjustRightInd w:val="0"/>
              <w:rPr>
                <w:sz w:val="11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75EED196" w14:textId="77777777" w:rsidR="00E509E6" w:rsidRPr="00E509E6" w:rsidRDefault="00E509E6" w:rsidP="005E0CD3"/>
        </w:tc>
      </w:tr>
      <w:tr w:rsidR="007E689A" w14:paraId="761D71D7" w14:textId="77777777" w:rsidTr="00A363BB">
        <w:tc>
          <w:tcPr>
            <w:tcW w:w="9062" w:type="dxa"/>
            <w:shd w:val="clear" w:color="auto" w:fill="E7E6E6" w:themeFill="background2"/>
          </w:tcPr>
          <w:p w14:paraId="11693B43" w14:textId="77777777" w:rsidR="007E689A" w:rsidRDefault="007E689A" w:rsidP="00E509E6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 w:rsidR="00AF1646">
              <w:rPr>
                <w:rFonts w:hint="eastAsia"/>
              </w:rPr>
              <w:t>配置提供者</w:t>
            </w:r>
          </w:p>
          <w:p w14:paraId="0D132C98" w14:textId="77777777" w:rsidR="00A81E61" w:rsidRPr="00A81E61" w:rsidRDefault="00A81E61" w:rsidP="00A81E6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proofErr w:type="gramStart"/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&lt;!--</w:t>
            </w:r>
            <w:proofErr w:type="gramEnd"/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当前应用的名字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 xml:space="preserve">  --&gt;</w:t>
            </w:r>
          </w:p>
          <w:p w14:paraId="33A27FFD" w14:textId="77777777" w:rsidR="00A81E61" w:rsidRPr="00A81E61" w:rsidRDefault="00A81E61" w:rsidP="00A81E6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A81E61">
              <w:rPr>
                <w:rFonts w:ascii="Consolas" w:hAnsi="Consolas" w:cs="Consolas"/>
                <w:color w:val="3F7F7F"/>
                <w:sz w:val="20"/>
                <w:szCs w:val="32"/>
              </w:rPr>
              <w:t>dubbo:application</w:t>
            </w:r>
            <w:r w:rsidRPr="00A81E61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7F007F"/>
                <w:sz w:val="20"/>
                <w:szCs w:val="32"/>
              </w:rPr>
              <w:t>name</w:t>
            </w: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A81E61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gmall-user"</w:t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&gt;&lt;/</w:t>
            </w:r>
            <w:r w:rsidRPr="00A81E61">
              <w:rPr>
                <w:rFonts w:ascii="Consolas" w:hAnsi="Consolas" w:cs="Consolas"/>
                <w:color w:val="3F7F7F"/>
                <w:sz w:val="20"/>
                <w:szCs w:val="32"/>
              </w:rPr>
              <w:t>dubbo:application</w:t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7C14CC4C" w14:textId="77777777" w:rsidR="00A81E61" w:rsidRPr="00A81E61" w:rsidRDefault="00A81E61" w:rsidP="00A81E6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proofErr w:type="gramStart"/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&lt;!--</w:t>
            </w:r>
            <w:proofErr w:type="gramEnd"/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指定注册中心的地址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 xml:space="preserve">  --&gt;</w:t>
            </w:r>
          </w:p>
          <w:p w14:paraId="44EE7313" w14:textId="77777777" w:rsidR="00A81E61" w:rsidRPr="00A81E61" w:rsidRDefault="00A81E61" w:rsidP="00A81E6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 </w:t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A81E61">
              <w:rPr>
                <w:rFonts w:ascii="Consolas" w:hAnsi="Consolas" w:cs="Consolas"/>
                <w:color w:val="3F7F7F"/>
                <w:sz w:val="20"/>
                <w:szCs w:val="32"/>
              </w:rPr>
              <w:t>dubbo:registry</w:t>
            </w:r>
            <w:proofErr w:type="gramEnd"/>
            <w:r w:rsidRPr="00A81E61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7F007F"/>
                <w:sz w:val="20"/>
                <w:szCs w:val="32"/>
              </w:rPr>
              <w:t>address</w:t>
            </w: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A81E61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zookeeper://118.24.44.169:2181"</w:t>
            </w:r>
            <w:r w:rsidRPr="00A81E61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/&gt;</w:t>
            </w:r>
          </w:p>
          <w:p w14:paraId="0AC1764C" w14:textId="77777777" w:rsidR="00A81E61" w:rsidRPr="00A81E61" w:rsidRDefault="00A81E61" w:rsidP="00A81E6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 </w:t>
            </w:r>
            <w:proofErr w:type="gramStart"/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&lt;!--</w:t>
            </w:r>
            <w:proofErr w:type="gramEnd"/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使用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  <w:u w:val="single"/>
              </w:rPr>
              <w:t>dubbo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协议，将服务暴露在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20880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端口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 xml:space="preserve">  --&gt;</w:t>
            </w:r>
          </w:p>
          <w:p w14:paraId="3AE405A5" w14:textId="77777777" w:rsidR="00A81E61" w:rsidRPr="00A81E61" w:rsidRDefault="00A81E61" w:rsidP="00A81E6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 </w:t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A81E61">
              <w:rPr>
                <w:rFonts w:ascii="Consolas" w:hAnsi="Consolas" w:cs="Consolas"/>
                <w:color w:val="3F7F7F"/>
                <w:sz w:val="20"/>
                <w:szCs w:val="32"/>
              </w:rPr>
              <w:t>dubbo:protocol</w:t>
            </w:r>
            <w:proofErr w:type="gramEnd"/>
            <w:r w:rsidRPr="00A81E61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7F007F"/>
                <w:sz w:val="20"/>
                <w:szCs w:val="32"/>
              </w:rPr>
              <w:t>name</w:t>
            </w: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A81E61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dubbo"</w:t>
            </w:r>
            <w:r w:rsidRPr="00A81E61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7F007F"/>
                <w:sz w:val="20"/>
                <w:szCs w:val="32"/>
              </w:rPr>
              <w:t>port</w:t>
            </w: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A81E61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20880"</w:t>
            </w:r>
            <w:r w:rsidRPr="00A81E61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/&gt;</w:t>
            </w:r>
          </w:p>
          <w:p w14:paraId="58B96215" w14:textId="77777777" w:rsidR="00A81E61" w:rsidRPr="00A81E61" w:rsidRDefault="00A81E61" w:rsidP="00A81E6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 </w:t>
            </w:r>
            <w:proofErr w:type="gramStart"/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&lt;!--</w:t>
            </w:r>
            <w:proofErr w:type="gramEnd"/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>指定需要暴露的服务</w:t>
            </w:r>
            <w:r w:rsidRPr="00A81E61">
              <w:rPr>
                <w:rFonts w:ascii="Consolas" w:hAnsi="Consolas" w:cs="Consolas"/>
                <w:color w:val="3F5FBF"/>
                <w:sz w:val="20"/>
                <w:szCs w:val="32"/>
              </w:rPr>
              <w:t xml:space="preserve"> --&gt;</w:t>
            </w:r>
          </w:p>
          <w:p w14:paraId="5AF4A2FC" w14:textId="77777777" w:rsidR="00F07A85" w:rsidRPr="00F07A85" w:rsidRDefault="00A81E61" w:rsidP="00A81E61"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 </w:t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A81E61">
              <w:rPr>
                <w:rFonts w:ascii="Consolas" w:hAnsi="Consolas" w:cs="Consolas"/>
                <w:color w:val="3F7F7F"/>
                <w:sz w:val="20"/>
                <w:szCs w:val="32"/>
              </w:rPr>
              <w:t>dubbo:service</w:t>
            </w:r>
            <w:proofErr w:type="gramEnd"/>
            <w:r w:rsidRPr="00A81E61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7F007F"/>
                <w:sz w:val="20"/>
                <w:szCs w:val="32"/>
              </w:rPr>
              <w:t>interface</w:t>
            </w: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A81E61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 xml:space="preserve">"com.atguigu.gmall.service.UserService" </w:t>
            </w:r>
            <w:r w:rsidRPr="00A81E61">
              <w:rPr>
                <w:rFonts w:ascii="Consolas" w:hAnsi="Consolas" w:cs="Consolas"/>
                <w:color w:val="7F007F"/>
                <w:sz w:val="20"/>
                <w:szCs w:val="32"/>
              </w:rPr>
              <w:t>ref</w:t>
            </w:r>
            <w:r w:rsidRPr="00A81E61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A81E61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userServiceImpl"</w:t>
            </w:r>
            <w:r w:rsidRPr="00A81E61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A81E61">
              <w:rPr>
                <w:rFonts w:ascii="Consolas" w:hAnsi="Consolas" w:cs="Consolas"/>
                <w:color w:val="008080"/>
                <w:sz w:val="20"/>
                <w:szCs w:val="32"/>
              </w:rPr>
              <w:t>/&gt;</w:t>
            </w:r>
          </w:p>
        </w:tc>
      </w:tr>
      <w:tr w:rsidR="00BA048E" w14:paraId="1420A363" w14:textId="77777777" w:rsidTr="00A363BB">
        <w:tc>
          <w:tcPr>
            <w:tcW w:w="9062" w:type="dxa"/>
            <w:shd w:val="clear" w:color="auto" w:fill="E7E6E6" w:themeFill="background2"/>
          </w:tcPr>
          <w:p w14:paraId="62A52C34" w14:textId="77777777" w:rsidR="00BA048E" w:rsidRDefault="00226BDC" w:rsidP="00E509E6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</w:t>
            </w:r>
            <w:r w:rsidR="003964A6">
              <w:rPr>
                <w:rFonts w:hint="eastAsia"/>
              </w:rPr>
              <w:t>启动服务</w:t>
            </w:r>
          </w:p>
          <w:p w14:paraId="759DC4B1" w14:textId="77777777" w:rsidR="000B2A2A" w:rsidRPr="000B2A2A" w:rsidRDefault="000B2A2A" w:rsidP="000B2A2A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B2A2A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public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0B2A2A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static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0B2A2A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void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proofErr w:type="gramStart"/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>main(</w:t>
            </w:r>
            <w:proofErr w:type="gramEnd"/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String[] </w:t>
            </w:r>
            <w:r w:rsidRPr="000B2A2A">
              <w:rPr>
                <w:rFonts w:ascii="Consolas" w:hAnsi="Consolas" w:cs="Consolas"/>
                <w:color w:val="6A3E3E"/>
                <w:sz w:val="20"/>
                <w:szCs w:val="32"/>
              </w:rPr>
              <w:t>args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) </w:t>
            </w:r>
            <w:r w:rsidRPr="000B2A2A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throws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IOException {</w:t>
            </w:r>
          </w:p>
          <w:p w14:paraId="408FB988" w14:textId="77777777" w:rsidR="000B2A2A" w:rsidRPr="000B2A2A" w:rsidRDefault="000B2A2A" w:rsidP="000B2A2A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  <w:t xml:space="preserve">ClassPathXmlApplicationContext </w:t>
            </w:r>
            <w:r w:rsidRPr="000B2A2A">
              <w:rPr>
                <w:rFonts w:ascii="Consolas" w:hAnsi="Consolas" w:cs="Consolas"/>
                <w:color w:val="6A3E3E"/>
                <w:sz w:val="20"/>
                <w:szCs w:val="32"/>
                <w:u w:val="single"/>
              </w:rPr>
              <w:t>context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= </w:t>
            </w:r>
          </w:p>
          <w:p w14:paraId="64CD5A5D" w14:textId="2D00FB51" w:rsidR="000B2A2A" w:rsidRPr="000B2A2A" w:rsidRDefault="000B2A2A" w:rsidP="000B2A2A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B2A2A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new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ClassPathXmlApplicationContext(</w:t>
            </w:r>
            <w:r w:rsidRPr="000B2A2A">
              <w:rPr>
                <w:rFonts w:ascii="Consolas" w:hAnsi="Consolas" w:cs="Consolas"/>
                <w:color w:val="2A00FF"/>
                <w:sz w:val="20"/>
                <w:szCs w:val="32"/>
              </w:rPr>
              <w:t>"</w:t>
            </w:r>
            <w:proofErr w:type="gramStart"/>
            <w:r w:rsidRPr="000B2A2A">
              <w:rPr>
                <w:rFonts w:ascii="Consolas" w:hAnsi="Consolas" w:cs="Consolas"/>
                <w:color w:val="2A00FF"/>
                <w:sz w:val="20"/>
                <w:szCs w:val="32"/>
              </w:rPr>
              <w:t>classpath:spring-beans.xml</w:t>
            </w:r>
            <w:proofErr w:type="gramEnd"/>
            <w:r w:rsidRPr="000B2A2A">
              <w:rPr>
                <w:rFonts w:ascii="Consolas" w:hAnsi="Consolas" w:cs="Consolas"/>
                <w:color w:val="2A00FF"/>
                <w:sz w:val="20"/>
                <w:szCs w:val="32"/>
              </w:rPr>
              <w:t>"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>);</w:t>
            </w:r>
          </w:p>
          <w:p w14:paraId="35109853" w14:textId="259B1898" w:rsidR="000B2A2A" w:rsidRPr="000B2A2A" w:rsidRDefault="000B2A2A" w:rsidP="000B2A2A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</w:p>
          <w:p w14:paraId="58B06944" w14:textId="77777777" w:rsidR="000B2A2A" w:rsidRPr="000B2A2A" w:rsidRDefault="000B2A2A" w:rsidP="000B2A2A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  <w:t>System.</w:t>
            </w:r>
            <w:r w:rsidRPr="000B2A2A">
              <w:rPr>
                <w:rFonts w:ascii="Consolas" w:hAnsi="Consolas" w:cs="Consolas"/>
                <w:b/>
                <w:bCs/>
                <w:i/>
                <w:iCs/>
                <w:color w:val="0000C0"/>
                <w:sz w:val="20"/>
                <w:szCs w:val="32"/>
              </w:rPr>
              <w:t>in</w:t>
            </w:r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.read(); </w:t>
            </w:r>
          </w:p>
          <w:p w14:paraId="02C329A0" w14:textId="77777777" w:rsidR="00EF721A" w:rsidRPr="00EF721A" w:rsidRDefault="000B2A2A" w:rsidP="000B2A2A">
            <w:r w:rsidRPr="000B2A2A">
              <w:rPr>
                <w:rFonts w:ascii="Consolas" w:hAnsi="Consolas" w:cs="Consolas"/>
                <w:color w:val="000000"/>
                <w:sz w:val="20"/>
                <w:szCs w:val="32"/>
              </w:rPr>
              <w:tab/>
              <w:t>}</w:t>
            </w:r>
          </w:p>
        </w:tc>
      </w:tr>
    </w:tbl>
    <w:p w14:paraId="4328D2A7" w14:textId="77777777" w:rsidR="006D78CF" w:rsidRDefault="006D78CF" w:rsidP="006D78CF"/>
    <w:p w14:paraId="1026184D" w14:textId="77777777" w:rsidR="00D14189" w:rsidRPr="006D78CF" w:rsidRDefault="00D14189" w:rsidP="006D78CF"/>
    <w:p w14:paraId="207F0E54" w14:textId="77777777" w:rsidR="005A193A" w:rsidRDefault="005C6BDC" w:rsidP="004637ED">
      <w:pPr>
        <w:pStyle w:val="4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747121">
        <w:rPr>
          <w:rFonts w:hint="eastAsia"/>
        </w:rPr>
        <w:t>改造</w:t>
      </w:r>
      <w:r w:rsidR="00596F41">
        <w:rPr>
          <w:rFonts w:hint="eastAsia"/>
        </w:rPr>
        <w:t>g</w:t>
      </w:r>
      <w:r w:rsidR="00596F41">
        <w:t>mall-order-web</w:t>
      </w:r>
      <w:r w:rsidR="00596F41">
        <w:t>作为服务消费者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869CF" w14:paraId="0F6A8337" w14:textId="77777777" w:rsidTr="005F2875">
        <w:tc>
          <w:tcPr>
            <w:tcW w:w="9062" w:type="dxa"/>
            <w:shd w:val="clear" w:color="auto" w:fill="E7E6E6" w:themeFill="background2"/>
          </w:tcPr>
          <w:p w14:paraId="45556383" w14:textId="77777777" w:rsidR="00A869CF" w:rsidRDefault="00A869CF" w:rsidP="005F2875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</w:t>
            </w:r>
            <w:r>
              <w:t>引入</w:t>
            </w:r>
            <w:r>
              <w:rPr>
                <w:rFonts w:hint="eastAsia"/>
              </w:rPr>
              <w:t>d</w:t>
            </w:r>
            <w:r>
              <w:t>ubbo</w:t>
            </w:r>
          </w:p>
          <w:p w14:paraId="77D77EDD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0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0"/>
                <w:szCs w:val="32"/>
              </w:rPr>
              <w:tab/>
            </w:r>
            <w:proofErr w:type="gramStart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&lt;!--</w:t>
            </w:r>
            <w:proofErr w:type="gramEnd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引入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dubbo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--&gt;</w:t>
            </w:r>
          </w:p>
          <w:p w14:paraId="212AE22B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05334518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com.alibaba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1AEE6969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  <w:u w:val="single"/>
              </w:rPr>
              <w:t>dubbo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474EA3C1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2.6.2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2EED0F50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57712EA0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proofErr w:type="gramStart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&lt;!--</w:t>
            </w:r>
            <w:proofErr w:type="gramEnd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由于我们使用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zookeeper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作为注册中心，所以需要引入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zkclient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和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curator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操作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  <w:u w:val="single"/>
              </w:rPr>
              <w:t>zookeeper</w:t>
            </w:r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--&gt;</w:t>
            </w:r>
          </w:p>
          <w:p w14:paraId="2C16A3AA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7B918E0A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  <w:u w:val="single"/>
              </w:rPr>
              <w:t>com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.101tec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1A031B4F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  <w:u w:val="single"/>
              </w:rPr>
              <w:t>zkclient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043B5AFA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0.10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741DE1EA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3970B795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proofErr w:type="gramStart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>&lt;!--</w:t>
            </w:r>
            <w:proofErr w:type="gramEnd"/>
            <w:r w:rsidRPr="005B52BE">
              <w:rPr>
                <w:rFonts w:ascii="Consolas" w:hAnsi="Consolas" w:cs="Consolas"/>
                <w:color w:val="3F5FBF"/>
                <w:sz w:val="18"/>
                <w:szCs w:val="32"/>
              </w:rPr>
              <w:t xml:space="preserve"> curator-framework --&gt;</w:t>
            </w:r>
          </w:p>
          <w:p w14:paraId="343FA66C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08E0482B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proofErr w:type="gramStart"/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org.apache.curator</w:t>
            </w:r>
            <w:proofErr w:type="gramEnd"/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group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1F3D3F50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  <w:u w:val="single"/>
              </w:rPr>
              <w:t>curator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-framework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artifactId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0BB2A18E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18"/>
                <w:szCs w:val="32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>2.12.0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version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5EEC6E9F" w14:textId="77777777" w:rsidR="00A869CF" w:rsidRPr="005B52BE" w:rsidRDefault="00A869CF" w:rsidP="005F2875">
            <w:pPr>
              <w:widowControl w:val="0"/>
              <w:autoSpaceDE w:val="0"/>
              <w:autoSpaceDN w:val="0"/>
              <w:adjustRightInd w:val="0"/>
              <w:rPr>
                <w:sz w:val="11"/>
              </w:rPr>
            </w:pP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0000"/>
                <w:sz w:val="18"/>
                <w:szCs w:val="32"/>
              </w:rPr>
              <w:tab/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lt;/</w:t>
            </w:r>
            <w:r w:rsidRPr="005B52BE">
              <w:rPr>
                <w:rFonts w:ascii="Consolas" w:hAnsi="Consolas" w:cs="Consolas"/>
                <w:color w:val="3F7F7F"/>
                <w:sz w:val="18"/>
                <w:szCs w:val="32"/>
              </w:rPr>
              <w:t>dependency</w:t>
            </w:r>
            <w:r w:rsidRPr="005B52BE">
              <w:rPr>
                <w:rFonts w:ascii="Consolas" w:hAnsi="Consolas" w:cs="Consolas"/>
                <w:color w:val="008080"/>
                <w:sz w:val="18"/>
                <w:szCs w:val="32"/>
              </w:rPr>
              <w:t>&gt;</w:t>
            </w:r>
          </w:p>
          <w:p w14:paraId="2F5C9FC8" w14:textId="77777777" w:rsidR="00A869CF" w:rsidRPr="00E509E6" w:rsidRDefault="00A869CF" w:rsidP="005F2875"/>
        </w:tc>
      </w:tr>
      <w:tr w:rsidR="00A869CF" w14:paraId="331E3AD4" w14:textId="77777777" w:rsidTr="005F2875">
        <w:tc>
          <w:tcPr>
            <w:tcW w:w="9062" w:type="dxa"/>
            <w:shd w:val="clear" w:color="auto" w:fill="E7E6E6" w:themeFill="background2"/>
          </w:tcPr>
          <w:p w14:paraId="04389A5E" w14:textId="77777777" w:rsidR="00A869CF" w:rsidRDefault="00A869CF" w:rsidP="005F2875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 w:rsidR="00065104">
              <w:rPr>
                <w:rFonts w:hint="eastAsia"/>
              </w:rPr>
              <w:t>配置消费者信息</w:t>
            </w:r>
          </w:p>
          <w:p w14:paraId="0A86C345" w14:textId="77777777" w:rsidR="00713211" w:rsidRPr="00713211" w:rsidRDefault="00713211" w:rsidP="0071321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32"/>
              </w:rPr>
            </w:pPr>
            <w:proofErr w:type="gramStart"/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&lt;!--</w:t>
            </w:r>
            <w:proofErr w:type="gramEnd"/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 xml:space="preserve"> </w:t>
            </w:r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应用名</w:t>
            </w:r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 xml:space="preserve"> --&gt;</w:t>
            </w:r>
          </w:p>
          <w:p w14:paraId="6EFDED9A" w14:textId="77777777" w:rsidR="00713211" w:rsidRPr="00713211" w:rsidRDefault="00713211" w:rsidP="0071321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32"/>
              </w:rPr>
            </w:pPr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ab/>
            </w:r>
            <w:r w:rsidRPr="00713211">
              <w:rPr>
                <w:rFonts w:ascii="Consolas" w:hAnsi="Consolas" w:cs="Consolas"/>
                <w:color w:val="008080"/>
                <w:sz w:val="22"/>
                <w:szCs w:val="32"/>
              </w:rPr>
              <w:t>&lt;</w:t>
            </w:r>
            <w:r w:rsidRPr="00713211">
              <w:rPr>
                <w:rFonts w:ascii="Consolas" w:hAnsi="Consolas" w:cs="Consolas"/>
                <w:color w:val="3F7F7F"/>
                <w:sz w:val="22"/>
                <w:szCs w:val="32"/>
              </w:rPr>
              <w:t>dubbo:application</w:t>
            </w:r>
            <w:r w:rsidRPr="00713211">
              <w:rPr>
                <w:rFonts w:ascii="Consolas" w:hAnsi="Consolas" w:cs="Consolas"/>
                <w:sz w:val="22"/>
                <w:szCs w:val="32"/>
              </w:rPr>
              <w:t xml:space="preserve"> </w:t>
            </w:r>
            <w:r w:rsidRPr="00713211">
              <w:rPr>
                <w:rFonts w:ascii="Consolas" w:hAnsi="Consolas" w:cs="Consolas"/>
                <w:color w:val="7F007F"/>
                <w:sz w:val="22"/>
                <w:szCs w:val="32"/>
              </w:rPr>
              <w:t>name</w:t>
            </w:r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>=</w:t>
            </w:r>
            <w:r w:rsidRPr="00713211">
              <w:rPr>
                <w:rFonts w:ascii="Consolas" w:hAnsi="Consolas" w:cs="Consolas"/>
                <w:i/>
                <w:iCs/>
                <w:color w:val="2A00FF"/>
                <w:sz w:val="22"/>
                <w:szCs w:val="32"/>
              </w:rPr>
              <w:t>"gmall-order-web"</w:t>
            </w:r>
            <w:r w:rsidRPr="00713211">
              <w:rPr>
                <w:rFonts w:ascii="Consolas" w:hAnsi="Consolas" w:cs="Consolas"/>
                <w:color w:val="008080"/>
                <w:sz w:val="22"/>
                <w:szCs w:val="32"/>
              </w:rPr>
              <w:t>&gt;&lt;/</w:t>
            </w:r>
            <w:r w:rsidRPr="00713211">
              <w:rPr>
                <w:rFonts w:ascii="Consolas" w:hAnsi="Consolas" w:cs="Consolas"/>
                <w:color w:val="3F7F7F"/>
                <w:sz w:val="22"/>
                <w:szCs w:val="32"/>
              </w:rPr>
              <w:t>dubbo:application</w:t>
            </w:r>
            <w:r w:rsidRPr="00713211">
              <w:rPr>
                <w:rFonts w:ascii="Consolas" w:hAnsi="Consolas" w:cs="Consolas"/>
                <w:color w:val="008080"/>
                <w:sz w:val="22"/>
                <w:szCs w:val="32"/>
              </w:rPr>
              <w:t>&gt;</w:t>
            </w:r>
          </w:p>
          <w:p w14:paraId="1E912E59" w14:textId="77777777" w:rsidR="00713211" w:rsidRPr="00713211" w:rsidRDefault="00713211" w:rsidP="0071321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32"/>
              </w:rPr>
            </w:pPr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ab/>
            </w:r>
            <w:proofErr w:type="gramStart"/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&lt;!--</w:t>
            </w:r>
            <w:proofErr w:type="gramEnd"/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 xml:space="preserve"> </w:t>
            </w:r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指定注册中心地址</w:t>
            </w:r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 xml:space="preserve"> --&gt;</w:t>
            </w:r>
          </w:p>
          <w:p w14:paraId="42ABDA7B" w14:textId="77777777" w:rsidR="00713211" w:rsidRPr="00713211" w:rsidRDefault="00713211" w:rsidP="0071321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32"/>
              </w:rPr>
            </w:pPr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ab/>
            </w:r>
            <w:r w:rsidRPr="00713211">
              <w:rPr>
                <w:rFonts w:ascii="Consolas" w:hAnsi="Consolas" w:cs="Consolas"/>
                <w:color w:val="008080"/>
                <w:sz w:val="22"/>
                <w:szCs w:val="32"/>
              </w:rPr>
              <w:t>&lt;</w:t>
            </w:r>
            <w:proofErr w:type="gramStart"/>
            <w:r w:rsidRPr="00713211">
              <w:rPr>
                <w:rFonts w:ascii="Consolas" w:hAnsi="Consolas" w:cs="Consolas"/>
                <w:color w:val="3F7F7F"/>
                <w:sz w:val="22"/>
                <w:szCs w:val="32"/>
              </w:rPr>
              <w:t>dubbo:registry</w:t>
            </w:r>
            <w:proofErr w:type="gramEnd"/>
            <w:r w:rsidRPr="00713211">
              <w:rPr>
                <w:rFonts w:ascii="Consolas" w:hAnsi="Consolas" w:cs="Consolas"/>
                <w:sz w:val="22"/>
                <w:szCs w:val="32"/>
              </w:rPr>
              <w:t xml:space="preserve"> </w:t>
            </w:r>
            <w:r w:rsidRPr="00713211">
              <w:rPr>
                <w:rFonts w:ascii="Consolas" w:hAnsi="Consolas" w:cs="Consolas"/>
                <w:color w:val="7F007F"/>
                <w:sz w:val="22"/>
                <w:szCs w:val="32"/>
              </w:rPr>
              <w:t>address</w:t>
            </w:r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>=</w:t>
            </w:r>
            <w:r w:rsidRPr="00713211">
              <w:rPr>
                <w:rFonts w:ascii="Consolas" w:hAnsi="Consolas" w:cs="Consolas"/>
                <w:i/>
                <w:iCs/>
                <w:color w:val="2A00FF"/>
                <w:sz w:val="22"/>
                <w:szCs w:val="32"/>
              </w:rPr>
              <w:t>"zookeeper://118.24.44.169:2181"</w:t>
            </w:r>
            <w:r w:rsidRPr="00713211">
              <w:rPr>
                <w:rFonts w:ascii="Consolas" w:hAnsi="Consolas" w:cs="Consolas"/>
                <w:sz w:val="22"/>
                <w:szCs w:val="32"/>
              </w:rPr>
              <w:t xml:space="preserve"> </w:t>
            </w:r>
            <w:r w:rsidRPr="00713211">
              <w:rPr>
                <w:rFonts w:ascii="Consolas" w:hAnsi="Consolas" w:cs="Consolas"/>
                <w:color w:val="008080"/>
                <w:sz w:val="22"/>
                <w:szCs w:val="32"/>
              </w:rPr>
              <w:t>/&gt;</w:t>
            </w:r>
          </w:p>
          <w:p w14:paraId="55E98BD4" w14:textId="77777777" w:rsidR="00713211" w:rsidRPr="00713211" w:rsidRDefault="00713211" w:rsidP="00713211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32"/>
              </w:rPr>
            </w:pPr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ab/>
            </w:r>
            <w:proofErr w:type="gramStart"/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&lt;!--</w:t>
            </w:r>
            <w:proofErr w:type="gramEnd"/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 xml:space="preserve"> </w:t>
            </w:r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生成远程服务代理，可以和本地</w:t>
            </w:r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bean</w:t>
            </w:r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一样使用</w:t>
            </w:r>
            <w:r w:rsidRPr="00713211">
              <w:rPr>
                <w:rFonts w:ascii="Consolas" w:hAnsi="Consolas" w:cs="Consolas"/>
                <w:color w:val="3F5FBF"/>
                <w:sz w:val="22"/>
                <w:szCs w:val="32"/>
              </w:rPr>
              <w:t>demoService --&gt;</w:t>
            </w:r>
          </w:p>
          <w:p w14:paraId="7BA63A79" w14:textId="77777777" w:rsidR="00A869CF" w:rsidRPr="00F07A85" w:rsidRDefault="00713211" w:rsidP="00713211"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ab/>
            </w:r>
            <w:r w:rsidRPr="00713211">
              <w:rPr>
                <w:rFonts w:ascii="Consolas" w:hAnsi="Consolas" w:cs="Consolas"/>
                <w:color w:val="008080"/>
                <w:sz w:val="22"/>
                <w:szCs w:val="32"/>
              </w:rPr>
              <w:t>&lt;</w:t>
            </w:r>
            <w:proofErr w:type="gramStart"/>
            <w:r w:rsidRPr="00713211">
              <w:rPr>
                <w:rFonts w:ascii="Consolas" w:hAnsi="Consolas" w:cs="Consolas"/>
                <w:color w:val="3F7F7F"/>
                <w:sz w:val="22"/>
                <w:szCs w:val="32"/>
              </w:rPr>
              <w:t>dubbo:reference</w:t>
            </w:r>
            <w:proofErr w:type="gramEnd"/>
            <w:r w:rsidRPr="00713211">
              <w:rPr>
                <w:rFonts w:ascii="Consolas" w:hAnsi="Consolas" w:cs="Consolas"/>
                <w:sz w:val="22"/>
                <w:szCs w:val="32"/>
              </w:rPr>
              <w:t xml:space="preserve"> </w:t>
            </w:r>
            <w:r w:rsidRPr="00713211">
              <w:rPr>
                <w:rFonts w:ascii="Consolas" w:hAnsi="Consolas" w:cs="Consolas"/>
                <w:color w:val="7F007F"/>
                <w:sz w:val="22"/>
                <w:szCs w:val="32"/>
              </w:rPr>
              <w:t>id</w:t>
            </w:r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>=</w:t>
            </w:r>
            <w:r w:rsidRPr="00713211">
              <w:rPr>
                <w:rFonts w:ascii="Consolas" w:hAnsi="Consolas" w:cs="Consolas"/>
                <w:i/>
                <w:iCs/>
                <w:color w:val="2A00FF"/>
                <w:sz w:val="22"/>
                <w:szCs w:val="32"/>
              </w:rPr>
              <w:t>"userService"</w:t>
            </w:r>
            <w:r w:rsidRPr="00713211">
              <w:rPr>
                <w:rFonts w:ascii="Consolas" w:hAnsi="Consolas" w:cs="Consolas"/>
                <w:sz w:val="22"/>
                <w:szCs w:val="32"/>
              </w:rPr>
              <w:t xml:space="preserve"> </w:t>
            </w:r>
            <w:r w:rsidRPr="00713211">
              <w:rPr>
                <w:rFonts w:ascii="Consolas" w:hAnsi="Consolas" w:cs="Consolas"/>
                <w:color w:val="7F007F"/>
                <w:sz w:val="22"/>
                <w:szCs w:val="32"/>
              </w:rPr>
              <w:t>interface</w:t>
            </w:r>
            <w:r w:rsidRPr="00713211">
              <w:rPr>
                <w:rFonts w:ascii="Consolas" w:hAnsi="Consolas" w:cs="Consolas"/>
                <w:color w:val="000000"/>
                <w:sz w:val="22"/>
                <w:szCs w:val="32"/>
              </w:rPr>
              <w:t>=</w:t>
            </w:r>
            <w:r w:rsidRPr="00713211">
              <w:rPr>
                <w:rFonts w:ascii="Consolas" w:hAnsi="Consolas" w:cs="Consolas"/>
                <w:i/>
                <w:iCs/>
                <w:color w:val="2A00FF"/>
                <w:sz w:val="22"/>
                <w:szCs w:val="32"/>
              </w:rPr>
              <w:t>"com.atguigu.gmall.service.UserService"</w:t>
            </w:r>
            <w:r w:rsidRPr="00713211">
              <w:rPr>
                <w:rFonts w:ascii="Consolas" w:hAnsi="Consolas" w:cs="Consolas"/>
                <w:color w:val="008080"/>
                <w:sz w:val="22"/>
                <w:szCs w:val="32"/>
              </w:rPr>
              <w:t>&gt;&lt;/</w:t>
            </w:r>
            <w:r w:rsidRPr="00713211">
              <w:rPr>
                <w:rFonts w:ascii="Consolas" w:hAnsi="Consolas" w:cs="Consolas"/>
                <w:color w:val="3F7F7F"/>
                <w:sz w:val="22"/>
                <w:szCs w:val="32"/>
              </w:rPr>
              <w:t>dubbo:reference</w:t>
            </w:r>
            <w:r w:rsidRPr="00713211">
              <w:rPr>
                <w:rFonts w:ascii="Consolas" w:hAnsi="Consolas" w:cs="Consolas"/>
                <w:color w:val="008080"/>
                <w:sz w:val="22"/>
                <w:szCs w:val="32"/>
              </w:rPr>
              <w:t>&gt;</w:t>
            </w:r>
          </w:p>
        </w:tc>
      </w:tr>
    </w:tbl>
    <w:p w14:paraId="29C3AF0F" w14:textId="77777777" w:rsidR="00F37F0A" w:rsidRDefault="00F37F0A" w:rsidP="00F37F0A"/>
    <w:p w14:paraId="531F9655" w14:textId="77777777" w:rsidR="00D14189" w:rsidRPr="00F37F0A" w:rsidRDefault="00D14189" w:rsidP="00F37F0A"/>
    <w:p w14:paraId="7DD72A72" w14:textId="77777777" w:rsidR="005A193A" w:rsidRDefault="00023589" w:rsidP="004637ED">
      <w:pPr>
        <w:pStyle w:val="4"/>
      </w:pPr>
      <w:r>
        <w:rPr>
          <w:rFonts w:hint="eastAsia"/>
        </w:rPr>
        <w:t>3</w:t>
      </w:r>
      <w:r>
        <w:rPr>
          <w:rFonts w:hint="eastAsia"/>
        </w:rPr>
        <w:t>、测试调用</w:t>
      </w:r>
    </w:p>
    <w:p w14:paraId="42844303" w14:textId="77777777" w:rsidR="002B3E2F" w:rsidRDefault="002B3E2F" w:rsidP="002B3E2F">
      <w:r>
        <w:t>访问</w:t>
      </w:r>
      <w:r>
        <w:rPr>
          <w:rFonts w:hint="eastAsia"/>
        </w:rPr>
        <w:t>g</w:t>
      </w:r>
      <w:r>
        <w:t>mall-order-web</w:t>
      </w:r>
      <w:r>
        <w:t>的</w:t>
      </w:r>
      <w:r>
        <w:rPr>
          <w:rFonts w:hint="eastAsia"/>
        </w:rPr>
        <w:t>i</w:t>
      </w:r>
      <w:r>
        <w:t>nitOrder</w:t>
      </w:r>
      <w:r>
        <w:t>请求</w:t>
      </w:r>
      <w:r>
        <w:rPr>
          <w:rFonts w:hint="eastAsia"/>
        </w:rPr>
        <w:t>，</w:t>
      </w:r>
      <w:r>
        <w:t>会调用</w:t>
      </w:r>
      <w:r>
        <w:rPr>
          <w:rFonts w:hint="eastAsia"/>
        </w:rPr>
        <w:t>U</w:t>
      </w:r>
      <w:r>
        <w:t>serService</w:t>
      </w:r>
      <w:r>
        <w:t>获取用户地址</w:t>
      </w:r>
      <w:r>
        <w:rPr>
          <w:rFonts w:hint="eastAsia"/>
        </w:rPr>
        <w:t>；</w:t>
      </w:r>
    </w:p>
    <w:p w14:paraId="670B9DA2" w14:textId="374BB370" w:rsidR="00B10A76" w:rsidRDefault="00B10A76" w:rsidP="002B3E2F">
      <w:r>
        <w:t>调用成功</w:t>
      </w:r>
      <w:r>
        <w:rPr>
          <w:rFonts w:hint="eastAsia"/>
        </w:rPr>
        <w:t>。</w:t>
      </w:r>
      <w:r>
        <w:t>说明我们</w:t>
      </w:r>
      <w:r w:rsidR="009121AD">
        <w:t>order</w:t>
      </w:r>
      <w:r>
        <w:t>已经可以调用远程的</w:t>
      </w:r>
      <w:r>
        <w:t>UserService</w:t>
      </w:r>
      <w:r>
        <w:t>了</w:t>
      </w:r>
      <w:r>
        <w:rPr>
          <w:rFonts w:hint="eastAsia"/>
        </w:rPr>
        <w:t>；</w:t>
      </w:r>
    </w:p>
    <w:p w14:paraId="43AB3DFF" w14:textId="1BFD9779" w:rsidR="002B3E2F" w:rsidRDefault="002B3E2F" w:rsidP="002B3E2F"/>
    <w:p w14:paraId="1B7639EE" w14:textId="77777777" w:rsidR="00690CA8" w:rsidRPr="002B3E2F" w:rsidRDefault="00690CA8" w:rsidP="002B3E2F"/>
    <w:p w14:paraId="21990E38" w14:textId="77777777" w:rsidR="00023589" w:rsidRDefault="00023589" w:rsidP="004637ED">
      <w:pPr>
        <w:pStyle w:val="4"/>
      </w:pPr>
      <w:r>
        <w:rPr>
          <w:rFonts w:hint="eastAsia"/>
        </w:rPr>
        <w:lastRenderedPageBreak/>
        <w:t>4</w:t>
      </w:r>
      <w:r>
        <w:rPr>
          <w:rFonts w:hint="eastAsia"/>
        </w:rPr>
        <w:t>、注解版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A01A0" w14:paraId="4A383B8A" w14:textId="77777777" w:rsidTr="003C25A9">
        <w:tc>
          <w:tcPr>
            <w:tcW w:w="9062" w:type="dxa"/>
            <w:shd w:val="clear" w:color="auto" w:fill="E7E6E6" w:themeFill="background2"/>
          </w:tcPr>
          <w:p w14:paraId="07C33B03" w14:textId="77777777" w:rsidR="00EA01A0" w:rsidRDefault="00EA01A0" w:rsidP="002D1722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服务提供方</w:t>
            </w:r>
          </w:p>
          <w:p w14:paraId="67BB8C33" w14:textId="77777777" w:rsidR="00583570" w:rsidRPr="00583570" w:rsidRDefault="00583570" w:rsidP="00583570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583570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583570">
              <w:rPr>
                <w:rFonts w:ascii="Consolas" w:hAnsi="Consolas" w:cs="Consolas"/>
                <w:color w:val="3F7F7F"/>
                <w:sz w:val="20"/>
                <w:szCs w:val="32"/>
              </w:rPr>
              <w:t>dubbo:application</w:t>
            </w:r>
            <w:r w:rsidRPr="00583570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83570">
              <w:rPr>
                <w:rFonts w:ascii="Consolas" w:hAnsi="Consolas" w:cs="Consolas"/>
                <w:color w:val="7F007F"/>
                <w:sz w:val="20"/>
                <w:szCs w:val="32"/>
              </w:rPr>
              <w:t>name</w:t>
            </w:r>
            <w:r w:rsidRPr="00583570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583570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gmall-user"</w:t>
            </w: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&gt;&lt;/</w:t>
            </w:r>
            <w:r w:rsidRPr="00583570">
              <w:rPr>
                <w:rFonts w:ascii="Consolas" w:hAnsi="Consolas" w:cs="Consolas"/>
                <w:color w:val="3F7F7F"/>
                <w:sz w:val="20"/>
                <w:szCs w:val="32"/>
              </w:rPr>
              <w:t>dubbo:application</w:t>
            </w: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20FE5D84" w14:textId="77777777" w:rsidR="00583570" w:rsidRPr="00583570" w:rsidRDefault="00583570" w:rsidP="00583570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583570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 </w:t>
            </w: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583570">
              <w:rPr>
                <w:rFonts w:ascii="Consolas" w:hAnsi="Consolas" w:cs="Consolas"/>
                <w:color w:val="3F7F7F"/>
                <w:sz w:val="20"/>
                <w:szCs w:val="32"/>
              </w:rPr>
              <w:t>dubbo:registry</w:t>
            </w:r>
            <w:proofErr w:type="gramEnd"/>
            <w:r w:rsidRPr="00583570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83570">
              <w:rPr>
                <w:rFonts w:ascii="Consolas" w:hAnsi="Consolas" w:cs="Consolas"/>
                <w:color w:val="7F007F"/>
                <w:sz w:val="20"/>
                <w:szCs w:val="32"/>
              </w:rPr>
              <w:t>address</w:t>
            </w:r>
            <w:r w:rsidRPr="00583570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583570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zookeeper://118.24.44.169:2181"</w:t>
            </w:r>
            <w:r w:rsidRPr="00583570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/&gt;</w:t>
            </w:r>
          </w:p>
          <w:p w14:paraId="59565463" w14:textId="77777777" w:rsidR="00583570" w:rsidRPr="00583570" w:rsidRDefault="00583570" w:rsidP="00583570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583570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 </w:t>
            </w: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583570">
              <w:rPr>
                <w:rFonts w:ascii="Consolas" w:hAnsi="Consolas" w:cs="Consolas"/>
                <w:color w:val="3F7F7F"/>
                <w:sz w:val="20"/>
                <w:szCs w:val="32"/>
              </w:rPr>
              <w:t>dubbo:protocol</w:t>
            </w:r>
            <w:proofErr w:type="gramEnd"/>
            <w:r w:rsidRPr="00583570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83570">
              <w:rPr>
                <w:rFonts w:ascii="Consolas" w:hAnsi="Consolas" w:cs="Consolas"/>
                <w:color w:val="7F007F"/>
                <w:sz w:val="20"/>
                <w:szCs w:val="32"/>
              </w:rPr>
              <w:t>name</w:t>
            </w:r>
            <w:r w:rsidRPr="00583570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583570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dubbo"</w:t>
            </w:r>
            <w:r w:rsidRPr="00583570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83570">
              <w:rPr>
                <w:rFonts w:ascii="Consolas" w:hAnsi="Consolas" w:cs="Consolas"/>
                <w:color w:val="7F007F"/>
                <w:sz w:val="20"/>
                <w:szCs w:val="32"/>
              </w:rPr>
              <w:t>port</w:t>
            </w:r>
            <w:r w:rsidRPr="00583570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583570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20880"</w:t>
            </w:r>
            <w:r w:rsidRPr="00583570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/&gt;</w:t>
            </w:r>
          </w:p>
          <w:p w14:paraId="5FF04616" w14:textId="77777777" w:rsidR="00EA01A0" w:rsidRDefault="00583570" w:rsidP="005B3C86">
            <w:pPr>
              <w:widowControl w:val="0"/>
              <w:autoSpaceDE w:val="0"/>
              <w:autoSpaceDN w:val="0"/>
              <w:adjustRightInd w:val="0"/>
              <w:ind w:firstLine="390"/>
              <w:rPr>
                <w:rFonts w:ascii="Consolas" w:hAnsi="Consolas" w:cs="Consolas"/>
                <w:color w:val="008080"/>
                <w:sz w:val="20"/>
                <w:szCs w:val="32"/>
              </w:rPr>
            </w:pP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583570">
              <w:rPr>
                <w:rFonts w:ascii="Consolas" w:hAnsi="Consolas" w:cs="Consolas"/>
                <w:color w:val="3F7F7F"/>
                <w:sz w:val="20"/>
                <w:szCs w:val="32"/>
              </w:rPr>
              <w:t>dubbo:annotation</w:t>
            </w:r>
            <w:proofErr w:type="gramEnd"/>
            <w:r w:rsidRPr="00583570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83570">
              <w:rPr>
                <w:rFonts w:ascii="Consolas" w:hAnsi="Consolas" w:cs="Consolas"/>
                <w:color w:val="7F007F"/>
                <w:sz w:val="20"/>
                <w:szCs w:val="32"/>
              </w:rPr>
              <w:t>package</w:t>
            </w:r>
            <w:r w:rsidRPr="00583570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583570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com.atguigu.gmall.user.impl"</w:t>
            </w:r>
            <w:r w:rsidRPr="00583570">
              <w:rPr>
                <w:rFonts w:ascii="Consolas" w:hAnsi="Consolas" w:cs="Consolas"/>
                <w:color w:val="008080"/>
                <w:sz w:val="20"/>
                <w:szCs w:val="32"/>
              </w:rPr>
              <w:t>/&gt;</w:t>
            </w:r>
          </w:p>
          <w:p w14:paraId="1FBD97F4" w14:textId="77777777" w:rsidR="00DC2596" w:rsidRPr="00840D82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b/>
                <w:color w:val="FF0000"/>
                <w:sz w:val="20"/>
                <w:szCs w:val="32"/>
              </w:rPr>
            </w:pPr>
            <w:r w:rsidRPr="00840D82">
              <w:rPr>
                <w:rFonts w:ascii="Consolas" w:hAnsi="Consolas" w:cs="Consolas"/>
                <w:b/>
                <w:bCs/>
                <w:color w:val="FF0000"/>
                <w:sz w:val="20"/>
                <w:szCs w:val="32"/>
              </w:rPr>
              <w:t>import</w:t>
            </w:r>
            <w:r w:rsidRPr="00840D82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 xml:space="preserve"> </w:t>
            </w:r>
            <w:proofErr w:type="gramStart"/>
            <w:r w:rsidRPr="00840D82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com.alibaba</w:t>
            </w:r>
            <w:proofErr w:type="gramEnd"/>
            <w:r w:rsidRPr="00840D82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.dubbo.config.annotation.Service;</w:t>
            </w:r>
          </w:p>
          <w:p w14:paraId="477B3CF0" w14:textId="77777777" w:rsidR="00DC2596" w:rsidRPr="00DC2596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DC2596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import</w:t>
            </w: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proofErr w:type="gramStart"/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>com.atguigu</w:t>
            </w:r>
            <w:proofErr w:type="gramEnd"/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>.gmall.bean.UserAddress;</w:t>
            </w:r>
          </w:p>
          <w:p w14:paraId="5DDDA019" w14:textId="77777777" w:rsidR="00DC2596" w:rsidRPr="00DC2596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DC2596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import</w:t>
            </w: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proofErr w:type="gramStart"/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>com.atguigu</w:t>
            </w:r>
            <w:proofErr w:type="gramEnd"/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>.gmall.service.UserService;</w:t>
            </w:r>
          </w:p>
          <w:p w14:paraId="1A53C1EA" w14:textId="77777777" w:rsidR="00DC2596" w:rsidRPr="00DC2596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DC2596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import</w:t>
            </w: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proofErr w:type="gramStart"/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>com.atguigu</w:t>
            </w:r>
            <w:proofErr w:type="gramEnd"/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>.gmall.user.mapper.UserAddressMapper;</w:t>
            </w:r>
          </w:p>
          <w:p w14:paraId="1A42F7E4" w14:textId="77777777" w:rsidR="00DC2596" w:rsidRPr="00DC2596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</w:p>
          <w:p w14:paraId="162C9D0E" w14:textId="77777777" w:rsidR="00DC2596" w:rsidRPr="00840D82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b/>
                <w:color w:val="FF0000"/>
                <w:sz w:val="20"/>
                <w:szCs w:val="32"/>
              </w:rPr>
            </w:pPr>
            <w:r w:rsidRPr="00840D82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@Service</w:t>
            </w:r>
            <w:r w:rsidR="0082225A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 xml:space="preserve"> </w:t>
            </w:r>
            <w:r w:rsidR="0082225A">
              <w:rPr>
                <w:rFonts w:ascii="Consolas" w:hAnsi="Consolas" w:cs="Consolas" w:hint="eastAsia"/>
                <w:b/>
                <w:color w:val="FF0000"/>
                <w:sz w:val="20"/>
                <w:szCs w:val="32"/>
              </w:rPr>
              <w:t>/</w:t>
            </w:r>
            <w:r w:rsidR="0082225A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/</w:t>
            </w:r>
            <w:r w:rsidR="0082225A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使用</w:t>
            </w:r>
            <w:r w:rsidR="0082225A">
              <w:rPr>
                <w:rFonts w:ascii="Consolas" w:hAnsi="Consolas" w:cs="Consolas" w:hint="eastAsia"/>
                <w:b/>
                <w:color w:val="FF0000"/>
                <w:sz w:val="20"/>
                <w:szCs w:val="32"/>
              </w:rPr>
              <w:t>d</w:t>
            </w:r>
            <w:r w:rsidR="0082225A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ubbo</w:t>
            </w:r>
            <w:r w:rsidR="0082225A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提供的</w:t>
            </w:r>
            <w:r w:rsidR="0082225A">
              <w:rPr>
                <w:rFonts w:ascii="Consolas" w:hAnsi="Consolas" w:cs="Consolas" w:hint="eastAsia"/>
                <w:b/>
                <w:color w:val="FF0000"/>
                <w:sz w:val="20"/>
                <w:szCs w:val="32"/>
              </w:rPr>
              <w:t>s</w:t>
            </w:r>
            <w:r w:rsidR="0082225A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ervice</w:t>
            </w:r>
            <w:r w:rsidR="0082225A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注解</w:t>
            </w:r>
            <w:r w:rsidR="0003216B">
              <w:rPr>
                <w:rFonts w:ascii="Consolas" w:hAnsi="Consolas" w:cs="Consolas" w:hint="eastAsia"/>
                <w:b/>
                <w:color w:val="FF0000"/>
                <w:sz w:val="20"/>
                <w:szCs w:val="32"/>
              </w:rPr>
              <w:t>，</w:t>
            </w:r>
            <w:r w:rsidR="0003216B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注册</w:t>
            </w:r>
            <w:r w:rsidR="00CF4CED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暴露</w:t>
            </w:r>
            <w:r w:rsidR="0003216B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服务</w:t>
            </w:r>
          </w:p>
          <w:p w14:paraId="4891D08B" w14:textId="77777777" w:rsidR="00DC2596" w:rsidRPr="00DC2596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DC2596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public</w:t>
            </w: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DC2596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class</w:t>
            </w: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UserServiceImpl </w:t>
            </w:r>
            <w:r w:rsidRPr="00DC2596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implements</w:t>
            </w: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UserService {</w:t>
            </w:r>
          </w:p>
          <w:p w14:paraId="1CFA2FA7" w14:textId="77777777" w:rsidR="00DC2596" w:rsidRPr="00DC2596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</w:p>
          <w:p w14:paraId="4502D443" w14:textId="77777777" w:rsidR="00DC2596" w:rsidRPr="00DC2596" w:rsidRDefault="00DC2596" w:rsidP="00DC2596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DC2596">
              <w:rPr>
                <w:rFonts w:ascii="Consolas" w:hAnsi="Consolas" w:cs="Consolas"/>
                <w:color w:val="646464"/>
                <w:sz w:val="20"/>
                <w:szCs w:val="32"/>
              </w:rPr>
              <w:t>@Autowired</w:t>
            </w:r>
          </w:p>
          <w:p w14:paraId="1895E9D4" w14:textId="77777777" w:rsidR="005B3C86" w:rsidRDefault="00DC2596" w:rsidP="00DC2596">
            <w:pPr>
              <w:widowControl w:val="0"/>
              <w:autoSpaceDE w:val="0"/>
              <w:autoSpaceDN w:val="0"/>
              <w:adjustRightInd w:val="0"/>
              <w:ind w:firstLine="390"/>
            </w:pP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ab/>
              <w:t xml:space="preserve">UserAddressMapper </w:t>
            </w:r>
            <w:r w:rsidRPr="00DC2596">
              <w:rPr>
                <w:rFonts w:ascii="Consolas" w:hAnsi="Consolas" w:cs="Consolas"/>
                <w:color w:val="0000C0"/>
                <w:sz w:val="20"/>
                <w:szCs w:val="32"/>
              </w:rPr>
              <w:t>userAddressMapper</w:t>
            </w:r>
            <w:r w:rsidRPr="00DC2596">
              <w:rPr>
                <w:rFonts w:ascii="Consolas" w:hAnsi="Consolas" w:cs="Consolas"/>
                <w:color w:val="000000"/>
                <w:sz w:val="20"/>
                <w:szCs w:val="32"/>
              </w:rPr>
              <w:t>;</w:t>
            </w:r>
          </w:p>
        </w:tc>
      </w:tr>
      <w:tr w:rsidR="002D1722" w14:paraId="613E6D10" w14:textId="77777777" w:rsidTr="003C25A9">
        <w:tc>
          <w:tcPr>
            <w:tcW w:w="9062" w:type="dxa"/>
            <w:shd w:val="clear" w:color="auto" w:fill="E7E6E6" w:themeFill="background2"/>
          </w:tcPr>
          <w:p w14:paraId="6A50E895" w14:textId="77777777" w:rsidR="002D1722" w:rsidRDefault="002D1722" w:rsidP="0004356A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服务消费方</w:t>
            </w:r>
          </w:p>
          <w:p w14:paraId="3CF798F6" w14:textId="77777777" w:rsidR="005948CE" w:rsidRPr="005948CE" w:rsidRDefault="005948CE" w:rsidP="005948C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5948CE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r w:rsidRPr="005948CE">
              <w:rPr>
                <w:rFonts w:ascii="Consolas" w:hAnsi="Consolas" w:cs="Consolas"/>
                <w:color w:val="3F7F7F"/>
                <w:sz w:val="20"/>
                <w:szCs w:val="32"/>
                <w:highlight w:val="lightGray"/>
              </w:rPr>
              <w:t>dubbo:application</w:t>
            </w:r>
            <w:r w:rsidRPr="005948CE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948CE">
              <w:rPr>
                <w:rFonts w:ascii="Consolas" w:hAnsi="Consolas" w:cs="Consolas"/>
                <w:color w:val="7F007F"/>
                <w:sz w:val="20"/>
                <w:szCs w:val="32"/>
              </w:rPr>
              <w:t>name</w:t>
            </w:r>
            <w:r w:rsidRPr="005948CE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5948CE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</w:t>
            </w:r>
            <w:r w:rsidRPr="005948CE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  <w:u w:val="single"/>
              </w:rPr>
              <w:t>gmall</w:t>
            </w:r>
            <w:r w:rsidRPr="005948CE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-order-web"</w:t>
            </w:r>
            <w:r w:rsidRPr="005948CE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  <w:r w:rsidRPr="005948CE">
              <w:rPr>
                <w:rFonts w:ascii="Consolas" w:hAnsi="Consolas" w:cs="Consolas"/>
                <w:color w:val="008080"/>
                <w:sz w:val="20"/>
                <w:szCs w:val="32"/>
                <w:u w:val="single"/>
              </w:rPr>
              <w:t>&lt;/</w:t>
            </w:r>
            <w:r w:rsidRPr="005948CE">
              <w:rPr>
                <w:rFonts w:ascii="Consolas" w:hAnsi="Consolas" w:cs="Consolas"/>
                <w:color w:val="3F7F7F"/>
                <w:sz w:val="20"/>
                <w:szCs w:val="32"/>
                <w:highlight w:val="lightGray"/>
                <w:u w:val="single"/>
              </w:rPr>
              <w:t>dubbo:application</w:t>
            </w:r>
            <w:r w:rsidRPr="005948CE">
              <w:rPr>
                <w:rFonts w:ascii="Consolas" w:hAnsi="Consolas" w:cs="Consolas"/>
                <w:color w:val="008080"/>
                <w:sz w:val="20"/>
                <w:szCs w:val="32"/>
                <w:u w:val="single"/>
              </w:rPr>
              <w:t>&gt;</w:t>
            </w:r>
          </w:p>
          <w:p w14:paraId="01B3E060" w14:textId="77777777" w:rsidR="005948CE" w:rsidRPr="005948CE" w:rsidRDefault="005948CE" w:rsidP="005948C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5948CE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5948CE">
              <w:rPr>
                <w:rFonts w:ascii="Consolas" w:hAnsi="Consolas" w:cs="Consolas"/>
                <w:color w:val="3F7F7F"/>
                <w:sz w:val="20"/>
                <w:szCs w:val="32"/>
              </w:rPr>
              <w:t>dubbo:registry</w:t>
            </w:r>
            <w:proofErr w:type="gramEnd"/>
            <w:r w:rsidRPr="005948CE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948CE">
              <w:rPr>
                <w:rFonts w:ascii="Consolas" w:hAnsi="Consolas" w:cs="Consolas"/>
                <w:color w:val="7F007F"/>
                <w:sz w:val="20"/>
                <w:szCs w:val="32"/>
              </w:rPr>
              <w:t>address</w:t>
            </w:r>
            <w:r w:rsidRPr="005948CE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5948CE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</w:t>
            </w:r>
            <w:r w:rsidRPr="005948CE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  <w:u w:val="single"/>
              </w:rPr>
              <w:t>zookeeper</w:t>
            </w:r>
            <w:r w:rsidRPr="005948CE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://118.24.44.169:2181"</w:t>
            </w:r>
            <w:r w:rsidRPr="005948CE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948CE">
              <w:rPr>
                <w:rFonts w:ascii="Consolas" w:hAnsi="Consolas" w:cs="Consolas"/>
                <w:color w:val="008080"/>
                <w:sz w:val="20"/>
                <w:szCs w:val="32"/>
              </w:rPr>
              <w:t>/&gt;</w:t>
            </w:r>
          </w:p>
          <w:p w14:paraId="6CB36F88" w14:textId="77777777" w:rsidR="002D1722" w:rsidRDefault="005948CE" w:rsidP="005948CE">
            <w:pPr>
              <w:rPr>
                <w:rFonts w:ascii="Consolas" w:hAnsi="Consolas" w:cs="Consolas"/>
                <w:color w:val="008080"/>
                <w:sz w:val="20"/>
                <w:szCs w:val="32"/>
              </w:rPr>
            </w:pPr>
            <w:r w:rsidRPr="005948CE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5948CE">
              <w:rPr>
                <w:rFonts w:ascii="Consolas" w:hAnsi="Consolas" w:cs="Consolas"/>
                <w:color w:val="3F7F7F"/>
                <w:sz w:val="20"/>
                <w:szCs w:val="32"/>
              </w:rPr>
              <w:t>dubbo:annotation</w:t>
            </w:r>
            <w:proofErr w:type="gramEnd"/>
            <w:r w:rsidRPr="005948CE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5948CE">
              <w:rPr>
                <w:rFonts w:ascii="Consolas" w:hAnsi="Consolas" w:cs="Consolas"/>
                <w:color w:val="7F007F"/>
                <w:sz w:val="20"/>
                <w:szCs w:val="32"/>
              </w:rPr>
              <w:t>package</w:t>
            </w:r>
            <w:r w:rsidRPr="005948CE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5948CE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com.atguigu.gmall.order.controller"</w:t>
            </w:r>
            <w:r w:rsidRPr="005948CE">
              <w:rPr>
                <w:rFonts w:ascii="Consolas" w:hAnsi="Consolas" w:cs="Consolas"/>
                <w:color w:val="008080"/>
                <w:sz w:val="20"/>
                <w:szCs w:val="32"/>
              </w:rPr>
              <w:t>/&gt;</w:t>
            </w:r>
          </w:p>
          <w:p w14:paraId="3ACA9824" w14:textId="77777777" w:rsidR="005948CE" w:rsidRDefault="005948CE" w:rsidP="005948CE">
            <w:pPr>
              <w:rPr>
                <w:rFonts w:ascii="Consolas" w:hAnsi="Consolas" w:cs="Consolas"/>
                <w:color w:val="008080"/>
                <w:sz w:val="20"/>
                <w:szCs w:val="32"/>
              </w:rPr>
            </w:pPr>
          </w:p>
          <w:p w14:paraId="093B5E7F" w14:textId="77777777" w:rsidR="008B103E" w:rsidRPr="008B103E" w:rsidRDefault="008B103E" w:rsidP="008B103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8B103E">
              <w:rPr>
                <w:rFonts w:ascii="Consolas" w:hAnsi="Consolas" w:cs="Consolas"/>
                <w:color w:val="646464"/>
                <w:sz w:val="20"/>
                <w:szCs w:val="32"/>
              </w:rPr>
              <w:t>@Controller</w:t>
            </w:r>
          </w:p>
          <w:p w14:paraId="45A4D134" w14:textId="77777777" w:rsidR="008B103E" w:rsidRPr="008B103E" w:rsidRDefault="008B103E" w:rsidP="008B103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8B103E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public</w:t>
            </w:r>
            <w:r w:rsidRPr="008B103E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</w:t>
            </w:r>
            <w:r w:rsidRPr="008B103E">
              <w:rPr>
                <w:rFonts w:ascii="Consolas" w:hAnsi="Consolas" w:cs="Consolas"/>
                <w:b/>
                <w:bCs/>
                <w:color w:val="7F0055"/>
                <w:sz w:val="20"/>
                <w:szCs w:val="32"/>
              </w:rPr>
              <w:t>class</w:t>
            </w:r>
            <w:r w:rsidRPr="008B103E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OrderController {</w:t>
            </w:r>
          </w:p>
          <w:p w14:paraId="5EFA9207" w14:textId="77777777" w:rsidR="008B103E" w:rsidRPr="008B103E" w:rsidRDefault="008B103E" w:rsidP="008B103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8B103E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</w:p>
          <w:p w14:paraId="4DC10416" w14:textId="77777777" w:rsidR="008B103E" w:rsidRPr="008B103E" w:rsidRDefault="008B103E" w:rsidP="008B103E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b/>
                <w:sz w:val="20"/>
                <w:szCs w:val="32"/>
              </w:rPr>
            </w:pPr>
            <w:r w:rsidRPr="008B103E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8B103E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@Reference</w:t>
            </w:r>
            <w:r w:rsidR="0003216B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 xml:space="preserve">  </w:t>
            </w:r>
            <w:r w:rsidR="0020780C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//</w:t>
            </w:r>
            <w:r w:rsidR="0020780C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使用</w:t>
            </w:r>
            <w:r w:rsidR="0020780C">
              <w:rPr>
                <w:rFonts w:ascii="Consolas" w:hAnsi="Consolas" w:cs="Consolas" w:hint="eastAsia"/>
                <w:b/>
                <w:color w:val="FF0000"/>
                <w:sz w:val="20"/>
                <w:szCs w:val="32"/>
              </w:rPr>
              <w:t>d</w:t>
            </w:r>
            <w:r w:rsidR="0020780C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ubbo</w:t>
            </w:r>
            <w:r w:rsidR="0020780C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提供的</w:t>
            </w:r>
            <w:r w:rsidR="0020780C">
              <w:rPr>
                <w:rFonts w:ascii="Consolas" w:hAnsi="Consolas" w:cs="Consolas" w:hint="eastAsia"/>
                <w:b/>
                <w:color w:val="FF0000"/>
                <w:sz w:val="20"/>
                <w:szCs w:val="32"/>
              </w:rPr>
              <w:t>r</w:t>
            </w:r>
            <w:r w:rsidR="0020780C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eference</w:t>
            </w:r>
            <w:r w:rsidR="0020780C">
              <w:rPr>
                <w:rFonts w:ascii="Consolas" w:hAnsi="Consolas" w:cs="Consolas"/>
                <w:b/>
                <w:color w:val="FF0000"/>
                <w:sz w:val="20"/>
                <w:szCs w:val="32"/>
              </w:rPr>
              <w:t>注解引用远程服务</w:t>
            </w:r>
          </w:p>
          <w:p w14:paraId="00C6AF44" w14:textId="77777777" w:rsidR="005948CE" w:rsidRDefault="008B103E" w:rsidP="008B103E">
            <w:r w:rsidRPr="008B103E">
              <w:rPr>
                <w:rFonts w:ascii="Consolas" w:hAnsi="Consolas" w:cs="Consolas"/>
                <w:color w:val="000000"/>
                <w:sz w:val="20"/>
                <w:szCs w:val="32"/>
              </w:rPr>
              <w:tab/>
              <w:t xml:space="preserve">UserService </w:t>
            </w:r>
            <w:r w:rsidRPr="008B103E">
              <w:rPr>
                <w:rFonts w:ascii="Consolas" w:hAnsi="Consolas" w:cs="Consolas"/>
                <w:color w:val="0000C0"/>
                <w:sz w:val="20"/>
                <w:szCs w:val="32"/>
              </w:rPr>
              <w:t>userService</w:t>
            </w:r>
            <w:r w:rsidRPr="008B103E">
              <w:rPr>
                <w:rFonts w:ascii="Consolas" w:hAnsi="Consolas" w:cs="Consolas"/>
                <w:color w:val="000000"/>
                <w:sz w:val="20"/>
                <w:szCs w:val="32"/>
              </w:rPr>
              <w:t>;</w:t>
            </w:r>
          </w:p>
        </w:tc>
      </w:tr>
    </w:tbl>
    <w:p w14:paraId="32EAE2D8" w14:textId="77777777" w:rsidR="005A193A" w:rsidRDefault="005A193A" w:rsidP="00D82C53"/>
    <w:p w14:paraId="780D4A36" w14:textId="77777777" w:rsidR="00C16331" w:rsidRPr="00D82C53" w:rsidRDefault="00C16331" w:rsidP="00D82C53"/>
    <w:p w14:paraId="30E50057" w14:textId="77777777" w:rsidR="003915A4" w:rsidRDefault="003915A4" w:rsidP="0090041D">
      <w:pPr>
        <w:pStyle w:val="2"/>
      </w:pPr>
      <w:r>
        <w:t>5</w:t>
      </w:r>
      <w:r>
        <w:rPr>
          <w:rFonts w:hint="eastAsia"/>
        </w:rPr>
        <w:t>、</w:t>
      </w:r>
      <w:r w:rsidR="00C821B4">
        <w:t>监控中心</w:t>
      </w:r>
    </w:p>
    <w:p w14:paraId="5C4AD3DC" w14:textId="77777777" w:rsidR="00D050FE" w:rsidRDefault="00C607A5" w:rsidP="00712DDD">
      <w:pPr>
        <w:pStyle w:val="3"/>
      </w:pPr>
      <w:r>
        <w:rPr>
          <w:rFonts w:hint="eastAsia"/>
        </w:rPr>
        <w:t>5</w:t>
      </w:r>
      <w:r>
        <w:t>.1</w:t>
      </w:r>
      <w:r>
        <w:rPr>
          <w:rFonts w:hint="eastAsia"/>
        </w:rPr>
        <w:t>）、</w:t>
      </w:r>
      <w:r w:rsidR="006D3387" w:rsidRPr="006D3387">
        <w:t>dubbo-admin</w:t>
      </w:r>
    </w:p>
    <w:p w14:paraId="3DAE78FC" w14:textId="77777777" w:rsidR="00586D4D" w:rsidRDefault="00984D33" w:rsidP="00A93FA4">
      <w:r>
        <w:rPr>
          <w:rFonts w:hint="eastAsia"/>
        </w:rPr>
        <w:t>图形化的服务管理页面；</w:t>
      </w:r>
      <w:r w:rsidR="00962462">
        <w:rPr>
          <w:rFonts w:hint="eastAsia"/>
        </w:rPr>
        <w:t>安装时需要指定注册中心地址，即可从注册中心中获取到所有的提供者</w:t>
      </w:r>
      <w:r w:rsidR="00962462">
        <w:rPr>
          <w:rFonts w:hint="eastAsia"/>
        </w:rPr>
        <w:t>/</w:t>
      </w:r>
      <w:r w:rsidR="00962462">
        <w:rPr>
          <w:rFonts w:hint="eastAsia"/>
        </w:rPr>
        <w:t>消费者进行配置管理</w:t>
      </w:r>
    </w:p>
    <w:p w14:paraId="6964421F" w14:textId="77777777" w:rsidR="006310D3" w:rsidRPr="00A93FA4" w:rsidRDefault="006310D3" w:rsidP="00A93FA4"/>
    <w:p w14:paraId="464992A7" w14:textId="77777777" w:rsidR="00A8563E" w:rsidRDefault="00A8563E" w:rsidP="00712DDD">
      <w:pPr>
        <w:pStyle w:val="3"/>
      </w:pPr>
      <w:r>
        <w:t>5.2</w:t>
      </w:r>
      <w:r>
        <w:rPr>
          <w:rFonts w:hint="eastAsia"/>
        </w:rPr>
        <w:t>）、</w:t>
      </w:r>
      <w:r w:rsidR="00B93E2F" w:rsidRPr="00B93E2F">
        <w:t>dubbo-monitor-simple</w:t>
      </w:r>
    </w:p>
    <w:p w14:paraId="0F8BE005" w14:textId="77777777" w:rsidR="00141BF7" w:rsidRDefault="007B186A" w:rsidP="00D050FE">
      <w:r>
        <w:t>简单的监控中心</w:t>
      </w:r>
      <w:r>
        <w:rPr>
          <w:rFonts w:hint="eastAsia"/>
        </w:rPr>
        <w:t>；</w:t>
      </w:r>
    </w:p>
    <w:p w14:paraId="041DE102" w14:textId="77777777" w:rsidR="0089347C" w:rsidRDefault="0089347C" w:rsidP="004F1B2B">
      <w:pPr>
        <w:pStyle w:val="4"/>
      </w:pPr>
      <w:r>
        <w:rPr>
          <w:rFonts w:hint="eastAsia"/>
        </w:rPr>
        <w:lastRenderedPageBreak/>
        <w:t>1</w:t>
      </w:r>
      <w:r>
        <w:rPr>
          <w:rFonts w:hint="eastAsia"/>
        </w:rPr>
        <w:t>、安装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94C35" w14:paraId="3E33492C" w14:textId="77777777" w:rsidTr="005F75A1">
        <w:tc>
          <w:tcPr>
            <w:tcW w:w="9062" w:type="dxa"/>
            <w:shd w:val="clear" w:color="auto" w:fill="E7E6E6" w:themeFill="background2"/>
          </w:tcPr>
          <w:p w14:paraId="094DBE41" w14:textId="77777777" w:rsidR="00334A45" w:rsidRDefault="00334A45" w:rsidP="001F4699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</w:t>
            </w:r>
            <w:r w:rsidR="007D65FD">
              <w:rPr>
                <w:rFonts w:hint="eastAsia"/>
              </w:rPr>
              <w:t>下载</w:t>
            </w:r>
            <w:r w:rsidR="007D65FD">
              <w:rPr>
                <w:rFonts w:hint="eastAsia"/>
              </w:rPr>
              <w:t xml:space="preserve"> dubbo-</w:t>
            </w:r>
            <w:r w:rsidR="007D65FD">
              <w:t>ops</w:t>
            </w:r>
          </w:p>
          <w:p w14:paraId="068883C1" w14:textId="77777777" w:rsidR="00F94C35" w:rsidRPr="00F94C35" w:rsidRDefault="00020822" w:rsidP="00D050FE">
            <w:hyperlink r:id="rId53" w:history="1">
              <w:r w:rsidR="009A7F68" w:rsidRPr="006815BE">
                <w:rPr>
                  <w:rStyle w:val="a3"/>
                </w:rPr>
                <w:t>https://github.com/apache/incubator-dubbo-ops</w:t>
              </w:r>
            </w:hyperlink>
            <w:r w:rsidR="009A7F68">
              <w:t xml:space="preserve"> </w:t>
            </w:r>
          </w:p>
        </w:tc>
      </w:tr>
      <w:tr w:rsidR="001F4699" w14:paraId="238F3399" w14:textId="77777777" w:rsidTr="005F75A1">
        <w:tc>
          <w:tcPr>
            <w:tcW w:w="9062" w:type="dxa"/>
            <w:shd w:val="clear" w:color="auto" w:fill="E7E6E6" w:themeFill="background2"/>
          </w:tcPr>
          <w:p w14:paraId="508AF074" w14:textId="77777777" w:rsidR="001F4699" w:rsidRDefault="001F4699" w:rsidP="001F4699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 w:rsidR="00B65985">
              <w:rPr>
                <w:rFonts w:hint="eastAsia"/>
              </w:rPr>
              <w:t>修改</w:t>
            </w:r>
            <w:r w:rsidR="00B65985">
              <w:t>配置指定注册中心地址</w:t>
            </w:r>
          </w:p>
          <w:p w14:paraId="7D377950" w14:textId="77777777" w:rsidR="00AF7A21" w:rsidRDefault="00C41A87" w:rsidP="00AF7A21">
            <w:r>
              <w:t>进入</w:t>
            </w:r>
            <w:r>
              <w:rPr>
                <w:rFonts w:hint="eastAsia"/>
              </w:rPr>
              <w:t xml:space="preserve"> </w:t>
            </w:r>
            <w:r w:rsidRPr="00C41A87">
              <w:t>dubbo-monitor-simple\src\main\resources\conf</w:t>
            </w:r>
          </w:p>
          <w:p w14:paraId="5435F6D6" w14:textId="77777777" w:rsidR="005758E7" w:rsidRDefault="005758E7" w:rsidP="00AF7A21">
            <w:r>
              <w:t>修改</w:t>
            </w:r>
            <w:r w:rsidR="008A4D69">
              <w:rPr>
                <w:rFonts w:hint="eastAsia"/>
              </w:rPr>
              <w:t xml:space="preserve"> </w:t>
            </w:r>
            <w:r w:rsidR="008A4D69">
              <w:t>dubbo.properties</w:t>
            </w:r>
            <w:r w:rsidR="008A4D69">
              <w:t>文件</w:t>
            </w:r>
          </w:p>
          <w:p w14:paraId="354B447D" w14:textId="77777777" w:rsidR="00523E2D" w:rsidRPr="00AF7A21" w:rsidRDefault="007A5D3A" w:rsidP="00AF7A21">
            <w:r>
              <w:rPr>
                <w:noProof/>
              </w:rPr>
              <w:drawing>
                <wp:inline distT="0" distB="0" distL="0" distR="0" wp14:anchorId="28CF1986" wp14:editId="2C130206">
                  <wp:extent cx="3657365" cy="1360627"/>
                  <wp:effectExtent l="0" t="0" r="635" b="0"/>
                  <wp:docPr id="39" name="图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0401" cy="1372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5D75" w14:paraId="1FCD1F41" w14:textId="77777777" w:rsidTr="00104362">
        <w:tc>
          <w:tcPr>
            <w:tcW w:w="9062" w:type="dxa"/>
            <w:shd w:val="clear" w:color="auto" w:fill="E7E6E6" w:themeFill="background2"/>
          </w:tcPr>
          <w:p w14:paraId="47BB334C" w14:textId="77777777" w:rsidR="009A5D75" w:rsidRDefault="004D1CE7" w:rsidP="001F4699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</w:t>
            </w:r>
            <w:r w:rsidR="00096383">
              <w:rPr>
                <w:rFonts w:hint="eastAsia"/>
              </w:rPr>
              <w:t>打包</w:t>
            </w:r>
            <w:r w:rsidR="00221CA1">
              <w:rPr>
                <w:rFonts w:hint="eastAsia"/>
              </w:rPr>
              <w:t>d</w:t>
            </w:r>
            <w:r w:rsidR="00221CA1">
              <w:t>ubbo-monitor-simple</w:t>
            </w:r>
          </w:p>
          <w:p w14:paraId="73ABC5B8" w14:textId="77777777" w:rsidR="005F75A1" w:rsidRPr="005F75A1" w:rsidRDefault="004C5E5A" w:rsidP="005F75A1">
            <w:r w:rsidRPr="004C5E5A">
              <w:t>mvn clean package -</w:t>
            </w:r>
            <w:proofErr w:type="gramStart"/>
            <w:r w:rsidRPr="004C5E5A">
              <w:t>Dmaven.test.skip</w:t>
            </w:r>
            <w:proofErr w:type="gramEnd"/>
            <w:r w:rsidRPr="004C5E5A">
              <w:t>=true</w:t>
            </w:r>
          </w:p>
        </w:tc>
      </w:tr>
      <w:tr w:rsidR="00014B45" w14:paraId="22E60915" w14:textId="77777777" w:rsidTr="00104362">
        <w:tc>
          <w:tcPr>
            <w:tcW w:w="9062" w:type="dxa"/>
            <w:shd w:val="clear" w:color="auto" w:fill="E7E6E6" w:themeFill="background2"/>
          </w:tcPr>
          <w:p w14:paraId="1B34BA63" w14:textId="77777777" w:rsidR="00014B45" w:rsidRDefault="002676A5" w:rsidP="001F4699">
            <w:pPr>
              <w:pStyle w:val="5"/>
              <w:outlineLvl w:val="4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、解压</w:t>
            </w:r>
            <w:r>
              <w:rPr>
                <w:rFonts w:hint="eastAsia"/>
              </w:rPr>
              <w:t xml:space="preserve"> </w:t>
            </w:r>
            <w:r>
              <w:t xml:space="preserve">tar.gz </w:t>
            </w:r>
            <w:r>
              <w:t>文件</w:t>
            </w:r>
            <w:r w:rsidR="00C51F57">
              <w:rPr>
                <w:rFonts w:hint="eastAsia"/>
              </w:rPr>
              <w:t>，并</w:t>
            </w:r>
            <w:r w:rsidR="00C51F57">
              <w:t>运行</w:t>
            </w:r>
            <w:r w:rsidR="00C51F57">
              <w:rPr>
                <w:rFonts w:hint="eastAsia"/>
              </w:rPr>
              <w:t>s</w:t>
            </w:r>
            <w:r w:rsidR="00C51F57">
              <w:t>tart.bat</w:t>
            </w:r>
          </w:p>
          <w:p w14:paraId="50DF1D2A" w14:textId="77777777" w:rsidR="00475CBB" w:rsidRDefault="00881337" w:rsidP="00475CBB">
            <w:r>
              <w:rPr>
                <w:noProof/>
              </w:rPr>
              <w:drawing>
                <wp:inline distT="0" distB="0" distL="0" distR="0" wp14:anchorId="70415992" wp14:editId="16163B7D">
                  <wp:extent cx="4762195" cy="477689"/>
                  <wp:effectExtent l="0" t="0" r="635" b="0"/>
                  <wp:docPr id="41" name="图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1308" cy="481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6EACC0" w14:textId="06D7835A" w:rsidR="003518E1" w:rsidRPr="00475CBB" w:rsidRDefault="003234C0" w:rsidP="00475CBB">
            <w:r>
              <w:t>如果</w:t>
            </w:r>
            <w:r w:rsidR="003518E1">
              <w:t>缺少</w:t>
            </w:r>
            <w:r w:rsidR="003518E1">
              <w:rPr>
                <w:rFonts w:hint="eastAsia"/>
              </w:rPr>
              <w:t>s</w:t>
            </w:r>
            <w:r w:rsidR="003518E1">
              <w:t>ervlet-api</w:t>
            </w:r>
            <w:r>
              <w:rPr>
                <w:rFonts w:hint="eastAsia"/>
              </w:rPr>
              <w:t>，</w:t>
            </w:r>
            <w:r>
              <w:t>自行导入</w:t>
            </w:r>
            <w:r>
              <w:t>servlet</w:t>
            </w:r>
            <w:r>
              <w:rPr>
                <w:rFonts w:hint="eastAsia"/>
              </w:rPr>
              <w:t>-</w:t>
            </w:r>
            <w:r>
              <w:t>api</w:t>
            </w:r>
            <w:r>
              <w:t>再访问监控中心</w:t>
            </w:r>
          </w:p>
        </w:tc>
      </w:tr>
      <w:tr w:rsidR="008A4755" w14:paraId="6D0D5B9D" w14:textId="77777777" w:rsidTr="00104362">
        <w:tc>
          <w:tcPr>
            <w:tcW w:w="9062" w:type="dxa"/>
            <w:shd w:val="clear" w:color="auto" w:fill="E7E6E6" w:themeFill="background2"/>
          </w:tcPr>
          <w:p w14:paraId="6DF74178" w14:textId="14D6CB98" w:rsidR="008A4755" w:rsidRDefault="008A4755" w:rsidP="001F4699">
            <w:pPr>
              <w:pStyle w:val="5"/>
              <w:outlineLvl w:val="4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、</w:t>
            </w:r>
            <w:r w:rsidR="008D1C18">
              <w:rPr>
                <w:rFonts w:hint="eastAsia"/>
              </w:rPr>
              <w:t>启动访问</w:t>
            </w:r>
            <w:r w:rsidR="008D1C18">
              <w:rPr>
                <w:rFonts w:hint="eastAsia"/>
              </w:rPr>
              <w:t>8</w:t>
            </w:r>
            <w:r w:rsidR="008D1C18">
              <w:t>080</w:t>
            </w:r>
          </w:p>
          <w:p w14:paraId="41978670" w14:textId="77777777" w:rsidR="008A4755" w:rsidRPr="008A4755" w:rsidRDefault="0066496E" w:rsidP="008A4755">
            <w:r>
              <w:rPr>
                <w:noProof/>
              </w:rPr>
              <w:drawing>
                <wp:inline distT="0" distB="0" distL="0" distR="0" wp14:anchorId="6DF4F137" wp14:editId="68D6BDC5">
                  <wp:extent cx="5561060" cy="1762964"/>
                  <wp:effectExtent l="0" t="0" r="1905" b="8890"/>
                  <wp:docPr id="42" name="图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1310" cy="1766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808993" w14:textId="77777777" w:rsidR="00141BF7" w:rsidRDefault="00141BF7" w:rsidP="00D050FE"/>
    <w:p w14:paraId="422AA9D7" w14:textId="77777777" w:rsidR="00E10AC4" w:rsidRDefault="00E10AC4" w:rsidP="00B71754">
      <w:pPr>
        <w:pStyle w:val="4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B71754" w:rsidRPr="00B71754">
        <w:rPr>
          <w:rFonts w:hint="eastAsia"/>
        </w:rPr>
        <w:t>监控中心配置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40296" w14:paraId="2E8459CE" w14:textId="77777777" w:rsidTr="00874663">
        <w:tc>
          <w:tcPr>
            <w:tcW w:w="9062" w:type="dxa"/>
            <w:shd w:val="clear" w:color="auto" w:fill="E7E6E6" w:themeFill="background2"/>
          </w:tcPr>
          <w:p w14:paraId="79C263FC" w14:textId="77777777" w:rsidR="00540296" w:rsidRDefault="00540296" w:rsidP="00097547">
            <w:r>
              <w:rPr>
                <w:rFonts w:hint="eastAsia"/>
              </w:rPr>
              <w:t>所有服务配置连接监控中心</w:t>
            </w:r>
            <w:r w:rsidR="00206913">
              <w:rPr>
                <w:rFonts w:hint="eastAsia"/>
              </w:rPr>
              <w:t>，进行监控统计</w:t>
            </w:r>
          </w:p>
          <w:p w14:paraId="3182B44E" w14:textId="77777777" w:rsidR="00010C07" w:rsidRPr="00010C07" w:rsidRDefault="00010C07" w:rsidP="00010C07">
            <w:pPr>
              <w:widowControl w:val="0"/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32"/>
              </w:rPr>
            </w:pPr>
            <w:r w:rsidRPr="00010C07">
              <w:rPr>
                <w:rFonts w:ascii="Consolas" w:hAnsi="Consolas" w:cs="Consolas"/>
                <w:color w:val="000000"/>
                <w:sz w:val="20"/>
                <w:szCs w:val="32"/>
              </w:rPr>
              <w:t xml:space="preserve">    </w:t>
            </w:r>
            <w:proofErr w:type="gramStart"/>
            <w:r w:rsidRPr="00010C07">
              <w:rPr>
                <w:rFonts w:ascii="Consolas" w:hAnsi="Consolas" w:cs="Consolas"/>
                <w:color w:val="3F5FBF"/>
                <w:sz w:val="20"/>
                <w:szCs w:val="32"/>
              </w:rPr>
              <w:t>&lt;!--</w:t>
            </w:r>
            <w:proofErr w:type="gramEnd"/>
            <w:r w:rsidRPr="00010C07">
              <w:rPr>
                <w:rFonts w:ascii="Consolas" w:hAnsi="Consolas" w:cs="Consolas"/>
                <w:color w:val="3F5FBF"/>
                <w:sz w:val="20"/>
                <w:szCs w:val="32"/>
              </w:rPr>
              <w:t xml:space="preserve"> </w:t>
            </w:r>
            <w:r w:rsidRPr="00010C07">
              <w:rPr>
                <w:rFonts w:ascii="Consolas" w:hAnsi="Consolas" w:cs="Consolas"/>
                <w:color w:val="3F5FBF"/>
                <w:sz w:val="20"/>
                <w:szCs w:val="32"/>
              </w:rPr>
              <w:t>监控中心协议，如果为</w:t>
            </w:r>
            <w:r w:rsidRPr="00010C07">
              <w:rPr>
                <w:rFonts w:ascii="Consolas" w:hAnsi="Consolas" w:cs="Consolas"/>
                <w:color w:val="3F5FBF"/>
                <w:sz w:val="20"/>
                <w:szCs w:val="32"/>
              </w:rPr>
              <w:t>protocol="registry"</w:t>
            </w:r>
            <w:r w:rsidRPr="00010C07">
              <w:rPr>
                <w:rFonts w:ascii="Consolas" w:hAnsi="Consolas" w:cs="Consolas"/>
                <w:color w:val="3F5FBF"/>
                <w:sz w:val="20"/>
                <w:szCs w:val="32"/>
              </w:rPr>
              <w:t>，表示从注册中心发现监控中心地址，否则直连监控中心</w:t>
            </w:r>
            <w:r w:rsidRPr="00010C07">
              <w:rPr>
                <w:rFonts w:ascii="Consolas" w:hAnsi="Consolas" w:cs="Consolas"/>
                <w:color w:val="3F5FBF"/>
                <w:sz w:val="20"/>
                <w:szCs w:val="32"/>
              </w:rPr>
              <w:t xml:space="preserve"> --&gt;</w:t>
            </w:r>
          </w:p>
          <w:p w14:paraId="7E4BF49E" w14:textId="77777777" w:rsidR="00B42736" w:rsidRPr="00010C07" w:rsidRDefault="00010C07" w:rsidP="00010C07">
            <w:pPr>
              <w:rPr>
                <w:sz w:val="13"/>
              </w:rPr>
            </w:pPr>
            <w:r w:rsidRPr="00010C07">
              <w:rPr>
                <w:rFonts w:ascii="Consolas" w:hAnsi="Consolas" w:cs="Consolas"/>
                <w:color w:val="000000"/>
                <w:sz w:val="20"/>
                <w:szCs w:val="32"/>
              </w:rPr>
              <w:tab/>
            </w:r>
            <w:r w:rsidRPr="00010C07">
              <w:rPr>
                <w:rFonts w:ascii="Consolas" w:hAnsi="Consolas" w:cs="Consolas"/>
                <w:color w:val="008080"/>
                <w:sz w:val="20"/>
                <w:szCs w:val="32"/>
              </w:rPr>
              <w:t>&lt;</w:t>
            </w:r>
            <w:proofErr w:type="gramStart"/>
            <w:r w:rsidRPr="00010C07">
              <w:rPr>
                <w:rFonts w:ascii="Consolas" w:hAnsi="Consolas" w:cs="Consolas"/>
                <w:color w:val="3F7F7F"/>
                <w:sz w:val="20"/>
                <w:szCs w:val="32"/>
              </w:rPr>
              <w:t>dubbo:monitor</w:t>
            </w:r>
            <w:proofErr w:type="gramEnd"/>
            <w:r w:rsidRPr="00010C07">
              <w:rPr>
                <w:rFonts w:ascii="Consolas" w:hAnsi="Consolas" w:cs="Consolas"/>
                <w:sz w:val="20"/>
                <w:szCs w:val="32"/>
              </w:rPr>
              <w:t xml:space="preserve"> </w:t>
            </w:r>
            <w:r w:rsidRPr="00010C07">
              <w:rPr>
                <w:rFonts w:ascii="Consolas" w:hAnsi="Consolas" w:cs="Consolas"/>
                <w:color w:val="7F007F"/>
                <w:sz w:val="20"/>
                <w:szCs w:val="32"/>
              </w:rPr>
              <w:t>protocol</w:t>
            </w:r>
            <w:r w:rsidRPr="00010C07">
              <w:rPr>
                <w:rFonts w:ascii="Consolas" w:hAnsi="Consolas" w:cs="Consolas"/>
                <w:color w:val="000000"/>
                <w:sz w:val="20"/>
                <w:szCs w:val="32"/>
              </w:rPr>
              <w:t>=</w:t>
            </w:r>
            <w:r w:rsidRPr="00010C07">
              <w:rPr>
                <w:rFonts w:ascii="Consolas" w:hAnsi="Consolas" w:cs="Consolas"/>
                <w:i/>
                <w:iCs/>
                <w:color w:val="2A00FF"/>
                <w:sz w:val="20"/>
                <w:szCs w:val="32"/>
              </w:rPr>
              <w:t>"registry"</w:t>
            </w:r>
            <w:r w:rsidRPr="00010C07">
              <w:rPr>
                <w:rFonts w:ascii="Consolas" w:hAnsi="Consolas" w:cs="Consolas"/>
                <w:color w:val="008080"/>
                <w:sz w:val="20"/>
                <w:szCs w:val="32"/>
              </w:rPr>
              <w:t>&gt;&lt;/</w:t>
            </w:r>
            <w:r w:rsidRPr="00010C07">
              <w:rPr>
                <w:rFonts w:ascii="Consolas" w:hAnsi="Consolas" w:cs="Consolas"/>
                <w:color w:val="3F7F7F"/>
                <w:sz w:val="20"/>
                <w:szCs w:val="32"/>
              </w:rPr>
              <w:t>dubbo:monitor</w:t>
            </w:r>
            <w:r w:rsidRPr="00010C07">
              <w:rPr>
                <w:rFonts w:ascii="Consolas" w:hAnsi="Consolas" w:cs="Consolas"/>
                <w:color w:val="008080"/>
                <w:sz w:val="20"/>
                <w:szCs w:val="32"/>
              </w:rPr>
              <w:t>&gt;</w:t>
            </w:r>
          </w:p>
          <w:p w14:paraId="42F43AE6" w14:textId="77777777" w:rsidR="00B42736" w:rsidRDefault="00B42736" w:rsidP="00097547"/>
        </w:tc>
      </w:tr>
    </w:tbl>
    <w:p w14:paraId="2675FBEB" w14:textId="77777777" w:rsidR="001A1F79" w:rsidRDefault="001A1F79" w:rsidP="001A1F79">
      <w:r>
        <w:rPr>
          <w:rFonts w:hint="eastAsia"/>
        </w:rPr>
        <w:t xml:space="preserve">Simple Monitor </w:t>
      </w:r>
      <w:r>
        <w:rPr>
          <w:rFonts w:hint="eastAsia"/>
        </w:rPr>
        <w:t>挂</w:t>
      </w:r>
      <w:proofErr w:type="gramStart"/>
      <w:r>
        <w:rPr>
          <w:rFonts w:hint="eastAsia"/>
        </w:rPr>
        <w:t>掉不会</w:t>
      </w:r>
      <w:proofErr w:type="gramEnd"/>
      <w:r>
        <w:rPr>
          <w:rFonts w:hint="eastAsia"/>
        </w:rPr>
        <w:t>影响到</w:t>
      </w:r>
      <w:r>
        <w:rPr>
          <w:rFonts w:hint="eastAsia"/>
        </w:rPr>
        <w:t xml:space="preserve"> Consumer </w:t>
      </w:r>
      <w:r>
        <w:rPr>
          <w:rFonts w:hint="eastAsia"/>
        </w:rPr>
        <w:t>和</w:t>
      </w:r>
      <w:r>
        <w:rPr>
          <w:rFonts w:hint="eastAsia"/>
        </w:rPr>
        <w:t xml:space="preserve"> Provider </w:t>
      </w:r>
      <w:r>
        <w:rPr>
          <w:rFonts w:hint="eastAsia"/>
        </w:rPr>
        <w:t>之间的调用，所以用于生产环境不会有风险。</w:t>
      </w:r>
    </w:p>
    <w:p w14:paraId="174E362C" w14:textId="77777777" w:rsidR="00097547" w:rsidRPr="001A1F79" w:rsidRDefault="001A1F79" w:rsidP="001A1F79">
      <w:r>
        <w:rPr>
          <w:rFonts w:hint="eastAsia"/>
        </w:rPr>
        <w:t xml:space="preserve">Simple Monitor </w:t>
      </w:r>
      <w:r>
        <w:rPr>
          <w:rFonts w:hint="eastAsia"/>
        </w:rPr>
        <w:t>采用磁盘存储统计信息，请注意安装机器的磁盘限制，如果要集群，建议用</w:t>
      </w:r>
      <w:r>
        <w:rPr>
          <w:rFonts w:hint="eastAsia"/>
        </w:rPr>
        <w:t>mount</w:t>
      </w:r>
      <w:r>
        <w:rPr>
          <w:rFonts w:hint="eastAsia"/>
        </w:rPr>
        <w:t>共享磁盘。</w:t>
      </w:r>
    </w:p>
    <w:p w14:paraId="2E80FA9F" w14:textId="77777777" w:rsidR="00097547" w:rsidRPr="00097547" w:rsidRDefault="00097547" w:rsidP="00097547"/>
    <w:p w14:paraId="251B67ED" w14:textId="77777777" w:rsidR="003D31E3" w:rsidRDefault="003D31E3" w:rsidP="0090041D">
      <w:pPr>
        <w:pStyle w:val="2"/>
      </w:pPr>
      <w:r>
        <w:rPr>
          <w:rFonts w:hint="eastAsia"/>
        </w:rPr>
        <w:t>6</w:t>
      </w:r>
      <w:r>
        <w:rPr>
          <w:rFonts w:hint="eastAsia"/>
        </w:rPr>
        <w:t>、</w:t>
      </w:r>
      <w:r w:rsidR="003E677C">
        <w:rPr>
          <w:rFonts w:hint="eastAsia"/>
        </w:rPr>
        <w:t>整合</w:t>
      </w:r>
      <w:r w:rsidR="003E677C">
        <w:rPr>
          <w:rFonts w:hint="eastAsia"/>
        </w:rPr>
        <w:t>SpringBoot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B3FE5" w14:paraId="5CB54D0C" w14:textId="77777777" w:rsidTr="003B3FE5">
        <w:tc>
          <w:tcPr>
            <w:tcW w:w="9062" w:type="dxa"/>
          </w:tcPr>
          <w:p w14:paraId="276EB17C" w14:textId="7C56700D" w:rsidR="006F0865" w:rsidRDefault="00117720" w:rsidP="00117720">
            <w:pPr>
              <w:pStyle w:val="5"/>
              <w:outlineLvl w:val="4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引入</w:t>
            </w:r>
            <w:r w:rsidRPr="003B3FE5">
              <w:rPr>
                <w:rFonts w:hint="eastAsia"/>
                <w:b/>
                <w:bCs/>
              </w:rPr>
              <w:t>spring-boot-starter</w:t>
            </w:r>
            <w:r w:rsidR="006F28A3">
              <w:rPr>
                <w:rFonts w:hint="eastAsia"/>
                <w:b/>
                <w:bCs/>
              </w:rPr>
              <w:t>以及</w:t>
            </w:r>
            <w:r w:rsidR="00035077">
              <w:rPr>
                <w:rFonts w:hint="eastAsia"/>
                <w:b/>
                <w:bCs/>
              </w:rPr>
              <w:t>du</w:t>
            </w:r>
            <w:r w:rsidR="00035077">
              <w:rPr>
                <w:b/>
                <w:bCs/>
              </w:rPr>
              <w:t>bbo</w:t>
            </w:r>
            <w:r w:rsidR="00035077">
              <w:rPr>
                <w:b/>
                <w:bCs/>
              </w:rPr>
              <w:t>和</w:t>
            </w:r>
            <w:r w:rsidR="00035077">
              <w:rPr>
                <w:rFonts w:hint="eastAsia"/>
                <w:b/>
                <w:bCs/>
              </w:rPr>
              <w:t>c</w:t>
            </w:r>
            <w:r w:rsidR="00035077">
              <w:rPr>
                <w:b/>
                <w:bCs/>
              </w:rPr>
              <w:t>urator</w:t>
            </w:r>
            <w:r w:rsidR="00035077">
              <w:rPr>
                <w:b/>
                <w:bCs/>
              </w:rPr>
              <w:t>的依赖</w:t>
            </w:r>
          </w:p>
          <w:p w14:paraId="3D8D700E" w14:textId="77777777" w:rsidR="00E51C2B" w:rsidRDefault="00E51C2B" w:rsidP="00E51C2B">
            <w:pPr>
              <w:pStyle w:val="HTML"/>
              <w:shd w:val="clear" w:color="auto" w:fill="F6F8FA"/>
              <w:rPr>
                <w:rFonts w:ascii="Consolas" w:hAnsi="Consolas"/>
                <w:color w:val="24292E"/>
                <w:sz w:val="20"/>
                <w:szCs w:val="20"/>
              </w:rPr>
            </w:pPr>
            <w:r>
              <w:rPr>
                <w:rFonts w:ascii="Consolas" w:hAnsi="Consolas"/>
                <w:color w:val="24292E"/>
                <w:sz w:val="20"/>
                <w:szCs w:val="20"/>
              </w:rPr>
              <w:t>&lt;</w:t>
            </w:r>
            <w:r>
              <w:rPr>
                <w:rStyle w:val="pl-ent"/>
                <w:rFonts w:ascii="Consolas" w:hAnsi="Consolas"/>
                <w:color w:val="22863A"/>
                <w:sz w:val="20"/>
                <w:szCs w:val="20"/>
              </w:rPr>
              <w:t>dependency</w:t>
            </w:r>
            <w:r>
              <w:rPr>
                <w:rFonts w:ascii="Consolas" w:hAnsi="Consolas"/>
                <w:color w:val="24292E"/>
                <w:sz w:val="20"/>
                <w:szCs w:val="20"/>
              </w:rPr>
              <w:t>&gt;</w:t>
            </w:r>
          </w:p>
          <w:p w14:paraId="7610AFBC" w14:textId="77777777" w:rsidR="00E51C2B" w:rsidRDefault="00E51C2B" w:rsidP="00E51C2B">
            <w:pPr>
              <w:pStyle w:val="HTML"/>
              <w:shd w:val="clear" w:color="auto" w:fill="F6F8FA"/>
              <w:rPr>
                <w:rFonts w:ascii="Consolas" w:hAnsi="Consolas"/>
                <w:color w:val="24292E"/>
                <w:sz w:val="20"/>
                <w:szCs w:val="20"/>
              </w:rPr>
            </w:pPr>
            <w:r>
              <w:rPr>
                <w:rFonts w:ascii="Consolas" w:hAnsi="Consolas"/>
                <w:color w:val="24292E"/>
                <w:sz w:val="20"/>
                <w:szCs w:val="20"/>
              </w:rPr>
              <w:t xml:space="preserve">    </w:t>
            </w:r>
            <w:proofErr w:type="gramStart"/>
            <w:r>
              <w:rPr>
                <w:rFonts w:ascii="Consolas" w:hAnsi="Consolas"/>
                <w:color w:val="24292E"/>
                <w:sz w:val="20"/>
                <w:szCs w:val="20"/>
              </w:rPr>
              <w:t>&lt;</w:t>
            </w:r>
            <w:r>
              <w:rPr>
                <w:rStyle w:val="pl-ent"/>
                <w:rFonts w:ascii="Consolas" w:hAnsi="Consolas"/>
                <w:color w:val="22863A"/>
                <w:sz w:val="20"/>
                <w:szCs w:val="20"/>
              </w:rPr>
              <w:t>groupId</w:t>
            </w:r>
            <w:r>
              <w:rPr>
                <w:rFonts w:ascii="Consolas" w:hAnsi="Consolas"/>
                <w:color w:val="24292E"/>
                <w:sz w:val="20"/>
                <w:szCs w:val="20"/>
              </w:rPr>
              <w:t>&gt;com.alibaba.boot</w:t>
            </w:r>
            <w:proofErr w:type="gramEnd"/>
            <w:r>
              <w:rPr>
                <w:rFonts w:ascii="Consolas" w:hAnsi="Consolas"/>
                <w:color w:val="24292E"/>
                <w:sz w:val="20"/>
                <w:szCs w:val="20"/>
              </w:rPr>
              <w:t>&lt;/</w:t>
            </w:r>
            <w:r>
              <w:rPr>
                <w:rStyle w:val="pl-ent"/>
                <w:rFonts w:ascii="Consolas" w:hAnsi="Consolas"/>
                <w:color w:val="22863A"/>
                <w:sz w:val="20"/>
                <w:szCs w:val="20"/>
              </w:rPr>
              <w:t>groupId</w:t>
            </w:r>
            <w:r>
              <w:rPr>
                <w:rFonts w:ascii="Consolas" w:hAnsi="Consolas"/>
                <w:color w:val="24292E"/>
                <w:sz w:val="20"/>
                <w:szCs w:val="20"/>
              </w:rPr>
              <w:t>&gt;</w:t>
            </w:r>
          </w:p>
          <w:p w14:paraId="7932B9A7" w14:textId="77777777" w:rsidR="00E51C2B" w:rsidRDefault="00E51C2B" w:rsidP="00E51C2B">
            <w:pPr>
              <w:pStyle w:val="HTML"/>
              <w:shd w:val="clear" w:color="auto" w:fill="F6F8FA"/>
              <w:rPr>
                <w:rFonts w:ascii="Consolas" w:hAnsi="Consolas"/>
                <w:color w:val="24292E"/>
                <w:sz w:val="20"/>
                <w:szCs w:val="20"/>
              </w:rPr>
            </w:pPr>
            <w:r>
              <w:rPr>
                <w:rFonts w:ascii="Consolas" w:hAnsi="Consolas"/>
                <w:color w:val="24292E"/>
                <w:sz w:val="20"/>
                <w:szCs w:val="20"/>
              </w:rPr>
              <w:t xml:space="preserve">    &lt;</w:t>
            </w:r>
            <w:r>
              <w:rPr>
                <w:rStyle w:val="pl-ent"/>
                <w:rFonts w:ascii="Consolas" w:hAnsi="Consolas"/>
                <w:color w:val="22863A"/>
                <w:sz w:val="20"/>
                <w:szCs w:val="20"/>
              </w:rPr>
              <w:t>artifactId</w:t>
            </w:r>
            <w:r>
              <w:rPr>
                <w:rFonts w:ascii="Consolas" w:hAnsi="Consolas"/>
                <w:color w:val="24292E"/>
                <w:sz w:val="20"/>
                <w:szCs w:val="20"/>
              </w:rPr>
              <w:t>&gt;dubbo-spring-boot-starter&lt;/</w:t>
            </w:r>
            <w:r>
              <w:rPr>
                <w:rStyle w:val="pl-ent"/>
                <w:rFonts w:ascii="Consolas" w:hAnsi="Consolas"/>
                <w:color w:val="22863A"/>
                <w:sz w:val="20"/>
                <w:szCs w:val="20"/>
              </w:rPr>
              <w:t>artifactId</w:t>
            </w:r>
            <w:r>
              <w:rPr>
                <w:rFonts w:ascii="Consolas" w:hAnsi="Consolas"/>
                <w:color w:val="24292E"/>
                <w:sz w:val="20"/>
                <w:szCs w:val="20"/>
              </w:rPr>
              <w:t>&gt;</w:t>
            </w:r>
          </w:p>
          <w:p w14:paraId="2A092D56" w14:textId="77777777" w:rsidR="00E51C2B" w:rsidRDefault="00E51C2B" w:rsidP="00E51C2B">
            <w:pPr>
              <w:pStyle w:val="HTML"/>
              <w:shd w:val="clear" w:color="auto" w:fill="F6F8FA"/>
              <w:rPr>
                <w:rFonts w:ascii="Consolas" w:hAnsi="Consolas"/>
                <w:color w:val="24292E"/>
                <w:sz w:val="20"/>
                <w:szCs w:val="20"/>
              </w:rPr>
            </w:pPr>
            <w:r>
              <w:rPr>
                <w:rFonts w:ascii="Consolas" w:hAnsi="Consolas"/>
                <w:color w:val="24292E"/>
                <w:sz w:val="20"/>
                <w:szCs w:val="20"/>
              </w:rPr>
              <w:t xml:space="preserve">    &lt;</w:t>
            </w:r>
            <w:r>
              <w:rPr>
                <w:rStyle w:val="pl-ent"/>
                <w:rFonts w:ascii="Consolas" w:hAnsi="Consolas"/>
                <w:color w:val="22863A"/>
                <w:sz w:val="20"/>
                <w:szCs w:val="20"/>
              </w:rPr>
              <w:t>version</w:t>
            </w:r>
            <w:r>
              <w:rPr>
                <w:rFonts w:ascii="Consolas" w:hAnsi="Consolas"/>
                <w:color w:val="24292E"/>
                <w:sz w:val="20"/>
                <w:szCs w:val="20"/>
              </w:rPr>
              <w:t>&gt;0.2.0&lt;/</w:t>
            </w:r>
            <w:r>
              <w:rPr>
                <w:rStyle w:val="pl-ent"/>
                <w:rFonts w:ascii="Consolas" w:hAnsi="Consolas"/>
                <w:color w:val="22863A"/>
                <w:sz w:val="20"/>
                <w:szCs w:val="20"/>
              </w:rPr>
              <w:t>version</w:t>
            </w:r>
            <w:r>
              <w:rPr>
                <w:rFonts w:ascii="Consolas" w:hAnsi="Consolas"/>
                <w:color w:val="24292E"/>
                <w:sz w:val="20"/>
                <w:szCs w:val="20"/>
              </w:rPr>
              <w:t>&gt;</w:t>
            </w:r>
          </w:p>
          <w:p w14:paraId="3D1D04D9" w14:textId="77777777" w:rsidR="00E51C2B" w:rsidRDefault="00E51C2B" w:rsidP="00E51C2B">
            <w:pPr>
              <w:pStyle w:val="HTML"/>
              <w:shd w:val="clear" w:color="auto" w:fill="F6F8FA"/>
              <w:rPr>
                <w:rFonts w:ascii="Consolas" w:hAnsi="Consolas"/>
                <w:color w:val="24292E"/>
                <w:sz w:val="20"/>
                <w:szCs w:val="20"/>
              </w:rPr>
            </w:pPr>
            <w:r>
              <w:rPr>
                <w:rFonts w:ascii="Consolas" w:hAnsi="Consolas"/>
                <w:color w:val="24292E"/>
                <w:sz w:val="20"/>
                <w:szCs w:val="20"/>
              </w:rPr>
              <w:t>&lt;/</w:t>
            </w:r>
            <w:r>
              <w:rPr>
                <w:rStyle w:val="pl-ent"/>
                <w:rFonts w:ascii="Consolas" w:hAnsi="Consolas"/>
                <w:color w:val="22863A"/>
                <w:sz w:val="20"/>
                <w:szCs w:val="20"/>
              </w:rPr>
              <w:t>dependency</w:t>
            </w:r>
            <w:r>
              <w:rPr>
                <w:rFonts w:ascii="Consolas" w:hAnsi="Consolas"/>
                <w:color w:val="24292E"/>
                <w:sz w:val="20"/>
                <w:szCs w:val="20"/>
              </w:rPr>
              <w:t>&gt;</w:t>
            </w:r>
          </w:p>
          <w:p w14:paraId="6F81DFD4" w14:textId="1A453041" w:rsidR="0017209E" w:rsidRDefault="0017209E" w:rsidP="002B1F0B">
            <w:r>
              <w:rPr>
                <w:rFonts w:hint="eastAsia"/>
              </w:rPr>
              <w:t>注意</w:t>
            </w:r>
            <w:r w:rsidR="00F95196">
              <w:rPr>
                <w:rFonts w:hint="eastAsia"/>
              </w:rPr>
              <w:t>starter</w:t>
            </w:r>
            <w:r w:rsidR="00F95196">
              <w:rPr>
                <w:rFonts w:hint="eastAsia"/>
              </w:rPr>
              <w:t>版本适配</w:t>
            </w:r>
            <w:r>
              <w:rPr>
                <w:rFonts w:hint="eastAsia"/>
              </w:rPr>
              <w:t>：</w:t>
            </w:r>
          </w:p>
          <w:p w14:paraId="5FF1BD69" w14:textId="34A5E9CE" w:rsidR="00002C36" w:rsidRDefault="00673580" w:rsidP="002B1F0B">
            <w:r>
              <w:rPr>
                <w:noProof/>
              </w:rPr>
              <w:drawing>
                <wp:inline distT="0" distB="0" distL="0" distR="0" wp14:anchorId="5C075608" wp14:editId="207C54B7">
                  <wp:extent cx="3333750" cy="1095375"/>
                  <wp:effectExtent l="0" t="0" r="0" b="9525"/>
                  <wp:docPr id="38" name="图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0" cy="109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6B1FF2" w14:textId="1B158AF4" w:rsidR="00035077" w:rsidRDefault="00035077" w:rsidP="002B1F0B"/>
        </w:tc>
      </w:tr>
      <w:tr w:rsidR="00F0692E" w14:paraId="4A65C7F4" w14:textId="77777777" w:rsidTr="003B3FE5">
        <w:tc>
          <w:tcPr>
            <w:tcW w:w="9062" w:type="dxa"/>
          </w:tcPr>
          <w:p w14:paraId="32599FCD" w14:textId="77777777" w:rsidR="00F0692E" w:rsidRDefault="00F0692E" w:rsidP="00117720">
            <w:pPr>
              <w:pStyle w:val="5"/>
              <w:outlineLvl w:val="4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、</w:t>
            </w:r>
            <w:r w:rsidR="002E4E97">
              <w:rPr>
                <w:rFonts w:hint="eastAsia"/>
              </w:rPr>
              <w:t>配置</w:t>
            </w:r>
            <w:r w:rsidR="002E4E97">
              <w:rPr>
                <w:rFonts w:hint="eastAsia"/>
              </w:rPr>
              <w:t>a</w:t>
            </w:r>
            <w:r w:rsidR="002E4E97">
              <w:t>pplication.properties</w:t>
            </w:r>
          </w:p>
          <w:p w14:paraId="3354382A" w14:textId="77777777" w:rsidR="00FF3F7A" w:rsidRPr="00FF3F7A" w:rsidRDefault="00FF3F7A" w:rsidP="008B4428">
            <w:pPr>
              <w:pStyle w:val="6"/>
              <w:outlineLvl w:val="5"/>
            </w:pPr>
            <w:r>
              <w:t>提供者配置</w:t>
            </w:r>
            <w:r>
              <w:rPr>
                <w:rFonts w:hint="eastAsia"/>
              </w:rPr>
              <w:t>：</w:t>
            </w:r>
          </w:p>
          <w:p w14:paraId="40FB820B" w14:textId="18D3EE72" w:rsidR="002E4E97" w:rsidRDefault="00FF3F7A" w:rsidP="002E4E97">
            <w:pPr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</w:pP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application.name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 w:rsidR="003F5DD4">
              <w:rPr>
                <w:rFonts w:ascii="Consolas" w:eastAsia="宋体" w:hAnsi="Consolas" w:cs="宋体" w:hint="eastAsia"/>
                <w:b/>
                <w:bCs/>
                <w:color w:val="008000"/>
                <w:sz w:val="20"/>
                <w:szCs w:val="20"/>
              </w:rPr>
              <w:t>g</w:t>
            </w:r>
            <w:r w:rsidR="003F5DD4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mall-user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br/>
            </w:r>
            <w:proofErr w:type="gramStart"/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registry</w:t>
            </w:r>
            <w:proofErr w:type="gramEnd"/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.protocol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zookeeper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br/>
            </w: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registry.address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192.168.67.159:2181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br/>
            </w: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</w:t>
            </w:r>
            <w:r w:rsidR="007705FC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scan.</w:t>
            </w: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base-package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com.atguigu.gmall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br/>
            </w: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protocol.name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dubbo</w:t>
            </w:r>
          </w:p>
          <w:p w14:paraId="0BB8B139" w14:textId="77777777" w:rsidR="0035603E" w:rsidRPr="001F6C9E" w:rsidRDefault="0035603E" w:rsidP="0035603E">
            <w:pPr>
              <w:rPr>
                <w:color w:val="FF0000"/>
              </w:rPr>
            </w:pPr>
            <w:r>
              <w:rPr>
                <w:color w:val="FF0000"/>
              </w:rPr>
              <w:t>application.name</w:t>
            </w:r>
            <w:r w:rsidRPr="001F6C9E">
              <w:rPr>
                <w:rFonts w:hint="eastAsia"/>
                <w:color w:val="FF0000"/>
              </w:rPr>
              <w:t>就是服务名，不能跟别的</w:t>
            </w:r>
            <w:r w:rsidRPr="001F6C9E">
              <w:rPr>
                <w:rFonts w:hint="eastAsia"/>
                <w:color w:val="FF0000"/>
              </w:rPr>
              <w:t>dubbo</w:t>
            </w:r>
            <w:r>
              <w:rPr>
                <w:rFonts w:hint="eastAsia"/>
                <w:color w:val="FF0000"/>
              </w:rPr>
              <w:t>提供端</w:t>
            </w:r>
            <w:r w:rsidRPr="001F6C9E">
              <w:rPr>
                <w:rFonts w:hint="eastAsia"/>
                <w:color w:val="FF0000"/>
              </w:rPr>
              <w:t>重复</w:t>
            </w:r>
          </w:p>
          <w:p w14:paraId="47738749" w14:textId="77777777" w:rsidR="0035603E" w:rsidRDefault="0035603E" w:rsidP="0035603E">
            <w:pPr>
              <w:rPr>
                <w:color w:val="FF0000"/>
              </w:rPr>
            </w:pPr>
            <w:r w:rsidRPr="001F6C9E">
              <w:rPr>
                <w:rFonts w:hint="eastAsia"/>
                <w:color w:val="FF0000"/>
              </w:rPr>
              <w:t>registry</w:t>
            </w:r>
            <w:r>
              <w:rPr>
                <w:color w:val="FF0000"/>
              </w:rPr>
              <w:t>.protocol</w:t>
            </w:r>
            <w:r w:rsidRPr="001F6C9E">
              <w:rPr>
                <w:rFonts w:hint="eastAsia"/>
                <w:color w:val="FF0000"/>
              </w:rPr>
              <w:t xml:space="preserve"> </w:t>
            </w:r>
            <w:r w:rsidRPr="001F6C9E">
              <w:rPr>
                <w:rFonts w:hint="eastAsia"/>
                <w:color w:val="FF0000"/>
              </w:rPr>
              <w:t>是指定注册中心</w:t>
            </w:r>
            <w:r>
              <w:rPr>
                <w:rFonts w:hint="eastAsia"/>
                <w:color w:val="FF0000"/>
              </w:rPr>
              <w:t>协议</w:t>
            </w:r>
          </w:p>
          <w:p w14:paraId="3619E279" w14:textId="77777777" w:rsidR="0035603E" w:rsidRPr="001F6C9E" w:rsidRDefault="0035603E" w:rsidP="0035603E">
            <w:pPr>
              <w:rPr>
                <w:color w:val="FF0000"/>
              </w:rPr>
            </w:pPr>
            <w:r w:rsidRPr="001F6C9E">
              <w:rPr>
                <w:rFonts w:hint="eastAsia"/>
                <w:color w:val="FF0000"/>
              </w:rPr>
              <w:t>registry</w:t>
            </w:r>
            <w:r>
              <w:rPr>
                <w:rFonts w:hint="eastAsia"/>
                <w:color w:val="FF0000"/>
              </w:rPr>
              <w:t xml:space="preserve">.address </w:t>
            </w:r>
            <w:r>
              <w:rPr>
                <w:rFonts w:hint="eastAsia"/>
                <w:color w:val="FF0000"/>
              </w:rPr>
              <w:t>是注册中心的地址加端口号</w:t>
            </w:r>
          </w:p>
          <w:p w14:paraId="1A120577" w14:textId="77777777" w:rsidR="0035603E" w:rsidRDefault="0035603E" w:rsidP="0035603E">
            <w:pPr>
              <w:rPr>
                <w:color w:val="FF0000"/>
              </w:rPr>
            </w:pPr>
            <w:r w:rsidRPr="00E36A17">
              <w:rPr>
                <w:rFonts w:hint="eastAsia"/>
                <w:color w:val="FF0000"/>
              </w:rPr>
              <w:t>protocol.</w:t>
            </w:r>
            <w:r w:rsidRPr="00E36A17">
              <w:rPr>
                <w:color w:val="FF0000"/>
              </w:rPr>
              <w:t>name</w:t>
            </w:r>
            <w:r w:rsidRPr="00E36A17">
              <w:rPr>
                <w:rFonts w:hint="eastAsia"/>
                <w:color w:val="FF0000"/>
              </w:rPr>
              <w:t xml:space="preserve"> </w:t>
            </w:r>
            <w:r w:rsidRPr="00E36A17">
              <w:rPr>
                <w:rFonts w:hint="eastAsia"/>
                <w:color w:val="FF0000"/>
              </w:rPr>
              <w:t>是分布式固定是</w:t>
            </w:r>
            <w:r w:rsidRPr="00E36A17">
              <w:rPr>
                <w:rFonts w:hint="eastAsia"/>
                <w:color w:val="FF0000"/>
              </w:rPr>
              <w:t>du</w:t>
            </w:r>
            <w:r w:rsidRPr="001F6C9E">
              <w:rPr>
                <w:rFonts w:hint="eastAsia"/>
                <w:color w:val="FF0000"/>
              </w:rPr>
              <w:t>bbo</w:t>
            </w:r>
            <w:r w:rsidRPr="001F6C9E">
              <w:rPr>
                <w:color w:val="FF0000"/>
              </w:rPr>
              <w:t>,</w:t>
            </w:r>
            <w:r w:rsidRPr="001F6C9E">
              <w:rPr>
                <w:rFonts w:hint="eastAsia"/>
                <w:color w:val="FF0000"/>
              </w:rPr>
              <w:t>不要改。</w:t>
            </w:r>
          </w:p>
          <w:p w14:paraId="406860F9" w14:textId="77777777" w:rsidR="0035603E" w:rsidRPr="00E71F45" w:rsidRDefault="0035603E" w:rsidP="002E4E97">
            <w:pPr>
              <w:rPr>
                <w:color w:val="FF0000"/>
              </w:rPr>
            </w:pPr>
            <w:r w:rsidRPr="00320840">
              <w:rPr>
                <w:color w:val="FF0000"/>
              </w:rPr>
              <w:t>base-package</w:t>
            </w:r>
            <w:r>
              <w:rPr>
                <w:color w:val="FF0000"/>
              </w:rPr>
              <w:t xml:space="preserve">  </w:t>
            </w:r>
            <w:r>
              <w:rPr>
                <w:rFonts w:hint="eastAsia"/>
                <w:color w:val="FF0000"/>
              </w:rPr>
              <w:t>注解方式要扫描的包</w:t>
            </w:r>
          </w:p>
          <w:p w14:paraId="7F5D19E1" w14:textId="77777777" w:rsidR="00D8557F" w:rsidRDefault="00D8557F" w:rsidP="008B4428">
            <w:pPr>
              <w:pStyle w:val="6"/>
              <w:outlineLvl w:val="5"/>
            </w:pPr>
            <w:r>
              <w:t>消费者配置</w:t>
            </w:r>
            <w:r w:rsidR="00105D98">
              <w:rPr>
                <w:rFonts w:hint="eastAsia"/>
              </w:rPr>
              <w:t>：</w:t>
            </w:r>
          </w:p>
          <w:p w14:paraId="31B6BC62" w14:textId="7287FDE0" w:rsidR="008B4428" w:rsidRPr="008B4428" w:rsidRDefault="00336583" w:rsidP="008B4428">
            <w:r w:rsidRPr="00123A43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application.name=</w:t>
            </w:r>
            <w:r w:rsidR="00150527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gmall-o</w:t>
            </w:r>
            <w:r w:rsidRPr="00123A43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rder-web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br/>
            </w:r>
            <w:proofErr w:type="gramStart"/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registry</w:t>
            </w:r>
            <w:proofErr w:type="gramEnd"/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.protocol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zookeeper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br/>
            </w: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registry.address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192.168.67.159:2181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br/>
            </w: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</w:t>
            </w:r>
            <w:r w:rsidR="007705FC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scan.</w:t>
            </w: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base-package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com.atguigu.gmall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br/>
            </w:r>
            <w:r w:rsidRPr="00320840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protocol.name</w:t>
            </w:r>
            <w:r w:rsidRPr="00320840">
              <w:rPr>
                <w:rFonts w:ascii="Consolas" w:eastAsia="宋体" w:hAnsi="Consolas" w:cs="宋体"/>
                <w:color w:val="000000"/>
                <w:sz w:val="20"/>
                <w:szCs w:val="20"/>
              </w:rPr>
              <w:t>=</w:t>
            </w:r>
            <w:r w:rsidRPr="00320840">
              <w:rPr>
                <w:rFonts w:ascii="Consolas" w:eastAsia="宋体" w:hAnsi="Consolas" w:cs="宋体"/>
                <w:b/>
                <w:bCs/>
                <w:color w:val="008000"/>
                <w:sz w:val="20"/>
                <w:szCs w:val="20"/>
              </w:rPr>
              <w:t>dubbo</w:t>
            </w:r>
          </w:p>
        </w:tc>
      </w:tr>
      <w:tr w:rsidR="00645275" w14:paraId="3F654A4F" w14:textId="77777777" w:rsidTr="003B3FE5">
        <w:tc>
          <w:tcPr>
            <w:tcW w:w="9062" w:type="dxa"/>
          </w:tcPr>
          <w:p w14:paraId="3DB4B900" w14:textId="77777777" w:rsidR="00645275" w:rsidRDefault="00926B14" w:rsidP="00117720">
            <w:pPr>
              <w:pStyle w:val="5"/>
              <w:outlineLvl w:val="4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、</w:t>
            </w:r>
            <w:r w:rsidR="00C70B3A">
              <w:t>dubbo</w:t>
            </w:r>
            <w:r w:rsidR="00C70B3A">
              <w:t>注解</w:t>
            </w:r>
          </w:p>
          <w:p w14:paraId="69EDF1BA" w14:textId="77777777" w:rsidR="007705FC" w:rsidRDefault="00C70B3A" w:rsidP="00C70B3A">
            <w:r>
              <w:rPr>
                <w:rFonts w:hint="eastAsia"/>
              </w:rPr>
              <w:t>@</w:t>
            </w:r>
            <w:r>
              <w:t>Service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@</w:t>
            </w:r>
            <w:r>
              <w:t>Reference</w:t>
            </w:r>
          </w:p>
          <w:p w14:paraId="592A1B47" w14:textId="792EA682" w:rsidR="00C70B3A" w:rsidRPr="00CA0BAE" w:rsidRDefault="007705FC" w:rsidP="00C70B3A">
            <w:pPr>
              <w:rPr>
                <w:b/>
              </w:rPr>
            </w:pPr>
            <w:r w:rsidRPr="00CA0BAE">
              <w:rPr>
                <w:rFonts w:hint="eastAsia"/>
                <w:b/>
              </w:rPr>
              <w:t>【如果没有在配置中写</w:t>
            </w:r>
            <w:r w:rsidR="00D47934" w:rsidRPr="00CA0BAE">
              <w:rPr>
                <w:rFonts w:ascii="Consolas" w:eastAsia="宋体" w:hAnsi="Consolas" w:cs="宋体"/>
                <w:b/>
                <w:bCs/>
                <w:color w:val="000080"/>
                <w:sz w:val="20"/>
                <w:szCs w:val="20"/>
              </w:rPr>
              <w:t>dubbo.scan.base-package,</w:t>
            </w:r>
            <w:r w:rsidR="00D47934" w:rsidRPr="00CA0BAE">
              <w:rPr>
                <w:b/>
              </w:rPr>
              <w:t>还需要使用</w:t>
            </w:r>
            <w:r w:rsidR="00D47934" w:rsidRPr="00CA0BAE">
              <w:rPr>
                <w:rFonts w:hint="eastAsia"/>
                <w:b/>
              </w:rPr>
              <w:t>@</w:t>
            </w:r>
            <w:r w:rsidR="00D47934" w:rsidRPr="00CA0BAE">
              <w:rPr>
                <w:b/>
              </w:rPr>
              <w:t>EnableDubbo</w:t>
            </w:r>
            <w:r w:rsidR="00D47934" w:rsidRPr="00CA0BAE">
              <w:rPr>
                <w:b/>
              </w:rPr>
              <w:t>注解</w:t>
            </w:r>
            <w:r w:rsidRPr="00CA0BAE">
              <w:rPr>
                <w:rFonts w:hint="eastAsia"/>
                <w:b/>
              </w:rPr>
              <w:t>】</w:t>
            </w:r>
          </w:p>
        </w:tc>
      </w:tr>
    </w:tbl>
    <w:p w14:paraId="2BE09889" w14:textId="77777777" w:rsidR="002B1F0B" w:rsidRDefault="002B1F0B" w:rsidP="002B1F0B"/>
    <w:p w14:paraId="62487F75" w14:textId="77777777" w:rsidR="002B1F0B" w:rsidRDefault="002B1F0B" w:rsidP="002B1F0B"/>
    <w:p w14:paraId="124E947B" w14:textId="77777777" w:rsidR="002B1F0B" w:rsidRDefault="002B1F0B" w:rsidP="002B1F0B"/>
    <w:p w14:paraId="6BA2F884" w14:textId="77777777" w:rsidR="002B1F0B" w:rsidRDefault="002B1F0B" w:rsidP="002B1F0B"/>
    <w:p w14:paraId="7C0263F2" w14:textId="77777777" w:rsidR="008C1B80" w:rsidRDefault="008C1B80" w:rsidP="0090041D">
      <w:pPr>
        <w:pStyle w:val="1"/>
      </w:pPr>
      <w:r>
        <w:lastRenderedPageBreak/>
        <w:t>二</w:t>
      </w:r>
      <w:r>
        <w:rPr>
          <w:rFonts w:hint="eastAsia"/>
        </w:rPr>
        <w:t>、</w:t>
      </w:r>
      <w:r w:rsidR="00512746">
        <w:t>dubbo</w:t>
      </w:r>
      <w:r w:rsidR="00512746">
        <w:t>配置</w:t>
      </w:r>
    </w:p>
    <w:p w14:paraId="02C13C78" w14:textId="77777777" w:rsidR="00316C93" w:rsidRDefault="00316C93" w:rsidP="0090041D">
      <w:pPr>
        <w:pStyle w:val="2"/>
      </w:pPr>
      <w:r>
        <w:rPr>
          <w:rFonts w:hint="eastAsia"/>
        </w:rPr>
        <w:t>1</w:t>
      </w:r>
      <w:r>
        <w:rPr>
          <w:rFonts w:hint="eastAsia"/>
        </w:rPr>
        <w:t>、配置原则</w:t>
      </w:r>
    </w:p>
    <w:p w14:paraId="4A397D51" w14:textId="77777777" w:rsidR="005A2611" w:rsidRDefault="005A2611" w:rsidP="005A2611">
      <w:r>
        <w:rPr>
          <w:noProof/>
        </w:rPr>
        <w:drawing>
          <wp:inline distT="0" distB="0" distL="0" distR="0" wp14:anchorId="0E7CD73A" wp14:editId="66598204">
            <wp:extent cx="3189427" cy="3030009"/>
            <wp:effectExtent l="0" t="0" r="0" b="0"/>
            <wp:docPr id="44" name="图片 44" descr="properties-overr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perties-override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616" cy="3035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96F56" w14:textId="77777777" w:rsidR="001016CE" w:rsidRDefault="001016CE" w:rsidP="001016CE">
      <w:r>
        <w:rPr>
          <w:rFonts w:hint="eastAsia"/>
        </w:rPr>
        <w:t xml:space="preserve">JVM </w:t>
      </w:r>
      <w:r>
        <w:rPr>
          <w:rFonts w:hint="eastAsia"/>
        </w:rPr>
        <w:t>启动</w:t>
      </w:r>
      <w:r>
        <w:rPr>
          <w:rFonts w:hint="eastAsia"/>
        </w:rPr>
        <w:t xml:space="preserve"> -D </w:t>
      </w:r>
      <w:r>
        <w:rPr>
          <w:rFonts w:hint="eastAsia"/>
        </w:rPr>
        <w:t>参数优先，这样可以使用户在部署和启动时进行参数重写，比如在启动时需改变协议的端口。</w:t>
      </w:r>
    </w:p>
    <w:p w14:paraId="2580F7BB" w14:textId="77777777" w:rsidR="001016CE" w:rsidRDefault="001016CE" w:rsidP="001016CE">
      <w:r>
        <w:rPr>
          <w:rFonts w:hint="eastAsia"/>
        </w:rPr>
        <w:t xml:space="preserve">XML </w:t>
      </w:r>
      <w:r>
        <w:rPr>
          <w:rFonts w:hint="eastAsia"/>
        </w:rPr>
        <w:t>次之，如果在</w:t>
      </w:r>
      <w:r>
        <w:rPr>
          <w:rFonts w:hint="eastAsia"/>
        </w:rPr>
        <w:t xml:space="preserve"> XML </w:t>
      </w:r>
      <w:r>
        <w:rPr>
          <w:rFonts w:hint="eastAsia"/>
        </w:rPr>
        <w:t>中有配置，则</w:t>
      </w:r>
      <w:r>
        <w:rPr>
          <w:rFonts w:hint="eastAsia"/>
        </w:rPr>
        <w:t xml:space="preserve"> dubbo.properties </w:t>
      </w:r>
      <w:r>
        <w:rPr>
          <w:rFonts w:hint="eastAsia"/>
        </w:rPr>
        <w:t>中的相应配置项无效。</w:t>
      </w:r>
    </w:p>
    <w:p w14:paraId="5FAC9154" w14:textId="77777777" w:rsidR="001016CE" w:rsidRPr="001016CE" w:rsidRDefault="001016CE" w:rsidP="001016CE">
      <w:r>
        <w:rPr>
          <w:rFonts w:hint="eastAsia"/>
        </w:rPr>
        <w:t xml:space="preserve">Properties </w:t>
      </w:r>
      <w:r>
        <w:rPr>
          <w:rFonts w:hint="eastAsia"/>
        </w:rPr>
        <w:t>最后，相当于缺省值，只有</w:t>
      </w:r>
      <w:r>
        <w:rPr>
          <w:rFonts w:hint="eastAsia"/>
        </w:rPr>
        <w:t xml:space="preserve"> XML </w:t>
      </w:r>
      <w:r>
        <w:rPr>
          <w:rFonts w:hint="eastAsia"/>
        </w:rPr>
        <w:t>没有配置时，</w:t>
      </w:r>
      <w:r>
        <w:rPr>
          <w:rFonts w:hint="eastAsia"/>
        </w:rPr>
        <w:t xml:space="preserve">dubbo.properties </w:t>
      </w:r>
      <w:r>
        <w:rPr>
          <w:rFonts w:hint="eastAsia"/>
        </w:rPr>
        <w:t>的相应配置项才会生效，通常用于共享公共配置，比如应用名。</w:t>
      </w:r>
    </w:p>
    <w:p w14:paraId="7A503FE5" w14:textId="77777777" w:rsidR="00546B73" w:rsidRDefault="00CC74CF" w:rsidP="00CB7521">
      <w:pPr>
        <w:pStyle w:val="2"/>
      </w:pPr>
      <w:r>
        <w:t>2</w:t>
      </w:r>
      <w:r w:rsidR="009627B2">
        <w:rPr>
          <w:rFonts w:hint="eastAsia"/>
        </w:rPr>
        <w:t>、</w:t>
      </w:r>
      <w:r w:rsidR="00CD3FE7">
        <w:rPr>
          <w:rFonts w:hint="eastAsia"/>
        </w:rPr>
        <w:t>重</w:t>
      </w:r>
      <w:r w:rsidR="008A4687">
        <w:rPr>
          <w:rFonts w:hint="eastAsia"/>
        </w:rPr>
        <w:t>试次数</w:t>
      </w:r>
    </w:p>
    <w:p w14:paraId="73B0221C" w14:textId="77777777" w:rsidR="008E61CF" w:rsidRDefault="008E61CF" w:rsidP="008E61CF">
      <w:r>
        <w:rPr>
          <w:rFonts w:hint="eastAsia"/>
        </w:rPr>
        <w:t>失败自动切换，当出现失败，重试其它服务器，但重试会带来更长延迟。可通过</w:t>
      </w:r>
      <w:r>
        <w:rPr>
          <w:rFonts w:hint="eastAsia"/>
        </w:rPr>
        <w:t xml:space="preserve"> retries="2" </w:t>
      </w:r>
      <w:r>
        <w:rPr>
          <w:rFonts w:hint="eastAsia"/>
        </w:rPr>
        <w:t>来设置重试次数</w:t>
      </w:r>
      <w:r>
        <w:rPr>
          <w:rFonts w:hint="eastAsia"/>
        </w:rPr>
        <w:t>(</w:t>
      </w:r>
      <w:r>
        <w:rPr>
          <w:rFonts w:hint="eastAsia"/>
        </w:rPr>
        <w:t>不含第一次</w:t>
      </w:r>
      <w:r>
        <w:rPr>
          <w:rFonts w:hint="eastAsia"/>
        </w:rPr>
        <w:t>)</w:t>
      </w:r>
      <w:r>
        <w:rPr>
          <w:rFonts w:hint="eastAsia"/>
        </w:rPr>
        <w:t>。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850F0" w14:paraId="0FE96816" w14:textId="77777777" w:rsidTr="00071B59">
        <w:tc>
          <w:tcPr>
            <w:tcW w:w="9062" w:type="dxa"/>
            <w:shd w:val="clear" w:color="auto" w:fill="E7E6E6" w:themeFill="background2"/>
          </w:tcPr>
          <w:p w14:paraId="471977FE" w14:textId="77777777" w:rsidR="00E850F0" w:rsidRDefault="00E850F0" w:rsidP="00E850F0">
            <w:r>
              <w:rPr>
                <w:rFonts w:hint="eastAsia"/>
              </w:rPr>
              <w:t>重试次数配置如下：</w:t>
            </w:r>
          </w:p>
          <w:p w14:paraId="371D33CD" w14:textId="77777777" w:rsidR="00E850F0" w:rsidRDefault="00E850F0" w:rsidP="00E850F0">
            <w:r>
              <w:t>&lt;</w:t>
            </w:r>
            <w:proofErr w:type="gramStart"/>
            <w:r>
              <w:t>dubbo:service</w:t>
            </w:r>
            <w:proofErr w:type="gramEnd"/>
            <w:r>
              <w:t xml:space="preserve"> retries="2" /&gt;</w:t>
            </w:r>
          </w:p>
          <w:p w14:paraId="765901DB" w14:textId="77777777" w:rsidR="00E850F0" w:rsidRDefault="00E850F0" w:rsidP="00E850F0">
            <w:r>
              <w:rPr>
                <w:rFonts w:hint="eastAsia"/>
              </w:rPr>
              <w:t>或</w:t>
            </w:r>
          </w:p>
          <w:p w14:paraId="4FA92C36" w14:textId="77777777" w:rsidR="00E850F0" w:rsidRDefault="00E850F0" w:rsidP="00E850F0">
            <w:r>
              <w:t>&lt;</w:t>
            </w:r>
            <w:proofErr w:type="gramStart"/>
            <w:r>
              <w:t>dubbo:reference</w:t>
            </w:r>
            <w:proofErr w:type="gramEnd"/>
            <w:r>
              <w:t xml:space="preserve"> retries="2" /&gt;</w:t>
            </w:r>
          </w:p>
          <w:p w14:paraId="281204FC" w14:textId="77777777" w:rsidR="00E850F0" w:rsidRDefault="00E850F0" w:rsidP="00E850F0">
            <w:r>
              <w:rPr>
                <w:rFonts w:hint="eastAsia"/>
              </w:rPr>
              <w:t>或</w:t>
            </w:r>
          </w:p>
          <w:p w14:paraId="56560A91" w14:textId="77777777" w:rsidR="00E850F0" w:rsidRDefault="00E850F0" w:rsidP="00E850F0">
            <w:r>
              <w:t>&lt;</w:t>
            </w:r>
            <w:proofErr w:type="gramStart"/>
            <w:r>
              <w:t>dubbo:reference</w:t>
            </w:r>
            <w:proofErr w:type="gramEnd"/>
            <w:r>
              <w:t>&gt;</w:t>
            </w:r>
          </w:p>
          <w:p w14:paraId="3DE04068" w14:textId="77777777" w:rsidR="00E850F0" w:rsidRDefault="00E850F0" w:rsidP="00E850F0">
            <w:r>
              <w:t xml:space="preserve">    &lt;</w:t>
            </w:r>
            <w:proofErr w:type="gramStart"/>
            <w:r>
              <w:t>dubbo:method</w:t>
            </w:r>
            <w:proofErr w:type="gramEnd"/>
            <w:r>
              <w:t xml:space="preserve"> name="findFoo" retries="2" /&gt;</w:t>
            </w:r>
          </w:p>
          <w:p w14:paraId="5F13A68D" w14:textId="77777777" w:rsidR="00E850F0" w:rsidRDefault="00E850F0" w:rsidP="00546B73">
            <w:r>
              <w:t>&lt;/</w:t>
            </w:r>
            <w:proofErr w:type="gramStart"/>
            <w:r>
              <w:t>dubbo:reference</w:t>
            </w:r>
            <w:proofErr w:type="gramEnd"/>
            <w:r>
              <w:t>&gt;</w:t>
            </w:r>
          </w:p>
        </w:tc>
      </w:tr>
    </w:tbl>
    <w:p w14:paraId="3469DCDC" w14:textId="77777777" w:rsidR="006F424D" w:rsidRPr="00546B73" w:rsidRDefault="006F424D" w:rsidP="00546B73"/>
    <w:p w14:paraId="5C4AAF86" w14:textId="77777777" w:rsidR="004B75CB" w:rsidRDefault="00C03825" w:rsidP="0090041D">
      <w:pPr>
        <w:pStyle w:val="2"/>
      </w:pPr>
      <w:r>
        <w:lastRenderedPageBreak/>
        <w:t>3</w:t>
      </w:r>
      <w:r w:rsidR="004B75CB">
        <w:rPr>
          <w:rFonts w:hint="eastAsia"/>
        </w:rPr>
        <w:t>、</w:t>
      </w:r>
      <w:r w:rsidR="0034282D">
        <w:rPr>
          <w:rFonts w:hint="eastAsia"/>
        </w:rPr>
        <w:t>超时时间</w:t>
      </w:r>
    </w:p>
    <w:p w14:paraId="383C8C16" w14:textId="77777777" w:rsidR="001D001F" w:rsidRDefault="004E7A02" w:rsidP="001D001F">
      <w:r w:rsidRPr="004E7A02">
        <w:rPr>
          <w:rFonts w:hint="eastAsia"/>
        </w:rPr>
        <w:t>由于网络或服务端不可靠，会导致调用出现一种不确定的中间状态（超时）。为了避免超时导致客户端资源（线程）挂起耗尽，必须设置超时时间。</w:t>
      </w:r>
    </w:p>
    <w:p w14:paraId="05D6EAC2" w14:textId="77777777" w:rsidR="00242080" w:rsidRDefault="00242080" w:rsidP="00AF43C6">
      <w:pPr>
        <w:pStyle w:val="3"/>
      </w:pPr>
      <w:r>
        <w:t>1</w:t>
      </w:r>
      <w:r>
        <w:rPr>
          <w:rFonts w:hint="eastAsia"/>
        </w:rPr>
        <w:t>、</w:t>
      </w:r>
      <w:r>
        <w:rPr>
          <w:rFonts w:hint="eastAsia"/>
        </w:rPr>
        <w:t>Dubbo</w:t>
      </w:r>
      <w:r>
        <w:rPr>
          <w:rFonts w:hint="eastAsia"/>
        </w:rPr>
        <w:t>消费端</w:t>
      </w:r>
      <w:r>
        <w:rPr>
          <w:rFonts w:hint="eastAsia"/>
        </w:rPr>
        <w:t xml:space="preserve">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A3C78" w14:paraId="169B57E7" w14:textId="77777777" w:rsidTr="00F4247B">
        <w:tc>
          <w:tcPr>
            <w:tcW w:w="9062" w:type="dxa"/>
            <w:shd w:val="clear" w:color="auto" w:fill="E7E6E6" w:themeFill="background2"/>
          </w:tcPr>
          <w:p w14:paraId="20F8C1E3" w14:textId="77777777" w:rsidR="0013013B" w:rsidRDefault="0013013B" w:rsidP="00CA3C78">
            <w:r>
              <w:rPr>
                <w:rFonts w:hint="eastAsia"/>
              </w:rPr>
              <w:t>全局超时配置</w:t>
            </w:r>
          </w:p>
          <w:p w14:paraId="0232D7CB" w14:textId="77777777" w:rsidR="00CA3C78" w:rsidRDefault="00CA3C78" w:rsidP="00CA3C78">
            <w:r>
              <w:t>&lt;</w:t>
            </w:r>
            <w:proofErr w:type="gramStart"/>
            <w:r>
              <w:t>dubbo:consumer</w:t>
            </w:r>
            <w:proofErr w:type="gramEnd"/>
            <w:r>
              <w:t xml:space="preserve"> timeout="5000" /&gt;</w:t>
            </w:r>
          </w:p>
          <w:p w14:paraId="738D2E4E" w14:textId="77777777" w:rsidR="00253796" w:rsidRDefault="00253796" w:rsidP="00CA3C78"/>
          <w:p w14:paraId="0A3662F3" w14:textId="77777777" w:rsidR="00CA3C78" w:rsidRDefault="00CA3C78" w:rsidP="00CA3C78">
            <w:r>
              <w:rPr>
                <w:rFonts w:hint="eastAsia"/>
              </w:rPr>
              <w:t>指定接口以及特定方法超时配置</w:t>
            </w:r>
          </w:p>
          <w:p w14:paraId="637EAB03" w14:textId="77777777" w:rsidR="00CA3C78" w:rsidRDefault="00CA3C78" w:rsidP="00CA3C78">
            <w:r>
              <w:t>&lt;</w:t>
            </w:r>
            <w:proofErr w:type="gramStart"/>
            <w:r>
              <w:t>dubbo:reference</w:t>
            </w:r>
            <w:proofErr w:type="gramEnd"/>
            <w:r>
              <w:t xml:space="preserve"> interface="com.foo.BarService" timeout="2000"&gt;</w:t>
            </w:r>
          </w:p>
          <w:p w14:paraId="0D738EC6" w14:textId="77777777" w:rsidR="00CA3C78" w:rsidRDefault="00CA3C78" w:rsidP="00CA3C78">
            <w:r>
              <w:t xml:space="preserve">    &lt;</w:t>
            </w:r>
            <w:proofErr w:type="gramStart"/>
            <w:r>
              <w:t>dubbo:method</w:t>
            </w:r>
            <w:proofErr w:type="gramEnd"/>
            <w:r>
              <w:t xml:space="preserve"> name="sayHello" timeout="3000" /&gt;</w:t>
            </w:r>
          </w:p>
          <w:p w14:paraId="2538FF00" w14:textId="77777777" w:rsidR="00CA3C78" w:rsidRDefault="00CA3C78" w:rsidP="00CA3C78">
            <w:r>
              <w:t>&lt;/</w:t>
            </w:r>
            <w:proofErr w:type="gramStart"/>
            <w:r>
              <w:t>dubbo:reference</w:t>
            </w:r>
            <w:proofErr w:type="gramEnd"/>
            <w:r>
              <w:t>&gt;</w:t>
            </w:r>
          </w:p>
        </w:tc>
      </w:tr>
    </w:tbl>
    <w:p w14:paraId="6087F589" w14:textId="77777777" w:rsidR="007F1A88" w:rsidRDefault="007F1A88" w:rsidP="00242080"/>
    <w:p w14:paraId="5AE36096" w14:textId="77777777" w:rsidR="00242080" w:rsidRDefault="00DD2A76" w:rsidP="006751D4">
      <w:pPr>
        <w:pStyle w:val="3"/>
      </w:pPr>
      <w:r>
        <w:t>2</w:t>
      </w:r>
      <w:r>
        <w:rPr>
          <w:rFonts w:hint="eastAsia"/>
        </w:rPr>
        <w:t>、</w:t>
      </w:r>
      <w:r w:rsidR="00242080">
        <w:rPr>
          <w:rFonts w:hint="eastAsia"/>
        </w:rPr>
        <w:t>Dubbo</w:t>
      </w:r>
      <w:r w:rsidR="00242080">
        <w:rPr>
          <w:rFonts w:hint="eastAsia"/>
        </w:rPr>
        <w:t>服务端</w:t>
      </w:r>
      <w:r w:rsidR="00242080">
        <w:rPr>
          <w:rFonts w:hint="eastAsia"/>
        </w:rPr>
        <w:t xml:space="preserve">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1A7B48" w14:paraId="0CB4EBBD" w14:textId="77777777" w:rsidTr="00E85B3F">
        <w:tc>
          <w:tcPr>
            <w:tcW w:w="9062" w:type="dxa"/>
            <w:shd w:val="clear" w:color="auto" w:fill="E7E6E6" w:themeFill="background2"/>
          </w:tcPr>
          <w:p w14:paraId="5FFD2FD5" w14:textId="77777777" w:rsidR="001A7B48" w:rsidRDefault="001A7B48" w:rsidP="001A7B48">
            <w:r>
              <w:rPr>
                <w:rFonts w:hint="eastAsia"/>
              </w:rPr>
              <w:t>全局超时配置</w:t>
            </w:r>
          </w:p>
          <w:p w14:paraId="0F20FA50" w14:textId="77777777" w:rsidR="001A7B48" w:rsidRDefault="001A7B48" w:rsidP="001A7B48">
            <w:r>
              <w:t>&lt;</w:t>
            </w:r>
            <w:proofErr w:type="gramStart"/>
            <w:r>
              <w:t>dubbo:provider</w:t>
            </w:r>
            <w:proofErr w:type="gramEnd"/>
            <w:r>
              <w:t xml:space="preserve"> timeout="5000" /&gt;</w:t>
            </w:r>
          </w:p>
          <w:p w14:paraId="7F2F932B" w14:textId="77777777" w:rsidR="00E85B3F" w:rsidRDefault="00E85B3F" w:rsidP="001A7B48"/>
          <w:p w14:paraId="5F2DDD18" w14:textId="77777777" w:rsidR="001A7B48" w:rsidRPr="00E702BF" w:rsidRDefault="001A7B48" w:rsidP="001A7B48">
            <w:r>
              <w:rPr>
                <w:rFonts w:hint="eastAsia"/>
              </w:rPr>
              <w:t>指定接口以及特定方法超时配置</w:t>
            </w:r>
          </w:p>
          <w:p w14:paraId="7D87C0F3" w14:textId="77777777" w:rsidR="001A7B48" w:rsidRDefault="001A7B48" w:rsidP="001A7B48">
            <w:r>
              <w:t>&lt;</w:t>
            </w:r>
            <w:proofErr w:type="gramStart"/>
            <w:r>
              <w:t>dubbo:provider</w:t>
            </w:r>
            <w:proofErr w:type="gramEnd"/>
            <w:r>
              <w:t xml:space="preserve"> interface="com.foo.BarService" timeout="2000"&gt;</w:t>
            </w:r>
          </w:p>
          <w:p w14:paraId="5C02254F" w14:textId="77777777" w:rsidR="001A7B48" w:rsidRDefault="001A7B48" w:rsidP="001A7B48">
            <w:r>
              <w:t xml:space="preserve">    &lt;</w:t>
            </w:r>
            <w:proofErr w:type="gramStart"/>
            <w:r>
              <w:t>dubbo:method</w:t>
            </w:r>
            <w:proofErr w:type="gramEnd"/>
            <w:r>
              <w:t xml:space="preserve"> name="sayHello" timeout="3000" /&gt;</w:t>
            </w:r>
          </w:p>
          <w:p w14:paraId="595E2B6D" w14:textId="77777777" w:rsidR="001A7B48" w:rsidRDefault="001A7B48" w:rsidP="003C0376">
            <w:r>
              <w:t>&lt;/</w:t>
            </w:r>
            <w:proofErr w:type="gramStart"/>
            <w:r>
              <w:t>dubbo:provider</w:t>
            </w:r>
            <w:proofErr w:type="gramEnd"/>
            <w:r>
              <w:t>&gt;</w:t>
            </w:r>
          </w:p>
        </w:tc>
      </w:tr>
    </w:tbl>
    <w:p w14:paraId="13C45DCC" w14:textId="77777777" w:rsidR="003C0376" w:rsidRDefault="003C0376" w:rsidP="003C0376"/>
    <w:p w14:paraId="6F4F0E0F" w14:textId="77777777" w:rsidR="009F21A2" w:rsidRDefault="009F21A2" w:rsidP="000D5FE7">
      <w:pPr>
        <w:pStyle w:val="3"/>
      </w:pPr>
      <w:r>
        <w:rPr>
          <w:rFonts w:hint="eastAsia"/>
        </w:rPr>
        <w:t>3</w:t>
      </w:r>
      <w:r>
        <w:rPr>
          <w:rFonts w:hint="eastAsia"/>
        </w:rPr>
        <w:t>、配置原则</w:t>
      </w:r>
    </w:p>
    <w:p w14:paraId="46DB4312" w14:textId="77777777" w:rsidR="004B28A6" w:rsidRDefault="00DB5FF2" w:rsidP="003C0376">
      <w:r>
        <w:rPr>
          <w:rFonts w:hint="eastAsia"/>
        </w:rPr>
        <w:t>dubbo</w:t>
      </w:r>
      <w:r>
        <w:rPr>
          <w:rFonts w:hint="eastAsia"/>
        </w:rPr>
        <w:t>推荐</w:t>
      </w:r>
      <w:r w:rsidRPr="00DB5FF2">
        <w:rPr>
          <w:rFonts w:hint="eastAsia"/>
        </w:rPr>
        <w:t>在</w:t>
      </w:r>
      <w:r w:rsidRPr="00DB5FF2">
        <w:rPr>
          <w:rFonts w:hint="eastAsia"/>
        </w:rPr>
        <w:t>Provider</w:t>
      </w:r>
      <w:r w:rsidRPr="00DB5FF2">
        <w:rPr>
          <w:rFonts w:hint="eastAsia"/>
        </w:rPr>
        <w:t>上尽量多配置</w:t>
      </w:r>
      <w:r w:rsidRPr="00DB5FF2">
        <w:rPr>
          <w:rFonts w:hint="eastAsia"/>
        </w:rPr>
        <w:t>Consumer</w:t>
      </w:r>
      <w:r w:rsidRPr="00DB5FF2">
        <w:rPr>
          <w:rFonts w:hint="eastAsia"/>
        </w:rPr>
        <w:t>端属性</w:t>
      </w:r>
      <w:r w:rsidR="00EF3AD0">
        <w:rPr>
          <w:rFonts w:hint="eastAsia"/>
        </w:rPr>
        <w:t>：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9F33C1" w14:paraId="3C5E1778" w14:textId="77777777" w:rsidTr="00CA173F">
        <w:tc>
          <w:tcPr>
            <w:tcW w:w="9062" w:type="dxa"/>
            <w:shd w:val="clear" w:color="auto" w:fill="E7E6E6" w:themeFill="background2"/>
          </w:tcPr>
          <w:p w14:paraId="64A8D97C" w14:textId="77777777" w:rsidR="009F33C1" w:rsidRDefault="009F33C1" w:rsidP="009F33C1"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、作服务的提供者，比服务使用方更清楚服务性能参数，如调用的超时时间，合理的重试次数，等等</w:t>
            </w:r>
          </w:p>
          <w:p w14:paraId="3CAC62FB" w14:textId="77777777" w:rsidR="009F33C1" w:rsidRPr="009F33C1" w:rsidRDefault="009F33C1" w:rsidP="00221D3F">
            <w:r>
              <w:t>2</w:t>
            </w:r>
            <w:r>
              <w:rPr>
                <w:rFonts w:hint="eastAsia"/>
              </w:rPr>
              <w:t>、在</w:t>
            </w:r>
            <w:r>
              <w:rPr>
                <w:rFonts w:hint="eastAsia"/>
              </w:rPr>
              <w:t>Provider</w:t>
            </w:r>
            <w:r>
              <w:rPr>
                <w:rFonts w:hint="eastAsia"/>
              </w:rPr>
              <w:t>配置后，</w:t>
            </w:r>
            <w:r>
              <w:rPr>
                <w:rFonts w:hint="eastAsia"/>
              </w:rPr>
              <w:t>Consumer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配置则会使用</w:t>
            </w:r>
            <w:r>
              <w:rPr>
                <w:rFonts w:hint="eastAsia"/>
              </w:rPr>
              <w:t>Provider</w:t>
            </w:r>
            <w:r>
              <w:rPr>
                <w:rFonts w:hint="eastAsia"/>
              </w:rPr>
              <w:t>的配置值，即</w:t>
            </w:r>
            <w:r>
              <w:rPr>
                <w:rFonts w:hint="eastAsia"/>
              </w:rPr>
              <w:t>Provider</w:t>
            </w:r>
            <w:r>
              <w:rPr>
                <w:rFonts w:hint="eastAsia"/>
              </w:rPr>
              <w:t>配置可以作为</w:t>
            </w:r>
            <w:r>
              <w:rPr>
                <w:rFonts w:hint="eastAsia"/>
              </w:rPr>
              <w:t>Consumer</w:t>
            </w:r>
            <w:r>
              <w:rPr>
                <w:rFonts w:hint="eastAsia"/>
              </w:rPr>
              <w:t>的缺省值。否则，</w:t>
            </w:r>
            <w:r>
              <w:rPr>
                <w:rFonts w:hint="eastAsia"/>
              </w:rPr>
              <w:t>Consumer</w:t>
            </w:r>
            <w:r>
              <w:rPr>
                <w:rFonts w:hint="eastAsia"/>
              </w:rPr>
              <w:t>会使用</w:t>
            </w:r>
            <w:r>
              <w:rPr>
                <w:rFonts w:hint="eastAsia"/>
              </w:rPr>
              <w:t>Consumer</w:t>
            </w:r>
            <w:r>
              <w:rPr>
                <w:rFonts w:hint="eastAsia"/>
              </w:rPr>
              <w:t>端的全局设置，这对于</w:t>
            </w:r>
            <w:r>
              <w:rPr>
                <w:rFonts w:hint="eastAsia"/>
              </w:rPr>
              <w:t>Provider</w:t>
            </w:r>
            <w:r>
              <w:rPr>
                <w:rFonts w:hint="eastAsia"/>
              </w:rPr>
              <w:t>不可控的，并且往往是不合理的</w:t>
            </w:r>
          </w:p>
        </w:tc>
      </w:tr>
    </w:tbl>
    <w:p w14:paraId="00B719BC" w14:textId="77777777" w:rsidR="009F33C1" w:rsidRDefault="009F33C1" w:rsidP="00221D3F"/>
    <w:p w14:paraId="0B62EB2F" w14:textId="77777777" w:rsidR="00BF6250" w:rsidRDefault="00221D3F" w:rsidP="00221D3F">
      <w:r>
        <w:rPr>
          <w:rFonts w:hint="eastAsia"/>
        </w:rPr>
        <w:t>配置的覆盖规则：</w:t>
      </w:r>
    </w:p>
    <w:p w14:paraId="6CE53227" w14:textId="77777777" w:rsidR="00BF6250" w:rsidRDefault="00221D3F" w:rsidP="00BF6250">
      <w:pPr>
        <w:ind w:firstLine="420"/>
      </w:pPr>
      <w:r>
        <w:rPr>
          <w:rFonts w:hint="eastAsia"/>
        </w:rPr>
        <w:t xml:space="preserve">1) </w:t>
      </w:r>
      <w:proofErr w:type="gramStart"/>
      <w:r>
        <w:rPr>
          <w:rFonts w:hint="eastAsia"/>
        </w:rPr>
        <w:t>方法级配置</w:t>
      </w:r>
      <w:proofErr w:type="gramEnd"/>
      <w:r>
        <w:rPr>
          <w:rFonts w:hint="eastAsia"/>
        </w:rPr>
        <w:t>别优于接口级别，即小</w:t>
      </w:r>
      <w:r>
        <w:rPr>
          <w:rFonts w:hint="eastAsia"/>
        </w:rPr>
        <w:t>Scope</w:t>
      </w:r>
      <w:r>
        <w:rPr>
          <w:rFonts w:hint="eastAsia"/>
        </w:rPr>
        <w:t>优先</w:t>
      </w:r>
      <w:r>
        <w:rPr>
          <w:rFonts w:hint="eastAsia"/>
        </w:rPr>
        <w:t xml:space="preserve"> </w:t>
      </w:r>
    </w:p>
    <w:p w14:paraId="2FC203D5" w14:textId="77777777" w:rsidR="00AD3ED1" w:rsidRDefault="00221D3F" w:rsidP="00BF6250">
      <w:pPr>
        <w:ind w:left="420"/>
      </w:pPr>
      <w:r>
        <w:rPr>
          <w:rFonts w:hint="eastAsia"/>
        </w:rPr>
        <w:t>2) Consumer</w:t>
      </w:r>
      <w:r>
        <w:rPr>
          <w:rFonts w:hint="eastAsia"/>
        </w:rPr>
        <w:t>端配置</w:t>
      </w:r>
      <w:r>
        <w:rPr>
          <w:rFonts w:hint="eastAsia"/>
        </w:rPr>
        <w:t xml:space="preserve"> </w:t>
      </w:r>
      <w:r>
        <w:rPr>
          <w:rFonts w:hint="eastAsia"/>
        </w:rPr>
        <w:t>优于</w:t>
      </w:r>
      <w:r>
        <w:rPr>
          <w:rFonts w:hint="eastAsia"/>
        </w:rPr>
        <w:t xml:space="preserve"> Provider</w:t>
      </w:r>
      <w:r>
        <w:rPr>
          <w:rFonts w:hint="eastAsia"/>
        </w:rPr>
        <w:t>配置</w:t>
      </w:r>
      <w:r>
        <w:rPr>
          <w:rFonts w:hint="eastAsia"/>
        </w:rPr>
        <w:t xml:space="preserve"> </w:t>
      </w:r>
      <w:r>
        <w:rPr>
          <w:rFonts w:hint="eastAsia"/>
        </w:rPr>
        <w:t>优于</w:t>
      </w:r>
      <w:r>
        <w:rPr>
          <w:rFonts w:hint="eastAsia"/>
        </w:rPr>
        <w:t xml:space="preserve"> </w:t>
      </w:r>
      <w:r>
        <w:rPr>
          <w:rFonts w:hint="eastAsia"/>
        </w:rPr>
        <w:t>全局配置，</w:t>
      </w:r>
    </w:p>
    <w:p w14:paraId="4119D5C6" w14:textId="77777777" w:rsidR="00EF3AD0" w:rsidRPr="00221D3F" w:rsidRDefault="00AD3ED1" w:rsidP="00BF6250">
      <w:pPr>
        <w:ind w:left="420"/>
      </w:pPr>
      <w:r>
        <w:rPr>
          <w:rFonts w:hint="eastAsia"/>
        </w:rPr>
        <w:t>3)</w:t>
      </w:r>
      <w:r w:rsidR="00DA4029">
        <w:t xml:space="preserve"> </w:t>
      </w:r>
      <w:r w:rsidR="00221D3F">
        <w:rPr>
          <w:rFonts w:hint="eastAsia"/>
        </w:rPr>
        <w:t>最后是</w:t>
      </w:r>
      <w:r w:rsidR="00221D3F">
        <w:rPr>
          <w:rFonts w:hint="eastAsia"/>
        </w:rPr>
        <w:t>Dubbo Hard Code</w:t>
      </w:r>
      <w:r w:rsidR="00221D3F">
        <w:rPr>
          <w:rFonts w:hint="eastAsia"/>
        </w:rPr>
        <w:t>的配置值（见配置文档）</w:t>
      </w:r>
    </w:p>
    <w:p w14:paraId="172AED24" w14:textId="184BF5C3" w:rsidR="00B55B5F" w:rsidRDefault="007B3083" w:rsidP="003C0376">
      <w:r>
        <w:rPr>
          <w:noProof/>
        </w:rPr>
        <w:lastRenderedPageBreak/>
        <w:drawing>
          <wp:inline distT="0" distB="0" distL="0" distR="0" wp14:anchorId="54BF5E1D" wp14:editId="35353C53">
            <wp:extent cx="5147331" cy="5319423"/>
            <wp:effectExtent l="0" t="0" r="0" b="0"/>
            <wp:docPr id="43" name="图片 43" descr="dubbo-config-overr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ubbo-config-override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223" cy="532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83A3E" w14:textId="77777777" w:rsidR="004B28A6" w:rsidRPr="003C0376" w:rsidRDefault="004B28A6" w:rsidP="003C0376"/>
    <w:p w14:paraId="563F5741" w14:textId="77777777" w:rsidR="00A9648C" w:rsidRDefault="0019357A" w:rsidP="0090041D">
      <w:pPr>
        <w:pStyle w:val="2"/>
      </w:pPr>
      <w:r>
        <w:t>4</w:t>
      </w:r>
      <w:r w:rsidR="00A9648C">
        <w:rPr>
          <w:rFonts w:hint="eastAsia"/>
        </w:rPr>
        <w:t>、</w:t>
      </w:r>
      <w:r w:rsidR="00EC18A3">
        <w:rPr>
          <w:rFonts w:hint="eastAsia"/>
        </w:rPr>
        <w:t>版本号</w:t>
      </w:r>
    </w:p>
    <w:p w14:paraId="570346AF" w14:textId="77777777" w:rsidR="00156C2E" w:rsidRDefault="00156C2E" w:rsidP="00156C2E">
      <w:r>
        <w:rPr>
          <w:rFonts w:hint="eastAsia"/>
        </w:rPr>
        <w:t>当一个接口实现，出现不兼容升级时，可以用版本号过渡，版本号不同的服务相互间不引用。</w:t>
      </w:r>
    </w:p>
    <w:p w14:paraId="33BB7AE5" w14:textId="77777777" w:rsidR="00156C2E" w:rsidRDefault="00156C2E" w:rsidP="00156C2E">
      <w:r>
        <w:rPr>
          <w:rFonts w:hint="eastAsia"/>
        </w:rPr>
        <w:t>可以按照以下的步骤进行版本迁移：</w:t>
      </w:r>
    </w:p>
    <w:p w14:paraId="3A667C6F" w14:textId="77777777" w:rsidR="00156C2E" w:rsidRDefault="00156C2E" w:rsidP="00833B03">
      <w:pPr>
        <w:ind w:leftChars="200" w:left="420"/>
      </w:pPr>
      <w:r>
        <w:rPr>
          <w:rFonts w:hint="eastAsia"/>
        </w:rPr>
        <w:t>在低压</w:t>
      </w:r>
      <w:proofErr w:type="gramStart"/>
      <w:r>
        <w:rPr>
          <w:rFonts w:hint="eastAsia"/>
        </w:rPr>
        <w:t>力时间</w:t>
      </w:r>
      <w:proofErr w:type="gramEnd"/>
      <w:r>
        <w:rPr>
          <w:rFonts w:hint="eastAsia"/>
        </w:rPr>
        <w:t>段，先升级一半提供者为新版本</w:t>
      </w:r>
    </w:p>
    <w:p w14:paraId="08C06E9E" w14:textId="77777777" w:rsidR="00156C2E" w:rsidRDefault="00156C2E" w:rsidP="00833B03">
      <w:pPr>
        <w:ind w:leftChars="200" w:left="420"/>
      </w:pPr>
      <w:r>
        <w:rPr>
          <w:rFonts w:hint="eastAsia"/>
        </w:rPr>
        <w:t>再将所有消费者升级为新版本</w:t>
      </w:r>
    </w:p>
    <w:p w14:paraId="59605107" w14:textId="77777777" w:rsidR="00156C2E" w:rsidRDefault="00156C2E" w:rsidP="00833B03">
      <w:pPr>
        <w:ind w:leftChars="200" w:left="420"/>
      </w:pPr>
      <w:r>
        <w:rPr>
          <w:rFonts w:hint="eastAsia"/>
        </w:rPr>
        <w:t>然后将剩下的一半提供者升级为新版本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000F8A" w14:paraId="1653A3E7" w14:textId="77777777" w:rsidTr="00C5748D">
        <w:tc>
          <w:tcPr>
            <w:tcW w:w="9062" w:type="dxa"/>
            <w:shd w:val="clear" w:color="auto" w:fill="E7E6E6" w:themeFill="background2"/>
          </w:tcPr>
          <w:p w14:paraId="5F116B22" w14:textId="77777777" w:rsidR="00000F8A" w:rsidRDefault="00000F8A" w:rsidP="00000F8A">
            <w:r>
              <w:rPr>
                <w:rFonts w:hint="eastAsia"/>
              </w:rPr>
              <w:t>老版本服务提供者配置：</w:t>
            </w:r>
          </w:p>
          <w:p w14:paraId="3A47DF47" w14:textId="77777777" w:rsidR="00000F8A" w:rsidRDefault="00000F8A" w:rsidP="00000F8A">
            <w:r>
              <w:t>&lt;</w:t>
            </w:r>
            <w:proofErr w:type="gramStart"/>
            <w:r>
              <w:t>dubbo:service</w:t>
            </w:r>
            <w:proofErr w:type="gramEnd"/>
            <w:r>
              <w:t xml:space="preserve"> interface="com.foo.BarService" version="1.0.0" /&gt;</w:t>
            </w:r>
          </w:p>
          <w:p w14:paraId="724D7E28" w14:textId="77777777" w:rsidR="00C5748D" w:rsidRDefault="00C5748D" w:rsidP="00000F8A"/>
          <w:p w14:paraId="21EDBCCB" w14:textId="77777777" w:rsidR="00000F8A" w:rsidRDefault="00000F8A" w:rsidP="00000F8A">
            <w:r>
              <w:rPr>
                <w:rFonts w:hint="eastAsia"/>
              </w:rPr>
              <w:t>新版本服务提供者配置：</w:t>
            </w:r>
          </w:p>
          <w:p w14:paraId="38707FC1" w14:textId="77777777" w:rsidR="00000F8A" w:rsidRDefault="00000F8A" w:rsidP="00000F8A">
            <w:r>
              <w:t>&lt;</w:t>
            </w:r>
            <w:proofErr w:type="gramStart"/>
            <w:r>
              <w:t>dubbo:service</w:t>
            </w:r>
            <w:proofErr w:type="gramEnd"/>
            <w:r>
              <w:t xml:space="preserve"> interface="com.foo.BarService" version="2.0.0" /&gt;</w:t>
            </w:r>
          </w:p>
          <w:p w14:paraId="4EE1D7F1" w14:textId="77777777" w:rsidR="00C5748D" w:rsidRDefault="00C5748D" w:rsidP="00000F8A"/>
          <w:p w14:paraId="492627AB" w14:textId="77777777" w:rsidR="00000F8A" w:rsidRDefault="00000F8A" w:rsidP="00000F8A">
            <w:r>
              <w:rPr>
                <w:rFonts w:hint="eastAsia"/>
              </w:rPr>
              <w:t>老版本服务消费者配置：</w:t>
            </w:r>
          </w:p>
          <w:p w14:paraId="57CCB345" w14:textId="77777777" w:rsidR="00000F8A" w:rsidRDefault="00000F8A" w:rsidP="00000F8A">
            <w:r>
              <w:lastRenderedPageBreak/>
              <w:t>&lt;</w:t>
            </w:r>
            <w:proofErr w:type="gramStart"/>
            <w:r>
              <w:t>dubbo:reference</w:t>
            </w:r>
            <w:proofErr w:type="gramEnd"/>
            <w:r>
              <w:t xml:space="preserve"> id="barService" interface="com.foo.BarService" version="1.0.0" /&gt;</w:t>
            </w:r>
          </w:p>
          <w:p w14:paraId="63064A56" w14:textId="77777777" w:rsidR="00C5748D" w:rsidRDefault="00C5748D" w:rsidP="00000F8A"/>
          <w:p w14:paraId="035EB125" w14:textId="77777777" w:rsidR="00000F8A" w:rsidRDefault="00000F8A" w:rsidP="00000F8A">
            <w:r>
              <w:rPr>
                <w:rFonts w:hint="eastAsia"/>
              </w:rPr>
              <w:t>新版本服务消费者配置：</w:t>
            </w:r>
          </w:p>
          <w:p w14:paraId="62BE7B22" w14:textId="77777777" w:rsidR="00000F8A" w:rsidRDefault="00000F8A" w:rsidP="00000F8A">
            <w:r>
              <w:t>&lt;</w:t>
            </w:r>
            <w:proofErr w:type="gramStart"/>
            <w:r>
              <w:t>dubbo:reference</w:t>
            </w:r>
            <w:proofErr w:type="gramEnd"/>
            <w:r>
              <w:t xml:space="preserve"> id="barService" interface="com.foo.BarService" version="2.0.0" /&gt;</w:t>
            </w:r>
          </w:p>
          <w:p w14:paraId="4086A503" w14:textId="77777777" w:rsidR="00C5748D" w:rsidRDefault="00C5748D" w:rsidP="00000F8A"/>
          <w:p w14:paraId="08753FE1" w14:textId="77777777" w:rsidR="00000F8A" w:rsidRDefault="00000F8A" w:rsidP="00000F8A">
            <w:r>
              <w:rPr>
                <w:rFonts w:hint="eastAsia"/>
              </w:rPr>
              <w:t>如果不需要区分版本，可以按照以下的方式配置</w:t>
            </w:r>
            <w:r w:rsidR="00C5748D">
              <w:rPr>
                <w:rFonts w:hint="eastAsia"/>
              </w:rPr>
              <w:t>：</w:t>
            </w:r>
          </w:p>
          <w:p w14:paraId="152061C6" w14:textId="77777777" w:rsidR="00000F8A" w:rsidRPr="00000F8A" w:rsidRDefault="00000F8A" w:rsidP="00103EB8">
            <w:r>
              <w:t>&lt;</w:t>
            </w:r>
            <w:proofErr w:type="gramStart"/>
            <w:r>
              <w:t>dubbo:reference</w:t>
            </w:r>
            <w:proofErr w:type="gramEnd"/>
            <w:r>
              <w:t xml:space="preserve"> id="barService" interface="com.foo.BarService" version="*" /&gt;</w:t>
            </w:r>
          </w:p>
        </w:tc>
      </w:tr>
    </w:tbl>
    <w:p w14:paraId="21C38686" w14:textId="77777777" w:rsidR="00AA1F51" w:rsidRDefault="00AA1F51" w:rsidP="00103EB8"/>
    <w:p w14:paraId="650C7F98" w14:textId="77777777" w:rsidR="00103EB8" w:rsidRPr="00103EB8" w:rsidRDefault="00103EB8" w:rsidP="00103EB8"/>
    <w:p w14:paraId="44E6AEC1" w14:textId="41E01458" w:rsidR="00725C66" w:rsidRDefault="00465BDC" w:rsidP="0090041D">
      <w:pPr>
        <w:pStyle w:val="1"/>
      </w:pPr>
      <w:r>
        <w:t>三</w:t>
      </w:r>
      <w:r w:rsidR="00C27ACC">
        <w:rPr>
          <w:rFonts w:hint="eastAsia"/>
        </w:rPr>
        <w:t>、</w:t>
      </w:r>
      <w:r w:rsidR="00A70480">
        <w:t>高可用</w:t>
      </w:r>
    </w:p>
    <w:p w14:paraId="60CAF50F" w14:textId="77777777" w:rsidR="00D81D86" w:rsidRDefault="00D13AB0" w:rsidP="0090041D">
      <w:pPr>
        <w:pStyle w:val="2"/>
      </w:pPr>
      <w:r>
        <w:t>1</w:t>
      </w:r>
      <w:r>
        <w:rPr>
          <w:rFonts w:hint="eastAsia"/>
        </w:rPr>
        <w:t>、</w:t>
      </w:r>
      <w:r>
        <w:t>zookeeper</w:t>
      </w:r>
      <w:proofErr w:type="gramStart"/>
      <w:r>
        <w:t>宕</w:t>
      </w:r>
      <w:proofErr w:type="gramEnd"/>
      <w:r>
        <w:t>机与</w:t>
      </w:r>
      <w:r>
        <w:t>dubbo</w:t>
      </w:r>
      <w:r>
        <w:t>直连</w:t>
      </w:r>
    </w:p>
    <w:p w14:paraId="65281D35" w14:textId="77777777" w:rsidR="00006FA8" w:rsidRDefault="003145B7" w:rsidP="00006FA8">
      <w:r>
        <w:t>现象</w:t>
      </w:r>
      <w:r>
        <w:rPr>
          <w:rFonts w:hint="eastAsia"/>
        </w:rPr>
        <w:t>：</w:t>
      </w:r>
      <w:r>
        <w:t>zookeeper</w:t>
      </w:r>
      <w:r>
        <w:t>注册中心</w:t>
      </w:r>
      <w:proofErr w:type="gramStart"/>
      <w:r>
        <w:t>宕</w:t>
      </w:r>
      <w:proofErr w:type="gramEnd"/>
      <w:r>
        <w:t>机</w:t>
      </w:r>
      <w:r>
        <w:rPr>
          <w:rFonts w:hint="eastAsia"/>
        </w:rPr>
        <w:t>，</w:t>
      </w:r>
      <w:r w:rsidRPr="003145B7">
        <w:rPr>
          <w:rFonts w:hint="eastAsia"/>
        </w:rPr>
        <w:t>还可以消费</w:t>
      </w:r>
      <w:r w:rsidRPr="003145B7">
        <w:rPr>
          <w:rFonts w:hint="eastAsia"/>
        </w:rPr>
        <w:t>dubbo</w:t>
      </w:r>
      <w:r w:rsidRPr="003145B7">
        <w:rPr>
          <w:rFonts w:hint="eastAsia"/>
        </w:rPr>
        <w:t>暴露的服务</w:t>
      </w:r>
      <w:r w:rsidR="00395FE8">
        <w:rPr>
          <w:rFonts w:hint="eastAsia"/>
        </w:rPr>
        <w:t>。</w:t>
      </w:r>
    </w:p>
    <w:p w14:paraId="4EF57583" w14:textId="77777777" w:rsidR="00395FE8" w:rsidRDefault="005829C9" w:rsidP="00006FA8">
      <w:r>
        <w:t>原因</w:t>
      </w:r>
      <w:r>
        <w:rPr>
          <w:rFonts w:hint="eastAsia"/>
        </w:rPr>
        <w:t>：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D28B3" w14:paraId="69423898" w14:textId="77777777" w:rsidTr="003D775F">
        <w:tc>
          <w:tcPr>
            <w:tcW w:w="9062" w:type="dxa"/>
            <w:shd w:val="clear" w:color="auto" w:fill="E7E6E6" w:themeFill="background2"/>
          </w:tcPr>
          <w:p w14:paraId="39A9F4B6" w14:textId="77777777" w:rsidR="00CD28B3" w:rsidRDefault="00CD28B3" w:rsidP="00CD28B3">
            <w:r>
              <w:rPr>
                <w:rFonts w:hint="eastAsia"/>
              </w:rPr>
              <w:t>健壮性</w:t>
            </w:r>
          </w:p>
          <w:p w14:paraId="481DC6F4" w14:textId="77777777" w:rsidR="00CD28B3" w:rsidRDefault="00CD28B3" w:rsidP="00663613">
            <w:pPr>
              <w:pStyle w:val="af9"/>
              <w:numPr>
                <w:ilvl w:val="0"/>
                <w:numId w:val="3"/>
              </w:numPr>
              <w:ind w:firstLineChars="0"/>
            </w:pPr>
            <w:r>
              <w:rPr>
                <w:rFonts w:hint="eastAsia"/>
              </w:rPr>
              <w:t>监控中心</w:t>
            </w:r>
            <w:proofErr w:type="gramStart"/>
            <w:r>
              <w:rPr>
                <w:rFonts w:hint="eastAsia"/>
              </w:rPr>
              <w:t>宕</w:t>
            </w:r>
            <w:proofErr w:type="gramEnd"/>
            <w:r>
              <w:rPr>
                <w:rFonts w:hint="eastAsia"/>
              </w:rPr>
              <w:t>掉不影响使用，只是丢失部分采样数据</w:t>
            </w:r>
          </w:p>
          <w:p w14:paraId="39665A81" w14:textId="77777777" w:rsidR="00CD28B3" w:rsidRDefault="00CD28B3" w:rsidP="00663613">
            <w:pPr>
              <w:pStyle w:val="af9"/>
              <w:numPr>
                <w:ilvl w:val="0"/>
                <w:numId w:val="3"/>
              </w:numPr>
              <w:ind w:firstLineChars="0"/>
            </w:pPr>
            <w:r>
              <w:rPr>
                <w:rFonts w:hint="eastAsia"/>
              </w:rPr>
              <w:t>数据库</w:t>
            </w:r>
            <w:proofErr w:type="gramStart"/>
            <w:r>
              <w:rPr>
                <w:rFonts w:hint="eastAsia"/>
              </w:rPr>
              <w:t>宕</w:t>
            </w:r>
            <w:proofErr w:type="gramEnd"/>
            <w:r>
              <w:rPr>
                <w:rFonts w:hint="eastAsia"/>
              </w:rPr>
              <w:t>掉后，注册中心仍能通过缓存提供服务列表查询，但不能注册新服务</w:t>
            </w:r>
          </w:p>
          <w:p w14:paraId="26AAD4DE" w14:textId="77777777" w:rsidR="00CD28B3" w:rsidRDefault="00CD28B3" w:rsidP="00663613">
            <w:pPr>
              <w:pStyle w:val="af9"/>
              <w:numPr>
                <w:ilvl w:val="0"/>
                <w:numId w:val="3"/>
              </w:numPr>
              <w:ind w:firstLineChars="0"/>
            </w:pPr>
            <w:r>
              <w:rPr>
                <w:rFonts w:hint="eastAsia"/>
              </w:rPr>
              <w:t>注册中心对等集群，任意一台</w:t>
            </w:r>
            <w:proofErr w:type="gramStart"/>
            <w:r>
              <w:rPr>
                <w:rFonts w:hint="eastAsia"/>
              </w:rPr>
              <w:t>宕</w:t>
            </w:r>
            <w:proofErr w:type="gramEnd"/>
            <w:r>
              <w:rPr>
                <w:rFonts w:hint="eastAsia"/>
              </w:rPr>
              <w:t>掉后，将自动切换到另一台</w:t>
            </w:r>
          </w:p>
          <w:p w14:paraId="02B4FF80" w14:textId="77777777" w:rsidR="00CD28B3" w:rsidRPr="00047E2B" w:rsidRDefault="00CD28B3" w:rsidP="00663613">
            <w:pPr>
              <w:pStyle w:val="af9"/>
              <w:numPr>
                <w:ilvl w:val="0"/>
                <w:numId w:val="3"/>
              </w:numPr>
              <w:ind w:firstLineChars="0"/>
              <w:rPr>
                <w:b/>
                <w:color w:val="FF0000"/>
              </w:rPr>
            </w:pPr>
            <w:r w:rsidRPr="00047E2B">
              <w:rPr>
                <w:rFonts w:hint="eastAsia"/>
                <w:b/>
                <w:color w:val="FF0000"/>
              </w:rPr>
              <w:t>注册中心全部</w:t>
            </w:r>
            <w:proofErr w:type="gramStart"/>
            <w:r w:rsidRPr="00047E2B">
              <w:rPr>
                <w:rFonts w:hint="eastAsia"/>
                <w:b/>
                <w:color w:val="FF0000"/>
              </w:rPr>
              <w:t>宕</w:t>
            </w:r>
            <w:proofErr w:type="gramEnd"/>
            <w:r w:rsidRPr="00047E2B">
              <w:rPr>
                <w:rFonts w:hint="eastAsia"/>
                <w:b/>
                <w:color w:val="FF0000"/>
              </w:rPr>
              <w:t>掉后，服务提供者和服务消费者仍能通过本地缓存通讯</w:t>
            </w:r>
          </w:p>
          <w:p w14:paraId="74BA8379" w14:textId="77777777" w:rsidR="00CD28B3" w:rsidRDefault="00CD28B3" w:rsidP="00663613">
            <w:pPr>
              <w:pStyle w:val="af9"/>
              <w:numPr>
                <w:ilvl w:val="0"/>
                <w:numId w:val="3"/>
              </w:numPr>
              <w:ind w:firstLineChars="0"/>
            </w:pPr>
            <w:r>
              <w:rPr>
                <w:rFonts w:hint="eastAsia"/>
              </w:rPr>
              <w:t>服务提供者无状态，任意一台</w:t>
            </w:r>
            <w:proofErr w:type="gramStart"/>
            <w:r>
              <w:rPr>
                <w:rFonts w:hint="eastAsia"/>
              </w:rPr>
              <w:t>宕</w:t>
            </w:r>
            <w:proofErr w:type="gramEnd"/>
            <w:r>
              <w:rPr>
                <w:rFonts w:hint="eastAsia"/>
              </w:rPr>
              <w:t>掉后，不影响使用</w:t>
            </w:r>
          </w:p>
          <w:p w14:paraId="3252BF15" w14:textId="77777777" w:rsidR="00CD28B3" w:rsidRPr="009D1EAA" w:rsidRDefault="00CD28B3" w:rsidP="00663613">
            <w:pPr>
              <w:pStyle w:val="af9"/>
              <w:numPr>
                <w:ilvl w:val="0"/>
                <w:numId w:val="3"/>
              </w:numPr>
              <w:ind w:firstLineChars="0"/>
            </w:pPr>
            <w:r>
              <w:rPr>
                <w:rFonts w:hint="eastAsia"/>
              </w:rPr>
              <w:t>服务提供者全部</w:t>
            </w:r>
            <w:proofErr w:type="gramStart"/>
            <w:r>
              <w:rPr>
                <w:rFonts w:hint="eastAsia"/>
              </w:rPr>
              <w:t>宕</w:t>
            </w:r>
            <w:proofErr w:type="gramEnd"/>
            <w:r>
              <w:rPr>
                <w:rFonts w:hint="eastAsia"/>
              </w:rPr>
              <w:t>掉后，服务消费者应用将无法使用，并无限次重连等待服务提供者恢复</w:t>
            </w:r>
          </w:p>
          <w:p w14:paraId="2B79586E" w14:textId="77777777" w:rsidR="00CD28B3" w:rsidRPr="00CD28B3" w:rsidRDefault="00CD28B3" w:rsidP="00006FA8"/>
        </w:tc>
      </w:tr>
    </w:tbl>
    <w:p w14:paraId="2C8207BF" w14:textId="2D5FCAAF" w:rsidR="00006FA8" w:rsidRPr="00006FA8" w:rsidRDefault="000E46C6" w:rsidP="00006FA8">
      <w:r>
        <w:t>高可用</w:t>
      </w:r>
      <w:r>
        <w:rPr>
          <w:rFonts w:hint="eastAsia"/>
        </w:rPr>
        <w:t>：</w:t>
      </w:r>
      <w:r>
        <w:t>通过设计</w:t>
      </w:r>
      <w:r>
        <w:rPr>
          <w:rFonts w:hint="eastAsia"/>
        </w:rPr>
        <w:t>，</w:t>
      </w:r>
      <w:r>
        <w:t>减少系统不能提供服务的时间</w:t>
      </w:r>
      <w:r w:rsidR="00016847">
        <w:rPr>
          <w:rFonts w:hint="eastAsia"/>
        </w:rPr>
        <w:t>；</w:t>
      </w:r>
    </w:p>
    <w:p w14:paraId="662A9144" w14:textId="6BAB7203" w:rsidR="009D24E1" w:rsidRDefault="005B60D8" w:rsidP="0090041D">
      <w:pPr>
        <w:pStyle w:val="2"/>
      </w:pPr>
      <w:r>
        <w:t>2</w:t>
      </w:r>
      <w:r w:rsidR="009D24E1">
        <w:rPr>
          <w:rFonts w:hint="eastAsia"/>
        </w:rPr>
        <w:t>、</w:t>
      </w:r>
      <w:r w:rsidR="00570D8D">
        <w:rPr>
          <w:rFonts w:hint="eastAsia"/>
        </w:rPr>
        <w:t>集群下</w:t>
      </w:r>
      <w:r w:rsidR="00570D8D">
        <w:rPr>
          <w:rFonts w:hint="eastAsia"/>
        </w:rPr>
        <w:t>dubbo</w:t>
      </w:r>
      <w:r w:rsidR="00570D8D">
        <w:rPr>
          <w:rFonts w:hint="eastAsia"/>
        </w:rPr>
        <w:t>负载均衡配置</w:t>
      </w:r>
    </w:p>
    <w:p w14:paraId="0A13C58F" w14:textId="77777777" w:rsidR="00CB7336" w:rsidRDefault="00047BAF" w:rsidP="00CB7336">
      <w:r w:rsidRPr="00047BAF">
        <w:rPr>
          <w:rFonts w:hint="eastAsia"/>
        </w:rPr>
        <w:t>在集群负载均衡时，</w:t>
      </w:r>
      <w:r w:rsidRPr="00047BAF">
        <w:rPr>
          <w:rFonts w:hint="eastAsia"/>
        </w:rPr>
        <w:t xml:space="preserve">Dubbo </w:t>
      </w:r>
      <w:r w:rsidRPr="00047BAF">
        <w:rPr>
          <w:rFonts w:hint="eastAsia"/>
        </w:rPr>
        <w:t>提供了多种均衡策略，缺省为</w:t>
      </w:r>
      <w:r w:rsidRPr="00047BAF">
        <w:rPr>
          <w:rFonts w:hint="eastAsia"/>
        </w:rPr>
        <w:t xml:space="preserve"> random </w:t>
      </w:r>
      <w:r w:rsidRPr="00047BAF">
        <w:rPr>
          <w:rFonts w:hint="eastAsia"/>
        </w:rPr>
        <w:t>随机调用。</w:t>
      </w:r>
    </w:p>
    <w:p w14:paraId="338EA8FC" w14:textId="77777777" w:rsidR="00CB7336" w:rsidRDefault="006C69DA" w:rsidP="00CB7336">
      <w:pPr>
        <w:rPr>
          <w:sz w:val="28"/>
        </w:rPr>
      </w:pPr>
      <w:r w:rsidRPr="00DB534F">
        <w:rPr>
          <w:rFonts w:hint="eastAsia"/>
          <w:sz w:val="28"/>
        </w:rPr>
        <w:t>负载均衡策略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50D16" w14:paraId="152EA6A7" w14:textId="77777777" w:rsidTr="00B50D16">
        <w:tc>
          <w:tcPr>
            <w:tcW w:w="9062" w:type="dxa"/>
            <w:shd w:val="clear" w:color="auto" w:fill="E7E6E6" w:themeFill="background2"/>
          </w:tcPr>
          <w:p w14:paraId="02F5A192" w14:textId="77777777" w:rsidR="00B50D16" w:rsidRPr="00B50D16" w:rsidRDefault="00B50D16" w:rsidP="00B50D16">
            <w:pPr>
              <w:rPr>
                <w:b/>
                <w:sz w:val="28"/>
              </w:rPr>
            </w:pPr>
            <w:r w:rsidRPr="00B50D16">
              <w:rPr>
                <w:b/>
                <w:sz w:val="28"/>
              </w:rPr>
              <w:t>Random LoadBalance</w:t>
            </w:r>
          </w:p>
          <w:p w14:paraId="2443FF3C" w14:textId="77777777" w:rsidR="00B50D16" w:rsidRDefault="00B50D16" w:rsidP="00B50D16">
            <w:r>
              <w:rPr>
                <w:rFonts w:hint="eastAsia"/>
              </w:rPr>
              <w:t>随机，按权重设置随机概率。</w:t>
            </w:r>
          </w:p>
          <w:p w14:paraId="5FA3662E" w14:textId="77777777" w:rsidR="00B50D16" w:rsidRDefault="00B50D16" w:rsidP="00B50D16">
            <w:r>
              <w:rPr>
                <w:rFonts w:hint="eastAsia"/>
              </w:rPr>
              <w:t>在一个截面上碰撞的概率高，但调用量越大分布越均匀，而且按概率使用权重后也比较均匀，有利于动态调整提供者权重。</w:t>
            </w:r>
          </w:p>
          <w:p w14:paraId="1A93EB33" w14:textId="77777777" w:rsidR="00B50D16" w:rsidRPr="00B50D16" w:rsidRDefault="00B50D16" w:rsidP="00B50D16">
            <w:pPr>
              <w:rPr>
                <w:b/>
                <w:sz w:val="28"/>
              </w:rPr>
            </w:pPr>
            <w:r w:rsidRPr="00B50D16">
              <w:rPr>
                <w:b/>
                <w:sz w:val="28"/>
              </w:rPr>
              <w:t>RoundRobin LoadBalance</w:t>
            </w:r>
          </w:p>
          <w:p w14:paraId="37B2BA00" w14:textId="77777777" w:rsidR="00B50D16" w:rsidRDefault="00B50D16" w:rsidP="00B50D16">
            <w:r>
              <w:rPr>
                <w:rFonts w:hint="eastAsia"/>
              </w:rPr>
              <w:t>轮循，按公约后的权重</w:t>
            </w:r>
            <w:proofErr w:type="gramStart"/>
            <w:r>
              <w:rPr>
                <w:rFonts w:hint="eastAsia"/>
              </w:rPr>
              <w:t>设置轮循比率</w:t>
            </w:r>
            <w:proofErr w:type="gramEnd"/>
            <w:r>
              <w:rPr>
                <w:rFonts w:hint="eastAsia"/>
              </w:rPr>
              <w:t>。</w:t>
            </w:r>
          </w:p>
          <w:p w14:paraId="5E966DDC" w14:textId="77777777" w:rsidR="00B50D16" w:rsidRDefault="00B50D16" w:rsidP="00B50D16">
            <w:r>
              <w:rPr>
                <w:rFonts w:hint="eastAsia"/>
              </w:rPr>
              <w:t>存在慢的提供者累积请求的问题，比如：第二台机器很慢，但没挂，当请求调到第二台时就卡在那，久而久之，所有请求都卡在调到第二台上。</w:t>
            </w:r>
          </w:p>
          <w:p w14:paraId="4C018549" w14:textId="77777777" w:rsidR="00B50D16" w:rsidRPr="00B50D16" w:rsidRDefault="00B50D16" w:rsidP="00B50D16">
            <w:pPr>
              <w:rPr>
                <w:b/>
                <w:sz w:val="28"/>
              </w:rPr>
            </w:pPr>
            <w:r w:rsidRPr="00B50D16">
              <w:rPr>
                <w:b/>
                <w:sz w:val="28"/>
              </w:rPr>
              <w:lastRenderedPageBreak/>
              <w:t>LeastActive LoadBalance</w:t>
            </w:r>
          </w:p>
          <w:p w14:paraId="71631EBA" w14:textId="77777777" w:rsidR="00B50D16" w:rsidRDefault="00B50D16" w:rsidP="00B50D16">
            <w:r>
              <w:rPr>
                <w:rFonts w:hint="eastAsia"/>
              </w:rPr>
              <w:t>最少活跃调用数，相同</w:t>
            </w:r>
            <w:proofErr w:type="gramStart"/>
            <w:r>
              <w:rPr>
                <w:rFonts w:hint="eastAsia"/>
              </w:rPr>
              <w:t>活跃数</w:t>
            </w:r>
            <w:proofErr w:type="gramEnd"/>
            <w:r>
              <w:rPr>
                <w:rFonts w:hint="eastAsia"/>
              </w:rPr>
              <w:t>的随机，活跃数指调用前后计数差。</w:t>
            </w:r>
          </w:p>
          <w:p w14:paraId="029EC447" w14:textId="77777777" w:rsidR="00B50D16" w:rsidRDefault="00B50D16" w:rsidP="00B50D16">
            <w:r>
              <w:rPr>
                <w:rFonts w:hint="eastAsia"/>
              </w:rPr>
              <w:t>使慢的提供者收到更少请求，因为越慢的提供者的调用前后计数差会越大。</w:t>
            </w:r>
          </w:p>
          <w:p w14:paraId="1FDC9144" w14:textId="77777777" w:rsidR="00B50D16" w:rsidRPr="00B50D16" w:rsidRDefault="00B50D16" w:rsidP="00B50D16">
            <w:pPr>
              <w:rPr>
                <w:b/>
                <w:sz w:val="28"/>
              </w:rPr>
            </w:pPr>
            <w:r w:rsidRPr="00B50D16">
              <w:rPr>
                <w:b/>
                <w:sz w:val="28"/>
              </w:rPr>
              <w:t>ConsistentHash LoadBalance</w:t>
            </w:r>
          </w:p>
          <w:p w14:paraId="6BBD9D64" w14:textId="77777777" w:rsidR="00B50D16" w:rsidRDefault="00B50D16" w:rsidP="00B50D16">
            <w:r>
              <w:rPr>
                <w:rFonts w:hint="eastAsia"/>
              </w:rPr>
              <w:t>一致性</w:t>
            </w:r>
            <w:r>
              <w:rPr>
                <w:rFonts w:hint="eastAsia"/>
              </w:rPr>
              <w:t xml:space="preserve"> Hash</w:t>
            </w:r>
            <w:r>
              <w:rPr>
                <w:rFonts w:hint="eastAsia"/>
              </w:rPr>
              <w:t>，相同参数的请求总是发到同</w:t>
            </w:r>
            <w:proofErr w:type="gramStart"/>
            <w:r>
              <w:rPr>
                <w:rFonts w:hint="eastAsia"/>
              </w:rPr>
              <w:t>一提供</w:t>
            </w:r>
            <w:proofErr w:type="gramEnd"/>
            <w:r>
              <w:rPr>
                <w:rFonts w:hint="eastAsia"/>
              </w:rPr>
              <w:t>者。</w:t>
            </w:r>
          </w:p>
          <w:p w14:paraId="644C054E" w14:textId="77777777" w:rsidR="00B50D16" w:rsidRDefault="00B50D16" w:rsidP="00B50D16">
            <w:r>
              <w:rPr>
                <w:rFonts w:hint="eastAsia"/>
              </w:rPr>
              <w:t>当某一台提供者挂时，原本发往该提供者的请求，基于虚拟节点，平摊到</w:t>
            </w:r>
            <w:proofErr w:type="gramStart"/>
            <w:r>
              <w:rPr>
                <w:rFonts w:hint="eastAsia"/>
              </w:rPr>
              <w:t>其它提供</w:t>
            </w:r>
            <w:proofErr w:type="gramEnd"/>
            <w:r>
              <w:rPr>
                <w:rFonts w:hint="eastAsia"/>
              </w:rPr>
              <w:t>者，不会引起剧烈变动。算法参见：</w:t>
            </w:r>
            <w:r>
              <w:rPr>
                <w:rFonts w:hint="eastAsia"/>
              </w:rPr>
              <w:t>http://en.wikipedia.org/wiki/Consistent_hashing</w:t>
            </w:r>
          </w:p>
          <w:p w14:paraId="53746477" w14:textId="77777777" w:rsidR="00B50D16" w:rsidRDefault="00B50D16" w:rsidP="00B50D16">
            <w:proofErr w:type="gramStart"/>
            <w:r>
              <w:rPr>
                <w:rFonts w:hint="eastAsia"/>
              </w:rPr>
              <w:t>缺省只</w:t>
            </w:r>
            <w:proofErr w:type="gramEnd"/>
            <w:r>
              <w:rPr>
                <w:rFonts w:hint="eastAsia"/>
              </w:rPr>
              <w:t>对第一个参数</w:t>
            </w:r>
            <w:r>
              <w:rPr>
                <w:rFonts w:hint="eastAsia"/>
              </w:rPr>
              <w:t xml:space="preserve"> Hash</w:t>
            </w:r>
            <w:r>
              <w:rPr>
                <w:rFonts w:hint="eastAsia"/>
              </w:rPr>
              <w:t>，如果要修改，请配置</w:t>
            </w:r>
            <w:r>
              <w:rPr>
                <w:rFonts w:hint="eastAsia"/>
              </w:rPr>
              <w:t xml:space="preserve"> &lt;dubbo:parameter key="</w:t>
            </w:r>
            <w:proofErr w:type="gramStart"/>
            <w:r>
              <w:rPr>
                <w:rFonts w:hint="eastAsia"/>
              </w:rPr>
              <w:t>hash.arguments</w:t>
            </w:r>
            <w:proofErr w:type="gramEnd"/>
            <w:r>
              <w:rPr>
                <w:rFonts w:hint="eastAsia"/>
              </w:rPr>
              <w:t>" value="0,1" /&gt;</w:t>
            </w:r>
          </w:p>
          <w:p w14:paraId="333F0EFC" w14:textId="77777777" w:rsidR="00B50D16" w:rsidRDefault="00B50D16" w:rsidP="00B50D16">
            <w:r>
              <w:rPr>
                <w:rFonts w:hint="eastAsia"/>
              </w:rPr>
              <w:t>缺省用</w:t>
            </w:r>
            <w:r>
              <w:rPr>
                <w:rFonts w:hint="eastAsia"/>
              </w:rPr>
              <w:t xml:space="preserve"> 160 </w:t>
            </w:r>
            <w:r>
              <w:rPr>
                <w:rFonts w:hint="eastAsia"/>
              </w:rPr>
              <w:t>份虚拟节点，如果要修改，请配置</w:t>
            </w:r>
            <w:r>
              <w:rPr>
                <w:rFonts w:hint="eastAsia"/>
              </w:rPr>
              <w:t xml:space="preserve"> &lt;dubbo:parameter key="</w:t>
            </w:r>
            <w:proofErr w:type="gramStart"/>
            <w:r>
              <w:rPr>
                <w:rFonts w:hint="eastAsia"/>
              </w:rPr>
              <w:t>hash.nodes</w:t>
            </w:r>
            <w:proofErr w:type="gramEnd"/>
            <w:r>
              <w:rPr>
                <w:rFonts w:hint="eastAsia"/>
              </w:rPr>
              <w:t>" value="320" /&gt;</w:t>
            </w:r>
          </w:p>
        </w:tc>
      </w:tr>
    </w:tbl>
    <w:p w14:paraId="39BC049F" w14:textId="77777777" w:rsidR="00DB534F" w:rsidRPr="00DB534F" w:rsidRDefault="00DB534F" w:rsidP="00CB7336"/>
    <w:p w14:paraId="3E003BD4" w14:textId="37D16282" w:rsidR="004F6194" w:rsidRPr="00D635E1" w:rsidRDefault="006C73E3" w:rsidP="00D635E1">
      <w:pPr>
        <w:pStyle w:val="2"/>
      </w:pPr>
      <w:r>
        <w:t>3</w:t>
      </w:r>
      <w:r w:rsidR="003F3A25">
        <w:rPr>
          <w:rFonts w:hint="eastAsia"/>
        </w:rPr>
        <w:t>、</w:t>
      </w:r>
      <w:r w:rsidR="002445F3">
        <w:rPr>
          <w:rFonts w:hint="eastAsia"/>
        </w:rPr>
        <w:t>整合</w:t>
      </w:r>
      <w:r w:rsidR="002445F3">
        <w:rPr>
          <w:rFonts w:hint="eastAsia"/>
        </w:rPr>
        <w:t>h</w:t>
      </w:r>
      <w:r w:rsidR="002445F3">
        <w:t>ystrix</w:t>
      </w:r>
      <w:r w:rsidR="002445F3">
        <w:rPr>
          <w:rFonts w:hint="eastAsia"/>
        </w:rPr>
        <w:t>，</w:t>
      </w:r>
      <w:r w:rsidR="002445F3">
        <w:t>服务熔断与降级处理</w:t>
      </w:r>
    </w:p>
    <w:p w14:paraId="2A041BA5" w14:textId="2378EB87" w:rsidR="00146FB3" w:rsidRDefault="00B156AD" w:rsidP="00B156AD">
      <w:pPr>
        <w:pStyle w:val="3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C10B3F" w:rsidRPr="004F6194">
        <w:rPr>
          <w:rFonts w:hint="eastAsia"/>
        </w:rPr>
        <w:t>服务降级</w:t>
      </w:r>
    </w:p>
    <w:p w14:paraId="1F58D790" w14:textId="77777777" w:rsidR="004F19C4" w:rsidRDefault="003B5B0B" w:rsidP="000F7572">
      <w:pPr>
        <w:rPr>
          <w:b/>
          <w:sz w:val="28"/>
          <w:szCs w:val="28"/>
        </w:rPr>
      </w:pPr>
      <w:r w:rsidRPr="003B5B0B">
        <w:rPr>
          <w:rFonts w:hint="eastAsia"/>
          <w:b/>
          <w:sz w:val="28"/>
          <w:szCs w:val="28"/>
        </w:rPr>
        <w:t>什么是服务降级？</w:t>
      </w:r>
    </w:p>
    <w:p w14:paraId="121B6F10" w14:textId="2E5268EF" w:rsidR="003B5B0B" w:rsidRPr="004F6194" w:rsidRDefault="003B5B0B" w:rsidP="000F7572">
      <w:pPr>
        <w:rPr>
          <w:b/>
          <w:sz w:val="28"/>
          <w:szCs w:val="28"/>
        </w:rPr>
      </w:pPr>
      <w:r w:rsidRPr="004F19C4">
        <w:rPr>
          <w:rFonts w:hint="eastAsia"/>
          <w:b/>
          <w:sz w:val="22"/>
          <w:szCs w:val="28"/>
        </w:rPr>
        <w:t>当服务器压力剧增的情况下，根据实际业务情况及流量，对一些服务和页面有策略的不处理或换种简单的方式处理，从而释放服务器资源以保证核心交易正常运作或高效运作。</w:t>
      </w:r>
    </w:p>
    <w:p w14:paraId="7AA5446E" w14:textId="77777777" w:rsidR="00FF6AC2" w:rsidRPr="00FF6AC2" w:rsidRDefault="00FF6AC2" w:rsidP="00FF6AC2">
      <w:pPr>
        <w:rPr>
          <w:szCs w:val="28"/>
        </w:rPr>
      </w:pPr>
      <w:r w:rsidRPr="00FF6AC2">
        <w:rPr>
          <w:rFonts w:hint="eastAsia"/>
          <w:szCs w:val="28"/>
        </w:rPr>
        <w:t>可以通过服务降级功能临时屏蔽某个出错的非关键服务，并定义降级后的返回策略。</w:t>
      </w:r>
    </w:p>
    <w:p w14:paraId="313F38B5" w14:textId="77777777" w:rsidR="00FF6AC2" w:rsidRPr="00FF6AC2" w:rsidRDefault="00FF6AC2" w:rsidP="00FF6AC2">
      <w:pPr>
        <w:rPr>
          <w:szCs w:val="28"/>
        </w:rPr>
      </w:pPr>
      <w:r w:rsidRPr="00FF6AC2">
        <w:rPr>
          <w:rFonts w:hint="eastAsia"/>
          <w:szCs w:val="28"/>
        </w:rPr>
        <w:t>向注册中心写入动态配置覆盖规则：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F6AC2" w14:paraId="4277BF41" w14:textId="77777777" w:rsidTr="00FF6AC2">
        <w:tc>
          <w:tcPr>
            <w:tcW w:w="9062" w:type="dxa"/>
            <w:shd w:val="clear" w:color="auto" w:fill="E7E6E6" w:themeFill="background2"/>
          </w:tcPr>
          <w:p w14:paraId="616F3E42" w14:textId="77777777" w:rsidR="00FF6AC2" w:rsidRPr="00FF6AC2" w:rsidRDefault="00FF6AC2" w:rsidP="00FF6AC2">
            <w:pPr>
              <w:rPr>
                <w:szCs w:val="28"/>
              </w:rPr>
            </w:pPr>
            <w:r w:rsidRPr="00FF6AC2">
              <w:rPr>
                <w:szCs w:val="28"/>
              </w:rPr>
              <w:t>RegistryFactory registryFactory = ExtensionLoader.getExtensionLoader(RegistryFactory.class</w:t>
            </w:r>
            <w:proofErr w:type="gramStart"/>
            <w:r w:rsidRPr="00FF6AC2">
              <w:rPr>
                <w:szCs w:val="28"/>
              </w:rPr>
              <w:t>).getAdaptiveExtension</w:t>
            </w:r>
            <w:proofErr w:type="gramEnd"/>
            <w:r w:rsidRPr="00FF6AC2">
              <w:rPr>
                <w:szCs w:val="28"/>
              </w:rPr>
              <w:t>();</w:t>
            </w:r>
          </w:p>
          <w:p w14:paraId="03B46743" w14:textId="77777777" w:rsidR="00FF6AC2" w:rsidRPr="00FF6AC2" w:rsidRDefault="00FF6AC2" w:rsidP="00FF6AC2">
            <w:pPr>
              <w:rPr>
                <w:szCs w:val="28"/>
              </w:rPr>
            </w:pPr>
            <w:r w:rsidRPr="00FF6AC2">
              <w:rPr>
                <w:szCs w:val="28"/>
              </w:rPr>
              <w:t>Registry registry = registryFactory.getRegistry(URL.valueOf("zookeeper://10.20.153.10:2181"));</w:t>
            </w:r>
          </w:p>
          <w:p w14:paraId="3AEA1D6D" w14:textId="77777777" w:rsidR="00FF6AC2" w:rsidRPr="00FF6AC2" w:rsidRDefault="00FF6AC2" w:rsidP="00FF6AC2">
            <w:pPr>
              <w:rPr>
                <w:szCs w:val="28"/>
              </w:rPr>
            </w:pPr>
            <w:proofErr w:type="gramStart"/>
            <w:r w:rsidRPr="00FF6AC2">
              <w:rPr>
                <w:szCs w:val="28"/>
              </w:rPr>
              <w:t>registry.register</w:t>
            </w:r>
            <w:proofErr w:type="gramEnd"/>
            <w:r w:rsidRPr="00FF6AC2">
              <w:rPr>
                <w:szCs w:val="28"/>
              </w:rPr>
              <w:t>(URL.valueOf("override://0.0.0.0/com.foo.BarService?category=configurators&amp;dynamic=false&amp;application</w:t>
            </w:r>
            <w:r>
              <w:rPr>
                <w:szCs w:val="28"/>
              </w:rPr>
              <w:t>=foo&amp;mock=force:return+null"));</w:t>
            </w:r>
          </w:p>
        </w:tc>
      </w:tr>
    </w:tbl>
    <w:p w14:paraId="06F10698" w14:textId="77777777" w:rsidR="00FF6AC2" w:rsidRPr="00FF6AC2" w:rsidRDefault="00FF6AC2" w:rsidP="00FF6AC2">
      <w:pPr>
        <w:rPr>
          <w:szCs w:val="28"/>
        </w:rPr>
      </w:pPr>
    </w:p>
    <w:p w14:paraId="6796B0DC" w14:textId="77777777" w:rsidR="00FF6AC2" w:rsidRPr="00FF6AC2" w:rsidRDefault="00FF6AC2" w:rsidP="00FF6AC2">
      <w:pPr>
        <w:rPr>
          <w:szCs w:val="28"/>
        </w:rPr>
      </w:pPr>
      <w:r w:rsidRPr="00FF6AC2">
        <w:rPr>
          <w:rFonts w:hint="eastAsia"/>
          <w:szCs w:val="28"/>
        </w:rPr>
        <w:t>其中：</w:t>
      </w:r>
    </w:p>
    <w:p w14:paraId="1B0BD83E" w14:textId="77777777" w:rsidR="00FF6AC2" w:rsidRPr="00FF6AC2" w:rsidRDefault="00FF6AC2" w:rsidP="00FF6AC2">
      <w:pPr>
        <w:pStyle w:val="af9"/>
        <w:numPr>
          <w:ilvl w:val="0"/>
          <w:numId w:val="2"/>
        </w:numPr>
        <w:ind w:firstLineChars="0"/>
        <w:rPr>
          <w:szCs w:val="28"/>
        </w:rPr>
      </w:pPr>
      <w:r w:rsidRPr="00FF6AC2">
        <w:rPr>
          <w:rFonts w:hint="eastAsia"/>
          <w:szCs w:val="28"/>
        </w:rPr>
        <w:t xml:space="preserve">mock=force:return+null </w:t>
      </w:r>
      <w:r w:rsidRPr="00FF6AC2">
        <w:rPr>
          <w:rFonts w:hint="eastAsia"/>
          <w:szCs w:val="28"/>
        </w:rPr>
        <w:t>表示消费方对该服务的方法调用都直接返回</w:t>
      </w:r>
      <w:r w:rsidRPr="00FF6AC2">
        <w:rPr>
          <w:rFonts w:hint="eastAsia"/>
          <w:szCs w:val="28"/>
        </w:rPr>
        <w:t xml:space="preserve"> null </w:t>
      </w:r>
      <w:r w:rsidRPr="00FF6AC2">
        <w:rPr>
          <w:rFonts w:hint="eastAsia"/>
          <w:szCs w:val="28"/>
        </w:rPr>
        <w:t>值，不发起远程调用。用来屏蔽不重要服务</w:t>
      </w:r>
      <w:proofErr w:type="gramStart"/>
      <w:r w:rsidRPr="00FF6AC2">
        <w:rPr>
          <w:rFonts w:hint="eastAsia"/>
          <w:szCs w:val="28"/>
        </w:rPr>
        <w:t>不</w:t>
      </w:r>
      <w:proofErr w:type="gramEnd"/>
      <w:r w:rsidRPr="00FF6AC2">
        <w:rPr>
          <w:rFonts w:hint="eastAsia"/>
          <w:szCs w:val="28"/>
        </w:rPr>
        <w:t>可用时对调用方的影响。</w:t>
      </w:r>
    </w:p>
    <w:p w14:paraId="307380B7" w14:textId="77777777" w:rsidR="00350138" w:rsidRPr="00FF6AC2" w:rsidRDefault="00FF6AC2" w:rsidP="00FF6AC2">
      <w:pPr>
        <w:pStyle w:val="af9"/>
        <w:numPr>
          <w:ilvl w:val="0"/>
          <w:numId w:val="2"/>
        </w:numPr>
        <w:ind w:firstLineChars="0"/>
        <w:rPr>
          <w:szCs w:val="28"/>
        </w:rPr>
      </w:pPr>
      <w:r w:rsidRPr="00FF6AC2">
        <w:rPr>
          <w:rFonts w:hint="eastAsia"/>
          <w:szCs w:val="28"/>
        </w:rPr>
        <w:t>还可以改为</w:t>
      </w:r>
      <w:r w:rsidRPr="00FF6AC2">
        <w:rPr>
          <w:rFonts w:hint="eastAsia"/>
          <w:szCs w:val="28"/>
        </w:rPr>
        <w:t xml:space="preserve"> mock=fail:return+null </w:t>
      </w:r>
      <w:r w:rsidRPr="00FF6AC2">
        <w:rPr>
          <w:rFonts w:hint="eastAsia"/>
          <w:szCs w:val="28"/>
        </w:rPr>
        <w:t>表示消费方对该服务的方法调用在失败后，再返回</w:t>
      </w:r>
      <w:r w:rsidRPr="00FF6AC2">
        <w:rPr>
          <w:rFonts w:hint="eastAsia"/>
          <w:szCs w:val="28"/>
        </w:rPr>
        <w:t xml:space="preserve"> null </w:t>
      </w:r>
      <w:r w:rsidRPr="00FF6AC2">
        <w:rPr>
          <w:rFonts w:hint="eastAsia"/>
          <w:szCs w:val="28"/>
        </w:rPr>
        <w:t>值，不抛异常。用来容忍不重要服务不稳定时对调用方的影响。</w:t>
      </w:r>
    </w:p>
    <w:p w14:paraId="5A1DBD2D" w14:textId="77777777" w:rsidR="008B3917" w:rsidRDefault="008B3917" w:rsidP="000F7572">
      <w:pPr>
        <w:rPr>
          <w:szCs w:val="28"/>
        </w:rPr>
      </w:pPr>
    </w:p>
    <w:p w14:paraId="172389A1" w14:textId="77777777" w:rsidR="00E45D82" w:rsidRDefault="00E45D82" w:rsidP="000F7572">
      <w:pPr>
        <w:rPr>
          <w:szCs w:val="28"/>
        </w:rPr>
      </w:pPr>
    </w:p>
    <w:p w14:paraId="5478B3BF" w14:textId="5A9C6DFC" w:rsidR="00E67C0D" w:rsidRPr="00E67C0D" w:rsidRDefault="00323266" w:rsidP="00AB32C5">
      <w:pPr>
        <w:pStyle w:val="3"/>
      </w:pPr>
      <w:r>
        <w:lastRenderedPageBreak/>
        <w:t>2</w:t>
      </w:r>
      <w:r w:rsidR="00D453B2">
        <w:rPr>
          <w:rFonts w:hint="eastAsia"/>
        </w:rPr>
        <w:t>、</w:t>
      </w:r>
      <w:r w:rsidR="00354ED2">
        <w:rPr>
          <w:rFonts w:hint="eastAsia"/>
        </w:rPr>
        <w:t>集群容错</w:t>
      </w:r>
    </w:p>
    <w:p w14:paraId="0C83B566" w14:textId="77777777" w:rsidR="00BE5525" w:rsidRDefault="00BE5525" w:rsidP="00BE5525">
      <w:pPr>
        <w:rPr>
          <w:szCs w:val="28"/>
        </w:rPr>
      </w:pPr>
      <w:r w:rsidRPr="007267A0">
        <w:rPr>
          <w:rFonts w:hint="eastAsia"/>
          <w:szCs w:val="28"/>
        </w:rPr>
        <w:t>在集群调用失败时，</w:t>
      </w:r>
      <w:r w:rsidRPr="007267A0">
        <w:rPr>
          <w:rFonts w:hint="eastAsia"/>
          <w:szCs w:val="28"/>
        </w:rPr>
        <w:t xml:space="preserve">Dubbo </w:t>
      </w:r>
      <w:r w:rsidRPr="007267A0">
        <w:rPr>
          <w:rFonts w:hint="eastAsia"/>
          <w:szCs w:val="28"/>
        </w:rPr>
        <w:t>提供了多种容错方案，缺省为</w:t>
      </w:r>
      <w:r w:rsidRPr="007267A0">
        <w:rPr>
          <w:rFonts w:hint="eastAsia"/>
          <w:szCs w:val="28"/>
        </w:rPr>
        <w:t xml:space="preserve"> failover </w:t>
      </w:r>
      <w:r w:rsidRPr="007267A0">
        <w:rPr>
          <w:rFonts w:hint="eastAsia"/>
          <w:szCs w:val="28"/>
        </w:rPr>
        <w:t>重试</w:t>
      </w:r>
      <w:r>
        <w:rPr>
          <w:rFonts w:hint="eastAsia"/>
          <w:szCs w:val="28"/>
        </w:rPr>
        <w:t>。</w:t>
      </w:r>
    </w:p>
    <w:p w14:paraId="33D2C985" w14:textId="77777777" w:rsidR="00BE5525" w:rsidRPr="00204ED6" w:rsidRDefault="00BE5525" w:rsidP="00BE5525">
      <w:pPr>
        <w:rPr>
          <w:b/>
          <w:sz w:val="28"/>
          <w:szCs w:val="28"/>
        </w:rPr>
      </w:pPr>
      <w:r w:rsidRPr="00204ED6">
        <w:rPr>
          <w:rFonts w:hint="eastAsia"/>
          <w:b/>
          <w:sz w:val="28"/>
          <w:szCs w:val="28"/>
        </w:rPr>
        <w:t>集群容错模式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BE5525" w14:paraId="0FCADB3A" w14:textId="77777777" w:rsidTr="0090116C">
        <w:tc>
          <w:tcPr>
            <w:tcW w:w="9062" w:type="dxa"/>
            <w:shd w:val="clear" w:color="auto" w:fill="E7E6E6" w:themeFill="background2"/>
          </w:tcPr>
          <w:p w14:paraId="3889C763" w14:textId="77777777" w:rsidR="00BE5525" w:rsidRPr="00EE306B" w:rsidRDefault="00BE5525" w:rsidP="0090116C">
            <w:pPr>
              <w:rPr>
                <w:b/>
                <w:sz w:val="24"/>
                <w:szCs w:val="28"/>
              </w:rPr>
            </w:pPr>
            <w:r w:rsidRPr="00EE306B">
              <w:rPr>
                <w:b/>
                <w:sz w:val="24"/>
                <w:szCs w:val="28"/>
              </w:rPr>
              <w:t>Failover Cluster</w:t>
            </w:r>
          </w:p>
          <w:p w14:paraId="18B2F32A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失败自动切换，当出现失败，重试其它服务器。通常用于读操作，但重试会带来更长延迟。可通过</w:t>
            </w:r>
            <w:r w:rsidRPr="00A41DC2">
              <w:rPr>
                <w:rFonts w:hint="eastAsia"/>
                <w:szCs w:val="28"/>
              </w:rPr>
              <w:t xml:space="preserve"> retries="2" </w:t>
            </w:r>
            <w:r w:rsidRPr="00A41DC2">
              <w:rPr>
                <w:rFonts w:hint="eastAsia"/>
                <w:szCs w:val="28"/>
              </w:rPr>
              <w:t>来设置重试次数</w:t>
            </w:r>
            <w:r w:rsidRPr="00A41DC2">
              <w:rPr>
                <w:rFonts w:hint="eastAsia"/>
                <w:szCs w:val="28"/>
              </w:rPr>
              <w:t>(</w:t>
            </w:r>
            <w:r w:rsidRPr="00A41DC2">
              <w:rPr>
                <w:rFonts w:hint="eastAsia"/>
                <w:szCs w:val="28"/>
              </w:rPr>
              <w:t>不含第一次</w:t>
            </w:r>
            <w:r w:rsidRPr="00A41DC2">
              <w:rPr>
                <w:rFonts w:hint="eastAsia"/>
                <w:szCs w:val="28"/>
              </w:rPr>
              <w:t>)</w:t>
            </w:r>
            <w:r w:rsidRPr="00A41DC2">
              <w:rPr>
                <w:rFonts w:hint="eastAsia"/>
                <w:szCs w:val="28"/>
              </w:rPr>
              <w:t>。</w:t>
            </w:r>
          </w:p>
          <w:p w14:paraId="24274FB3" w14:textId="77777777" w:rsidR="00BE5525" w:rsidRPr="00A41DC2" w:rsidRDefault="00BE5525" w:rsidP="0090116C">
            <w:pPr>
              <w:rPr>
                <w:szCs w:val="28"/>
              </w:rPr>
            </w:pPr>
          </w:p>
          <w:p w14:paraId="13295DC5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重试次数配置如下：</w:t>
            </w:r>
          </w:p>
          <w:p w14:paraId="34FF1CF1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szCs w:val="28"/>
              </w:rPr>
              <w:t>&lt;</w:t>
            </w:r>
            <w:proofErr w:type="gramStart"/>
            <w:r w:rsidRPr="00A41DC2">
              <w:rPr>
                <w:szCs w:val="28"/>
              </w:rPr>
              <w:t>dubbo:service</w:t>
            </w:r>
            <w:proofErr w:type="gramEnd"/>
            <w:r w:rsidRPr="00A41DC2">
              <w:rPr>
                <w:szCs w:val="28"/>
              </w:rPr>
              <w:t xml:space="preserve"> retries="2" /&gt;</w:t>
            </w:r>
          </w:p>
          <w:p w14:paraId="3A06233E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或</w:t>
            </w:r>
          </w:p>
          <w:p w14:paraId="1882C543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szCs w:val="28"/>
              </w:rPr>
              <w:t>&lt;</w:t>
            </w:r>
            <w:proofErr w:type="gramStart"/>
            <w:r w:rsidRPr="00A41DC2">
              <w:rPr>
                <w:szCs w:val="28"/>
              </w:rPr>
              <w:t>dubbo:reference</w:t>
            </w:r>
            <w:proofErr w:type="gramEnd"/>
            <w:r w:rsidRPr="00A41DC2">
              <w:rPr>
                <w:szCs w:val="28"/>
              </w:rPr>
              <w:t xml:space="preserve"> retries="2" /&gt;</w:t>
            </w:r>
          </w:p>
          <w:p w14:paraId="6BD6569B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或</w:t>
            </w:r>
          </w:p>
          <w:p w14:paraId="18C56C27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szCs w:val="28"/>
              </w:rPr>
              <w:t>&lt;</w:t>
            </w:r>
            <w:proofErr w:type="gramStart"/>
            <w:r w:rsidRPr="00A41DC2">
              <w:rPr>
                <w:szCs w:val="28"/>
              </w:rPr>
              <w:t>dubbo:reference</w:t>
            </w:r>
            <w:proofErr w:type="gramEnd"/>
            <w:r w:rsidRPr="00A41DC2">
              <w:rPr>
                <w:szCs w:val="28"/>
              </w:rPr>
              <w:t>&gt;</w:t>
            </w:r>
          </w:p>
          <w:p w14:paraId="68D2C0C0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szCs w:val="28"/>
              </w:rPr>
              <w:t xml:space="preserve">    &lt;</w:t>
            </w:r>
            <w:proofErr w:type="gramStart"/>
            <w:r w:rsidRPr="00A41DC2">
              <w:rPr>
                <w:szCs w:val="28"/>
              </w:rPr>
              <w:t>dubbo:method</w:t>
            </w:r>
            <w:proofErr w:type="gramEnd"/>
            <w:r w:rsidRPr="00A41DC2">
              <w:rPr>
                <w:szCs w:val="28"/>
              </w:rPr>
              <w:t xml:space="preserve"> name="findFoo" retries="2" /&gt;</w:t>
            </w:r>
          </w:p>
          <w:p w14:paraId="78396282" w14:textId="77777777" w:rsidR="00BE5525" w:rsidRDefault="00BE5525" w:rsidP="0090116C">
            <w:pPr>
              <w:rPr>
                <w:szCs w:val="28"/>
              </w:rPr>
            </w:pPr>
            <w:r w:rsidRPr="00A41DC2">
              <w:rPr>
                <w:szCs w:val="28"/>
              </w:rPr>
              <w:t>&lt;/</w:t>
            </w:r>
            <w:proofErr w:type="gramStart"/>
            <w:r w:rsidRPr="00A41DC2">
              <w:rPr>
                <w:szCs w:val="28"/>
              </w:rPr>
              <w:t>dubbo:reference</w:t>
            </w:r>
            <w:proofErr w:type="gramEnd"/>
            <w:r w:rsidRPr="00A41DC2">
              <w:rPr>
                <w:szCs w:val="28"/>
              </w:rPr>
              <w:t>&gt;</w:t>
            </w:r>
          </w:p>
          <w:p w14:paraId="4C85107C" w14:textId="77777777" w:rsidR="00BE5525" w:rsidRPr="00A41DC2" w:rsidRDefault="00BE5525" w:rsidP="0090116C">
            <w:pPr>
              <w:rPr>
                <w:szCs w:val="28"/>
              </w:rPr>
            </w:pPr>
          </w:p>
          <w:p w14:paraId="27D6373F" w14:textId="77777777" w:rsidR="00BE5525" w:rsidRPr="00EE306B" w:rsidRDefault="00BE5525" w:rsidP="0090116C">
            <w:pPr>
              <w:rPr>
                <w:b/>
                <w:sz w:val="24"/>
                <w:szCs w:val="28"/>
              </w:rPr>
            </w:pPr>
            <w:r w:rsidRPr="00EE306B">
              <w:rPr>
                <w:b/>
                <w:sz w:val="24"/>
                <w:szCs w:val="28"/>
              </w:rPr>
              <w:t>Failfast Cluster</w:t>
            </w:r>
          </w:p>
          <w:p w14:paraId="60122954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快速失败，只发起一次调用，失败立即报错。通常用于非</w:t>
            </w:r>
            <w:proofErr w:type="gramStart"/>
            <w:r w:rsidRPr="00A41DC2">
              <w:rPr>
                <w:rFonts w:hint="eastAsia"/>
                <w:szCs w:val="28"/>
              </w:rPr>
              <w:t>幂</w:t>
            </w:r>
            <w:proofErr w:type="gramEnd"/>
            <w:r w:rsidRPr="00A41DC2">
              <w:rPr>
                <w:rFonts w:hint="eastAsia"/>
                <w:szCs w:val="28"/>
              </w:rPr>
              <w:t>等性的写操作，比如新增记录。</w:t>
            </w:r>
          </w:p>
          <w:p w14:paraId="33C85342" w14:textId="77777777" w:rsidR="00BE5525" w:rsidRPr="00A41DC2" w:rsidRDefault="00BE5525" w:rsidP="0090116C">
            <w:pPr>
              <w:rPr>
                <w:szCs w:val="28"/>
              </w:rPr>
            </w:pPr>
          </w:p>
          <w:p w14:paraId="272ED95A" w14:textId="77777777" w:rsidR="00BE5525" w:rsidRPr="00EE306B" w:rsidRDefault="00BE5525" w:rsidP="0090116C">
            <w:pPr>
              <w:rPr>
                <w:b/>
                <w:sz w:val="24"/>
                <w:szCs w:val="28"/>
              </w:rPr>
            </w:pPr>
            <w:r w:rsidRPr="00EE306B">
              <w:rPr>
                <w:b/>
                <w:sz w:val="24"/>
                <w:szCs w:val="28"/>
              </w:rPr>
              <w:t>Failsafe Cluster</w:t>
            </w:r>
          </w:p>
          <w:p w14:paraId="4B552B62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失败安全，出现异常时，直接忽略。通常用于写入审计日志等操作。</w:t>
            </w:r>
          </w:p>
          <w:p w14:paraId="1D6E38B4" w14:textId="77777777" w:rsidR="00BE5525" w:rsidRPr="00A41DC2" w:rsidRDefault="00BE5525" w:rsidP="0090116C">
            <w:pPr>
              <w:rPr>
                <w:szCs w:val="28"/>
              </w:rPr>
            </w:pPr>
          </w:p>
          <w:p w14:paraId="28820CA9" w14:textId="77777777" w:rsidR="00BE5525" w:rsidRPr="00EE306B" w:rsidRDefault="00BE5525" w:rsidP="0090116C">
            <w:pPr>
              <w:rPr>
                <w:b/>
                <w:sz w:val="24"/>
                <w:szCs w:val="28"/>
              </w:rPr>
            </w:pPr>
            <w:r w:rsidRPr="00EE306B">
              <w:rPr>
                <w:b/>
                <w:sz w:val="24"/>
                <w:szCs w:val="28"/>
              </w:rPr>
              <w:t>Failback Cluster</w:t>
            </w:r>
          </w:p>
          <w:p w14:paraId="202C7CDF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失败自动恢复，后台记录失败请求，定时重发。通常用于消息通知操作。</w:t>
            </w:r>
          </w:p>
          <w:p w14:paraId="65BF49CE" w14:textId="77777777" w:rsidR="00BE5525" w:rsidRPr="00A41DC2" w:rsidRDefault="00BE5525" w:rsidP="0090116C">
            <w:pPr>
              <w:rPr>
                <w:szCs w:val="28"/>
              </w:rPr>
            </w:pPr>
          </w:p>
          <w:p w14:paraId="767F5905" w14:textId="77777777" w:rsidR="00BE5525" w:rsidRPr="00EE306B" w:rsidRDefault="00BE5525" w:rsidP="0090116C">
            <w:pPr>
              <w:rPr>
                <w:b/>
                <w:sz w:val="24"/>
                <w:szCs w:val="28"/>
              </w:rPr>
            </w:pPr>
            <w:r w:rsidRPr="00EE306B">
              <w:rPr>
                <w:b/>
                <w:sz w:val="24"/>
                <w:szCs w:val="28"/>
              </w:rPr>
              <w:t>Forking Cluster</w:t>
            </w:r>
          </w:p>
          <w:p w14:paraId="0E871852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并行调用多个服务器，只要一个成功即返回。通常用于实时性要求较高的读操作，但需要浪费更多服务资源。可通过</w:t>
            </w:r>
            <w:r w:rsidRPr="00A41DC2">
              <w:rPr>
                <w:rFonts w:hint="eastAsia"/>
                <w:szCs w:val="28"/>
              </w:rPr>
              <w:t xml:space="preserve"> forks="2" </w:t>
            </w:r>
            <w:r w:rsidRPr="00A41DC2">
              <w:rPr>
                <w:rFonts w:hint="eastAsia"/>
                <w:szCs w:val="28"/>
              </w:rPr>
              <w:t>来设置最大并行数。</w:t>
            </w:r>
          </w:p>
          <w:p w14:paraId="6FBCACDF" w14:textId="77777777" w:rsidR="00BE5525" w:rsidRPr="00A41DC2" w:rsidRDefault="00BE5525" w:rsidP="0090116C">
            <w:pPr>
              <w:rPr>
                <w:szCs w:val="28"/>
              </w:rPr>
            </w:pPr>
          </w:p>
          <w:p w14:paraId="3440D1DC" w14:textId="77777777" w:rsidR="00BE5525" w:rsidRPr="00EE306B" w:rsidRDefault="00BE5525" w:rsidP="0090116C">
            <w:pPr>
              <w:rPr>
                <w:b/>
                <w:sz w:val="24"/>
                <w:szCs w:val="28"/>
              </w:rPr>
            </w:pPr>
            <w:r w:rsidRPr="00EE306B">
              <w:rPr>
                <w:b/>
                <w:sz w:val="24"/>
                <w:szCs w:val="28"/>
              </w:rPr>
              <w:t>Broadcast Cluster</w:t>
            </w:r>
          </w:p>
          <w:p w14:paraId="35BFBFA9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广播调用所有提供者，逐个调用，任意一台报错则报错</w:t>
            </w:r>
            <w:r w:rsidRPr="00A41DC2">
              <w:rPr>
                <w:rFonts w:hint="eastAsia"/>
                <w:szCs w:val="28"/>
              </w:rPr>
              <w:t xml:space="preserve"> [2]</w:t>
            </w:r>
            <w:r w:rsidRPr="00A41DC2">
              <w:rPr>
                <w:rFonts w:hint="eastAsia"/>
                <w:szCs w:val="28"/>
              </w:rPr>
              <w:t>。通常用于通知所有提供者更新缓存或日志等本地资源信息。</w:t>
            </w:r>
          </w:p>
          <w:p w14:paraId="18288EF6" w14:textId="77777777" w:rsidR="00BE5525" w:rsidRPr="00A41DC2" w:rsidRDefault="00BE5525" w:rsidP="0090116C">
            <w:pPr>
              <w:rPr>
                <w:szCs w:val="28"/>
              </w:rPr>
            </w:pPr>
          </w:p>
          <w:p w14:paraId="670141AA" w14:textId="77777777" w:rsidR="00BE5525" w:rsidRPr="00FF43A6" w:rsidRDefault="00BE5525" w:rsidP="0090116C">
            <w:pPr>
              <w:rPr>
                <w:b/>
                <w:sz w:val="24"/>
                <w:szCs w:val="28"/>
              </w:rPr>
            </w:pPr>
            <w:r w:rsidRPr="00FF43A6">
              <w:rPr>
                <w:rFonts w:hint="eastAsia"/>
                <w:b/>
                <w:sz w:val="24"/>
                <w:szCs w:val="28"/>
              </w:rPr>
              <w:t>集群模式配置</w:t>
            </w:r>
          </w:p>
          <w:p w14:paraId="36410FD8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按照以下示例在服务提供方和消费方配置集群模式</w:t>
            </w:r>
          </w:p>
          <w:p w14:paraId="79099952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szCs w:val="28"/>
              </w:rPr>
              <w:t>&lt;</w:t>
            </w:r>
            <w:proofErr w:type="gramStart"/>
            <w:r w:rsidRPr="00A41DC2">
              <w:rPr>
                <w:szCs w:val="28"/>
              </w:rPr>
              <w:t>dubbo:service</w:t>
            </w:r>
            <w:proofErr w:type="gramEnd"/>
            <w:r w:rsidRPr="00A41DC2">
              <w:rPr>
                <w:szCs w:val="28"/>
              </w:rPr>
              <w:t xml:space="preserve"> cluster="failsafe" /&gt;</w:t>
            </w:r>
          </w:p>
          <w:p w14:paraId="004BE66A" w14:textId="77777777" w:rsidR="00BE5525" w:rsidRPr="00A41DC2" w:rsidRDefault="00BE5525" w:rsidP="0090116C">
            <w:pPr>
              <w:rPr>
                <w:szCs w:val="28"/>
              </w:rPr>
            </w:pPr>
            <w:r w:rsidRPr="00A41DC2">
              <w:rPr>
                <w:rFonts w:hint="eastAsia"/>
                <w:szCs w:val="28"/>
              </w:rPr>
              <w:t>或</w:t>
            </w:r>
          </w:p>
          <w:p w14:paraId="7AD31B4A" w14:textId="77777777" w:rsidR="00BE5525" w:rsidRPr="00FF43A6" w:rsidRDefault="00BE5525" w:rsidP="0090116C">
            <w:pPr>
              <w:rPr>
                <w:szCs w:val="28"/>
              </w:rPr>
            </w:pPr>
            <w:r w:rsidRPr="00A41DC2">
              <w:rPr>
                <w:szCs w:val="28"/>
              </w:rPr>
              <w:t>&lt;</w:t>
            </w:r>
            <w:proofErr w:type="gramStart"/>
            <w:r w:rsidRPr="00A41DC2">
              <w:rPr>
                <w:szCs w:val="28"/>
              </w:rPr>
              <w:t>dubbo:reference</w:t>
            </w:r>
            <w:proofErr w:type="gramEnd"/>
            <w:r w:rsidRPr="00A41DC2">
              <w:rPr>
                <w:szCs w:val="28"/>
              </w:rPr>
              <w:t xml:space="preserve"> cluster="failsafe" /&gt;</w:t>
            </w:r>
          </w:p>
        </w:tc>
      </w:tr>
    </w:tbl>
    <w:p w14:paraId="2729E004" w14:textId="77777777" w:rsidR="00BE5525" w:rsidRDefault="00BE5525" w:rsidP="001C6BBD"/>
    <w:p w14:paraId="4140DC15" w14:textId="39621459" w:rsidR="00230218" w:rsidRDefault="00522F56" w:rsidP="00230218">
      <w:pPr>
        <w:pStyle w:val="3"/>
      </w:pPr>
      <w:r>
        <w:lastRenderedPageBreak/>
        <w:t>3</w:t>
      </w:r>
      <w:r>
        <w:rPr>
          <w:rFonts w:hint="eastAsia"/>
        </w:rPr>
        <w:t>、</w:t>
      </w:r>
      <w:r w:rsidR="00230218">
        <w:rPr>
          <w:rFonts w:hint="eastAsia"/>
        </w:rPr>
        <w:t>整合</w:t>
      </w:r>
      <w:r w:rsidR="00230218">
        <w:rPr>
          <w:rFonts w:hint="eastAsia"/>
        </w:rPr>
        <w:t>h</w:t>
      </w:r>
      <w:r w:rsidR="00230218">
        <w:t>ystrix</w:t>
      </w:r>
    </w:p>
    <w:p w14:paraId="741D4F08" w14:textId="77777777" w:rsidR="001C6BBD" w:rsidRDefault="008C5040" w:rsidP="001C6BBD">
      <w:r w:rsidRPr="008C5040">
        <w:rPr>
          <w:rFonts w:hint="eastAsia"/>
        </w:rPr>
        <w:t xml:space="preserve">Hystrix </w:t>
      </w:r>
      <w:r w:rsidRPr="008C5040">
        <w:rPr>
          <w:rFonts w:hint="eastAsia"/>
        </w:rPr>
        <w:t>旨在通过控制</w:t>
      </w:r>
      <w:proofErr w:type="gramStart"/>
      <w:r w:rsidRPr="008C5040">
        <w:rPr>
          <w:rFonts w:hint="eastAsia"/>
        </w:rPr>
        <w:t>那些访问</w:t>
      </w:r>
      <w:proofErr w:type="gramEnd"/>
      <w:r w:rsidRPr="008C5040">
        <w:rPr>
          <w:rFonts w:hint="eastAsia"/>
        </w:rPr>
        <w:t>远程系统、服务和</w:t>
      </w:r>
      <w:proofErr w:type="gramStart"/>
      <w:r w:rsidRPr="008C5040">
        <w:rPr>
          <w:rFonts w:hint="eastAsia"/>
        </w:rPr>
        <w:t>第三方库的</w:t>
      </w:r>
      <w:proofErr w:type="gramEnd"/>
      <w:r w:rsidRPr="008C5040">
        <w:rPr>
          <w:rFonts w:hint="eastAsia"/>
        </w:rPr>
        <w:t>节点，从而对延迟和故障提供更强大的容错能力。</w:t>
      </w:r>
      <w:r w:rsidRPr="008C5040">
        <w:rPr>
          <w:rFonts w:hint="eastAsia"/>
        </w:rPr>
        <w:t>Hystrix</w:t>
      </w:r>
      <w:r w:rsidRPr="008C5040">
        <w:rPr>
          <w:rFonts w:hint="eastAsia"/>
        </w:rPr>
        <w:t>具备拥有回退机制和断路器功能的线程和信号隔离，请求缓存和请求打包，以及监控和配置等功能</w:t>
      </w:r>
    </w:p>
    <w:p w14:paraId="236DC930" w14:textId="77777777" w:rsidR="001C6BBD" w:rsidRPr="0089699F" w:rsidRDefault="0089699F" w:rsidP="002E6117">
      <w:pPr>
        <w:pStyle w:val="4"/>
      </w:pPr>
      <w:r>
        <w:rPr>
          <w:rFonts w:hint="eastAsia"/>
        </w:rPr>
        <w:t>1</w:t>
      </w:r>
      <w:r>
        <w:rPr>
          <w:rFonts w:hint="eastAsia"/>
        </w:rPr>
        <w:t>、</w:t>
      </w:r>
      <w:r w:rsidRPr="0089699F">
        <w:rPr>
          <w:rFonts w:hint="eastAsia"/>
        </w:rPr>
        <w:t>配置</w:t>
      </w:r>
      <w:r w:rsidRPr="0089699F">
        <w:rPr>
          <w:rFonts w:hint="eastAsia"/>
        </w:rPr>
        <w:t>spring-cloud-starter-netflix-hystrix</w:t>
      </w:r>
    </w:p>
    <w:p w14:paraId="45CC03D7" w14:textId="77777777" w:rsidR="006555A0" w:rsidRDefault="006555A0" w:rsidP="006555A0">
      <w:r>
        <w:rPr>
          <w:rFonts w:hint="eastAsia"/>
        </w:rPr>
        <w:t>spring boot</w:t>
      </w:r>
      <w:r>
        <w:rPr>
          <w:rFonts w:hint="eastAsia"/>
        </w:rPr>
        <w:t>官方提供了对</w:t>
      </w:r>
      <w:r>
        <w:rPr>
          <w:rFonts w:hint="eastAsia"/>
        </w:rPr>
        <w:t>hystrix</w:t>
      </w:r>
      <w:r>
        <w:rPr>
          <w:rFonts w:hint="eastAsia"/>
        </w:rPr>
        <w:t>的集成，直接在</w:t>
      </w:r>
      <w:r>
        <w:rPr>
          <w:rFonts w:hint="eastAsia"/>
        </w:rPr>
        <w:t>pom.xml</w:t>
      </w:r>
      <w:r>
        <w:rPr>
          <w:rFonts w:hint="eastAsia"/>
        </w:rPr>
        <w:t>里加入依赖：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55A0" w14:paraId="0368B58B" w14:textId="77777777" w:rsidTr="00E074A8">
        <w:tc>
          <w:tcPr>
            <w:tcW w:w="9062" w:type="dxa"/>
            <w:shd w:val="clear" w:color="auto" w:fill="E7E6E6" w:themeFill="background2"/>
          </w:tcPr>
          <w:p w14:paraId="3EBC1AEF" w14:textId="77777777" w:rsidR="006555A0" w:rsidRDefault="006555A0" w:rsidP="00E074A8">
            <w:r>
              <w:t xml:space="preserve">        &lt;dependency&gt;</w:t>
            </w:r>
          </w:p>
          <w:p w14:paraId="516215C5" w14:textId="77777777" w:rsidR="006555A0" w:rsidRDefault="006555A0" w:rsidP="00E074A8">
            <w:r>
              <w:t xml:space="preserve">            </w:t>
            </w:r>
            <w:proofErr w:type="gramStart"/>
            <w:r>
              <w:t>&lt;groupId&gt;org.springframework.cloud</w:t>
            </w:r>
            <w:proofErr w:type="gramEnd"/>
            <w:r>
              <w:t>&lt;/groupId&gt;</w:t>
            </w:r>
          </w:p>
          <w:p w14:paraId="3AEA0354" w14:textId="77777777" w:rsidR="006555A0" w:rsidRDefault="006555A0" w:rsidP="00E074A8">
            <w:r>
              <w:t xml:space="preserve">            &lt;artifactId&gt;spring-cloud-starter-netflix-hystrix&lt;/artifactId&gt;</w:t>
            </w:r>
          </w:p>
          <w:p w14:paraId="3E8E8269" w14:textId="77777777" w:rsidR="006555A0" w:rsidRDefault="006555A0" w:rsidP="00E074A8">
            <w:r>
              <w:t xml:space="preserve">            &lt;version&gt;1.4.</w:t>
            </w:r>
            <w:proofErr w:type="gramStart"/>
            <w:r>
              <w:t>4.RELEASE</w:t>
            </w:r>
            <w:proofErr w:type="gramEnd"/>
            <w:r>
              <w:t>&lt;/version&gt;</w:t>
            </w:r>
          </w:p>
          <w:p w14:paraId="7C2DC843" w14:textId="77777777" w:rsidR="006555A0" w:rsidRDefault="006555A0" w:rsidP="00E074A8">
            <w:r>
              <w:t xml:space="preserve">        &lt;/dependency&gt;</w:t>
            </w:r>
          </w:p>
        </w:tc>
      </w:tr>
    </w:tbl>
    <w:p w14:paraId="63094B11" w14:textId="77777777" w:rsidR="006555A0" w:rsidRDefault="006555A0" w:rsidP="006555A0"/>
    <w:p w14:paraId="7691C681" w14:textId="77777777" w:rsidR="006555A0" w:rsidRDefault="006555A0" w:rsidP="006555A0">
      <w:r>
        <w:rPr>
          <w:rFonts w:hint="eastAsia"/>
        </w:rPr>
        <w:t>然后在</w:t>
      </w:r>
      <w:r>
        <w:rPr>
          <w:rFonts w:hint="eastAsia"/>
        </w:rPr>
        <w:t>Application</w:t>
      </w:r>
      <w:r>
        <w:rPr>
          <w:rFonts w:hint="eastAsia"/>
        </w:rPr>
        <w:t>类上增加</w:t>
      </w:r>
      <w:r>
        <w:rPr>
          <w:rFonts w:hint="eastAsia"/>
        </w:rPr>
        <w:t>@EnableHystrix</w:t>
      </w:r>
      <w:r>
        <w:rPr>
          <w:rFonts w:hint="eastAsia"/>
        </w:rPr>
        <w:t>来启用</w:t>
      </w:r>
      <w:r>
        <w:rPr>
          <w:rFonts w:hint="eastAsia"/>
        </w:rPr>
        <w:t>hystrix starter</w:t>
      </w:r>
      <w:r>
        <w:rPr>
          <w:rFonts w:hint="eastAsia"/>
        </w:rPr>
        <w:t>：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55A0" w14:paraId="31F3CD17" w14:textId="77777777" w:rsidTr="00E074A8">
        <w:tc>
          <w:tcPr>
            <w:tcW w:w="9062" w:type="dxa"/>
            <w:shd w:val="clear" w:color="auto" w:fill="E7E6E6" w:themeFill="background2"/>
          </w:tcPr>
          <w:p w14:paraId="51794251" w14:textId="77777777" w:rsidR="006555A0" w:rsidRDefault="006555A0" w:rsidP="00E074A8">
            <w:r>
              <w:t>@SpringBootApplication</w:t>
            </w:r>
          </w:p>
          <w:p w14:paraId="33F1F638" w14:textId="77777777" w:rsidR="006555A0" w:rsidRDefault="006555A0" w:rsidP="00E074A8">
            <w:r>
              <w:t>@EnableHystrix</w:t>
            </w:r>
          </w:p>
          <w:p w14:paraId="647F7F2F" w14:textId="77777777" w:rsidR="006555A0" w:rsidRPr="001B6EBB" w:rsidRDefault="006555A0" w:rsidP="00E074A8">
            <w:r>
              <w:t>public class ProviderApplication {</w:t>
            </w:r>
          </w:p>
          <w:p w14:paraId="0A3F1ACC" w14:textId="77777777" w:rsidR="006555A0" w:rsidRPr="003D1E80" w:rsidRDefault="006555A0" w:rsidP="00E074A8"/>
        </w:tc>
      </w:tr>
    </w:tbl>
    <w:p w14:paraId="710FC20B" w14:textId="77777777" w:rsidR="001774AA" w:rsidRDefault="001774AA" w:rsidP="001C6BBD"/>
    <w:p w14:paraId="04942646" w14:textId="77777777" w:rsidR="003B44B7" w:rsidRPr="008C5040" w:rsidRDefault="003B44B7" w:rsidP="00F67D7F">
      <w:pPr>
        <w:pStyle w:val="4"/>
      </w:pPr>
      <w:r>
        <w:rPr>
          <w:rFonts w:hint="eastAsia"/>
        </w:rPr>
        <w:t>2</w:t>
      </w:r>
      <w:r>
        <w:rPr>
          <w:rFonts w:hint="eastAsia"/>
        </w:rPr>
        <w:t>、</w:t>
      </w:r>
      <w:r w:rsidR="00F67D7F" w:rsidRPr="00F67D7F">
        <w:rPr>
          <w:rFonts w:hint="eastAsia"/>
        </w:rPr>
        <w:t>配置</w:t>
      </w:r>
      <w:r w:rsidR="00F67D7F" w:rsidRPr="00F67D7F">
        <w:rPr>
          <w:rFonts w:hint="eastAsia"/>
        </w:rPr>
        <w:t>Provider</w:t>
      </w:r>
      <w:r w:rsidR="00F67D7F" w:rsidRPr="00F67D7F">
        <w:rPr>
          <w:rFonts w:hint="eastAsia"/>
        </w:rPr>
        <w:t>端</w:t>
      </w:r>
    </w:p>
    <w:p w14:paraId="428CEBB9" w14:textId="77777777" w:rsidR="00A5334D" w:rsidRDefault="00C653F7" w:rsidP="00A5334D">
      <w:r w:rsidRPr="00C653F7">
        <w:rPr>
          <w:rFonts w:hint="eastAsia"/>
        </w:rPr>
        <w:t>在</w:t>
      </w:r>
      <w:r w:rsidRPr="00C653F7">
        <w:rPr>
          <w:rFonts w:hint="eastAsia"/>
        </w:rPr>
        <w:t>Dubbo</w:t>
      </w:r>
      <w:r w:rsidRPr="00C653F7">
        <w:rPr>
          <w:rFonts w:hint="eastAsia"/>
        </w:rPr>
        <w:t>的</w:t>
      </w:r>
      <w:r w:rsidRPr="00C653F7">
        <w:rPr>
          <w:rFonts w:hint="eastAsia"/>
        </w:rPr>
        <w:t>Provider</w:t>
      </w:r>
      <w:r w:rsidRPr="00C653F7">
        <w:rPr>
          <w:rFonts w:hint="eastAsia"/>
        </w:rPr>
        <w:t>上增加</w:t>
      </w:r>
      <w:r w:rsidRPr="00C653F7">
        <w:rPr>
          <w:rFonts w:hint="eastAsia"/>
        </w:rPr>
        <w:t>@HystrixCommand</w:t>
      </w:r>
      <w:r w:rsidRPr="00C653F7">
        <w:rPr>
          <w:rFonts w:hint="eastAsia"/>
        </w:rPr>
        <w:t>配置，这样子调用就会经过</w:t>
      </w:r>
      <w:r w:rsidRPr="00C653F7">
        <w:rPr>
          <w:rFonts w:hint="eastAsia"/>
        </w:rPr>
        <w:t>Hystrix</w:t>
      </w:r>
      <w:r w:rsidRPr="00C653F7">
        <w:rPr>
          <w:rFonts w:hint="eastAsia"/>
        </w:rPr>
        <w:t>代理。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F52A81" w14:paraId="66211811" w14:textId="77777777" w:rsidTr="00433A93">
        <w:tc>
          <w:tcPr>
            <w:tcW w:w="9062" w:type="dxa"/>
            <w:shd w:val="clear" w:color="auto" w:fill="E7E6E6" w:themeFill="background2"/>
          </w:tcPr>
          <w:p w14:paraId="333BFD10" w14:textId="77777777" w:rsidR="00CE21EE" w:rsidRDefault="00CE21EE" w:rsidP="00CE21EE">
            <w:r>
              <w:t>@</w:t>
            </w:r>
            <w:proofErr w:type="gramStart"/>
            <w:r>
              <w:t>Service(</w:t>
            </w:r>
            <w:proofErr w:type="gramEnd"/>
            <w:r>
              <w:t>version = "1.0.0")</w:t>
            </w:r>
          </w:p>
          <w:p w14:paraId="1F681506" w14:textId="77777777" w:rsidR="00CE21EE" w:rsidRDefault="00CE21EE" w:rsidP="00CE21EE">
            <w:r>
              <w:t>public class HelloServiceImpl implements HelloService {</w:t>
            </w:r>
          </w:p>
          <w:p w14:paraId="76FB4238" w14:textId="77777777" w:rsidR="00CE21EE" w:rsidRDefault="00CE21EE" w:rsidP="00CE21EE">
            <w:r>
              <w:t xml:space="preserve">    @</w:t>
            </w:r>
            <w:proofErr w:type="gramStart"/>
            <w:r>
              <w:t>HystrixCommand(</w:t>
            </w:r>
            <w:proofErr w:type="gramEnd"/>
            <w:r>
              <w:t>commandProperties = {</w:t>
            </w:r>
          </w:p>
          <w:p w14:paraId="202863A5" w14:textId="77777777" w:rsidR="00CE21EE" w:rsidRDefault="00E06A63" w:rsidP="00CE21EE">
            <w:r>
              <w:t xml:space="preserve">     </w:t>
            </w:r>
            <w:r w:rsidR="00CE21EE">
              <w:t>@</w:t>
            </w:r>
            <w:proofErr w:type="gramStart"/>
            <w:r w:rsidR="00CE21EE">
              <w:t>HystrixProperty(</w:t>
            </w:r>
            <w:proofErr w:type="gramEnd"/>
            <w:r w:rsidR="00CE21EE">
              <w:t>name = "circuitBreaker.requestVolumeThreshold", value = "10"),</w:t>
            </w:r>
          </w:p>
          <w:p w14:paraId="488369D0" w14:textId="77777777" w:rsidR="00CE21EE" w:rsidRDefault="00E06A63" w:rsidP="00CE21EE">
            <w:r>
              <w:t xml:space="preserve">     </w:t>
            </w:r>
            <w:r w:rsidR="00CE21EE">
              <w:t>@</w:t>
            </w:r>
            <w:proofErr w:type="gramStart"/>
            <w:r w:rsidR="00CE21EE">
              <w:t>HystrixProperty(</w:t>
            </w:r>
            <w:proofErr w:type="gramEnd"/>
            <w:r w:rsidR="00CE21EE">
              <w:t>name = "execution.isolation.thread.timeoutInMilliseconds", value = "2000") })</w:t>
            </w:r>
          </w:p>
          <w:p w14:paraId="747F253B" w14:textId="77777777" w:rsidR="00CE21EE" w:rsidRDefault="00CE21EE" w:rsidP="00CE21EE">
            <w:r>
              <w:t xml:space="preserve">    @Override</w:t>
            </w:r>
          </w:p>
          <w:p w14:paraId="4CC42C03" w14:textId="77777777" w:rsidR="00CE21EE" w:rsidRDefault="00CE21EE" w:rsidP="00CE21EE">
            <w:r>
              <w:t xml:space="preserve">    public String </w:t>
            </w:r>
            <w:proofErr w:type="gramStart"/>
            <w:r>
              <w:t>sayHello(</w:t>
            </w:r>
            <w:proofErr w:type="gramEnd"/>
            <w:r>
              <w:t>String name) {</w:t>
            </w:r>
          </w:p>
          <w:p w14:paraId="1CD9585E" w14:textId="77777777" w:rsidR="00CE21EE" w:rsidRDefault="00CE21EE" w:rsidP="00CE21EE">
            <w:r>
              <w:t xml:space="preserve">        // System.out.println("async provider received: " + name);</w:t>
            </w:r>
          </w:p>
          <w:p w14:paraId="591FC97E" w14:textId="77777777" w:rsidR="00CE21EE" w:rsidRDefault="00CE21EE" w:rsidP="00CE21EE">
            <w:r>
              <w:t xml:space="preserve">        // return "annotation: hello, " + name;</w:t>
            </w:r>
          </w:p>
          <w:p w14:paraId="3381BB38" w14:textId="77777777" w:rsidR="00CE21EE" w:rsidRDefault="00CE21EE" w:rsidP="00CE21EE">
            <w:r>
              <w:t xml:space="preserve">        throw new </w:t>
            </w:r>
            <w:proofErr w:type="gramStart"/>
            <w:r>
              <w:t>RuntimeException(</w:t>
            </w:r>
            <w:proofErr w:type="gramEnd"/>
            <w:r>
              <w:t>"Exception to show hystrix enabled.");</w:t>
            </w:r>
          </w:p>
          <w:p w14:paraId="12F82206" w14:textId="77777777" w:rsidR="00CE21EE" w:rsidRDefault="00CE21EE" w:rsidP="00CE21EE">
            <w:r>
              <w:t xml:space="preserve">    }</w:t>
            </w:r>
          </w:p>
          <w:p w14:paraId="543DE904" w14:textId="77777777" w:rsidR="00F52A81" w:rsidRDefault="00CE21EE" w:rsidP="00CE21EE">
            <w:r>
              <w:t>}</w:t>
            </w:r>
          </w:p>
        </w:tc>
      </w:tr>
    </w:tbl>
    <w:p w14:paraId="1EA5274F" w14:textId="77777777" w:rsidR="00A5334D" w:rsidRDefault="00A5334D" w:rsidP="00A5334D"/>
    <w:p w14:paraId="40E1C117" w14:textId="77777777" w:rsidR="00F67D7F" w:rsidRDefault="00C1210C" w:rsidP="003D00FC">
      <w:pPr>
        <w:pStyle w:val="4"/>
      </w:pPr>
      <w:r>
        <w:rPr>
          <w:rFonts w:hint="eastAsia"/>
        </w:rPr>
        <w:t>3</w:t>
      </w:r>
      <w:r>
        <w:rPr>
          <w:rFonts w:hint="eastAsia"/>
        </w:rPr>
        <w:t>、</w:t>
      </w:r>
      <w:r w:rsidR="003D00FC" w:rsidRPr="003D00FC">
        <w:rPr>
          <w:rFonts w:hint="eastAsia"/>
        </w:rPr>
        <w:t>配置</w:t>
      </w:r>
      <w:r w:rsidR="003D00FC" w:rsidRPr="003D00FC">
        <w:rPr>
          <w:rFonts w:hint="eastAsia"/>
        </w:rPr>
        <w:t>Consumer</w:t>
      </w:r>
      <w:r w:rsidR="003D00FC" w:rsidRPr="003D00FC">
        <w:rPr>
          <w:rFonts w:hint="eastAsia"/>
        </w:rPr>
        <w:t>端</w:t>
      </w:r>
    </w:p>
    <w:p w14:paraId="2FB95C75" w14:textId="77777777" w:rsidR="008856C6" w:rsidRDefault="008856C6" w:rsidP="008856C6">
      <w:pPr>
        <w:spacing w:after="0" w:line="240" w:lineRule="auto"/>
      </w:pPr>
      <w:r>
        <w:rPr>
          <w:rFonts w:hint="eastAsia"/>
        </w:rPr>
        <w:t>对于</w:t>
      </w:r>
      <w:r>
        <w:rPr>
          <w:rFonts w:hint="eastAsia"/>
        </w:rPr>
        <w:t>Consumer</w:t>
      </w:r>
      <w:r>
        <w:rPr>
          <w:rFonts w:hint="eastAsia"/>
        </w:rPr>
        <w:t>端，则可以增加一层</w:t>
      </w:r>
      <w:r>
        <w:rPr>
          <w:rFonts w:hint="eastAsia"/>
        </w:rPr>
        <w:t>method</w:t>
      </w:r>
      <w:r>
        <w:rPr>
          <w:rFonts w:hint="eastAsia"/>
        </w:rPr>
        <w:t>调用，并在</w:t>
      </w:r>
      <w:r>
        <w:rPr>
          <w:rFonts w:hint="eastAsia"/>
        </w:rPr>
        <w:t>method</w:t>
      </w:r>
      <w:r>
        <w:rPr>
          <w:rFonts w:hint="eastAsia"/>
        </w:rPr>
        <w:t>上配置</w:t>
      </w:r>
      <w:r>
        <w:rPr>
          <w:rFonts w:hint="eastAsia"/>
        </w:rPr>
        <w:t>@HystrixCommand</w:t>
      </w:r>
      <w:r>
        <w:rPr>
          <w:rFonts w:hint="eastAsia"/>
        </w:rPr>
        <w:t>。当调用出错时，会走到</w:t>
      </w:r>
      <w:r>
        <w:rPr>
          <w:rFonts w:hint="eastAsia"/>
        </w:rPr>
        <w:t>fallbackMethod = "reliable"</w:t>
      </w:r>
      <w:r>
        <w:rPr>
          <w:rFonts w:hint="eastAsia"/>
        </w:rPr>
        <w:t>的调用里。</w:t>
      </w:r>
    </w:p>
    <w:p w14:paraId="751CCAD2" w14:textId="77777777" w:rsidR="008856C6" w:rsidRPr="008856C6" w:rsidRDefault="008856C6" w:rsidP="008856C6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33A93" w14:paraId="46DA5F5B" w14:textId="77777777" w:rsidTr="00F541D6">
        <w:tc>
          <w:tcPr>
            <w:tcW w:w="9062" w:type="dxa"/>
            <w:shd w:val="clear" w:color="auto" w:fill="E7E6E6" w:themeFill="background2"/>
          </w:tcPr>
          <w:p w14:paraId="6C9DBDB7" w14:textId="77777777" w:rsidR="00433A93" w:rsidRDefault="00433A93" w:rsidP="00433A93">
            <w:r>
              <w:lastRenderedPageBreak/>
              <w:t xml:space="preserve">    @</w:t>
            </w:r>
            <w:proofErr w:type="gramStart"/>
            <w:r>
              <w:t>Reference(</w:t>
            </w:r>
            <w:proofErr w:type="gramEnd"/>
            <w:r>
              <w:t>version = "1.0.0")</w:t>
            </w:r>
          </w:p>
          <w:p w14:paraId="7A84172E" w14:textId="77777777" w:rsidR="00433A93" w:rsidRDefault="00433A93" w:rsidP="00433A93">
            <w:r>
              <w:t xml:space="preserve">    private HelloService demoService;</w:t>
            </w:r>
          </w:p>
          <w:p w14:paraId="387A29BC" w14:textId="77777777" w:rsidR="00433A93" w:rsidRDefault="00433A93" w:rsidP="00433A93"/>
          <w:p w14:paraId="419FEC09" w14:textId="77777777" w:rsidR="00433A93" w:rsidRDefault="00433A93" w:rsidP="00433A93">
            <w:r>
              <w:t xml:space="preserve">    @</w:t>
            </w:r>
            <w:proofErr w:type="gramStart"/>
            <w:r>
              <w:t>HystrixCommand(</w:t>
            </w:r>
            <w:proofErr w:type="gramEnd"/>
            <w:r>
              <w:t>fallbackMethod = "reliable")</w:t>
            </w:r>
          </w:p>
          <w:p w14:paraId="2F2EEDD6" w14:textId="77777777" w:rsidR="00433A93" w:rsidRDefault="00433A93" w:rsidP="00433A93">
            <w:r>
              <w:t xml:space="preserve">    public String </w:t>
            </w:r>
            <w:proofErr w:type="gramStart"/>
            <w:r>
              <w:t>doSayHello(</w:t>
            </w:r>
            <w:proofErr w:type="gramEnd"/>
            <w:r>
              <w:t>String name) {</w:t>
            </w:r>
          </w:p>
          <w:p w14:paraId="3666F90B" w14:textId="77777777" w:rsidR="00433A93" w:rsidRDefault="00433A93" w:rsidP="00433A93">
            <w:r>
              <w:t xml:space="preserve">        return demoService.sayHello(name);</w:t>
            </w:r>
          </w:p>
          <w:p w14:paraId="276CEDB8" w14:textId="77777777" w:rsidR="00433A93" w:rsidRDefault="00433A93" w:rsidP="00433A93">
            <w:r>
              <w:t xml:space="preserve">    }</w:t>
            </w:r>
          </w:p>
          <w:p w14:paraId="18E873B4" w14:textId="77777777" w:rsidR="00433A93" w:rsidRDefault="00433A93" w:rsidP="00433A93">
            <w:r>
              <w:t xml:space="preserve">    public String </w:t>
            </w:r>
            <w:proofErr w:type="gramStart"/>
            <w:r>
              <w:t>reliable(</w:t>
            </w:r>
            <w:proofErr w:type="gramEnd"/>
            <w:r>
              <w:t>String name) {</w:t>
            </w:r>
          </w:p>
          <w:p w14:paraId="28AB7B49" w14:textId="77777777" w:rsidR="00433A93" w:rsidRDefault="00433A93" w:rsidP="00433A93">
            <w:r>
              <w:t xml:space="preserve">        return "hystrix fallback value";</w:t>
            </w:r>
          </w:p>
          <w:p w14:paraId="55A57084" w14:textId="77777777" w:rsidR="00433A93" w:rsidRDefault="00433A93" w:rsidP="00433A93">
            <w:r>
              <w:t xml:space="preserve">    }</w:t>
            </w:r>
          </w:p>
        </w:tc>
      </w:tr>
    </w:tbl>
    <w:p w14:paraId="4288F303" w14:textId="77777777" w:rsidR="001C6BBD" w:rsidRDefault="001C6BBD" w:rsidP="001C6BBD"/>
    <w:p w14:paraId="1ADF8279" w14:textId="77777777" w:rsidR="00C37802" w:rsidRDefault="00C37802" w:rsidP="001C6BBD"/>
    <w:p w14:paraId="0B9D2145" w14:textId="77777777" w:rsidR="00C37802" w:rsidRDefault="00C37802" w:rsidP="001C6BBD"/>
    <w:p w14:paraId="26120838" w14:textId="77777777" w:rsidR="001C6BBD" w:rsidRPr="001C6BBD" w:rsidRDefault="001C6BBD" w:rsidP="001C6BBD"/>
    <w:p w14:paraId="22CE30E5" w14:textId="6D0C6A73" w:rsidR="00465BDC" w:rsidRDefault="001B59EB" w:rsidP="00465BDC">
      <w:pPr>
        <w:pStyle w:val="1"/>
      </w:pPr>
      <w:r>
        <w:t>四</w:t>
      </w:r>
      <w:r w:rsidR="00465BDC">
        <w:rPr>
          <w:rFonts w:hint="eastAsia"/>
        </w:rPr>
        <w:t>、</w:t>
      </w:r>
      <w:r w:rsidR="00465BDC">
        <w:rPr>
          <w:rFonts w:hint="eastAsia"/>
        </w:rPr>
        <w:t>d</w:t>
      </w:r>
      <w:r w:rsidR="00465BDC">
        <w:t>ubbo</w:t>
      </w:r>
      <w:r w:rsidR="00465BDC">
        <w:t>原理</w:t>
      </w:r>
      <w:r w:rsidR="00465BDC">
        <w:tab/>
      </w:r>
    </w:p>
    <w:p w14:paraId="5B367A96" w14:textId="77777777" w:rsidR="00465BDC" w:rsidRDefault="00465BDC" w:rsidP="00465BDC">
      <w:pPr>
        <w:pStyle w:val="2"/>
      </w:pPr>
      <w:r>
        <w:t>1</w:t>
      </w:r>
      <w:r>
        <w:rPr>
          <w:rFonts w:hint="eastAsia"/>
        </w:rPr>
        <w:t>、</w:t>
      </w:r>
      <w:r>
        <w:t>RPC</w:t>
      </w:r>
      <w:r>
        <w:t>原理</w:t>
      </w:r>
    </w:p>
    <w:p w14:paraId="12081380" w14:textId="77777777" w:rsidR="00465BDC" w:rsidRDefault="00465BDC" w:rsidP="00465BDC">
      <w:r>
        <w:rPr>
          <w:noProof/>
        </w:rPr>
        <w:drawing>
          <wp:inline distT="0" distB="0" distL="0" distR="0" wp14:anchorId="5DF4DEFD" wp14:editId="0C34ECD8">
            <wp:extent cx="4080020" cy="2409245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099197" cy="242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65BDC" w14:paraId="15299EBB" w14:textId="77777777" w:rsidTr="003F1545">
        <w:tc>
          <w:tcPr>
            <w:tcW w:w="9062" w:type="dxa"/>
            <w:shd w:val="clear" w:color="auto" w:fill="E7E6E6" w:themeFill="background2"/>
          </w:tcPr>
          <w:p w14:paraId="5AE0DAF5" w14:textId="77777777" w:rsidR="00465BDC" w:rsidRDefault="00465BDC" w:rsidP="003F1545">
            <w:r>
              <w:rPr>
                <w:rFonts w:hint="eastAsia"/>
              </w:rPr>
              <w:t>一次完整的</w:t>
            </w:r>
            <w:r>
              <w:rPr>
                <w:rFonts w:hint="eastAsia"/>
              </w:rPr>
              <w:t>RPC</w:t>
            </w:r>
            <w:r>
              <w:rPr>
                <w:rFonts w:hint="eastAsia"/>
              </w:rPr>
              <w:t>调用流程（同步调用，异步另说）如下：</w:t>
            </w:r>
            <w:r>
              <w:rPr>
                <w:rFonts w:hint="eastAsia"/>
              </w:rPr>
              <w:t xml:space="preserve"> </w:t>
            </w:r>
          </w:p>
          <w:p w14:paraId="7F3CD173" w14:textId="77777777" w:rsidR="00465BDC" w:rsidRPr="006C398F" w:rsidRDefault="00465BDC" w:rsidP="003F1545">
            <w:pPr>
              <w:rPr>
                <w:b/>
                <w:color w:val="7030A0"/>
              </w:rPr>
            </w:pPr>
            <w:r w:rsidRPr="006C398F">
              <w:rPr>
                <w:rFonts w:hint="eastAsia"/>
                <w:b/>
              </w:rPr>
              <w:t>1</w:t>
            </w:r>
            <w:r w:rsidRPr="006C398F">
              <w:rPr>
                <w:rFonts w:hint="eastAsia"/>
                <w:b/>
              </w:rPr>
              <w:t>）服务消费方（</w:t>
            </w:r>
            <w:r w:rsidRPr="006C398F">
              <w:rPr>
                <w:rFonts w:hint="eastAsia"/>
                <w:b/>
              </w:rPr>
              <w:t>client</w:t>
            </w:r>
            <w:r w:rsidRPr="006C398F">
              <w:rPr>
                <w:rFonts w:hint="eastAsia"/>
                <w:b/>
              </w:rPr>
              <w:t>）调用以本地调用方式调用服务；</w:t>
            </w:r>
            <w:r w:rsidRPr="006C398F">
              <w:rPr>
                <w:rFonts w:hint="eastAsia"/>
                <w:b/>
              </w:rPr>
              <w:t xml:space="preserve"> </w:t>
            </w:r>
          </w:p>
          <w:p w14:paraId="5B3C30EC" w14:textId="77777777" w:rsidR="00465BDC" w:rsidRPr="007F5D1A" w:rsidRDefault="00465BDC" w:rsidP="003F1545">
            <w:pPr>
              <w:rPr>
                <w:color w:val="7030A0"/>
              </w:rPr>
            </w:pPr>
            <w:r w:rsidRPr="007F5D1A">
              <w:rPr>
                <w:rFonts w:hint="eastAsia"/>
                <w:color w:val="7030A0"/>
              </w:rPr>
              <w:t>2</w:t>
            </w:r>
            <w:r w:rsidRPr="007F5D1A">
              <w:rPr>
                <w:rFonts w:hint="eastAsia"/>
                <w:color w:val="7030A0"/>
              </w:rPr>
              <w:t>）</w:t>
            </w:r>
            <w:r w:rsidRPr="007F5D1A">
              <w:rPr>
                <w:rFonts w:hint="eastAsia"/>
                <w:color w:val="7030A0"/>
              </w:rPr>
              <w:t>client stub</w:t>
            </w:r>
            <w:r w:rsidRPr="007F5D1A">
              <w:rPr>
                <w:rFonts w:hint="eastAsia"/>
                <w:color w:val="7030A0"/>
              </w:rPr>
              <w:t>接收到调用后负责将方法、参数等组装成能够进行网络传输的消息体；</w:t>
            </w:r>
            <w:r w:rsidRPr="007F5D1A">
              <w:rPr>
                <w:rFonts w:hint="eastAsia"/>
                <w:color w:val="7030A0"/>
              </w:rPr>
              <w:t xml:space="preserve"> </w:t>
            </w:r>
          </w:p>
          <w:p w14:paraId="2F2DA939" w14:textId="77777777" w:rsidR="00465BDC" w:rsidRPr="007F5D1A" w:rsidRDefault="00465BDC" w:rsidP="003F1545">
            <w:pPr>
              <w:rPr>
                <w:color w:val="7030A0"/>
              </w:rPr>
            </w:pPr>
            <w:r w:rsidRPr="007F5D1A">
              <w:rPr>
                <w:rFonts w:hint="eastAsia"/>
                <w:color w:val="7030A0"/>
              </w:rPr>
              <w:t>3</w:t>
            </w:r>
            <w:r w:rsidRPr="007F5D1A">
              <w:rPr>
                <w:rFonts w:hint="eastAsia"/>
                <w:color w:val="7030A0"/>
              </w:rPr>
              <w:t>）</w:t>
            </w:r>
            <w:r w:rsidRPr="007F5D1A">
              <w:rPr>
                <w:rFonts w:hint="eastAsia"/>
                <w:color w:val="7030A0"/>
              </w:rPr>
              <w:t>client stub</w:t>
            </w:r>
            <w:r w:rsidRPr="007F5D1A">
              <w:rPr>
                <w:rFonts w:hint="eastAsia"/>
                <w:color w:val="7030A0"/>
              </w:rPr>
              <w:t>找到服务地址，并将消息发送到服务端；</w:t>
            </w:r>
            <w:r w:rsidRPr="007F5D1A">
              <w:rPr>
                <w:rFonts w:hint="eastAsia"/>
                <w:color w:val="7030A0"/>
              </w:rPr>
              <w:t xml:space="preserve"> </w:t>
            </w:r>
          </w:p>
          <w:p w14:paraId="05C1C13C" w14:textId="77777777" w:rsidR="00465BDC" w:rsidRPr="007F5D1A" w:rsidRDefault="00465BDC" w:rsidP="003F1545">
            <w:pPr>
              <w:rPr>
                <w:color w:val="7030A0"/>
              </w:rPr>
            </w:pPr>
            <w:r w:rsidRPr="007F5D1A">
              <w:rPr>
                <w:rFonts w:hint="eastAsia"/>
                <w:color w:val="7030A0"/>
              </w:rPr>
              <w:t>4</w:t>
            </w:r>
            <w:r w:rsidRPr="007F5D1A">
              <w:rPr>
                <w:rFonts w:hint="eastAsia"/>
                <w:color w:val="7030A0"/>
              </w:rPr>
              <w:t>）</w:t>
            </w:r>
            <w:r w:rsidRPr="007F5D1A">
              <w:rPr>
                <w:rFonts w:hint="eastAsia"/>
                <w:color w:val="7030A0"/>
              </w:rPr>
              <w:t>server stub</w:t>
            </w:r>
            <w:r w:rsidRPr="007F5D1A">
              <w:rPr>
                <w:rFonts w:hint="eastAsia"/>
                <w:color w:val="7030A0"/>
              </w:rPr>
              <w:t>收到消息后进行解码；</w:t>
            </w:r>
            <w:r w:rsidRPr="007F5D1A">
              <w:rPr>
                <w:rFonts w:hint="eastAsia"/>
                <w:color w:val="7030A0"/>
              </w:rPr>
              <w:t xml:space="preserve"> </w:t>
            </w:r>
          </w:p>
          <w:p w14:paraId="751EBFE2" w14:textId="77777777" w:rsidR="00465BDC" w:rsidRPr="007F5D1A" w:rsidRDefault="00465BDC" w:rsidP="003F1545">
            <w:pPr>
              <w:rPr>
                <w:color w:val="7030A0"/>
              </w:rPr>
            </w:pPr>
            <w:r w:rsidRPr="007F5D1A">
              <w:rPr>
                <w:rFonts w:hint="eastAsia"/>
                <w:color w:val="7030A0"/>
              </w:rPr>
              <w:t>5</w:t>
            </w:r>
            <w:r w:rsidRPr="007F5D1A">
              <w:rPr>
                <w:rFonts w:hint="eastAsia"/>
                <w:color w:val="7030A0"/>
              </w:rPr>
              <w:t>）</w:t>
            </w:r>
            <w:r w:rsidRPr="007F5D1A">
              <w:rPr>
                <w:rFonts w:hint="eastAsia"/>
                <w:color w:val="7030A0"/>
              </w:rPr>
              <w:t>server stub</w:t>
            </w:r>
            <w:r w:rsidRPr="007F5D1A">
              <w:rPr>
                <w:rFonts w:hint="eastAsia"/>
                <w:color w:val="7030A0"/>
              </w:rPr>
              <w:t>根据解码结果调用本地的服务；</w:t>
            </w:r>
            <w:r w:rsidRPr="007F5D1A">
              <w:rPr>
                <w:rFonts w:hint="eastAsia"/>
                <w:color w:val="7030A0"/>
              </w:rPr>
              <w:t xml:space="preserve"> </w:t>
            </w:r>
          </w:p>
          <w:p w14:paraId="37B43DEF" w14:textId="77777777" w:rsidR="00465BDC" w:rsidRPr="007F5D1A" w:rsidRDefault="00465BDC" w:rsidP="003F1545">
            <w:pPr>
              <w:rPr>
                <w:color w:val="7030A0"/>
              </w:rPr>
            </w:pPr>
            <w:r w:rsidRPr="007F5D1A">
              <w:rPr>
                <w:rFonts w:hint="eastAsia"/>
                <w:color w:val="7030A0"/>
              </w:rPr>
              <w:t>6</w:t>
            </w:r>
            <w:r w:rsidRPr="007F5D1A">
              <w:rPr>
                <w:rFonts w:hint="eastAsia"/>
                <w:color w:val="7030A0"/>
              </w:rPr>
              <w:t>）本地服务执行并将结果返回给</w:t>
            </w:r>
            <w:r w:rsidRPr="007F5D1A">
              <w:rPr>
                <w:rFonts w:hint="eastAsia"/>
                <w:color w:val="7030A0"/>
              </w:rPr>
              <w:t>server stub</w:t>
            </w:r>
            <w:r w:rsidRPr="007F5D1A">
              <w:rPr>
                <w:rFonts w:hint="eastAsia"/>
                <w:color w:val="7030A0"/>
              </w:rPr>
              <w:t>；</w:t>
            </w:r>
            <w:r w:rsidRPr="007F5D1A">
              <w:rPr>
                <w:rFonts w:hint="eastAsia"/>
                <w:color w:val="7030A0"/>
              </w:rPr>
              <w:t xml:space="preserve"> </w:t>
            </w:r>
          </w:p>
          <w:p w14:paraId="18B8C4FB" w14:textId="77777777" w:rsidR="00465BDC" w:rsidRPr="007F5D1A" w:rsidRDefault="00465BDC" w:rsidP="003F1545">
            <w:pPr>
              <w:rPr>
                <w:color w:val="7030A0"/>
              </w:rPr>
            </w:pPr>
            <w:r w:rsidRPr="007F5D1A">
              <w:rPr>
                <w:rFonts w:hint="eastAsia"/>
                <w:color w:val="7030A0"/>
              </w:rPr>
              <w:t>7</w:t>
            </w:r>
            <w:r w:rsidRPr="007F5D1A">
              <w:rPr>
                <w:rFonts w:hint="eastAsia"/>
                <w:color w:val="7030A0"/>
              </w:rPr>
              <w:t>）</w:t>
            </w:r>
            <w:r w:rsidRPr="007F5D1A">
              <w:rPr>
                <w:rFonts w:hint="eastAsia"/>
                <w:color w:val="7030A0"/>
              </w:rPr>
              <w:t>server stub</w:t>
            </w:r>
            <w:r w:rsidRPr="007F5D1A">
              <w:rPr>
                <w:rFonts w:hint="eastAsia"/>
                <w:color w:val="7030A0"/>
              </w:rPr>
              <w:t>将返回结果打包成消息并发送</w:t>
            </w:r>
            <w:proofErr w:type="gramStart"/>
            <w:r w:rsidRPr="007F5D1A">
              <w:rPr>
                <w:rFonts w:hint="eastAsia"/>
                <w:color w:val="7030A0"/>
              </w:rPr>
              <w:t>至消费</w:t>
            </w:r>
            <w:proofErr w:type="gramEnd"/>
            <w:r w:rsidRPr="007F5D1A">
              <w:rPr>
                <w:rFonts w:hint="eastAsia"/>
                <w:color w:val="7030A0"/>
              </w:rPr>
              <w:t>方；</w:t>
            </w:r>
            <w:r w:rsidRPr="007F5D1A">
              <w:rPr>
                <w:rFonts w:hint="eastAsia"/>
                <w:color w:val="7030A0"/>
              </w:rPr>
              <w:t xml:space="preserve"> </w:t>
            </w:r>
          </w:p>
          <w:p w14:paraId="03698BC8" w14:textId="77777777" w:rsidR="00465BDC" w:rsidRPr="007F5D1A" w:rsidRDefault="00465BDC" w:rsidP="003F1545">
            <w:pPr>
              <w:rPr>
                <w:color w:val="7030A0"/>
              </w:rPr>
            </w:pPr>
            <w:r w:rsidRPr="007F5D1A">
              <w:rPr>
                <w:rFonts w:hint="eastAsia"/>
                <w:color w:val="7030A0"/>
              </w:rPr>
              <w:t>8</w:t>
            </w:r>
            <w:r w:rsidRPr="007F5D1A">
              <w:rPr>
                <w:rFonts w:hint="eastAsia"/>
                <w:color w:val="7030A0"/>
              </w:rPr>
              <w:t>）</w:t>
            </w:r>
            <w:r w:rsidRPr="007F5D1A">
              <w:rPr>
                <w:rFonts w:hint="eastAsia"/>
                <w:color w:val="7030A0"/>
              </w:rPr>
              <w:t>client stub</w:t>
            </w:r>
            <w:r w:rsidRPr="007F5D1A">
              <w:rPr>
                <w:rFonts w:hint="eastAsia"/>
                <w:color w:val="7030A0"/>
              </w:rPr>
              <w:t>接收到消息，并进行解码；</w:t>
            </w:r>
            <w:r w:rsidRPr="007F5D1A">
              <w:rPr>
                <w:rFonts w:hint="eastAsia"/>
                <w:color w:val="7030A0"/>
              </w:rPr>
              <w:t xml:space="preserve"> </w:t>
            </w:r>
          </w:p>
          <w:p w14:paraId="03242CC9" w14:textId="77777777" w:rsidR="00465BDC" w:rsidRPr="00701662" w:rsidRDefault="00465BDC" w:rsidP="003F1545">
            <w:pPr>
              <w:rPr>
                <w:b/>
              </w:rPr>
            </w:pPr>
            <w:r w:rsidRPr="00701662">
              <w:rPr>
                <w:rFonts w:hint="eastAsia"/>
                <w:b/>
              </w:rPr>
              <w:t>9</w:t>
            </w:r>
            <w:r w:rsidRPr="00701662">
              <w:rPr>
                <w:rFonts w:hint="eastAsia"/>
                <w:b/>
              </w:rPr>
              <w:t>）服务消费方得到最终结果。</w:t>
            </w:r>
          </w:p>
          <w:p w14:paraId="537D9E2A" w14:textId="77777777" w:rsidR="00465BDC" w:rsidRPr="00BE68E6" w:rsidRDefault="00465BDC" w:rsidP="003F1545">
            <w:r>
              <w:rPr>
                <w:rFonts w:hint="eastAsia"/>
              </w:rPr>
              <w:t>RPC</w:t>
            </w:r>
            <w:r>
              <w:rPr>
                <w:rFonts w:hint="eastAsia"/>
              </w:rPr>
              <w:t>框架的目标就是要</w:t>
            </w:r>
            <w:r>
              <w:rPr>
                <w:rFonts w:hint="eastAsia"/>
              </w:rPr>
              <w:t>2~8</w:t>
            </w:r>
            <w:r>
              <w:rPr>
                <w:rFonts w:hint="eastAsia"/>
              </w:rPr>
              <w:t>这些步骤都封装起来，这些细节对用户来说是透明的，不可见的。</w:t>
            </w:r>
          </w:p>
        </w:tc>
      </w:tr>
    </w:tbl>
    <w:p w14:paraId="2BB057B6" w14:textId="7B1B8780" w:rsidR="00174EE2" w:rsidRDefault="00174EE2" w:rsidP="00174EE2">
      <w:pPr>
        <w:pStyle w:val="2"/>
      </w:pPr>
      <w:r>
        <w:lastRenderedPageBreak/>
        <w:t>2</w:t>
      </w:r>
      <w:r>
        <w:rPr>
          <w:rFonts w:hint="eastAsia"/>
        </w:rPr>
        <w:t>、</w:t>
      </w:r>
      <w:r>
        <w:rPr>
          <w:rFonts w:hint="eastAsia"/>
        </w:rPr>
        <w:t>netty</w:t>
      </w:r>
      <w:r>
        <w:rPr>
          <w:rFonts w:hint="eastAsia"/>
        </w:rPr>
        <w:t>通信原理</w:t>
      </w:r>
    </w:p>
    <w:p w14:paraId="2721B0EB" w14:textId="77777777" w:rsidR="00174EE2" w:rsidRDefault="00174EE2" w:rsidP="00174EE2">
      <w:r>
        <w:rPr>
          <w:rFonts w:hint="eastAsia"/>
        </w:rPr>
        <w:t>Netty</w:t>
      </w:r>
      <w:r>
        <w:rPr>
          <w:rFonts w:hint="eastAsia"/>
        </w:rPr>
        <w:t>是一个异步事件驱动的网络应用程序框架，</w:t>
      </w:r>
      <w:r>
        <w:rPr>
          <w:rFonts w:hint="eastAsia"/>
        </w:rPr>
        <w:t xml:space="preserve"> </w:t>
      </w:r>
      <w:r>
        <w:rPr>
          <w:rFonts w:hint="eastAsia"/>
        </w:rPr>
        <w:t>用于快速开发可维护的高性能协议服务器和客户端。</w:t>
      </w:r>
      <w:r w:rsidRPr="00DB1146">
        <w:rPr>
          <w:rFonts w:hint="eastAsia"/>
        </w:rPr>
        <w:t>它极大地简化并简化了</w:t>
      </w:r>
      <w:r w:rsidRPr="00DB1146">
        <w:rPr>
          <w:rFonts w:hint="eastAsia"/>
        </w:rPr>
        <w:t>TCP</w:t>
      </w:r>
      <w:r w:rsidRPr="00DB1146">
        <w:rPr>
          <w:rFonts w:hint="eastAsia"/>
        </w:rPr>
        <w:t>和</w:t>
      </w:r>
      <w:r w:rsidRPr="00DB1146">
        <w:rPr>
          <w:rFonts w:hint="eastAsia"/>
        </w:rPr>
        <w:t>UDP</w:t>
      </w:r>
      <w:r w:rsidRPr="00DB1146">
        <w:rPr>
          <w:rFonts w:hint="eastAsia"/>
        </w:rPr>
        <w:t>套接字服务器等网络编程。</w:t>
      </w:r>
    </w:p>
    <w:p w14:paraId="24D6DC66" w14:textId="3171E06C" w:rsidR="00174EE2" w:rsidRDefault="00D96CED" w:rsidP="000662F2">
      <w:r>
        <w:t>BIO</w:t>
      </w:r>
      <w:r>
        <w:rPr>
          <w:rFonts w:hint="eastAsia"/>
        </w:rPr>
        <w:t>：</w:t>
      </w:r>
      <w:r w:rsidR="004408A4">
        <w:t>(B</w:t>
      </w:r>
      <w:r w:rsidR="004408A4" w:rsidRPr="00CB78B7">
        <w:t>locking IO</w:t>
      </w:r>
      <w:r w:rsidR="004408A4">
        <w:t>)</w:t>
      </w:r>
    </w:p>
    <w:p w14:paraId="7571E4AF" w14:textId="65CA8B21" w:rsidR="00D96CED" w:rsidRDefault="00681AD3" w:rsidP="000662F2">
      <w:r>
        <w:rPr>
          <w:noProof/>
        </w:rPr>
        <w:drawing>
          <wp:inline distT="0" distB="0" distL="0" distR="0" wp14:anchorId="4B32058F" wp14:editId="662E8E8C">
            <wp:extent cx="3874114" cy="1916264"/>
            <wp:effectExtent l="0" t="0" r="0" b="8255"/>
            <wp:docPr id="5" name="图片 5" descr="http://dl2.iteye.com/upload/attachment/0095/0307/04eebb37-3c6e-3e8f-9e30-66e24c57c47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dl2.iteye.com/upload/attachment/0095/0307/04eebb37-3c6e-3e8f-9e30-66e24c57c47f.pn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951" cy="1921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A08ED" w14:textId="3D62AF5B" w:rsidR="00D96CED" w:rsidRDefault="00D96CED" w:rsidP="000662F2">
      <w:r>
        <w:t>NIO</w:t>
      </w:r>
      <w:r w:rsidR="00B963D5">
        <w:t xml:space="preserve"> </w:t>
      </w:r>
      <w:r w:rsidR="00687247">
        <w:t>(Non-B</w:t>
      </w:r>
      <w:r w:rsidR="00687247" w:rsidRPr="00CB78B7">
        <w:t>locking IO</w:t>
      </w:r>
      <w:r w:rsidR="00687247">
        <w:t>)</w:t>
      </w:r>
    </w:p>
    <w:p w14:paraId="56E3F602" w14:textId="798D51E8" w:rsidR="00D96CED" w:rsidRDefault="00FC5AB1" w:rsidP="000662F2">
      <w:r>
        <w:rPr>
          <w:noProof/>
        </w:rPr>
        <w:drawing>
          <wp:inline distT="0" distB="0" distL="0" distR="0" wp14:anchorId="242B7607" wp14:editId="678337A1">
            <wp:extent cx="5470498" cy="4262176"/>
            <wp:effectExtent l="0" t="0" r="0" b="5080"/>
            <wp:docPr id="3" name="图片 3" descr="http://ata2-img.cn-hangzhou.img-pub.aliyun-inc.com/345fa2b327ec8a119ece0502286197d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ata2-img.cn-hangzhou.img-pub.aliyun-inc.com/345fa2b327ec8a119ece0502286197d0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299" cy="4264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9B60C" w14:textId="5BC347B5" w:rsidR="000B1108" w:rsidRPr="001C4047" w:rsidRDefault="00FD7226" w:rsidP="000662F2">
      <w:r w:rsidRPr="00FD7226">
        <w:rPr>
          <w:rFonts w:hint="eastAsia"/>
        </w:rPr>
        <w:t xml:space="preserve">Selector </w:t>
      </w:r>
      <w:r w:rsidRPr="00FD7226">
        <w:rPr>
          <w:rFonts w:hint="eastAsia"/>
        </w:rPr>
        <w:t>一般称</w:t>
      </w:r>
      <w:r w:rsidRPr="00FD7226">
        <w:rPr>
          <w:rFonts w:hint="eastAsia"/>
        </w:rPr>
        <w:t xml:space="preserve"> </w:t>
      </w:r>
      <w:r w:rsidRPr="00FD7226">
        <w:rPr>
          <w:rFonts w:hint="eastAsia"/>
        </w:rPr>
        <w:t>为</w:t>
      </w:r>
      <w:r w:rsidRPr="00FD7226">
        <w:rPr>
          <w:rFonts w:hint="eastAsia"/>
          <w:b/>
        </w:rPr>
        <w:t>选择器</w:t>
      </w:r>
      <w:r w:rsidRPr="00FD7226">
        <w:rPr>
          <w:rFonts w:hint="eastAsia"/>
        </w:rPr>
        <w:t xml:space="preserve"> </w:t>
      </w:r>
      <w:r>
        <w:rPr>
          <w:rFonts w:hint="eastAsia"/>
        </w:rPr>
        <w:t>，</w:t>
      </w:r>
      <w:r w:rsidRPr="00FD7226">
        <w:rPr>
          <w:rFonts w:hint="eastAsia"/>
        </w:rPr>
        <w:t>也可以翻译为</w:t>
      </w:r>
      <w:r w:rsidRPr="00FD7226">
        <w:rPr>
          <w:rFonts w:hint="eastAsia"/>
        </w:rPr>
        <w:t xml:space="preserve"> </w:t>
      </w:r>
      <w:r w:rsidRPr="00FD7226">
        <w:rPr>
          <w:rFonts w:hint="eastAsia"/>
          <w:b/>
        </w:rPr>
        <w:t>多路复用器</w:t>
      </w:r>
      <w:r>
        <w:rPr>
          <w:rFonts w:hint="eastAsia"/>
          <w:b/>
        </w:rPr>
        <w:t>，</w:t>
      </w:r>
    </w:p>
    <w:p w14:paraId="3249B789" w14:textId="21FC82A9" w:rsidR="000B1108" w:rsidRDefault="001C4047" w:rsidP="001C4047">
      <w:r>
        <w:t>Connect</w:t>
      </w:r>
      <w:r>
        <w:rPr>
          <w:rFonts w:hint="eastAsia"/>
        </w:rPr>
        <w:t>（连接就绪）、</w:t>
      </w:r>
      <w:r>
        <w:t>Accept</w:t>
      </w:r>
      <w:r>
        <w:rPr>
          <w:rFonts w:hint="eastAsia"/>
        </w:rPr>
        <w:t>（接受就绪）、</w:t>
      </w:r>
      <w:r>
        <w:t>Read</w:t>
      </w:r>
      <w:r>
        <w:rPr>
          <w:rFonts w:hint="eastAsia"/>
        </w:rPr>
        <w:t>（读就绪）、</w:t>
      </w:r>
      <w:r>
        <w:t>Write</w:t>
      </w:r>
      <w:r w:rsidR="000B38E3">
        <w:rPr>
          <w:rFonts w:hint="eastAsia"/>
        </w:rPr>
        <w:t>（写就绪）</w:t>
      </w:r>
    </w:p>
    <w:p w14:paraId="2E288CA0" w14:textId="5E9ECEA6" w:rsidR="000662F2" w:rsidRDefault="005A7507" w:rsidP="000662F2">
      <w:r>
        <w:rPr>
          <w:rFonts w:hint="eastAsia"/>
        </w:rPr>
        <w:t>Netty</w:t>
      </w:r>
      <w:r>
        <w:rPr>
          <w:rFonts w:hint="eastAsia"/>
        </w:rPr>
        <w:t>基本原理：</w:t>
      </w:r>
    </w:p>
    <w:p w14:paraId="0D6A9DDC" w14:textId="618A1B8D" w:rsidR="005A7507" w:rsidRDefault="00BE019A" w:rsidP="000662F2">
      <w:r>
        <w:rPr>
          <w:noProof/>
        </w:rPr>
        <w:lastRenderedPageBreak/>
        <w:drawing>
          <wp:inline distT="0" distB="0" distL="0" distR="0" wp14:anchorId="7AA66770" wp14:editId="764D713F">
            <wp:extent cx="5760720" cy="3473813"/>
            <wp:effectExtent l="0" t="0" r="0" b="0"/>
            <wp:docPr id="2" name="图片 2" descr="https://upload-images.jianshu.io/upload_images/3751588-8220ae4d80809f08.png?imageMogr2/auto-orient/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-images.jianshu.io/upload_images/3751588-8220ae4d80809f08.png?imageMogr2/auto-orient/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47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6B572" w14:textId="77777777" w:rsidR="005A7507" w:rsidRDefault="005A7507" w:rsidP="000662F2"/>
    <w:p w14:paraId="23DBBCEB" w14:textId="77777777" w:rsidR="005A7507" w:rsidRPr="00E17192" w:rsidRDefault="005A7507" w:rsidP="000662F2"/>
    <w:p w14:paraId="26C649D3" w14:textId="5DFB000C" w:rsidR="002D581D" w:rsidRDefault="00B431C0" w:rsidP="00465BDC">
      <w:pPr>
        <w:pStyle w:val="2"/>
        <w:tabs>
          <w:tab w:val="right" w:pos="9072"/>
        </w:tabs>
      </w:pPr>
      <w:r>
        <w:lastRenderedPageBreak/>
        <w:t>3</w:t>
      </w:r>
      <w:r w:rsidR="00465BDC">
        <w:rPr>
          <w:rFonts w:hint="eastAsia"/>
        </w:rPr>
        <w:t>、</w:t>
      </w:r>
      <w:r w:rsidR="00465BDC">
        <w:rPr>
          <w:rFonts w:hint="eastAsia"/>
        </w:rPr>
        <w:t>dubbo</w:t>
      </w:r>
      <w:r w:rsidR="00243F36">
        <w:rPr>
          <w:rFonts w:hint="eastAsia"/>
        </w:rPr>
        <w:t>原理</w:t>
      </w:r>
    </w:p>
    <w:p w14:paraId="4615A10C" w14:textId="6229638E" w:rsidR="003634F8" w:rsidRDefault="003634F8" w:rsidP="00D057A0">
      <w:pPr>
        <w:pStyle w:val="3"/>
      </w:pPr>
      <w:r>
        <w:t>1</w:t>
      </w:r>
      <w:r>
        <w:rPr>
          <w:rFonts w:hint="eastAsia"/>
        </w:rPr>
        <w:t>、</w:t>
      </w:r>
      <w:r>
        <w:rPr>
          <w:rFonts w:hint="eastAsia"/>
        </w:rPr>
        <w:t>dubbo</w:t>
      </w:r>
      <w:r>
        <w:rPr>
          <w:rFonts w:hint="eastAsia"/>
        </w:rPr>
        <w:t>原理</w:t>
      </w:r>
      <w:r>
        <w:tab/>
      </w:r>
      <w:r>
        <w:rPr>
          <w:rFonts w:hint="eastAsia"/>
        </w:rPr>
        <w:t>-</w:t>
      </w:r>
      <w:r w:rsidR="00853704">
        <w:t>框架设计</w:t>
      </w:r>
      <w:r w:rsidR="00853704" w:rsidRPr="003634F8">
        <w:rPr>
          <w:rFonts w:hint="eastAsia"/>
        </w:rPr>
        <w:t xml:space="preserve"> </w:t>
      </w:r>
    </w:p>
    <w:p w14:paraId="55CFB503" w14:textId="294B732D" w:rsidR="007A010A" w:rsidRDefault="00B00FCE" w:rsidP="007A010A">
      <w:r>
        <w:rPr>
          <w:noProof/>
        </w:rPr>
        <w:drawing>
          <wp:inline distT="0" distB="0" distL="0" distR="0" wp14:anchorId="082B0324" wp14:editId="2D3DE6D7">
            <wp:extent cx="5760720" cy="4315953"/>
            <wp:effectExtent l="0" t="0" r="0" b="8890"/>
            <wp:docPr id="35" name="图片 35" descr="/dev-guide/images/dubbo-framewor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/dev-guide/images/dubbo-framework.jp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4315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D8007" w14:textId="77777777" w:rsidR="00B00FCE" w:rsidRDefault="00B00FCE" w:rsidP="007A010A"/>
    <w:p w14:paraId="57E84C3A" w14:textId="77777777" w:rsidR="00667074" w:rsidRDefault="00667074" w:rsidP="00667074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t xml:space="preserve">config </w:t>
      </w:r>
      <w:r>
        <w:rPr>
          <w:rFonts w:hint="eastAsia"/>
        </w:rPr>
        <w:t>配置层：对外配置接口，以</w:t>
      </w:r>
      <w:r>
        <w:rPr>
          <w:rFonts w:hint="eastAsia"/>
        </w:rPr>
        <w:t xml:space="preserve"> ServiceConfig, ReferenceConfig </w:t>
      </w:r>
      <w:r>
        <w:rPr>
          <w:rFonts w:hint="eastAsia"/>
        </w:rPr>
        <w:t>为中心，可以直接初始化配置类，也可以通过</w:t>
      </w:r>
      <w:r>
        <w:rPr>
          <w:rFonts w:hint="eastAsia"/>
        </w:rPr>
        <w:t xml:space="preserve"> spring </w:t>
      </w:r>
      <w:r>
        <w:rPr>
          <w:rFonts w:hint="eastAsia"/>
        </w:rPr>
        <w:t>解析配置生成配置类</w:t>
      </w:r>
    </w:p>
    <w:p w14:paraId="05C13FB7" w14:textId="77777777" w:rsidR="00667074" w:rsidRDefault="00667074" w:rsidP="00667074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t xml:space="preserve">proxy </w:t>
      </w:r>
      <w:r>
        <w:rPr>
          <w:rFonts w:hint="eastAsia"/>
        </w:rPr>
        <w:t>服务代理层：服务接口透明代理，生成服务的客户端</w:t>
      </w:r>
      <w:r>
        <w:rPr>
          <w:rFonts w:hint="eastAsia"/>
        </w:rPr>
        <w:t xml:space="preserve"> Stub </w:t>
      </w:r>
      <w:r>
        <w:rPr>
          <w:rFonts w:hint="eastAsia"/>
        </w:rPr>
        <w:t>和服务器端</w:t>
      </w:r>
      <w:r>
        <w:rPr>
          <w:rFonts w:hint="eastAsia"/>
        </w:rPr>
        <w:t xml:space="preserve"> Skeleton, </w:t>
      </w:r>
      <w:r>
        <w:rPr>
          <w:rFonts w:hint="eastAsia"/>
        </w:rPr>
        <w:t>以</w:t>
      </w:r>
      <w:r>
        <w:rPr>
          <w:rFonts w:hint="eastAsia"/>
        </w:rPr>
        <w:t xml:space="preserve"> ServiceProxy </w:t>
      </w:r>
      <w:r>
        <w:rPr>
          <w:rFonts w:hint="eastAsia"/>
        </w:rPr>
        <w:t>为中心，扩展接口为</w:t>
      </w:r>
      <w:r>
        <w:rPr>
          <w:rFonts w:hint="eastAsia"/>
        </w:rPr>
        <w:t xml:space="preserve"> ProxyFactory</w:t>
      </w:r>
    </w:p>
    <w:p w14:paraId="61B5FF82" w14:textId="77777777" w:rsidR="00667074" w:rsidRDefault="00667074" w:rsidP="00667074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t xml:space="preserve">registry </w:t>
      </w:r>
      <w:r>
        <w:rPr>
          <w:rFonts w:hint="eastAsia"/>
        </w:rPr>
        <w:t>注册中心层：封装服务地址的注册与发现，以服务</w:t>
      </w:r>
      <w:r>
        <w:rPr>
          <w:rFonts w:hint="eastAsia"/>
        </w:rPr>
        <w:t xml:space="preserve"> URL </w:t>
      </w:r>
      <w:r>
        <w:rPr>
          <w:rFonts w:hint="eastAsia"/>
        </w:rPr>
        <w:t>为中心，扩展接口为</w:t>
      </w:r>
      <w:r>
        <w:rPr>
          <w:rFonts w:hint="eastAsia"/>
        </w:rPr>
        <w:t xml:space="preserve"> RegistryFactory, Registry, RegistryService</w:t>
      </w:r>
    </w:p>
    <w:p w14:paraId="1E1808A1" w14:textId="77777777" w:rsidR="00667074" w:rsidRDefault="00667074" w:rsidP="00667074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t xml:space="preserve">cluster </w:t>
      </w:r>
      <w:r>
        <w:rPr>
          <w:rFonts w:hint="eastAsia"/>
        </w:rPr>
        <w:t>路由层：封装多个提供者的路由及负载均衡，并桥接注册中心，以</w:t>
      </w:r>
      <w:r>
        <w:rPr>
          <w:rFonts w:hint="eastAsia"/>
        </w:rPr>
        <w:t xml:space="preserve"> Invoker </w:t>
      </w:r>
      <w:r>
        <w:rPr>
          <w:rFonts w:hint="eastAsia"/>
        </w:rPr>
        <w:t>为中心，扩展接口为</w:t>
      </w:r>
      <w:r>
        <w:rPr>
          <w:rFonts w:hint="eastAsia"/>
        </w:rPr>
        <w:t xml:space="preserve"> Cluster, Directory, Router, LoadBalance</w:t>
      </w:r>
    </w:p>
    <w:p w14:paraId="1B0FB945" w14:textId="77777777" w:rsidR="00667074" w:rsidRDefault="00667074" w:rsidP="00667074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t xml:space="preserve">monitor </w:t>
      </w:r>
      <w:r>
        <w:rPr>
          <w:rFonts w:hint="eastAsia"/>
        </w:rPr>
        <w:t>监控层：</w:t>
      </w:r>
      <w:r>
        <w:rPr>
          <w:rFonts w:hint="eastAsia"/>
        </w:rPr>
        <w:t xml:space="preserve">RPC </w:t>
      </w:r>
      <w:r>
        <w:rPr>
          <w:rFonts w:hint="eastAsia"/>
        </w:rPr>
        <w:t>调用次数和调用时间监控，以</w:t>
      </w:r>
      <w:r>
        <w:rPr>
          <w:rFonts w:hint="eastAsia"/>
        </w:rPr>
        <w:t xml:space="preserve"> Statistics </w:t>
      </w:r>
      <w:r>
        <w:rPr>
          <w:rFonts w:hint="eastAsia"/>
        </w:rPr>
        <w:t>为中心，扩展接口为</w:t>
      </w:r>
      <w:r>
        <w:rPr>
          <w:rFonts w:hint="eastAsia"/>
        </w:rPr>
        <w:t xml:space="preserve"> MonitorFactory, Monitor, MonitorService</w:t>
      </w:r>
    </w:p>
    <w:p w14:paraId="4543490F" w14:textId="77777777" w:rsidR="00667074" w:rsidRDefault="00667074" w:rsidP="00667074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t xml:space="preserve">protocol </w:t>
      </w:r>
      <w:r>
        <w:rPr>
          <w:rFonts w:hint="eastAsia"/>
        </w:rPr>
        <w:t>远程调用层：封装</w:t>
      </w:r>
      <w:r>
        <w:rPr>
          <w:rFonts w:hint="eastAsia"/>
        </w:rPr>
        <w:t xml:space="preserve"> RPC </w:t>
      </w:r>
      <w:r>
        <w:rPr>
          <w:rFonts w:hint="eastAsia"/>
        </w:rPr>
        <w:t>调用，以</w:t>
      </w:r>
      <w:r>
        <w:rPr>
          <w:rFonts w:hint="eastAsia"/>
        </w:rPr>
        <w:t xml:space="preserve"> Invocation, Result </w:t>
      </w:r>
      <w:r>
        <w:rPr>
          <w:rFonts w:hint="eastAsia"/>
        </w:rPr>
        <w:t>为中心，扩展接口为</w:t>
      </w:r>
      <w:r>
        <w:rPr>
          <w:rFonts w:hint="eastAsia"/>
        </w:rPr>
        <w:t xml:space="preserve"> Protocol, Invoker, Exporter</w:t>
      </w:r>
    </w:p>
    <w:p w14:paraId="415698BE" w14:textId="77777777" w:rsidR="00667074" w:rsidRDefault="00667074" w:rsidP="00CA6B29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lastRenderedPageBreak/>
        <w:t xml:space="preserve">exchange </w:t>
      </w:r>
      <w:r>
        <w:rPr>
          <w:rFonts w:hint="eastAsia"/>
        </w:rPr>
        <w:t>信息交换层：封装请求响应模式，同步转异步，以</w:t>
      </w:r>
      <w:r>
        <w:rPr>
          <w:rFonts w:hint="eastAsia"/>
        </w:rPr>
        <w:t xml:space="preserve"> Request, Response </w:t>
      </w:r>
      <w:r>
        <w:rPr>
          <w:rFonts w:hint="eastAsia"/>
        </w:rPr>
        <w:t>为中心，扩展接口为</w:t>
      </w:r>
      <w:r>
        <w:rPr>
          <w:rFonts w:hint="eastAsia"/>
        </w:rPr>
        <w:t xml:space="preserve"> Exchanger, ExchangeChannel, ExchangeClient, ExchangeServer</w:t>
      </w:r>
    </w:p>
    <w:p w14:paraId="322E9820" w14:textId="77777777" w:rsidR="00667074" w:rsidRDefault="00667074" w:rsidP="00FE740A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t xml:space="preserve">transport </w:t>
      </w:r>
      <w:r>
        <w:rPr>
          <w:rFonts w:hint="eastAsia"/>
        </w:rPr>
        <w:t>网络传输层：抽象</w:t>
      </w:r>
      <w:r>
        <w:rPr>
          <w:rFonts w:hint="eastAsia"/>
        </w:rPr>
        <w:t xml:space="preserve"> mina </w:t>
      </w:r>
      <w:r>
        <w:rPr>
          <w:rFonts w:hint="eastAsia"/>
        </w:rPr>
        <w:t>和</w:t>
      </w:r>
      <w:r>
        <w:rPr>
          <w:rFonts w:hint="eastAsia"/>
        </w:rPr>
        <w:t xml:space="preserve"> netty </w:t>
      </w:r>
      <w:r>
        <w:rPr>
          <w:rFonts w:hint="eastAsia"/>
        </w:rPr>
        <w:t>为统一接口，以</w:t>
      </w:r>
      <w:r>
        <w:rPr>
          <w:rFonts w:hint="eastAsia"/>
        </w:rPr>
        <w:t xml:space="preserve"> Message </w:t>
      </w:r>
      <w:r>
        <w:rPr>
          <w:rFonts w:hint="eastAsia"/>
        </w:rPr>
        <w:t>为中心，扩展接口为</w:t>
      </w:r>
      <w:r>
        <w:rPr>
          <w:rFonts w:hint="eastAsia"/>
        </w:rPr>
        <w:t xml:space="preserve"> Channel, Transporter, Client, Server, Codec</w:t>
      </w:r>
    </w:p>
    <w:p w14:paraId="78B54FAD" w14:textId="408EDB11" w:rsidR="00B00FCE" w:rsidRPr="007A010A" w:rsidRDefault="00667074" w:rsidP="00FE740A">
      <w:pPr>
        <w:pStyle w:val="af9"/>
        <w:numPr>
          <w:ilvl w:val="0"/>
          <w:numId w:val="6"/>
        </w:numPr>
        <w:ind w:firstLineChars="0"/>
      </w:pPr>
      <w:r>
        <w:rPr>
          <w:rFonts w:hint="eastAsia"/>
        </w:rPr>
        <w:t xml:space="preserve">serialize </w:t>
      </w:r>
      <w:r>
        <w:rPr>
          <w:rFonts w:hint="eastAsia"/>
        </w:rPr>
        <w:t>数据序列化层：可复用的一些工具，扩展接口为</w:t>
      </w:r>
      <w:r>
        <w:rPr>
          <w:rFonts w:hint="eastAsia"/>
        </w:rPr>
        <w:t xml:space="preserve"> Serialization, ObjectInput, ObjectOutput, ThreadPool</w:t>
      </w:r>
    </w:p>
    <w:p w14:paraId="58E4C4A5" w14:textId="628B2AD1" w:rsidR="00FC2164" w:rsidRDefault="00F83F8E" w:rsidP="00FC2164">
      <w:pPr>
        <w:pStyle w:val="3"/>
      </w:pPr>
      <w:r>
        <w:t>2</w:t>
      </w:r>
      <w:r w:rsidR="00FC2164">
        <w:rPr>
          <w:rFonts w:hint="eastAsia"/>
        </w:rPr>
        <w:t>、</w:t>
      </w:r>
      <w:r w:rsidR="00FC2164">
        <w:rPr>
          <w:rFonts w:hint="eastAsia"/>
        </w:rPr>
        <w:t>dubbo</w:t>
      </w:r>
      <w:r w:rsidR="00FC2164">
        <w:rPr>
          <w:rFonts w:hint="eastAsia"/>
        </w:rPr>
        <w:t>原理</w:t>
      </w:r>
      <w:r w:rsidR="00FC2164">
        <w:tab/>
      </w:r>
      <w:r w:rsidR="00FC2164">
        <w:rPr>
          <w:rFonts w:hint="eastAsia"/>
        </w:rPr>
        <w:t>-</w:t>
      </w:r>
      <w:r w:rsidR="00FC2164">
        <w:t>启动</w:t>
      </w:r>
      <w:r w:rsidR="007A0DB6">
        <w:t>解析</w:t>
      </w:r>
      <w:r w:rsidR="007A0DB6">
        <w:rPr>
          <w:rFonts w:hint="eastAsia"/>
        </w:rPr>
        <w:t>、</w:t>
      </w:r>
      <w:r w:rsidR="00FC2164">
        <w:t>加载配置信息</w:t>
      </w:r>
      <w:r w:rsidR="00FC2164">
        <w:t xml:space="preserve"> </w:t>
      </w:r>
    </w:p>
    <w:p w14:paraId="434A9360" w14:textId="5A94F91F" w:rsidR="009A0EB4" w:rsidRPr="009A0EB4" w:rsidRDefault="008554ED" w:rsidP="009A0EB4">
      <w:r>
        <w:rPr>
          <w:noProof/>
        </w:rPr>
        <w:drawing>
          <wp:inline distT="0" distB="0" distL="0" distR="0" wp14:anchorId="2025EF4F" wp14:editId="7C91364E">
            <wp:extent cx="5760720" cy="2412365"/>
            <wp:effectExtent l="0" t="0" r="0" b="698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8D79" w14:textId="7D30FA9C" w:rsidR="000013BD" w:rsidRDefault="00F83F8E" w:rsidP="00F67ADB">
      <w:pPr>
        <w:pStyle w:val="3"/>
      </w:pPr>
      <w:r>
        <w:t>3</w:t>
      </w:r>
      <w:r w:rsidR="0053638D">
        <w:rPr>
          <w:rFonts w:hint="eastAsia"/>
        </w:rPr>
        <w:t>、</w:t>
      </w:r>
      <w:r w:rsidR="0053638D">
        <w:rPr>
          <w:rFonts w:hint="eastAsia"/>
        </w:rPr>
        <w:t>dubbo</w:t>
      </w:r>
      <w:r w:rsidR="0053638D">
        <w:rPr>
          <w:rFonts w:hint="eastAsia"/>
        </w:rPr>
        <w:t>原理</w:t>
      </w:r>
      <w:r w:rsidR="0053638D">
        <w:tab/>
      </w:r>
      <w:r w:rsidR="000F6682">
        <w:rPr>
          <w:rFonts w:hint="eastAsia"/>
        </w:rPr>
        <w:t>-</w:t>
      </w:r>
      <w:r w:rsidR="000F6682">
        <w:t>服务暴露</w:t>
      </w:r>
    </w:p>
    <w:p w14:paraId="0F257178" w14:textId="36E78938" w:rsidR="0020783D" w:rsidRPr="0020783D" w:rsidRDefault="00C36950" w:rsidP="0020783D">
      <w:r w:rsidRPr="00C36950">
        <w:rPr>
          <w:noProof/>
        </w:rPr>
        <w:drawing>
          <wp:inline distT="0" distB="0" distL="0" distR="0" wp14:anchorId="6E728E22" wp14:editId="678E63F4">
            <wp:extent cx="5760720" cy="2654590"/>
            <wp:effectExtent l="0" t="0" r="0" b="0"/>
            <wp:docPr id="40" name="图片 40" descr="C:\Users\lfy\Desktop\dubbo-服务暴露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fy\Desktop\dubbo-服务暴露.jpg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5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F9B44" w14:textId="5977786E" w:rsidR="000F6682" w:rsidRDefault="00F83F8E" w:rsidP="00497178">
      <w:pPr>
        <w:pStyle w:val="3"/>
      </w:pPr>
      <w:r>
        <w:lastRenderedPageBreak/>
        <w:t>4</w:t>
      </w:r>
      <w:r w:rsidR="000F6682">
        <w:rPr>
          <w:rFonts w:hint="eastAsia"/>
        </w:rPr>
        <w:t>、</w:t>
      </w:r>
      <w:r w:rsidR="000F6682">
        <w:rPr>
          <w:rFonts w:hint="eastAsia"/>
        </w:rPr>
        <w:t>dubbo</w:t>
      </w:r>
      <w:r w:rsidR="000F6682">
        <w:rPr>
          <w:rFonts w:hint="eastAsia"/>
        </w:rPr>
        <w:t>原理</w:t>
      </w:r>
      <w:r w:rsidR="000F6682">
        <w:tab/>
      </w:r>
      <w:r w:rsidR="000F6682">
        <w:rPr>
          <w:rFonts w:hint="eastAsia"/>
        </w:rPr>
        <w:t>-</w:t>
      </w:r>
      <w:r w:rsidR="000F6682">
        <w:t>服务引用</w:t>
      </w:r>
    </w:p>
    <w:p w14:paraId="151DC5B3" w14:textId="535E10D5" w:rsidR="009701C8" w:rsidRPr="009701C8" w:rsidRDefault="00365B41" w:rsidP="009701C8">
      <w:r w:rsidRPr="00365B41">
        <w:rPr>
          <w:noProof/>
        </w:rPr>
        <w:drawing>
          <wp:inline distT="0" distB="0" distL="0" distR="0" wp14:anchorId="0C17A960" wp14:editId="0A3C0E5D">
            <wp:extent cx="5760720" cy="3171382"/>
            <wp:effectExtent l="0" t="0" r="0" b="0"/>
            <wp:docPr id="49" name="图片 49" descr="C:\Users\lfy\Desktop\dubbo-服务引用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lfy\Desktop\dubbo-服务引用.jp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171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7E4D1" w14:textId="49BCC44F" w:rsidR="0053638D" w:rsidRDefault="00F83F8E" w:rsidP="003D1CBF">
      <w:pPr>
        <w:pStyle w:val="3"/>
      </w:pPr>
      <w:r>
        <w:lastRenderedPageBreak/>
        <w:t>5</w:t>
      </w:r>
      <w:r w:rsidR="002763B6">
        <w:rPr>
          <w:rFonts w:hint="eastAsia"/>
        </w:rPr>
        <w:t>、</w:t>
      </w:r>
      <w:r w:rsidR="002763B6">
        <w:rPr>
          <w:rFonts w:hint="eastAsia"/>
        </w:rPr>
        <w:t>dubbo</w:t>
      </w:r>
      <w:r w:rsidR="002763B6">
        <w:rPr>
          <w:rFonts w:hint="eastAsia"/>
        </w:rPr>
        <w:t>原理</w:t>
      </w:r>
      <w:r w:rsidR="002763B6">
        <w:tab/>
      </w:r>
      <w:r w:rsidR="002763B6">
        <w:rPr>
          <w:rFonts w:hint="eastAsia"/>
        </w:rPr>
        <w:t>-</w:t>
      </w:r>
      <w:r w:rsidR="002763B6">
        <w:t>服务</w:t>
      </w:r>
      <w:r w:rsidR="006175BC">
        <w:rPr>
          <w:rFonts w:hint="eastAsia"/>
        </w:rPr>
        <w:t>调用</w:t>
      </w:r>
    </w:p>
    <w:p w14:paraId="3EFF42B3" w14:textId="2168F22C" w:rsidR="00E61982" w:rsidRDefault="00D83563" w:rsidP="00E61982">
      <w:r>
        <w:rPr>
          <w:noProof/>
        </w:rPr>
        <w:drawing>
          <wp:inline distT="0" distB="0" distL="0" distR="0" wp14:anchorId="5A2C99DA" wp14:editId="41049B6C">
            <wp:extent cx="5760720" cy="5312973"/>
            <wp:effectExtent l="0" t="0" r="0" b="2540"/>
            <wp:docPr id="55" name="图片 55" descr="/dev-guide/images/dubbo-extens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/dev-guide/images/dubbo-extension.jpg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312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E96C1" w14:textId="77777777" w:rsidR="00E61982" w:rsidRDefault="00E61982" w:rsidP="00E61982"/>
    <w:sectPr w:rsidR="00E61982" w:rsidSect="00DC3EBA">
      <w:pgSz w:w="11906" w:h="16838"/>
      <w:pgMar w:top="993" w:right="1416" w:bottom="1276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7A402" w14:textId="77777777" w:rsidR="00020822" w:rsidRDefault="00020822" w:rsidP="00E074A8">
      <w:pPr>
        <w:spacing w:after="0" w:line="240" w:lineRule="auto"/>
      </w:pPr>
      <w:r>
        <w:separator/>
      </w:r>
    </w:p>
  </w:endnote>
  <w:endnote w:type="continuationSeparator" w:id="0">
    <w:p w14:paraId="6365330A" w14:textId="77777777" w:rsidR="00020822" w:rsidRDefault="00020822" w:rsidP="00E074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AFC96" w14:textId="77777777" w:rsidR="00020822" w:rsidRDefault="00020822" w:rsidP="00E074A8">
      <w:pPr>
        <w:spacing w:after="0" w:line="240" w:lineRule="auto"/>
      </w:pPr>
      <w:r>
        <w:separator/>
      </w:r>
    </w:p>
  </w:footnote>
  <w:footnote w:type="continuationSeparator" w:id="0">
    <w:p w14:paraId="408B83C3" w14:textId="77777777" w:rsidR="00020822" w:rsidRDefault="00020822" w:rsidP="00E074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45177F"/>
    <w:multiLevelType w:val="hybridMultilevel"/>
    <w:tmpl w:val="2F3EE0E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36157B1"/>
    <w:multiLevelType w:val="hybridMultilevel"/>
    <w:tmpl w:val="478E5ED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E404DB2"/>
    <w:multiLevelType w:val="hybridMultilevel"/>
    <w:tmpl w:val="42AAD4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FCE0419"/>
    <w:multiLevelType w:val="hybridMultilevel"/>
    <w:tmpl w:val="ED707C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376457C"/>
    <w:multiLevelType w:val="hybridMultilevel"/>
    <w:tmpl w:val="D75225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726F4F7F"/>
    <w:multiLevelType w:val="hybridMultilevel"/>
    <w:tmpl w:val="D6D402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gfBKRfCTRF22WRO+AwFQP01geHBWgtDAIr6LrYsPCkVcluI+i0cS5SBhtGNGclPcL05avTcM5oJBG4rYdusnaQ==" w:salt="teF/mHggEBo9qrGwnss+Jw==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NbY0NzC2sLAwMzdS0lEKTi0uzszPAykwrAUAl+lQyiwAAAA="/>
  </w:docVars>
  <w:rsids>
    <w:rsidRoot w:val="006853AE"/>
    <w:rsid w:val="0000015E"/>
    <w:rsid w:val="00000D12"/>
    <w:rsid w:val="00000F8A"/>
    <w:rsid w:val="000013BD"/>
    <w:rsid w:val="00002C36"/>
    <w:rsid w:val="00002D74"/>
    <w:rsid w:val="00004288"/>
    <w:rsid w:val="00004B62"/>
    <w:rsid w:val="00005544"/>
    <w:rsid w:val="000059FD"/>
    <w:rsid w:val="00005EB3"/>
    <w:rsid w:val="0000669F"/>
    <w:rsid w:val="00006FA8"/>
    <w:rsid w:val="000070AC"/>
    <w:rsid w:val="00010628"/>
    <w:rsid w:val="00010C07"/>
    <w:rsid w:val="000126F9"/>
    <w:rsid w:val="00013B36"/>
    <w:rsid w:val="00013EBA"/>
    <w:rsid w:val="00014B45"/>
    <w:rsid w:val="00015544"/>
    <w:rsid w:val="000161BF"/>
    <w:rsid w:val="00016847"/>
    <w:rsid w:val="00020822"/>
    <w:rsid w:val="00023589"/>
    <w:rsid w:val="00025072"/>
    <w:rsid w:val="0002519B"/>
    <w:rsid w:val="00025FBE"/>
    <w:rsid w:val="000261EE"/>
    <w:rsid w:val="00026F60"/>
    <w:rsid w:val="000274DB"/>
    <w:rsid w:val="00027EA5"/>
    <w:rsid w:val="00030DBD"/>
    <w:rsid w:val="00030FD1"/>
    <w:rsid w:val="0003216B"/>
    <w:rsid w:val="00035077"/>
    <w:rsid w:val="00036BE6"/>
    <w:rsid w:val="00036C24"/>
    <w:rsid w:val="000410A1"/>
    <w:rsid w:val="00041196"/>
    <w:rsid w:val="0004356A"/>
    <w:rsid w:val="00043846"/>
    <w:rsid w:val="00047BAF"/>
    <w:rsid w:val="00047E2B"/>
    <w:rsid w:val="0005214F"/>
    <w:rsid w:val="0005713B"/>
    <w:rsid w:val="00057D26"/>
    <w:rsid w:val="00061DC3"/>
    <w:rsid w:val="000625D6"/>
    <w:rsid w:val="000636FA"/>
    <w:rsid w:val="000642AB"/>
    <w:rsid w:val="00064B8A"/>
    <w:rsid w:val="00064F56"/>
    <w:rsid w:val="00065104"/>
    <w:rsid w:val="00065442"/>
    <w:rsid w:val="000662F2"/>
    <w:rsid w:val="00066E49"/>
    <w:rsid w:val="00067764"/>
    <w:rsid w:val="00070B1C"/>
    <w:rsid w:val="00071B59"/>
    <w:rsid w:val="00072A8C"/>
    <w:rsid w:val="00081D0B"/>
    <w:rsid w:val="00081ECF"/>
    <w:rsid w:val="000826BA"/>
    <w:rsid w:val="00083353"/>
    <w:rsid w:val="000872B9"/>
    <w:rsid w:val="00090696"/>
    <w:rsid w:val="00091196"/>
    <w:rsid w:val="00092EE3"/>
    <w:rsid w:val="00093DEA"/>
    <w:rsid w:val="000953E7"/>
    <w:rsid w:val="00096024"/>
    <w:rsid w:val="00096383"/>
    <w:rsid w:val="00097547"/>
    <w:rsid w:val="000A2348"/>
    <w:rsid w:val="000A23A0"/>
    <w:rsid w:val="000A3EE0"/>
    <w:rsid w:val="000A46DA"/>
    <w:rsid w:val="000A6C25"/>
    <w:rsid w:val="000A6D2C"/>
    <w:rsid w:val="000A7B07"/>
    <w:rsid w:val="000B1108"/>
    <w:rsid w:val="000B2A2A"/>
    <w:rsid w:val="000B317C"/>
    <w:rsid w:val="000B38E3"/>
    <w:rsid w:val="000B623E"/>
    <w:rsid w:val="000C17D2"/>
    <w:rsid w:val="000C3206"/>
    <w:rsid w:val="000C3245"/>
    <w:rsid w:val="000C3F9A"/>
    <w:rsid w:val="000C5D1F"/>
    <w:rsid w:val="000C74F0"/>
    <w:rsid w:val="000D3EF8"/>
    <w:rsid w:val="000D40C1"/>
    <w:rsid w:val="000D5FE7"/>
    <w:rsid w:val="000D67F5"/>
    <w:rsid w:val="000E2DC6"/>
    <w:rsid w:val="000E33F5"/>
    <w:rsid w:val="000E3A7D"/>
    <w:rsid w:val="000E46C6"/>
    <w:rsid w:val="000E5D45"/>
    <w:rsid w:val="000E7FFB"/>
    <w:rsid w:val="000F1A64"/>
    <w:rsid w:val="000F2194"/>
    <w:rsid w:val="000F26F3"/>
    <w:rsid w:val="000F27E0"/>
    <w:rsid w:val="000F342D"/>
    <w:rsid w:val="000F424B"/>
    <w:rsid w:val="000F4A77"/>
    <w:rsid w:val="000F59CF"/>
    <w:rsid w:val="000F5CE9"/>
    <w:rsid w:val="000F6682"/>
    <w:rsid w:val="000F7572"/>
    <w:rsid w:val="00100961"/>
    <w:rsid w:val="001016CE"/>
    <w:rsid w:val="00103A77"/>
    <w:rsid w:val="00103EB8"/>
    <w:rsid w:val="00104362"/>
    <w:rsid w:val="00105D98"/>
    <w:rsid w:val="001079A2"/>
    <w:rsid w:val="0011098D"/>
    <w:rsid w:val="0011398E"/>
    <w:rsid w:val="00115F60"/>
    <w:rsid w:val="00116056"/>
    <w:rsid w:val="0011637F"/>
    <w:rsid w:val="001164BC"/>
    <w:rsid w:val="00116D1A"/>
    <w:rsid w:val="00117720"/>
    <w:rsid w:val="00122472"/>
    <w:rsid w:val="00126B66"/>
    <w:rsid w:val="0013013B"/>
    <w:rsid w:val="00130358"/>
    <w:rsid w:val="00133D2D"/>
    <w:rsid w:val="001348C7"/>
    <w:rsid w:val="0013524D"/>
    <w:rsid w:val="00135F1D"/>
    <w:rsid w:val="00141BF7"/>
    <w:rsid w:val="00146FB3"/>
    <w:rsid w:val="00150378"/>
    <w:rsid w:val="00150527"/>
    <w:rsid w:val="00153AE6"/>
    <w:rsid w:val="00156011"/>
    <w:rsid w:val="00156C2E"/>
    <w:rsid w:val="00156C41"/>
    <w:rsid w:val="00157FA0"/>
    <w:rsid w:val="001614F4"/>
    <w:rsid w:val="00165DC2"/>
    <w:rsid w:val="00166479"/>
    <w:rsid w:val="00166F47"/>
    <w:rsid w:val="0017209E"/>
    <w:rsid w:val="00172405"/>
    <w:rsid w:val="00174739"/>
    <w:rsid w:val="00174EE2"/>
    <w:rsid w:val="00176B24"/>
    <w:rsid w:val="001774AA"/>
    <w:rsid w:val="001774E9"/>
    <w:rsid w:val="00177B2D"/>
    <w:rsid w:val="00182750"/>
    <w:rsid w:val="0018343D"/>
    <w:rsid w:val="00183CA2"/>
    <w:rsid w:val="00185100"/>
    <w:rsid w:val="00185C53"/>
    <w:rsid w:val="00190C1D"/>
    <w:rsid w:val="00191954"/>
    <w:rsid w:val="0019357A"/>
    <w:rsid w:val="00195C82"/>
    <w:rsid w:val="00197E0D"/>
    <w:rsid w:val="001A1952"/>
    <w:rsid w:val="001A1F79"/>
    <w:rsid w:val="001A385F"/>
    <w:rsid w:val="001A7B48"/>
    <w:rsid w:val="001B005B"/>
    <w:rsid w:val="001B3DE4"/>
    <w:rsid w:val="001B59EB"/>
    <w:rsid w:val="001B6677"/>
    <w:rsid w:val="001B6EBB"/>
    <w:rsid w:val="001C088D"/>
    <w:rsid w:val="001C1A2F"/>
    <w:rsid w:val="001C3C29"/>
    <w:rsid w:val="001C4047"/>
    <w:rsid w:val="001C40EB"/>
    <w:rsid w:val="001C4928"/>
    <w:rsid w:val="001C5ABD"/>
    <w:rsid w:val="001C6BBD"/>
    <w:rsid w:val="001C738F"/>
    <w:rsid w:val="001D001F"/>
    <w:rsid w:val="001D06DE"/>
    <w:rsid w:val="001D1E15"/>
    <w:rsid w:val="001D46DA"/>
    <w:rsid w:val="001D5565"/>
    <w:rsid w:val="001D5F54"/>
    <w:rsid w:val="001D6281"/>
    <w:rsid w:val="001D663A"/>
    <w:rsid w:val="001D6CBD"/>
    <w:rsid w:val="001E376F"/>
    <w:rsid w:val="001E41F4"/>
    <w:rsid w:val="001E4217"/>
    <w:rsid w:val="001F2F6D"/>
    <w:rsid w:val="001F4699"/>
    <w:rsid w:val="001F564C"/>
    <w:rsid w:val="001F6020"/>
    <w:rsid w:val="001F699D"/>
    <w:rsid w:val="001F7F6D"/>
    <w:rsid w:val="00200F97"/>
    <w:rsid w:val="00202F7B"/>
    <w:rsid w:val="00204ED6"/>
    <w:rsid w:val="00205825"/>
    <w:rsid w:val="00206913"/>
    <w:rsid w:val="0020780C"/>
    <w:rsid w:val="0020783D"/>
    <w:rsid w:val="0021186B"/>
    <w:rsid w:val="00213E79"/>
    <w:rsid w:val="00217FA1"/>
    <w:rsid w:val="002200ED"/>
    <w:rsid w:val="00221CA1"/>
    <w:rsid w:val="00221D3F"/>
    <w:rsid w:val="00224521"/>
    <w:rsid w:val="002254BD"/>
    <w:rsid w:val="00226BDC"/>
    <w:rsid w:val="0022759E"/>
    <w:rsid w:val="00230218"/>
    <w:rsid w:val="0023022C"/>
    <w:rsid w:val="00230B00"/>
    <w:rsid w:val="00231494"/>
    <w:rsid w:val="002327D2"/>
    <w:rsid w:val="00232843"/>
    <w:rsid w:val="002347E5"/>
    <w:rsid w:val="00236AD1"/>
    <w:rsid w:val="00237222"/>
    <w:rsid w:val="002419C6"/>
    <w:rsid w:val="00242080"/>
    <w:rsid w:val="00243F36"/>
    <w:rsid w:val="002445F3"/>
    <w:rsid w:val="002467E6"/>
    <w:rsid w:val="0025181D"/>
    <w:rsid w:val="00253796"/>
    <w:rsid w:val="00253FE7"/>
    <w:rsid w:val="00254855"/>
    <w:rsid w:val="00254E0A"/>
    <w:rsid w:val="0025751F"/>
    <w:rsid w:val="0025792E"/>
    <w:rsid w:val="00260FF9"/>
    <w:rsid w:val="00266B7F"/>
    <w:rsid w:val="002676A5"/>
    <w:rsid w:val="00267A5F"/>
    <w:rsid w:val="00267ED4"/>
    <w:rsid w:val="002710E1"/>
    <w:rsid w:val="00274410"/>
    <w:rsid w:val="00275227"/>
    <w:rsid w:val="002763B6"/>
    <w:rsid w:val="0027640D"/>
    <w:rsid w:val="002806D8"/>
    <w:rsid w:val="0028334D"/>
    <w:rsid w:val="00285114"/>
    <w:rsid w:val="00286E2D"/>
    <w:rsid w:val="00287E53"/>
    <w:rsid w:val="002913FC"/>
    <w:rsid w:val="002934A3"/>
    <w:rsid w:val="002939F3"/>
    <w:rsid w:val="0029502A"/>
    <w:rsid w:val="0029598E"/>
    <w:rsid w:val="0029694F"/>
    <w:rsid w:val="00297DEF"/>
    <w:rsid w:val="00297FA3"/>
    <w:rsid w:val="002A31C6"/>
    <w:rsid w:val="002B0848"/>
    <w:rsid w:val="002B1F0B"/>
    <w:rsid w:val="002B26BC"/>
    <w:rsid w:val="002B3E2F"/>
    <w:rsid w:val="002B494C"/>
    <w:rsid w:val="002B75E9"/>
    <w:rsid w:val="002C1EB5"/>
    <w:rsid w:val="002C3356"/>
    <w:rsid w:val="002C6450"/>
    <w:rsid w:val="002C68B1"/>
    <w:rsid w:val="002D10CC"/>
    <w:rsid w:val="002D1722"/>
    <w:rsid w:val="002D3A7F"/>
    <w:rsid w:val="002D42C6"/>
    <w:rsid w:val="002D581D"/>
    <w:rsid w:val="002D797E"/>
    <w:rsid w:val="002E0150"/>
    <w:rsid w:val="002E0A34"/>
    <w:rsid w:val="002E1E48"/>
    <w:rsid w:val="002E2DAA"/>
    <w:rsid w:val="002E4E97"/>
    <w:rsid w:val="002E526E"/>
    <w:rsid w:val="002E5B0C"/>
    <w:rsid w:val="002E6117"/>
    <w:rsid w:val="002E7325"/>
    <w:rsid w:val="002F02AA"/>
    <w:rsid w:val="002F0F5E"/>
    <w:rsid w:val="002F319D"/>
    <w:rsid w:val="002F422E"/>
    <w:rsid w:val="002F64E9"/>
    <w:rsid w:val="002F6AC0"/>
    <w:rsid w:val="00303884"/>
    <w:rsid w:val="00303C21"/>
    <w:rsid w:val="0030419C"/>
    <w:rsid w:val="00305093"/>
    <w:rsid w:val="003051F6"/>
    <w:rsid w:val="0030756F"/>
    <w:rsid w:val="00307713"/>
    <w:rsid w:val="003145B7"/>
    <w:rsid w:val="00316278"/>
    <w:rsid w:val="00316C93"/>
    <w:rsid w:val="003205D9"/>
    <w:rsid w:val="00320BBD"/>
    <w:rsid w:val="00320EE6"/>
    <w:rsid w:val="00322E21"/>
    <w:rsid w:val="00323266"/>
    <w:rsid w:val="003234C0"/>
    <w:rsid w:val="00323892"/>
    <w:rsid w:val="00330369"/>
    <w:rsid w:val="00333A93"/>
    <w:rsid w:val="003343B5"/>
    <w:rsid w:val="00334A45"/>
    <w:rsid w:val="003351A5"/>
    <w:rsid w:val="00336583"/>
    <w:rsid w:val="00336A15"/>
    <w:rsid w:val="003409C3"/>
    <w:rsid w:val="0034282D"/>
    <w:rsid w:val="003432FE"/>
    <w:rsid w:val="0034332C"/>
    <w:rsid w:val="003478B2"/>
    <w:rsid w:val="00350138"/>
    <w:rsid w:val="003514DA"/>
    <w:rsid w:val="003518E1"/>
    <w:rsid w:val="0035190E"/>
    <w:rsid w:val="00351D1E"/>
    <w:rsid w:val="003530D7"/>
    <w:rsid w:val="00353981"/>
    <w:rsid w:val="00354668"/>
    <w:rsid w:val="00354B33"/>
    <w:rsid w:val="00354ED2"/>
    <w:rsid w:val="0035603E"/>
    <w:rsid w:val="00356E47"/>
    <w:rsid w:val="00357C25"/>
    <w:rsid w:val="00360228"/>
    <w:rsid w:val="0036339B"/>
    <w:rsid w:val="003634F8"/>
    <w:rsid w:val="00364E58"/>
    <w:rsid w:val="00365B41"/>
    <w:rsid w:val="003669C2"/>
    <w:rsid w:val="00367784"/>
    <w:rsid w:val="003707E4"/>
    <w:rsid w:val="003720C8"/>
    <w:rsid w:val="0037456D"/>
    <w:rsid w:val="003747B1"/>
    <w:rsid w:val="00376FB3"/>
    <w:rsid w:val="00380BA4"/>
    <w:rsid w:val="003822B9"/>
    <w:rsid w:val="00382305"/>
    <w:rsid w:val="00385F6F"/>
    <w:rsid w:val="00387EFF"/>
    <w:rsid w:val="003915A4"/>
    <w:rsid w:val="0039177E"/>
    <w:rsid w:val="00392EE5"/>
    <w:rsid w:val="00395FE8"/>
    <w:rsid w:val="003964A6"/>
    <w:rsid w:val="003A7826"/>
    <w:rsid w:val="003B11A3"/>
    <w:rsid w:val="003B3396"/>
    <w:rsid w:val="003B3FE5"/>
    <w:rsid w:val="003B44B7"/>
    <w:rsid w:val="003B51B0"/>
    <w:rsid w:val="003B5348"/>
    <w:rsid w:val="003B5B0B"/>
    <w:rsid w:val="003B72DF"/>
    <w:rsid w:val="003C0376"/>
    <w:rsid w:val="003C04AD"/>
    <w:rsid w:val="003C141B"/>
    <w:rsid w:val="003C1ACA"/>
    <w:rsid w:val="003C246C"/>
    <w:rsid w:val="003C25A9"/>
    <w:rsid w:val="003C4DF5"/>
    <w:rsid w:val="003C786A"/>
    <w:rsid w:val="003C79BC"/>
    <w:rsid w:val="003D00FC"/>
    <w:rsid w:val="003D0533"/>
    <w:rsid w:val="003D1CBF"/>
    <w:rsid w:val="003D1E80"/>
    <w:rsid w:val="003D31E3"/>
    <w:rsid w:val="003D40B4"/>
    <w:rsid w:val="003D5C85"/>
    <w:rsid w:val="003D775F"/>
    <w:rsid w:val="003E2327"/>
    <w:rsid w:val="003E4FB8"/>
    <w:rsid w:val="003E5F7E"/>
    <w:rsid w:val="003E677C"/>
    <w:rsid w:val="003F03E4"/>
    <w:rsid w:val="003F0684"/>
    <w:rsid w:val="003F1545"/>
    <w:rsid w:val="003F1DCB"/>
    <w:rsid w:val="003F32B0"/>
    <w:rsid w:val="003F3A25"/>
    <w:rsid w:val="003F4091"/>
    <w:rsid w:val="003F59C4"/>
    <w:rsid w:val="003F5DD4"/>
    <w:rsid w:val="003F7040"/>
    <w:rsid w:val="003F7815"/>
    <w:rsid w:val="003F7C17"/>
    <w:rsid w:val="004011F4"/>
    <w:rsid w:val="00401612"/>
    <w:rsid w:val="0040298B"/>
    <w:rsid w:val="00403F0E"/>
    <w:rsid w:val="004045FD"/>
    <w:rsid w:val="00410673"/>
    <w:rsid w:val="00410E5D"/>
    <w:rsid w:val="00413B00"/>
    <w:rsid w:val="004165C0"/>
    <w:rsid w:val="00417D61"/>
    <w:rsid w:val="004221ED"/>
    <w:rsid w:val="00422EDC"/>
    <w:rsid w:val="0042615C"/>
    <w:rsid w:val="00426C6C"/>
    <w:rsid w:val="00427071"/>
    <w:rsid w:val="00427A2F"/>
    <w:rsid w:val="00433A93"/>
    <w:rsid w:val="00434FB3"/>
    <w:rsid w:val="004408A4"/>
    <w:rsid w:val="0044186B"/>
    <w:rsid w:val="004420CA"/>
    <w:rsid w:val="00442AB3"/>
    <w:rsid w:val="00443D8D"/>
    <w:rsid w:val="00444672"/>
    <w:rsid w:val="0044620B"/>
    <w:rsid w:val="00446D2E"/>
    <w:rsid w:val="0044723D"/>
    <w:rsid w:val="004478BA"/>
    <w:rsid w:val="00450005"/>
    <w:rsid w:val="004514F8"/>
    <w:rsid w:val="00451F98"/>
    <w:rsid w:val="00453ABC"/>
    <w:rsid w:val="00454B55"/>
    <w:rsid w:val="0045528A"/>
    <w:rsid w:val="004568BC"/>
    <w:rsid w:val="00462FA0"/>
    <w:rsid w:val="00463528"/>
    <w:rsid w:val="004637ED"/>
    <w:rsid w:val="00464624"/>
    <w:rsid w:val="00465A1E"/>
    <w:rsid w:val="00465BDC"/>
    <w:rsid w:val="004663DB"/>
    <w:rsid w:val="004729E5"/>
    <w:rsid w:val="00473163"/>
    <w:rsid w:val="004752C0"/>
    <w:rsid w:val="00475CBB"/>
    <w:rsid w:val="00480DE2"/>
    <w:rsid w:val="00483879"/>
    <w:rsid w:val="0048400D"/>
    <w:rsid w:val="004861F3"/>
    <w:rsid w:val="00487377"/>
    <w:rsid w:val="00490217"/>
    <w:rsid w:val="004911D1"/>
    <w:rsid w:val="0049572D"/>
    <w:rsid w:val="00497178"/>
    <w:rsid w:val="004A05CF"/>
    <w:rsid w:val="004A2B1D"/>
    <w:rsid w:val="004A3A92"/>
    <w:rsid w:val="004A62BE"/>
    <w:rsid w:val="004B079C"/>
    <w:rsid w:val="004B28A6"/>
    <w:rsid w:val="004B412C"/>
    <w:rsid w:val="004B4F9C"/>
    <w:rsid w:val="004B6D0B"/>
    <w:rsid w:val="004B75CB"/>
    <w:rsid w:val="004B7730"/>
    <w:rsid w:val="004C1795"/>
    <w:rsid w:val="004C5911"/>
    <w:rsid w:val="004C5E5A"/>
    <w:rsid w:val="004C61EE"/>
    <w:rsid w:val="004C7526"/>
    <w:rsid w:val="004D1CE7"/>
    <w:rsid w:val="004D2E22"/>
    <w:rsid w:val="004D6B5C"/>
    <w:rsid w:val="004D6BC9"/>
    <w:rsid w:val="004E0297"/>
    <w:rsid w:val="004E1C47"/>
    <w:rsid w:val="004E2DAD"/>
    <w:rsid w:val="004E4F59"/>
    <w:rsid w:val="004E620E"/>
    <w:rsid w:val="004E6540"/>
    <w:rsid w:val="004E7A02"/>
    <w:rsid w:val="004F19C4"/>
    <w:rsid w:val="004F1B2B"/>
    <w:rsid w:val="004F5F9D"/>
    <w:rsid w:val="004F6194"/>
    <w:rsid w:val="004F7ED6"/>
    <w:rsid w:val="00502D14"/>
    <w:rsid w:val="00502FD0"/>
    <w:rsid w:val="00504DAD"/>
    <w:rsid w:val="00507875"/>
    <w:rsid w:val="00510088"/>
    <w:rsid w:val="00510125"/>
    <w:rsid w:val="00510963"/>
    <w:rsid w:val="00512746"/>
    <w:rsid w:val="0051504F"/>
    <w:rsid w:val="005150FB"/>
    <w:rsid w:val="0051720A"/>
    <w:rsid w:val="005222A4"/>
    <w:rsid w:val="00522F56"/>
    <w:rsid w:val="00523BBC"/>
    <w:rsid w:val="00523E2D"/>
    <w:rsid w:val="005248E2"/>
    <w:rsid w:val="005255CC"/>
    <w:rsid w:val="005256FF"/>
    <w:rsid w:val="00527943"/>
    <w:rsid w:val="005349A0"/>
    <w:rsid w:val="00535F37"/>
    <w:rsid w:val="0053638D"/>
    <w:rsid w:val="00536444"/>
    <w:rsid w:val="00537123"/>
    <w:rsid w:val="0053759A"/>
    <w:rsid w:val="00540296"/>
    <w:rsid w:val="00542AF1"/>
    <w:rsid w:val="00542B15"/>
    <w:rsid w:val="00542BC7"/>
    <w:rsid w:val="00546B73"/>
    <w:rsid w:val="00550E79"/>
    <w:rsid w:val="00557C8B"/>
    <w:rsid w:val="0056007C"/>
    <w:rsid w:val="00561259"/>
    <w:rsid w:val="0056414E"/>
    <w:rsid w:val="0056556D"/>
    <w:rsid w:val="00565922"/>
    <w:rsid w:val="00566EE6"/>
    <w:rsid w:val="005702C0"/>
    <w:rsid w:val="00570D8D"/>
    <w:rsid w:val="00573776"/>
    <w:rsid w:val="005751F9"/>
    <w:rsid w:val="005758E7"/>
    <w:rsid w:val="00576768"/>
    <w:rsid w:val="005805FC"/>
    <w:rsid w:val="005829C9"/>
    <w:rsid w:val="00583570"/>
    <w:rsid w:val="005841FD"/>
    <w:rsid w:val="005845E4"/>
    <w:rsid w:val="0058550C"/>
    <w:rsid w:val="00585C37"/>
    <w:rsid w:val="00586D4D"/>
    <w:rsid w:val="0059098A"/>
    <w:rsid w:val="00592934"/>
    <w:rsid w:val="005936E1"/>
    <w:rsid w:val="005948CE"/>
    <w:rsid w:val="00594C7D"/>
    <w:rsid w:val="005955B4"/>
    <w:rsid w:val="00595F6F"/>
    <w:rsid w:val="00596F41"/>
    <w:rsid w:val="005974E8"/>
    <w:rsid w:val="005A0C9D"/>
    <w:rsid w:val="005A193A"/>
    <w:rsid w:val="005A2556"/>
    <w:rsid w:val="005A2611"/>
    <w:rsid w:val="005A3904"/>
    <w:rsid w:val="005A7507"/>
    <w:rsid w:val="005B046C"/>
    <w:rsid w:val="005B09B3"/>
    <w:rsid w:val="005B0B1C"/>
    <w:rsid w:val="005B1CF6"/>
    <w:rsid w:val="005B3C86"/>
    <w:rsid w:val="005B45B8"/>
    <w:rsid w:val="005B52BE"/>
    <w:rsid w:val="005B566F"/>
    <w:rsid w:val="005B60D8"/>
    <w:rsid w:val="005B6C61"/>
    <w:rsid w:val="005B6EB2"/>
    <w:rsid w:val="005B7DA1"/>
    <w:rsid w:val="005C08F0"/>
    <w:rsid w:val="005C0D1A"/>
    <w:rsid w:val="005C2D99"/>
    <w:rsid w:val="005C4DB8"/>
    <w:rsid w:val="005C6BDC"/>
    <w:rsid w:val="005D0C04"/>
    <w:rsid w:val="005D23C8"/>
    <w:rsid w:val="005D45FF"/>
    <w:rsid w:val="005D460D"/>
    <w:rsid w:val="005D5492"/>
    <w:rsid w:val="005D7301"/>
    <w:rsid w:val="005E0CD3"/>
    <w:rsid w:val="005E6FE6"/>
    <w:rsid w:val="005E7C82"/>
    <w:rsid w:val="005E7DF3"/>
    <w:rsid w:val="005F00AA"/>
    <w:rsid w:val="005F01D9"/>
    <w:rsid w:val="005F2875"/>
    <w:rsid w:val="005F4529"/>
    <w:rsid w:val="005F4729"/>
    <w:rsid w:val="005F75A1"/>
    <w:rsid w:val="005F7E64"/>
    <w:rsid w:val="00601298"/>
    <w:rsid w:val="00601DED"/>
    <w:rsid w:val="0060243B"/>
    <w:rsid w:val="006026D8"/>
    <w:rsid w:val="006029DF"/>
    <w:rsid w:val="00604251"/>
    <w:rsid w:val="00606001"/>
    <w:rsid w:val="00607B3E"/>
    <w:rsid w:val="00611935"/>
    <w:rsid w:val="00612957"/>
    <w:rsid w:val="006133FF"/>
    <w:rsid w:val="0061361B"/>
    <w:rsid w:val="00614709"/>
    <w:rsid w:val="00615B33"/>
    <w:rsid w:val="006175BC"/>
    <w:rsid w:val="0062173B"/>
    <w:rsid w:val="00622AD3"/>
    <w:rsid w:val="00623613"/>
    <w:rsid w:val="00623FD0"/>
    <w:rsid w:val="00624179"/>
    <w:rsid w:val="006253E4"/>
    <w:rsid w:val="00625754"/>
    <w:rsid w:val="0062716F"/>
    <w:rsid w:val="006310D3"/>
    <w:rsid w:val="00634C65"/>
    <w:rsid w:val="00635548"/>
    <w:rsid w:val="00636877"/>
    <w:rsid w:val="006369F8"/>
    <w:rsid w:val="00644188"/>
    <w:rsid w:val="00645275"/>
    <w:rsid w:val="006527B8"/>
    <w:rsid w:val="006541F4"/>
    <w:rsid w:val="006545A8"/>
    <w:rsid w:val="00654B0A"/>
    <w:rsid w:val="006555A0"/>
    <w:rsid w:val="006565A2"/>
    <w:rsid w:val="00661C8B"/>
    <w:rsid w:val="00663613"/>
    <w:rsid w:val="0066496E"/>
    <w:rsid w:val="00667074"/>
    <w:rsid w:val="00667F10"/>
    <w:rsid w:val="00673580"/>
    <w:rsid w:val="006751D4"/>
    <w:rsid w:val="00676D26"/>
    <w:rsid w:val="00680C8B"/>
    <w:rsid w:val="00681AD3"/>
    <w:rsid w:val="00682807"/>
    <w:rsid w:val="00682829"/>
    <w:rsid w:val="00683529"/>
    <w:rsid w:val="006853AE"/>
    <w:rsid w:val="0068543F"/>
    <w:rsid w:val="00687247"/>
    <w:rsid w:val="00690CA8"/>
    <w:rsid w:val="00691B16"/>
    <w:rsid w:val="00693B12"/>
    <w:rsid w:val="00693EC3"/>
    <w:rsid w:val="00696725"/>
    <w:rsid w:val="006B0393"/>
    <w:rsid w:val="006B1598"/>
    <w:rsid w:val="006B3503"/>
    <w:rsid w:val="006B37A2"/>
    <w:rsid w:val="006B5523"/>
    <w:rsid w:val="006B6318"/>
    <w:rsid w:val="006B6B49"/>
    <w:rsid w:val="006B73B4"/>
    <w:rsid w:val="006C11CE"/>
    <w:rsid w:val="006C3755"/>
    <w:rsid w:val="006C398F"/>
    <w:rsid w:val="006C6106"/>
    <w:rsid w:val="006C69DA"/>
    <w:rsid w:val="006C73E3"/>
    <w:rsid w:val="006D1593"/>
    <w:rsid w:val="006D2D7B"/>
    <w:rsid w:val="006D3387"/>
    <w:rsid w:val="006D3442"/>
    <w:rsid w:val="006D5469"/>
    <w:rsid w:val="006D6720"/>
    <w:rsid w:val="006D7308"/>
    <w:rsid w:val="006D78CF"/>
    <w:rsid w:val="006E1D55"/>
    <w:rsid w:val="006E2740"/>
    <w:rsid w:val="006E3A29"/>
    <w:rsid w:val="006E445E"/>
    <w:rsid w:val="006E53A1"/>
    <w:rsid w:val="006E61E0"/>
    <w:rsid w:val="006F0865"/>
    <w:rsid w:val="006F1EB0"/>
    <w:rsid w:val="006F28A3"/>
    <w:rsid w:val="006F3830"/>
    <w:rsid w:val="006F424D"/>
    <w:rsid w:val="007014D5"/>
    <w:rsid w:val="00701662"/>
    <w:rsid w:val="00702793"/>
    <w:rsid w:val="00703C2D"/>
    <w:rsid w:val="0070423A"/>
    <w:rsid w:val="00705E09"/>
    <w:rsid w:val="007077B4"/>
    <w:rsid w:val="00710911"/>
    <w:rsid w:val="00710D16"/>
    <w:rsid w:val="00712914"/>
    <w:rsid w:val="00712B0C"/>
    <w:rsid w:val="00712DDD"/>
    <w:rsid w:val="00713211"/>
    <w:rsid w:val="00715578"/>
    <w:rsid w:val="0071606E"/>
    <w:rsid w:val="007163D9"/>
    <w:rsid w:val="007204AE"/>
    <w:rsid w:val="007204D0"/>
    <w:rsid w:val="00720930"/>
    <w:rsid w:val="007214C7"/>
    <w:rsid w:val="00721973"/>
    <w:rsid w:val="00722E7D"/>
    <w:rsid w:val="00725C66"/>
    <w:rsid w:val="007267A0"/>
    <w:rsid w:val="0073185D"/>
    <w:rsid w:val="00731D97"/>
    <w:rsid w:val="00733D82"/>
    <w:rsid w:val="0073429D"/>
    <w:rsid w:val="007348B8"/>
    <w:rsid w:val="00735945"/>
    <w:rsid w:val="00736BBF"/>
    <w:rsid w:val="00736EAE"/>
    <w:rsid w:val="00737149"/>
    <w:rsid w:val="00737A49"/>
    <w:rsid w:val="0074257C"/>
    <w:rsid w:val="00743EFD"/>
    <w:rsid w:val="00744C70"/>
    <w:rsid w:val="00746909"/>
    <w:rsid w:val="00747121"/>
    <w:rsid w:val="0075309C"/>
    <w:rsid w:val="00754586"/>
    <w:rsid w:val="0075534C"/>
    <w:rsid w:val="00757A59"/>
    <w:rsid w:val="00767D7D"/>
    <w:rsid w:val="007705FC"/>
    <w:rsid w:val="00775CC0"/>
    <w:rsid w:val="00777041"/>
    <w:rsid w:val="00777BF4"/>
    <w:rsid w:val="00777D8B"/>
    <w:rsid w:val="00781754"/>
    <w:rsid w:val="007825A3"/>
    <w:rsid w:val="00783DB1"/>
    <w:rsid w:val="00785343"/>
    <w:rsid w:val="00785883"/>
    <w:rsid w:val="00786031"/>
    <w:rsid w:val="0079031A"/>
    <w:rsid w:val="0079241C"/>
    <w:rsid w:val="00797486"/>
    <w:rsid w:val="00797726"/>
    <w:rsid w:val="007A010A"/>
    <w:rsid w:val="007A0C08"/>
    <w:rsid w:val="007A0DB6"/>
    <w:rsid w:val="007A1EBC"/>
    <w:rsid w:val="007A238E"/>
    <w:rsid w:val="007A5260"/>
    <w:rsid w:val="007A5D3A"/>
    <w:rsid w:val="007A7615"/>
    <w:rsid w:val="007B0456"/>
    <w:rsid w:val="007B0E48"/>
    <w:rsid w:val="007B186A"/>
    <w:rsid w:val="007B3083"/>
    <w:rsid w:val="007B47BD"/>
    <w:rsid w:val="007B5B06"/>
    <w:rsid w:val="007B5B99"/>
    <w:rsid w:val="007B6D05"/>
    <w:rsid w:val="007C10C5"/>
    <w:rsid w:val="007C26D5"/>
    <w:rsid w:val="007C2F66"/>
    <w:rsid w:val="007C32B0"/>
    <w:rsid w:val="007C5A8F"/>
    <w:rsid w:val="007C73B2"/>
    <w:rsid w:val="007D1B43"/>
    <w:rsid w:val="007D65FD"/>
    <w:rsid w:val="007E01C5"/>
    <w:rsid w:val="007E20FC"/>
    <w:rsid w:val="007E266B"/>
    <w:rsid w:val="007E2F8F"/>
    <w:rsid w:val="007E4BF5"/>
    <w:rsid w:val="007E689A"/>
    <w:rsid w:val="007E6E18"/>
    <w:rsid w:val="007E721D"/>
    <w:rsid w:val="007F0E31"/>
    <w:rsid w:val="007F1A88"/>
    <w:rsid w:val="007F2667"/>
    <w:rsid w:val="007F2C01"/>
    <w:rsid w:val="007F3CE8"/>
    <w:rsid w:val="007F5D1A"/>
    <w:rsid w:val="0080064E"/>
    <w:rsid w:val="00804C88"/>
    <w:rsid w:val="00806523"/>
    <w:rsid w:val="00806647"/>
    <w:rsid w:val="00815072"/>
    <w:rsid w:val="00817B5E"/>
    <w:rsid w:val="0082198E"/>
    <w:rsid w:val="008221CF"/>
    <w:rsid w:val="0082225A"/>
    <w:rsid w:val="0082298B"/>
    <w:rsid w:val="00823602"/>
    <w:rsid w:val="0082426E"/>
    <w:rsid w:val="008268E7"/>
    <w:rsid w:val="00832BFD"/>
    <w:rsid w:val="00833B03"/>
    <w:rsid w:val="0083506D"/>
    <w:rsid w:val="00836D52"/>
    <w:rsid w:val="00840D82"/>
    <w:rsid w:val="0084554A"/>
    <w:rsid w:val="00850231"/>
    <w:rsid w:val="00850590"/>
    <w:rsid w:val="00853704"/>
    <w:rsid w:val="008538D4"/>
    <w:rsid w:val="00854404"/>
    <w:rsid w:val="00854B3A"/>
    <w:rsid w:val="008554ED"/>
    <w:rsid w:val="008606B7"/>
    <w:rsid w:val="00861244"/>
    <w:rsid w:val="00862575"/>
    <w:rsid w:val="008626F3"/>
    <w:rsid w:val="00864FF7"/>
    <w:rsid w:val="00865745"/>
    <w:rsid w:val="00865FCC"/>
    <w:rsid w:val="008664FD"/>
    <w:rsid w:val="008707D3"/>
    <w:rsid w:val="00871970"/>
    <w:rsid w:val="00872C3F"/>
    <w:rsid w:val="00873A52"/>
    <w:rsid w:val="00873B09"/>
    <w:rsid w:val="00874663"/>
    <w:rsid w:val="00875335"/>
    <w:rsid w:val="00875B98"/>
    <w:rsid w:val="00875D26"/>
    <w:rsid w:val="00876152"/>
    <w:rsid w:val="00881337"/>
    <w:rsid w:val="008824AA"/>
    <w:rsid w:val="00882B31"/>
    <w:rsid w:val="00884226"/>
    <w:rsid w:val="008849DA"/>
    <w:rsid w:val="00885619"/>
    <w:rsid w:val="008856C6"/>
    <w:rsid w:val="0089115A"/>
    <w:rsid w:val="00891313"/>
    <w:rsid w:val="0089347C"/>
    <w:rsid w:val="008966E4"/>
    <w:rsid w:val="0089699F"/>
    <w:rsid w:val="00897ECC"/>
    <w:rsid w:val="008A0AD6"/>
    <w:rsid w:val="008A1219"/>
    <w:rsid w:val="008A2DD9"/>
    <w:rsid w:val="008A4687"/>
    <w:rsid w:val="008A4755"/>
    <w:rsid w:val="008A4D69"/>
    <w:rsid w:val="008A6CB8"/>
    <w:rsid w:val="008A7705"/>
    <w:rsid w:val="008B103E"/>
    <w:rsid w:val="008B1AF3"/>
    <w:rsid w:val="008B2302"/>
    <w:rsid w:val="008B3917"/>
    <w:rsid w:val="008B4428"/>
    <w:rsid w:val="008B55EA"/>
    <w:rsid w:val="008B62E4"/>
    <w:rsid w:val="008B6848"/>
    <w:rsid w:val="008C0957"/>
    <w:rsid w:val="008C1B80"/>
    <w:rsid w:val="008C2BDD"/>
    <w:rsid w:val="008C3B35"/>
    <w:rsid w:val="008C5040"/>
    <w:rsid w:val="008C5367"/>
    <w:rsid w:val="008C642A"/>
    <w:rsid w:val="008C721D"/>
    <w:rsid w:val="008C7FDF"/>
    <w:rsid w:val="008D0D89"/>
    <w:rsid w:val="008D0ED1"/>
    <w:rsid w:val="008D1C18"/>
    <w:rsid w:val="008D250E"/>
    <w:rsid w:val="008D5AAB"/>
    <w:rsid w:val="008D61C9"/>
    <w:rsid w:val="008D6A2A"/>
    <w:rsid w:val="008E04E7"/>
    <w:rsid w:val="008E057C"/>
    <w:rsid w:val="008E3516"/>
    <w:rsid w:val="008E44B4"/>
    <w:rsid w:val="008E5EEF"/>
    <w:rsid w:val="008E61CF"/>
    <w:rsid w:val="008E677B"/>
    <w:rsid w:val="008F1F6A"/>
    <w:rsid w:val="008F2F52"/>
    <w:rsid w:val="008F3783"/>
    <w:rsid w:val="008F6F53"/>
    <w:rsid w:val="008F7FDB"/>
    <w:rsid w:val="0090041D"/>
    <w:rsid w:val="0090268C"/>
    <w:rsid w:val="00902D62"/>
    <w:rsid w:val="009054D2"/>
    <w:rsid w:val="00905E0F"/>
    <w:rsid w:val="00910595"/>
    <w:rsid w:val="009121AD"/>
    <w:rsid w:val="009122F0"/>
    <w:rsid w:val="00912457"/>
    <w:rsid w:val="00914305"/>
    <w:rsid w:val="009155FB"/>
    <w:rsid w:val="00915A2A"/>
    <w:rsid w:val="009164ED"/>
    <w:rsid w:val="00917EE5"/>
    <w:rsid w:val="00920C4B"/>
    <w:rsid w:val="009211ED"/>
    <w:rsid w:val="00921BED"/>
    <w:rsid w:val="00923E24"/>
    <w:rsid w:val="0092479C"/>
    <w:rsid w:val="00924C37"/>
    <w:rsid w:val="00926B14"/>
    <w:rsid w:val="009371DC"/>
    <w:rsid w:val="00946E8E"/>
    <w:rsid w:val="00951293"/>
    <w:rsid w:val="009563A7"/>
    <w:rsid w:val="00956FF8"/>
    <w:rsid w:val="00962462"/>
    <w:rsid w:val="009627B2"/>
    <w:rsid w:val="00965E4A"/>
    <w:rsid w:val="0096634F"/>
    <w:rsid w:val="00967865"/>
    <w:rsid w:val="009701C8"/>
    <w:rsid w:val="00974454"/>
    <w:rsid w:val="00977A9E"/>
    <w:rsid w:val="00980E9F"/>
    <w:rsid w:val="009816BA"/>
    <w:rsid w:val="00981E8A"/>
    <w:rsid w:val="0098386C"/>
    <w:rsid w:val="00984D33"/>
    <w:rsid w:val="00986736"/>
    <w:rsid w:val="00987275"/>
    <w:rsid w:val="00990D5C"/>
    <w:rsid w:val="00996E5F"/>
    <w:rsid w:val="009A0EB4"/>
    <w:rsid w:val="009A31E0"/>
    <w:rsid w:val="009A3469"/>
    <w:rsid w:val="009A4612"/>
    <w:rsid w:val="009A5D75"/>
    <w:rsid w:val="009A5FC3"/>
    <w:rsid w:val="009A7F68"/>
    <w:rsid w:val="009B0A52"/>
    <w:rsid w:val="009B125A"/>
    <w:rsid w:val="009B1BCA"/>
    <w:rsid w:val="009B628C"/>
    <w:rsid w:val="009B70D4"/>
    <w:rsid w:val="009B75EA"/>
    <w:rsid w:val="009B7976"/>
    <w:rsid w:val="009C2670"/>
    <w:rsid w:val="009C3588"/>
    <w:rsid w:val="009C39BC"/>
    <w:rsid w:val="009C4718"/>
    <w:rsid w:val="009C7AC3"/>
    <w:rsid w:val="009D0538"/>
    <w:rsid w:val="009D1EAA"/>
    <w:rsid w:val="009D2195"/>
    <w:rsid w:val="009D226B"/>
    <w:rsid w:val="009D24E1"/>
    <w:rsid w:val="009D38F1"/>
    <w:rsid w:val="009D3BF6"/>
    <w:rsid w:val="009D5856"/>
    <w:rsid w:val="009D776A"/>
    <w:rsid w:val="009E136D"/>
    <w:rsid w:val="009E3201"/>
    <w:rsid w:val="009F0E18"/>
    <w:rsid w:val="009F152C"/>
    <w:rsid w:val="009F21A2"/>
    <w:rsid w:val="009F2A80"/>
    <w:rsid w:val="009F30C4"/>
    <w:rsid w:val="009F33C1"/>
    <w:rsid w:val="009F411F"/>
    <w:rsid w:val="009F7246"/>
    <w:rsid w:val="009F74D6"/>
    <w:rsid w:val="00A00609"/>
    <w:rsid w:val="00A023D3"/>
    <w:rsid w:val="00A037B5"/>
    <w:rsid w:val="00A03FFA"/>
    <w:rsid w:val="00A06357"/>
    <w:rsid w:val="00A07E8A"/>
    <w:rsid w:val="00A11963"/>
    <w:rsid w:val="00A11F54"/>
    <w:rsid w:val="00A1497A"/>
    <w:rsid w:val="00A1549C"/>
    <w:rsid w:val="00A17012"/>
    <w:rsid w:val="00A23346"/>
    <w:rsid w:val="00A26492"/>
    <w:rsid w:val="00A27A59"/>
    <w:rsid w:val="00A31247"/>
    <w:rsid w:val="00A3275A"/>
    <w:rsid w:val="00A363BB"/>
    <w:rsid w:val="00A3731E"/>
    <w:rsid w:val="00A40E85"/>
    <w:rsid w:val="00A41763"/>
    <w:rsid w:val="00A41DC2"/>
    <w:rsid w:val="00A47045"/>
    <w:rsid w:val="00A50102"/>
    <w:rsid w:val="00A51667"/>
    <w:rsid w:val="00A5334D"/>
    <w:rsid w:val="00A54F90"/>
    <w:rsid w:val="00A5541E"/>
    <w:rsid w:val="00A5576A"/>
    <w:rsid w:val="00A61C88"/>
    <w:rsid w:val="00A6282B"/>
    <w:rsid w:val="00A63F3C"/>
    <w:rsid w:val="00A66532"/>
    <w:rsid w:val="00A66764"/>
    <w:rsid w:val="00A70480"/>
    <w:rsid w:val="00A718A8"/>
    <w:rsid w:val="00A72A0F"/>
    <w:rsid w:val="00A73B41"/>
    <w:rsid w:val="00A76129"/>
    <w:rsid w:val="00A77104"/>
    <w:rsid w:val="00A81E61"/>
    <w:rsid w:val="00A84349"/>
    <w:rsid w:val="00A849D0"/>
    <w:rsid w:val="00A8563E"/>
    <w:rsid w:val="00A869CF"/>
    <w:rsid w:val="00A93D7D"/>
    <w:rsid w:val="00A93FA4"/>
    <w:rsid w:val="00A94AC9"/>
    <w:rsid w:val="00A95488"/>
    <w:rsid w:val="00A9648C"/>
    <w:rsid w:val="00AA07A5"/>
    <w:rsid w:val="00AA0BD0"/>
    <w:rsid w:val="00AA1F51"/>
    <w:rsid w:val="00AA224B"/>
    <w:rsid w:val="00AA5596"/>
    <w:rsid w:val="00AA7DA3"/>
    <w:rsid w:val="00AB0361"/>
    <w:rsid w:val="00AB32C5"/>
    <w:rsid w:val="00AB43BA"/>
    <w:rsid w:val="00AB56EE"/>
    <w:rsid w:val="00AB655E"/>
    <w:rsid w:val="00AB7E0A"/>
    <w:rsid w:val="00AC219C"/>
    <w:rsid w:val="00AC27BE"/>
    <w:rsid w:val="00AC5595"/>
    <w:rsid w:val="00AD0048"/>
    <w:rsid w:val="00AD0376"/>
    <w:rsid w:val="00AD08A3"/>
    <w:rsid w:val="00AD2B2C"/>
    <w:rsid w:val="00AD38D7"/>
    <w:rsid w:val="00AD3ED1"/>
    <w:rsid w:val="00AD5547"/>
    <w:rsid w:val="00AD6FA5"/>
    <w:rsid w:val="00AE25FB"/>
    <w:rsid w:val="00AE3025"/>
    <w:rsid w:val="00AE6E4B"/>
    <w:rsid w:val="00AF15C0"/>
    <w:rsid w:val="00AF1646"/>
    <w:rsid w:val="00AF266B"/>
    <w:rsid w:val="00AF3169"/>
    <w:rsid w:val="00AF3969"/>
    <w:rsid w:val="00AF4122"/>
    <w:rsid w:val="00AF43C6"/>
    <w:rsid w:val="00AF715A"/>
    <w:rsid w:val="00AF76C6"/>
    <w:rsid w:val="00AF7A21"/>
    <w:rsid w:val="00B00D15"/>
    <w:rsid w:val="00B00FCE"/>
    <w:rsid w:val="00B025A1"/>
    <w:rsid w:val="00B02959"/>
    <w:rsid w:val="00B04C9F"/>
    <w:rsid w:val="00B053A5"/>
    <w:rsid w:val="00B10A76"/>
    <w:rsid w:val="00B12B04"/>
    <w:rsid w:val="00B1326C"/>
    <w:rsid w:val="00B135D9"/>
    <w:rsid w:val="00B156AD"/>
    <w:rsid w:val="00B16FDF"/>
    <w:rsid w:val="00B21123"/>
    <w:rsid w:val="00B2294D"/>
    <w:rsid w:val="00B232EB"/>
    <w:rsid w:val="00B247EA"/>
    <w:rsid w:val="00B24CCE"/>
    <w:rsid w:val="00B32DF3"/>
    <w:rsid w:val="00B33C07"/>
    <w:rsid w:val="00B3765D"/>
    <w:rsid w:val="00B37F95"/>
    <w:rsid w:val="00B4027B"/>
    <w:rsid w:val="00B40F89"/>
    <w:rsid w:val="00B421F9"/>
    <w:rsid w:val="00B42736"/>
    <w:rsid w:val="00B431C0"/>
    <w:rsid w:val="00B458ED"/>
    <w:rsid w:val="00B47E87"/>
    <w:rsid w:val="00B50D16"/>
    <w:rsid w:val="00B518B5"/>
    <w:rsid w:val="00B521CE"/>
    <w:rsid w:val="00B55B5F"/>
    <w:rsid w:val="00B5657B"/>
    <w:rsid w:val="00B601B4"/>
    <w:rsid w:val="00B61448"/>
    <w:rsid w:val="00B62AA2"/>
    <w:rsid w:val="00B6349C"/>
    <w:rsid w:val="00B64656"/>
    <w:rsid w:val="00B65193"/>
    <w:rsid w:val="00B656ED"/>
    <w:rsid w:val="00B65985"/>
    <w:rsid w:val="00B71754"/>
    <w:rsid w:val="00B717B5"/>
    <w:rsid w:val="00B75932"/>
    <w:rsid w:val="00B75C06"/>
    <w:rsid w:val="00B764A3"/>
    <w:rsid w:val="00B77058"/>
    <w:rsid w:val="00B77755"/>
    <w:rsid w:val="00B8340D"/>
    <w:rsid w:val="00B836F1"/>
    <w:rsid w:val="00B84786"/>
    <w:rsid w:val="00B84ABB"/>
    <w:rsid w:val="00B85964"/>
    <w:rsid w:val="00B85B5F"/>
    <w:rsid w:val="00B85EBF"/>
    <w:rsid w:val="00B93E2F"/>
    <w:rsid w:val="00B95ADB"/>
    <w:rsid w:val="00B963D5"/>
    <w:rsid w:val="00BA048E"/>
    <w:rsid w:val="00BA1163"/>
    <w:rsid w:val="00BA3668"/>
    <w:rsid w:val="00BA6146"/>
    <w:rsid w:val="00BA6908"/>
    <w:rsid w:val="00BA7582"/>
    <w:rsid w:val="00BB01F4"/>
    <w:rsid w:val="00BB5725"/>
    <w:rsid w:val="00BB5799"/>
    <w:rsid w:val="00BB714E"/>
    <w:rsid w:val="00BC03A3"/>
    <w:rsid w:val="00BC146F"/>
    <w:rsid w:val="00BC271C"/>
    <w:rsid w:val="00BC36D6"/>
    <w:rsid w:val="00BC3BE2"/>
    <w:rsid w:val="00BC3CC8"/>
    <w:rsid w:val="00BC6097"/>
    <w:rsid w:val="00BD2D82"/>
    <w:rsid w:val="00BD3F7F"/>
    <w:rsid w:val="00BD69D7"/>
    <w:rsid w:val="00BE019A"/>
    <w:rsid w:val="00BE09DE"/>
    <w:rsid w:val="00BE24B2"/>
    <w:rsid w:val="00BE2F0A"/>
    <w:rsid w:val="00BE5525"/>
    <w:rsid w:val="00BE616F"/>
    <w:rsid w:val="00BE68E6"/>
    <w:rsid w:val="00BF3C34"/>
    <w:rsid w:val="00BF55F3"/>
    <w:rsid w:val="00BF6250"/>
    <w:rsid w:val="00BF7B33"/>
    <w:rsid w:val="00C03278"/>
    <w:rsid w:val="00C03825"/>
    <w:rsid w:val="00C10B3F"/>
    <w:rsid w:val="00C1210C"/>
    <w:rsid w:val="00C129B4"/>
    <w:rsid w:val="00C1374A"/>
    <w:rsid w:val="00C1479D"/>
    <w:rsid w:val="00C15599"/>
    <w:rsid w:val="00C16331"/>
    <w:rsid w:val="00C1760B"/>
    <w:rsid w:val="00C20498"/>
    <w:rsid w:val="00C20F6B"/>
    <w:rsid w:val="00C2144F"/>
    <w:rsid w:val="00C22B75"/>
    <w:rsid w:val="00C22D1D"/>
    <w:rsid w:val="00C277F9"/>
    <w:rsid w:val="00C27ACC"/>
    <w:rsid w:val="00C30E1E"/>
    <w:rsid w:val="00C33E41"/>
    <w:rsid w:val="00C36950"/>
    <w:rsid w:val="00C37802"/>
    <w:rsid w:val="00C41A87"/>
    <w:rsid w:val="00C42392"/>
    <w:rsid w:val="00C46880"/>
    <w:rsid w:val="00C46F01"/>
    <w:rsid w:val="00C477B8"/>
    <w:rsid w:val="00C477DF"/>
    <w:rsid w:val="00C51310"/>
    <w:rsid w:val="00C5194E"/>
    <w:rsid w:val="00C51F57"/>
    <w:rsid w:val="00C52BD9"/>
    <w:rsid w:val="00C52BDF"/>
    <w:rsid w:val="00C54A6F"/>
    <w:rsid w:val="00C5748D"/>
    <w:rsid w:val="00C603A1"/>
    <w:rsid w:val="00C6072B"/>
    <w:rsid w:val="00C607A5"/>
    <w:rsid w:val="00C65041"/>
    <w:rsid w:val="00C653F7"/>
    <w:rsid w:val="00C66863"/>
    <w:rsid w:val="00C70664"/>
    <w:rsid w:val="00C70B3A"/>
    <w:rsid w:val="00C71DE5"/>
    <w:rsid w:val="00C73BB6"/>
    <w:rsid w:val="00C757E8"/>
    <w:rsid w:val="00C777DE"/>
    <w:rsid w:val="00C821B4"/>
    <w:rsid w:val="00C82401"/>
    <w:rsid w:val="00C84524"/>
    <w:rsid w:val="00C92CC8"/>
    <w:rsid w:val="00C97D7A"/>
    <w:rsid w:val="00CA0BAE"/>
    <w:rsid w:val="00CA173F"/>
    <w:rsid w:val="00CA3C78"/>
    <w:rsid w:val="00CA5117"/>
    <w:rsid w:val="00CA5FF9"/>
    <w:rsid w:val="00CA6B29"/>
    <w:rsid w:val="00CB1A1C"/>
    <w:rsid w:val="00CB1CA8"/>
    <w:rsid w:val="00CB7336"/>
    <w:rsid w:val="00CB7521"/>
    <w:rsid w:val="00CB78B7"/>
    <w:rsid w:val="00CC2012"/>
    <w:rsid w:val="00CC500B"/>
    <w:rsid w:val="00CC74CF"/>
    <w:rsid w:val="00CD28B3"/>
    <w:rsid w:val="00CD3FE7"/>
    <w:rsid w:val="00CD4594"/>
    <w:rsid w:val="00CD63ED"/>
    <w:rsid w:val="00CE117A"/>
    <w:rsid w:val="00CE21EE"/>
    <w:rsid w:val="00CE2A9E"/>
    <w:rsid w:val="00CE3C88"/>
    <w:rsid w:val="00CE4AAD"/>
    <w:rsid w:val="00CE4D2D"/>
    <w:rsid w:val="00CE7ED9"/>
    <w:rsid w:val="00CF1597"/>
    <w:rsid w:val="00CF4CED"/>
    <w:rsid w:val="00CF61AC"/>
    <w:rsid w:val="00CF6817"/>
    <w:rsid w:val="00CF7C85"/>
    <w:rsid w:val="00D00817"/>
    <w:rsid w:val="00D00C87"/>
    <w:rsid w:val="00D0145C"/>
    <w:rsid w:val="00D034EC"/>
    <w:rsid w:val="00D050FE"/>
    <w:rsid w:val="00D057A0"/>
    <w:rsid w:val="00D05F18"/>
    <w:rsid w:val="00D11096"/>
    <w:rsid w:val="00D1276E"/>
    <w:rsid w:val="00D12B61"/>
    <w:rsid w:val="00D13AB0"/>
    <w:rsid w:val="00D14189"/>
    <w:rsid w:val="00D17A4C"/>
    <w:rsid w:val="00D2344F"/>
    <w:rsid w:val="00D237D5"/>
    <w:rsid w:val="00D239DA"/>
    <w:rsid w:val="00D30F14"/>
    <w:rsid w:val="00D31ECC"/>
    <w:rsid w:val="00D3201A"/>
    <w:rsid w:val="00D32563"/>
    <w:rsid w:val="00D33236"/>
    <w:rsid w:val="00D3381C"/>
    <w:rsid w:val="00D3429E"/>
    <w:rsid w:val="00D34F68"/>
    <w:rsid w:val="00D35013"/>
    <w:rsid w:val="00D352E2"/>
    <w:rsid w:val="00D41ABD"/>
    <w:rsid w:val="00D453B2"/>
    <w:rsid w:val="00D47114"/>
    <w:rsid w:val="00D47934"/>
    <w:rsid w:val="00D5103A"/>
    <w:rsid w:val="00D56028"/>
    <w:rsid w:val="00D6285B"/>
    <w:rsid w:val="00D632A7"/>
    <w:rsid w:val="00D635E1"/>
    <w:rsid w:val="00D70E7E"/>
    <w:rsid w:val="00D71ED0"/>
    <w:rsid w:val="00D7495D"/>
    <w:rsid w:val="00D77C01"/>
    <w:rsid w:val="00D81D86"/>
    <w:rsid w:val="00D82C53"/>
    <w:rsid w:val="00D83563"/>
    <w:rsid w:val="00D84B34"/>
    <w:rsid w:val="00D84DD0"/>
    <w:rsid w:val="00D8557F"/>
    <w:rsid w:val="00D85B99"/>
    <w:rsid w:val="00D90D74"/>
    <w:rsid w:val="00D9194F"/>
    <w:rsid w:val="00D96B64"/>
    <w:rsid w:val="00D96CED"/>
    <w:rsid w:val="00D96DE2"/>
    <w:rsid w:val="00DA1179"/>
    <w:rsid w:val="00DA4029"/>
    <w:rsid w:val="00DA4B39"/>
    <w:rsid w:val="00DB09EE"/>
    <w:rsid w:val="00DB0A8D"/>
    <w:rsid w:val="00DB1146"/>
    <w:rsid w:val="00DB3855"/>
    <w:rsid w:val="00DB44E2"/>
    <w:rsid w:val="00DB48FE"/>
    <w:rsid w:val="00DB4AFA"/>
    <w:rsid w:val="00DB534F"/>
    <w:rsid w:val="00DB5FF2"/>
    <w:rsid w:val="00DB6B3B"/>
    <w:rsid w:val="00DC1C36"/>
    <w:rsid w:val="00DC2596"/>
    <w:rsid w:val="00DC2D9A"/>
    <w:rsid w:val="00DC3EBA"/>
    <w:rsid w:val="00DC4BD2"/>
    <w:rsid w:val="00DC4EC4"/>
    <w:rsid w:val="00DC5C24"/>
    <w:rsid w:val="00DD0703"/>
    <w:rsid w:val="00DD2916"/>
    <w:rsid w:val="00DD2A76"/>
    <w:rsid w:val="00DD3D65"/>
    <w:rsid w:val="00DD3FB9"/>
    <w:rsid w:val="00DD49F3"/>
    <w:rsid w:val="00DD6A1F"/>
    <w:rsid w:val="00DE446A"/>
    <w:rsid w:val="00DE7F97"/>
    <w:rsid w:val="00DF0DAE"/>
    <w:rsid w:val="00DF237F"/>
    <w:rsid w:val="00DF250B"/>
    <w:rsid w:val="00DF349A"/>
    <w:rsid w:val="00E0065A"/>
    <w:rsid w:val="00E00B26"/>
    <w:rsid w:val="00E0214E"/>
    <w:rsid w:val="00E024E0"/>
    <w:rsid w:val="00E051E8"/>
    <w:rsid w:val="00E06A63"/>
    <w:rsid w:val="00E074A8"/>
    <w:rsid w:val="00E10AC4"/>
    <w:rsid w:val="00E11178"/>
    <w:rsid w:val="00E122EA"/>
    <w:rsid w:val="00E1250A"/>
    <w:rsid w:val="00E1458B"/>
    <w:rsid w:val="00E14C3C"/>
    <w:rsid w:val="00E17192"/>
    <w:rsid w:val="00E177AF"/>
    <w:rsid w:val="00E2022C"/>
    <w:rsid w:val="00E25F2B"/>
    <w:rsid w:val="00E3220E"/>
    <w:rsid w:val="00E32B2A"/>
    <w:rsid w:val="00E3624F"/>
    <w:rsid w:val="00E36C07"/>
    <w:rsid w:val="00E42C03"/>
    <w:rsid w:val="00E439B0"/>
    <w:rsid w:val="00E447C5"/>
    <w:rsid w:val="00E4578B"/>
    <w:rsid w:val="00E45D82"/>
    <w:rsid w:val="00E46B62"/>
    <w:rsid w:val="00E509E6"/>
    <w:rsid w:val="00E51748"/>
    <w:rsid w:val="00E51C2B"/>
    <w:rsid w:val="00E54839"/>
    <w:rsid w:val="00E5493E"/>
    <w:rsid w:val="00E54995"/>
    <w:rsid w:val="00E553F2"/>
    <w:rsid w:val="00E561F2"/>
    <w:rsid w:val="00E57E71"/>
    <w:rsid w:val="00E60820"/>
    <w:rsid w:val="00E61982"/>
    <w:rsid w:val="00E62385"/>
    <w:rsid w:val="00E64993"/>
    <w:rsid w:val="00E66600"/>
    <w:rsid w:val="00E679BA"/>
    <w:rsid w:val="00E67C0D"/>
    <w:rsid w:val="00E702BF"/>
    <w:rsid w:val="00E70559"/>
    <w:rsid w:val="00E70B2B"/>
    <w:rsid w:val="00E71F45"/>
    <w:rsid w:val="00E73850"/>
    <w:rsid w:val="00E73E29"/>
    <w:rsid w:val="00E7574E"/>
    <w:rsid w:val="00E76F7D"/>
    <w:rsid w:val="00E810A6"/>
    <w:rsid w:val="00E82437"/>
    <w:rsid w:val="00E8346A"/>
    <w:rsid w:val="00E850F0"/>
    <w:rsid w:val="00E85B3F"/>
    <w:rsid w:val="00E87226"/>
    <w:rsid w:val="00E94276"/>
    <w:rsid w:val="00E94820"/>
    <w:rsid w:val="00E95910"/>
    <w:rsid w:val="00E95D57"/>
    <w:rsid w:val="00EA01A0"/>
    <w:rsid w:val="00EA1ABD"/>
    <w:rsid w:val="00EA50DA"/>
    <w:rsid w:val="00EA6F98"/>
    <w:rsid w:val="00EB1C18"/>
    <w:rsid w:val="00EB1FEC"/>
    <w:rsid w:val="00EB20C4"/>
    <w:rsid w:val="00EB22A4"/>
    <w:rsid w:val="00EB68BE"/>
    <w:rsid w:val="00EC06E3"/>
    <w:rsid w:val="00EC09AA"/>
    <w:rsid w:val="00EC18A3"/>
    <w:rsid w:val="00EC3871"/>
    <w:rsid w:val="00EC4734"/>
    <w:rsid w:val="00ED1993"/>
    <w:rsid w:val="00ED2204"/>
    <w:rsid w:val="00ED3B03"/>
    <w:rsid w:val="00ED577E"/>
    <w:rsid w:val="00ED7050"/>
    <w:rsid w:val="00ED7461"/>
    <w:rsid w:val="00EE033D"/>
    <w:rsid w:val="00EE306B"/>
    <w:rsid w:val="00EE31AE"/>
    <w:rsid w:val="00EE7AB3"/>
    <w:rsid w:val="00EF3AD0"/>
    <w:rsid w:val="00EF71B6"/>
    <w:rsid w:val="00EF721A"/>
    <w:rsid w:val="00F0002B"/>
    <w:rsid w:val="00F00322"/>
    <w:rsid w:val="00F03B9D"/>
    <w:rsid w:val="00F05E2A"/>
    <w:rsid w:val="00F0692E"/>
    <w:rsid w:val="00F07A85"/>
    <w:rsid w:val="00F10FE0"/>
    <w:rsid w:val="00F12947"/>
    <w:rsid w:val="00F15CF1"/>
    <w:rsid w:val="00F15F7D"/>
    <w:rsid w:val="00F17D5C"/>
    <w:rsid w:val="00F17E90"/>
    <w:rsid w:val="00F22520"/>
    <w:rsid w:val="00F226D7"/>
    <w:rsid w:val="00F248D2"/>
    <w:rsid w:val="00F253AD"/>
    <w:rsid w:val="00F26786"/>
    <w:rsid w:val="00F2739B"/>
    <w:rsid w:val="00F31445"/>
    <w:rsid w:val="00F37F0A"/>
    <w:rsid w:val="00F40263"/>
    <w:rsid w:val="00F405DE"/>
    <w:rsid w:val="00F4247B"/>
    <w:rsid w:val="00F43BDA"/>
    <w:rsid w:val="00F444A0"/>
    <w:rsid w:val="00F450E4"/>
    <w:rsid w:val="00F45572"/>
    <w:rsid w:val="00F46AB6"/>
    <w:rsid w:val="00F46DD7"/>
    <w:rsid w:val="00F52A81"/>
    <w:rsid w:val="00F541D6"/>
    <w:rsid w:val="00F5478A"/>
    <w:rsid w:val="00F5798F"/>
    <w:rsid w:val="00F618F9"/>
    <w:rsid w:val="00F627BC"/>
    <w:rsid w:val="00F66A4B"/>
    <w:rsid w:val="00F67ADB"/>
    <w:rsid w:val="00F67D7F"/>
    <w:rsid w:val="00F707EB"/>
    <w:rsid w:val="00F72A4E"/>
    <w:rsid w:val="00F74302"/>
    <w:rsid w:val="00F75477"/>
    <w:rsid w:val="00F774CC"/>
    <w:rsid w:val="00F77D59"/>
    <w:rsid w:val="00F83F8E"/>
    <w:rsid w:val="00F90486"/>
    <w:rsid w:val="00F90B6F"/>
    <w:rsid w:val="00F91D27"/>
    <w:rsid w:val="00F9274F"/>
    <w:rsid w:val="00F92F5E"/>
    <w:rsid w:val="00F9307B"/>
    <w:rsid w:val="00F94C35"/>
    <w:rsid w:val="00F95196"/>
    <w:rsid w:val="00F97EF2"/>
    <w:rsid w:val="00FA0A5A"/>
    <w:rsid w:val="00FA2C41"/>
    <w:rsid w:val="00FA3C81"/>
    <w:rsid w:val="00FA6C15"/>
    <w:rsid w:val="00FA7A4A"/>
    <w:rsid w:val="00FA7D49"/>
    <w:rsid w:val="00FB599C"/>
    <w:rsid w:val="00FC2164"/>
    <w:rsid w:val="00FC297F"/>
    <w:rsid w:val="00FC2D6E"/>
    <w:rsid w:val="00FC36DF"/>
    <w:rsid w:val="00FC5AB1"/>
    <w:rsid w:val="00FC6206"/>
    <w:rsid w:val="00FC7DE7"/>
    <w:rsid w:val="00FD09D6"/>
    <w:rsid w:val="00FD26D4"/>
    <w:rsid w:val="00FD3751"/>
    <w:rsid w:val="00FD4F58"/>
    <w:rsid w:val="00FD4FA0"/>
    <w:rsid w:val="00FD555D"/>
    <w:rsid w:val="00FD68A3"/>
    <w:rsid w:val="00FD7226"/>
    <w:rsid w:val="00FD7DA7"/>
    <w:rsid w:val="00FE740A"/>
    <w:rsid w:val="00FF0439"/>
    <w:rsid w:val="00FF3F7A"/>
    <w:rsid w:val="00FF43A6"/>
    <w:rsid w:val="00FF461C"/>
    <w:rsid w:val="00FF518A"/>
    <w:rsid w:val="00FF59CF"/>
    <w:rsid w:val="00FF6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20671F"/>
  <w15:chartTrackingRefBased/>
  <w15:docId w15:val="{DE8FFEA9-33CF-42EE-9586-1928B3D21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445E"/>
  </w:style>
  <w:style w:type="paragraph" w:styleId="1">
    <w:name w:val="heading 1"/>
    <w:basedOn w:val="a"/>
    <w:next w:val="a"/>
    <w:link w:val="10"/>
    <w:uiPriority w:val="9"/>
    <w:qFormat/>
    <w:rsid w:val="006E445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6E445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6E445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6E445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6E445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6E445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7">
    <w:name w:val="heading 7"/>
    <w:basedOn w:val="a"/>
    <w:next w:val="a"/>
    <w:link w:val="70"/>
    <w:uiPriority w:val="9"/>
    <w:unhideWhenUsed/>
    <w:qFormat/>
    <w:rsid w:val="006E445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E445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E445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E445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20">
    <w:name w:val="标题 2 字符"/>
    <w:basedOn w:val="a0"/>
    <w:link w:val="2"/>
    <w:uiPriority w:val="9"/>
    <w:rsid w:val="006E445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30">
    <w:name w:val="标题 3 字符"/>
    <w:basedOn w:val="a0"/>
    <w:link w:val="3"/>
    <w:uiPriority w:val="9"/>
    <w:rsid w:val="006E445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styleId="a3">
    <w:name w:val="Hyperlink"/>
    <w:basedOn w:val="a0"/>
    <w:uiPriority w:val="99"/>
    <w:unhideWhenUsed/>
    <w:rsid w:val="0062716F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3E2327"/>
    <w:rPr>
      <w:color w:val="954F72" w:themeColor="followedHyperlink"/>
      <w:u w:val="single"/>
    </w:rPr>
  </w:style>
  <w:style w:type="character" w:customStyle="1" w:styleId="40">
    <w:name w:val="标题 4 字符"/>
    <w:basedOn w:val="a0"/>
    <w:link w:val="4"/>
    <w:uiPriority w:val="9"/>
    <w:rsid w:val="006E445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50">
    <w:name w:val="标题 5 字符"/>
    <w:basedOn w:val="a0"/>
    <w:link w:val="5"/>
    <w:uiPriority w:val="9"/>
    <w:rsid w:val="006E445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rsid w:val="006E445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70">
    <w:name w:val="标题 7 字符"/>
    <w:basedOn w:val="a0"/>
    <w:link w:val="7"/>
    <w:uiPriority w:val="9"/>
    <w:rsid w:val="006E445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80">
    <w:name w:val="标题 8 字符"/>
    <w:basedOn w:val="a0"/>
    <w:link w:val="8"/>
    <w:uiPriority w:val="9"/>
    <w:semiHidden/>
    <w:rsid w:val="006E445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90">
    <w:name w:val="标题 9 字符"/>
    <w:basedOn w:val="a0"/>
    <w:link w:val="9"/>
    <w:uiPriority w:val="9"/>
    <w:semiHidden/>
    <w:rsid w:val="006E445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a5">
    <w:name w:val="caption"/>
    <w:basedOn w:val="a"/>
    <w:next w:val="a"/>
    <w:uiPriority w:val="35"/>
    <w:semiHidden/>
    <w:unhideWhenUsed/>
    <w:qFormat/>
    <w:rsid w:val="006E445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a6">
    <w:name w:val="Title"/>
    <w:basedOn w:val="a"/>
    <w:next w:val="a"/>
    <w:link w:val="a7"/>
    <w:uiPriority w:val="10"/>
    <w:qFormat/>
    <w:rsid w:val="006E445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a7">
    <w:name w:val="标题 字符"/>
    <w:basedOn w:val="a0"/>
    <w:link w:val="a6"/>
    <w:uiPriority w:val="10"/>
    <w:rsid w:val="006E445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a8">
    <w:name w:val="Subtitle"/>
    <w:basedOn w:val="a"/>
    <w:next w:val="a"/>
    <w:link w:val="a9"/>
    <w:uiPriority w:val="11"/>
    <w:qFormat/>
    <w:rsid w:val="006E445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a9">
    <w:name w:val="副标题 字符"/>
    <w:basedOn w:val="a0"/>
    <w:link w:val="a8"/>
    <w:uiPriority w:val="11"/>
    <w:rsid w:val="006E445E"/>
    <w:rPr>
      <w:caps/>
      <w:color w:val="404040" w:themeColor="text1" w:themeTint="BF"/>
      <w:spacing w:val="20"/>
      <w:sz w:val="28"/>
      <w:szCs w:val="28"/>
    </w:rPr>
  </w:style>
  <w:style w:type="character" w:styleId="aa">
    <w:name w:val="Strong"/>
    <w:basedOn w:val="a0"/>
    <w:uiPriority w:val="22"/>
    <w:qFormat/>
    <w:rsid w:val="006E445E"/>
    <w:rPr>
      <w:b/>
      <w:bCs/>
    </w:rPr>
  </w:style>
  <w:style w:type="character" w:styleId="ab">
    <w:name w:val="Emphasis"/>
    <w:basedOn w:val="a0"/>
    <w:uiPriority w:val="20"/>
    <w:qFormat/>
    <w:rsid w:val="006E445E"/>
    <w:rPr>
      <w:i/>
      <w:iCs/>
      <w:color w:val="000000" w:themeColor="text1"/>
    </w:rPr>
  </w:style>
  <w:style w:type="paragraph" w:styleId="ac">
    <w:name w:val="No Spacing"/>
    <w:uiPriority w:val="1"/>
    <w:qFormat/>
    <w:rsid w:val="006E445E"/>
    <w:pPr>
      <w:spacing w:after="0" w:line="240" w:lineRule="auto"/>
    </w:pPr>
  </w:style>
  <w:style w:type="paragraph" w:styleId="ad">
    <w:name w:val="Quote"/>
    <w:basedOn w:val="a"/>
    <w:next w:val="a"/>
    <w:link w:val="ae"/>
    <w:uiPriority w:val="29"/>
    <w:qFormat/>
    <w:rsid w:val="006E445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ae">
    <w:name w:val="引用 字符"/>
    <w:basedOn w:val="a0"/>
    <w:link w:val="ad"/>
    <w:uiPriority w:val="29"/>
    <w:rsid w:val="006E445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af">
    <w:name w:val="Intense Quote"/>
    <w:basedOn w:val="a"/>
    <w:next w:val="a"/>
    <w:link w:val="af0"/>
    <w:uiPriority w:val="30"/>
    <w:qFormat/>
    <w:rsid w:val="006E445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0">
    <w:name w:val="明显引用 字符"/>
    <w:basedOn w:val="a0"/>
    <w:link w:val="af"/>
    <w:uiPriority w:val="30"/>
    <w:rsid w:val="006E445E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ubtle Emphasis"/>
    <w:basedOn w:val="a0"/>
    <w:uiPriority w:val="19"/>
    <w:qFormat/>
    <w:rsid w:val="006E445E"/>
    <w:rPr>
      <w:i/>
      <w:iCs/>
      <w:color w:val="595959" w:themeColor="text1" w:themeTint="A6"/>
    </w:rPr>
  </w:style>
  <w:style w:type="character" w:styleId="af2">
    <w:name w:val="Intense Emphasis"/>
    <w:basedOn w:val="a0"/>
    <w:uiPriority w:val="21"/>
    <w:qFormat/>
    <w:rsid w:val="006E445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af3">
    <w:name w:val="Subtle Reference"/>
    <w:basedOn w:val="a0"/>
    <w:uiPriority w:val="31"/>
    <w:qFormat/>
    <w:rsid w:val="006E445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4">
    <w:name w:val="Intense Reference"/>
    <w:basedOn w:val="a0"/>
    <w:uiPriority w:val="32"/>
    <w:qFormat/>
    <w:rsid w:val="006E445E"/>
    <w:rPr>
      <w:b/>
      <w:bCs/>
      <w:caps w:val="0"/>
      <w:smallCaps/>
      <w:color w:val="auto"/>
      <w:spacing w:val="0"/>
      <w:u w:val="single"/>
    </w:rPr>
  </w:style>
  <w:style w:type="character" w:styleId="af5">
    <w:name w:val="Book Title"/>
    <w:basedOn w:val="a0"/>
    <w:uiPriority w:val="33"/>
    <w:qFormat/>
    <w:rsid w:val="006E445E"/>
    <w:rPr>
      <w:b/>
      <w:bCs/>
      <w:caps w:val="0"/>
      <w:smallCaps/>
      <w:spacing w:val="0"/>
    </w:rPr>
  </w:style>
  <w:style w:type="paragraph" w:styleId="TOC">
    <w:name w:val="TOC Heading"/>
    <w:basedOn w:val="1"/>
    <w:next w:val="a"/>
    <w:uiPriority w:val="39"/>
    <w:unhideWhenUsed/>
    <w:qFormat/>
    <w:rsid w:val="006E445E"/>
    <w:pPr>
      <w:outlineLvl w:val="9"/>
    </w:pPr>
  </w:style>
  <w:style w:type="table" w:styleId="af6">
    <w:name w:val="Table Grid"/>
    <w:basedOn w:val="a1"/>
    <w:uiPriority w:val="39"/>
    <w:rsid w:val="00502D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7">
    <w:name w:val="代码"/>
    <w:basedOn w:val="a"/>
    <w:link w:val="af8"/>
    <w:qFormat/>
    <w:rsid w:val="007B5B06"/>
    <w:pPr>
      <w:widowControl w:val="0"/>
      <w:spacing w:after="0" w:line="240" w:lineRule="exact"/>
      <w:jc w:val="both"/>
    </w:pPr>
    <w:rPr>
      <w:kern w:val="2"/>
    </w:rPr>
  </w:style>
  <w:style w:type="character" w:customStyle="1" w:styleId="af8">
    <w:name w:val="代码 字符"/>
    <w:basedOn w:val="a0"/>
    <w:link w:val="af7"/>
    <w:rsid w:val="007B5B06"/>
    <w:rPr>
      <w:kern w:val="2"/>
    </w:rPr>
  </w:style>
  <w:style w:type="paragraph" w:styleId="TOC2">
    <w:name w:val="toc 2"/>
    <w:basedOn w:val="a"/>
    <w:next w:val="a"/>
    <w:autoRedefine/>
    <w:uiPriority w:val="39"/>
    <w:unhideWhenUsed/>
    <w:rsid w:val="000F424B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1">
    <w:name w:val="toc 1"/>
    <w:basedOn w:val="a"/>
    <w:next w:val="a"/>
    <w:autoRedefine/>
    <w:uiPriority w:val="39"/>
    <w:unhideWhenUsed/>
    <w:rsid w:val="000F424B"/>
    <w:pPr>
      <w:spacing w:after="100" w:line="259" w:lineRule="auto"/>
    </w:pPr>
    <w:rPr>
      <w:rFonts w:cs="Times New Roman"/>
      <w:sz w:val="22"/>
      <w:szCs w:val="22"/>
    </w:rPr>
  </w:style>
  <w:style w:type="paragraph" w:styleId="TOC3">
    <w:name w:val="toc 3"/>
    <w:basedOn w:val="a"/>
    <w:next w:val="a"/>
    <w:autoRedefine/>
    <w:uiPriority w:val="39"/>
    <w:unhideWhenUsed/>
    <w:rsid w:val="000F424B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styleId="af9">
    <w:name w:val="List Paragraph"/>
    <w:basedOn w:val="a"/>
    <w:uiPriority w:val="34"/>
    <w:qFormat/>
    <w:rsid w:val="00487377"/>
    <w:pPr>
      <w:ind w:firstLineChars="200" w:firstLine="420"/>
    </w:pPr>
  </w:style>
  <w:style w:type="paragraph" w:styleId="afa">
    <w:name w:val="header"/>
    <w:basedOn w:val="a"/>
    <w:link w:val="afb"/>
    <w:uiPriority w:val="99"/>
    <w:unhideWhenUsed/>
    <w:rsid w:val="00E074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b">
    <w:name w:val="页眉 字符"/>
    <w:basedOn w:val="a0"/>
    <w:link w:val="afa"/>
    <w:uiPriority w:val="99"/>
    <w:rsid w:val="00E074A8"/>
    <w:rPr>
      <w:sz w:val="18"/>
      <w:szCs w:val="18"/>
    </w:rPr>
  </w:style>
  <w:style w:type="paragraph" w:styleId="afc">
    <w:name w:val="footer"/>
    <w:basedOn w:val="a"/>
    <w:link w:val="afd"/>
    <w:uiPriority w:val="99"/>
    <w:unhideWhenUsed/>
    <w:rsid w:val="00E074A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d">
    <w:name w:val="页脚 字符"/>
    <w:basedOn w:val="a0"/>
    <w:link w:val="afc"/>
    <w:uiPriority w:val="99"/>
    <w:rsid w:val="00E074A8"/>
    <w:rPr>
      <w:sz w:val="18"/>
      <w:szCs w:val="18"/>
    </w:rPr>
  </w:style>
  <w:style w:type="character" w:styleId="afe">
    <w:name w:val="annotation reference"/>
    <w:basedOn w:val="a0"/>
    <w:uiPriority w:val="99"/>
    <w:semiHidden/>
    <w:unhideWhenUsed/>
    <w:rsid w:val="00E074A8"/>
    <w:rPr>
      <w:sz w:val="21"/>
      <w:szCs w:val="21"/>
    </w:rPr>
  </w:style>
  <w:style w:type="paragraph" w:styleId="aff">
    <w:name w:val="annotation text"/>
    <w:basedOn w:val="a"/>
    <w:link w:val="aff0"/>
    <w:uiPriority w:val="99"/>
    <w:semiHidden/>
    <w:unhideWhenUsed/>
    <w:rsid w:val="00E074A8"/>
  </w:style>
  <w:style w:type="character" w:customStyle="1" w:styleId="aff0">
    <w:name w:val="批注文字 字符"/>
    <w:basedOn w:val="a0"/>
    <w:link w:val="aff"/>
    <w:uiPriority w:val="99"/>
    <w:semiHidden/>
    <w:rsid w:val="00E074A8"/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E074A8"/>
    <w:rPr>
      <w:b/>
      <w:bCs/>
    </w:rPr>
  </w:style>
  <w:style w:type="character" w:customStyle="1" w:styleId="aff2">
    <w:name w:val="批注主题 字符"/>
    <w:basedOn w:val="aff0"/>
    <w:link w:val="aff1"/>
    <w:uiPriority w:val="99"/>
    <w:semiHidden/>
    <w:rsid w:val="00E074A8"/>
    <w:rPr>
      <w:b/>
      <w:bCs/>
    </w:rPr>
  </w:style>
  <w:style w:type="paragraph" w:styleId="aff3">
    <w:name w:val="Balloon Text"/>
    <w:basedOn w:val="a"/>
    <w:link w:val="aff4"/>
    <w:uiPriority w:val="99"/>
    <w:semiHidden/>
    <w:unhideWhenUsed/>
    <w:rsid w:val="00E074A8"/>
    <w:pPr>
      <w:spacing w:after="0" w:line="240" w:lineRule="auto"/>
    </w:pPr>
    <w:rPr>
      <w:sz w:val="18"/>
      <w:szCs w:val="18"/>
    </w:rPr>
  </w:style>
  <w:style w:type="character" w:customStyle="1" w:styleId="aff4">
    <w:name w:val="批注框文本 字符"/>
    <w:basedOn w:val="a0"/>
    <w:link w:val="aff3"/>
    <w:uiPriority w:val="99"/>
    <w:semiHidden/>
    <w:rsid w:val="00E074A8"/>
    <w:rPr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F547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5478A"/>
    <w:rPr>
      <w:rFonts w:ascii="宋体" w:eastAsia="宋体" w:hAnsi="宋体" w:cs="宋体"/>
      <w:sz w:val="24"/>
      <w:szCs w:val="24"/>
    </w:rPr>
  </w:style>
  <w:style w:type="character" w:customStyle="1" w:styleId="hl-tag">
    <w:name w:val="hl-tag"/>
    <w:basedOn w:val="a0"/>
    <w:rsid w:val="00F5478A"/>
  </w:style>
  <w:style w:type="character" w:customStyle="1" w:styleId="pl-ent">
    <w:name w:val="pl-ent"/>
    <w:basedOn w:val="a0"/>
    <w:rsid w:val="00E51C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4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8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1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4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26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9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1.png"/><Relationship Id="rId42" Type="http://schemas.openxmlformats.org/officeDocument/2006/relationships/image" Target="media/image27.png"/><Relationship Id="rId47" Type="http://schemas.openxmlformats.org/officeDocument/2006/relationships/diagramData" Target="diagrams/data1.xml"/><Relationship Id="rId63" Type="http://schemas.openxmlformats.org/officeDocument/2006/relationships/image" Target="media/image41.png"/><Relationship Id="rId68" Type="http://schemas.openxmlformats.org/officeDocument/2006/relationships/image" Target="media/image46.jpe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hyperlink" Target="https://archive.apache.org/dist/zookeeper/zookeeper-3.4.11/zookeeper-3.4.11.tar.gz" TargetMode="External"/><Relationship Id="rId11" Type="http://schemas.openxmlformats.org/officeDocument/2006/relationships/image" Target="media/image4.png"/><Relationship Id="rId24" Type="http://schemas.openxmlformats.org/officeDocument/2006/relationships/image" Target="media/image13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github.com/apache/incubator-dubbo-ops" TargetMode="External"/><Relationship Id="rId58" Type="http://schemas.openxmlformats.org/officeDocument/2006/relationships/image" Target="media/image36.jpeg"/><Relationship Id="rId66" Type="http://schemas.openxmlformats.org/officeDocument/2006/relationships/image" Target="media/image44.jpeg"/><Relationship Id="rId5" Type="http://schemas.openxmlformats.org/officeDocument/2006/relationships/webSettings" Target="webSettings.xml"/><Relationship Id="rId61" Type="http://schemas.openxmlformats.org/officeDocument/2006/relationships/image" Target="media/image39.png"/><Relationship Id="rId19" Type="http://schemas.openxmlformats.org/officeDocument/2006/relationships/image" Target="media/image9.png"/><Relationship Id="rId14" Type="http://schemas.openxmlformats.org/officeDocument/2006/relationships/image" Target="media/image7.png"/><Relationship Id="rId22" Type="http://schemas.openxmlformats.org/officeDocument/2006/relationships/hyperlink" Target="http://www.oracle.com/technetwork/java/javase/downloads/jdk8-downloads-2133151.html" TargetMode="External"/><Relationship Id="rId27" Type="http://schemas.openxmlformats.org/officeDocument/2006/relationships/image" Target="media/image16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8.png"/><Relationship Id="rId48" Type="http://schemas.openxmlformats.org/officeDocument/2006/relationships/diagramLayout" Target="diagrams/layout1.xml"/><Relationship Id="rId56" Type="http://schemas.openxmlformats.org/officeDocument/2006/relationships/image" Target="media/image34.png"/><Relationship Id="rId64" Type="http://schemas.openxmlformats.org/officeDocument/2006/relationships/image" Target="media/image42.jpeg"/><Relationship Id="rId69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microsoft.com/office/2007/relationships/diagramDrawing" Target="diagrams/drawing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hyperlink" Target="https://archive.apache.org/dist/zookeeper/zookeeper-3.4.13/" TargetMode="External"/><Relationship Id="rId25" Type="http://schemas.openxmlformats.org/officeDocument/2006/relationships/image" Target="media/image14.png"/><Relationship Id="rId33" Type="http://schemas.openxmlformats.org/officeDocument/2006/relationships/image" Target="media/image20.png"/><Relationship Id="rId38" Type="http://schemas.openxmlformats.org/officeDocument/2006/relationships/hyperlink" Target="https://tomcat.apache.org/download-80.cgi" TargetMode="External"/><Relationship Id="rId46" Type="http://schemas.openxmlformats.org/officeDocument/2006/relationships/hyperlink" Target="https://github.com/apache/incubator-dubbo-ops" TargetMode="External"/><Relationship Id="rId59" Type="http://schemas.openxmlformats.org/officeDocument/2006/relationships/image" Target="media/image37.jpeg"/><Relationship Id="rId67" Type="http://schemas.openxmlformats.org/officeDocument/2006/relationships/image" Target="media/image45.jpeg"/><Relationship Id="rId20" Type="http://schemas.openxmlformats.org/officeDocument/2006/relationships/image" Target="media/image10.png"/><Relationship Id="rId41" Type="http://schemas.openxmlformats.org/officeDocument/2006/relationships/image" Target="media/image26.png"/><Relationship Id="rId54" Type="http://schemas.openxmlformats.org/officeDocument/2006/relationships/image" Target="media/image32.png"/><Relationship Id="rId62" Type="http://schemas.openxmlformats.org/officeDocument/2006/relationships/image" Target="media/image40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://dubbo.apache.org/" TargetMode="External"/><Relationship Id="rId23" Type="http://schemas.openxmlformats.org/officeDocument/2006/relationships/image" Target="media/image12.png"/><Relationship Id="rId28" Type="http://schemas.openxmlformats.org/officeDocument/2006/relationships/hyperlink" Target="https://archive.apache.org/dist/zookeeper/zookeeper-3.4.11/" TargetMode="External"/><Relationship Id="rId36" Type="http://schemas.openxmlformats.org/officeDocument/2006/relationships/image" Target="media/image23.png"/><Relationship Id="rId49" Type="http://schemas.openxmlformats.org/officeDocument/2006/relationships/diagramQuickStyle" Target="diagrams/quickStyle1.xml"/><Relationship Id="rId57" Type="http://schemas.openxmlformats.org/officeDocument/2006/relationships/image" Target="media/image35.png"/><Relationship Id="rId10" Type="http://schemas.openxmlformats.org/officeDocument/2006/relationships/image" Target="media/image3.png"/><Relationship Id="rId31" Type="http://schemas.openxmlformats.org/officeDocument/2006/relationships/image" Target="media/image18.png"/><Relationship Id="rId44" Type="http://schemas.openxmlformats.org/officeDocument/2006/relationships/image" Target="media/image29.png"/><Relationship Id="rId52" Type="http://schemas.openxmlformats.org/officeDocument/2006/relationships/image" Target="media/image31.png"/><Relationship Id="rId60" Type="http://schemas.openxmlformats.org/officeDocument/2006/relationships/image" Target="media/image38.png"/><Relationship Id="rId65" Type="http://schemas.openxmlformats.org/officeDocument/2006/relationships/image" Target="media/image4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yperlink" Target="https://github.com/apache/incubator-dubbo-ops" TargetMode="External"/><Relationship Id="rId39" Type="http://schemas.openxmlformats.org/officeDocument/2006/relationships/hyperlink" Target="http://mirrors.shu.edu.cn/apache/tomcat/tomcat-8/v8.5.32/bin/apache-tomcat-8.5.32.tar.gz" TargetMode="External"/><Relationship Id="rId34" Type="http://schemas.openxmlformats.org/officeDocument/2006/relationships/image" Target="media/image21.png"/><Relationship Id="rId50" Type="http://schemas.openxmlformats.org/officeDocument/2006/relationships/diagramColors" Target="diagrams/colors1.xml"/><Relationship Id="rId55" Type="http://schemas.openxmlformats.org/officeDocument/2006/relationships/image" Target="media/image33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1">
  <dgm:title val=""/>
  <dgm:desc val=""/>
  <dgm:catLst>
    <dgm:cat type="colorful" pri="101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/>
    <dgm:txEffectClrLst/>
  </dgm:styleLbl>
  <dgm:styleLbl name="lnNode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2">
        <a:alpha val="50000"/>
      </a:schemeClr>
      <a:schemeClr val="accent3">
        <a:alpha val="50000"/>
      </a:schemeClr>
      <a:schemeClr val="accent4">
        <a:alpha val="50000"/>
      </a:schemeClr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2">
        <a:tint val="50000"/>
      </a:schemeClr>
      <a:schemeClr val="accent3">
        <a:tint val="50000"/>
      </a:schemeClr>
      <a:schemeClr val="accent4">
        <a:tint val="50000"/>
      </a:schemeClr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2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/>
    <dgm:txEffectClrLst/>
  </dgm:styleLbl>
  <dgm:styleLbl name="f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 meth="repeat">
      <a:schemeClr val="accent2"/>
      <a:schemeClr val="accent3"/>
      <a:schemeClr val="accent4"/>
      <a:schemeClr val="accent5"/>
      <a:schemeClr val="accent6"/>
    </dgm:fillClrLst>
    <dgm:linClrLst meth="cycle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 meth="repeat">
      <a:schemeClr val="accent2"/>
      <a:schemeClr val="accent3"/>
      <a:schemeClr val="accent4"/>
      <a:schemeClr val="accent5"/>
      <a:schemeClr val="accent6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7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  <a:schemeClr val="accent3"/>
      <a:schemeClr val="accent4"/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fillClrLst>
    <dgm:linClrLst meth="repeat">
      <a:schemeClr val="accent2">
        <a:tint val="40000"/>
        <a:alpha val="90000"/>
      </a:schemeClr>
      <a:schemeClr val="accent3">
        <a:tint val="40000"/>
        <a:alpha val="90000"/>
      </a:schemeClr>
      <a:schemeClr val="accent4">
        <a:tint val="40000"/>
        <a:alpha val="90000"/>
      </a:schemeClr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063A734-879A-43B4-ADFD-2C77A206B703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colorful1" csCatId="colorful" phldr="1"/>
      <dgm:spPr/>
      <dgm:t>
        <a:bodyPr/>
        <a:lstStyle/>
        <a:p>
          <a:endParaRPr lang="zh-CN" altLang="en-US"/>
        </a:p>
      </dgm:t>
    </dgm:pt>
    <dgm:pt modelId="{599D997B-9A93-44BC-BF93-19847D6DADE3}">
      <dgm:prSet phldrT="[文本]"/>
      <dgm:spPr/>
      <dgm:t>
        <a:bodyPr/>
        <a:lstStyle/>
        <a:p>
          <a:r>
            <a:rPr lang="en-US" altLang="zh-CN"/>
            <a:t>gmall</a:t>
          </a:r>
          <a:endParaRPr lang="zh-CN" altLang="en-US"/>
        </a:p>
      </dgm:t>
    </dgm:pt>
    <dgm:pt modelId="{EB6F5527-2C1A-46C2-9D35-558799EB1B26}" type="parTrans" cxnId="{C7CA6C56-0C6D-40DC-AE0E-95B1D39029F0}">
      <dgm:prSet/>
      <dgm:spPr/>
      <dgm:t>
        <a:bodyPr/>
        <a:lstStyle/>
        <a:p>
          <a:endParaRPr lang="zh-CN" altLang="en-US"/>
        </a:p>
      </dgm:t>
    </dgm:pt>
    <dgm:pt modelId="{FBFCAE9C-7152-452C-8577-F279EF3B9E9D}" type="sibTrans" cxnId="{C7CA6C56-0C6D-40DC-AE0E-95B1D39029F0}">
      <dgm:prSet/>
      <dgm:spPr/>
      <dgm:t>
        <a:bodyPr/>
        <a:lstStyle/>
        <a:p>
          <a:endParaRPr lang="zh-CN" altLang="en-US"/>
        </a:p>
      </dgm:t>
    </dgm:pt>
    <dgm:pt modelId="{27BB9EF2-13E9-4C56-98DF-201A9A48537B}">
      <dgm:prSet phldrT="[文本]"/>
      <dgm:spPr/>
      <dgm:t>
        <a:bodyPr/>
        <a:lstStyle/>
        <a:p>
          <a:r>
            <a:rPr lang="en-US" altLang="zh-CN"/>
            <a:t>gmall-user(</a:t>
          </a:r>
          <a:r>
            <a:rPr lang="zh-CN" altLang="en-US"/>
            <a:t>用户服务模块</a:t>
          </a:r>
          <a:r>
            <a:rPr lang="en-US" altLang="zh-CN"/>
            <a:t>)</a:t>
          </a:r>
          <a:endParaRPr lang="zh-CN" altLang="en-US"/>
        </a:p>
      </dgm:t>
    </dgm:pt>
    <dgm:pt modelId="{77475289-F45F-474F-A9A2-51D182E12C81}" type="parTrans" cxnId="{0E128CA5-AFCC-4031-BC50-A9ACC399C94D}">
      <dgm:prSet/>
      <dgm:spPr/>
      <dgm:t>
        <a:bodyPr/>
        <a:lstStyle/>
        <a:p>
          <a:endParaRPr lang="zh-CN" altLang="en-US"/>
        </a:p>
      </dgm:t>
    </dgm:pt>
    <dgm:pt modelId="{27162FAE-B9E5-481F-8300-3608AF5F58EE}" type="sibTrans" cxnId="{0E128CA5-AFCC-4031-BC50-A9ACC399C94D}">
      <dgm:prSet/>
      <dgm:spPr/>
      <dgm:t>
        <a:bodyPr/>
        <a:lstStyle/>
        <a:p>
          <a:endParaRPr lang="zh-CN" altLang="en-US"/>
        </a:p>
      </dgm:t>
    </dgm:pt>
    <dgm:pt modelId="{DD36E6A2-3358-4B46-A1BC-F06173C48919}">
      <dgm:prSet phldrT="[文本]"/>
      <dgm:spPr/>
      <dgm:t>
        <a:bodyPr/>
        <a:lstStyle/>
        <a:p>
          <a:r>
            <a:rPr lang="en-US" altLang="zh-CN"/>
            <a:t>gmall-interface(</a:t>
          </a:r>
          <a:r>
            <a:rPr lang="zh-CN" altLang="en-US"/>
            <a:t>公共接口层</a:t>
          </a:r>
          <a:r>
            <a:rPr lang="en-US" altLang="zh-CN"/>
            <a:t>)</a:t>
          </a:r>
          <a:endParaRPr lang="zh-CN" altLang="en-US"/>
        </a:p>
      </dgm:t>
    </dgm:pt>
    <dgm:pt modelId="{0F26F948-7BFE-4A43-8EB9-59E96B35B8E2}" type="parTrans" cxnId="{8BCB99DC-B0C4-4097-AA7F-E95D1FF701F4}">
      <dgm:prSet/>
      <dgm:spPr/>
      <dgm:t>
        <a:bodyPr/>
        <a:lstStyle/>
        <a:p>
          <a:endParaRPr lang="zh-CN" altLang="en-US"/>
        </a:p>
      </dgm:t>
    </dgm:pt>
    <dgm:pt modelId="{BB65A5C8-8CA6-4015-A723-55DA595C0341}" type="sibTrans" cxnId="{8BCB99DC-B0C4-4097-AA7F-E95D1FF701F4}">
      <dgm:prSet/>
      <dgm:spPr/>
      <dgm:t>
        <a:bodyPr/>
        <a:lstStyle/>
        <a:p>
          <a:endParaRPr lang="zh-CN" altLang="en-US"/>
        </a:p>
      </dgm:t>
    </dgm:pt>
    <dgm:pt modelId="{57E3B91E-773B-4DFC-BEA1-2AA5A8BF4F31}">
      <dgm:prSet phldrT="[文本]"/>
      <dgm:spPr/>
      <dgm:t>
        <a:bodyPr/>
        <a:lstStyle/>
        <a:p>
          <a:r>
            <a:rPr lang="en-US" altLang="zh-CN"/>
            <a:t>gmall-order-web(</a:t>
          </a:r>
          <a:r>
            <a:rPr lang="zh-CN" altLang="en-US"/>
            <a:t>订单</a:t>
          </a:r>
          <a:r>
            <a:rPr lang="en-US" altLang="zh-CN"/>
            <a:t>web</a:t>
          </a:r>
          <a:r>
            <a:rPr lang="zh-CN" altLang="en-US"/>
            <a:t>模块</a:t>
          </a:r>
          <a:r>
            <a:rPr lang="en-US" altLang="zh-CN"/>
            <a:t>)</a:t>
          </a:r>
          <a:endParaRPr lang="zh-CN" altLang="en-US"/>
        </a:p>
      </dgm:t>
    </dgm:pt>
    <dgm:pt modelId="{10A81FF5-CCCC-45A7-A1BB-166B704CD215}" type="parTrans" cxnId="{892CAA65-F58C-46CF-9837-F9D0A3639D83}">
      <dgm:prSet/>
      <dgm:spPr/>
      <dgm:t>
        <a:bodyPr/>
        <a:lstStyle/>
        <a:p>
          <a:endParaRPr lang="zh-CN" altLang="en-US"/>
        </a:p>
      </dgm:t>
    </dgm:pt>
    <dgm:pt modelId="{8826BB76-21DE-425C-A028-27960F64082C}" type="sibTrans" cxnId="{892CAA65-F58C-46CF-9837-F9D0A3639D83}">
      <dgm:prSet/>
      <dgm:spPr/>
      <dgm:t>
        <a:bodyPr/>
        <a:lstStyle/>
        <a:p>
          <a:endParaRPr lang="zh-CN" altLang="en-US"/>
        </a:p>
      </dgm:t>
    </dgm:pt>
    <dgm:pt modelId="{F1731EE1-8F88-4706-A5C7-814ABDF636F4}" type="pres">
      <dgm:prSet presAssocID="{2063A734-879A-43B4-ADFD-2C77A206B703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31273C7E-3843-4F09-B336-088AF616F1EB}" type="pres">
      <dgm:prSet presAssocID="{599D997B-9A93-44BC-BF93-19847D6DADE3}" presName="root1" presStyleCnt="0"/>
      <dgm:spPr/>
    </dgm:pt>
    <dgm:pt modelId="{4F38A718-DECF-4DD5-87CE-96F286E55543}" type="pres">
      <dgm:prSet presAssocID="{599D997B-9A93-44BC-BF93-19847D6DADE3}" presName="LevelOneTextNode" presStyleLbl="node0" presStyleIdx="0" presStyleCnt="1">
        <dgm:presLayoutVars>
          <dgm:chPref val="3"/>
        </dgm:presLayoutVars>
      </dgm:prSet>
      <dgm:spPr/>
    </dgm:pt>
    <dgm:pt modelId="{4DFDB296-F5F7-4C27-9B78-5BC9DB3C6AE6}" type="pres">
      <dgm:prSet presAssocID="{599D997B-9A93-44BC-BF93-19847D6DADE3}" presName="level2hierChild" presStyleCnt="0"/>
      <dgm:spPr/>
    </dgm:pt>
    <dgm:pt modelId="{6BC9C67F-974A-427B-A898-FC1FC84799BA}" type="pres">
      <dgm:prSet presAssocID="{10A81FF5-CCCC-45A7-A1BB-166B704CD215}" presName="conn2-1" presStyleLbl="parChTrans1D2" presStyleIdx="0" presStyleCnt="3"/>
      <dgm:spPr/>
    </dgm:pt>
    <dgm:pt modelId="{DF229C83-2AF2-4FA6-8022-E657D6D7D787}" type="pres">
      <dgm:prSet presAssocID="{10A81FF5-CCCC-45A7-A1BB-166B704CD215}" presName="connTx" presStyleLbl="parChTrans1D2" presStyleIdx="0" presStyleCnt="3"/>
      <dgm:spPr/>
    </dgm:pt>
    <dgm:pt modelId="{1FD71366-0AFB-4A98-95F0-DCE4AE7798A6}" type="pres">
      <dgm:prSet presAssocID="{57E3B91E-773B-4DFC-BEA1-2AA5A8BF4F31}" presName="root2" presStyleCnt="0"/>
      <dgm:spPr/>
    </dgm:pt>
    <dgm:pt modelId="{91C4DFF7-7B81-4FE5-B094-B27809CDB52B}" type="pres">
      <dgm:prSet presAssocID="{57E3B91E-773B-4DFC-BEA1-2AA5A8BF4F31}" presName="LevelTwoTextNode" presStyleLbl="node2" presStyleIdx="0" presStyleCnt="3" custScaleX="315626" custScaleY="119408">
        <dgm:presLayoutVars>
          <dgm:chPref val="3"/>
        </dgm:presLayoutVars>
      </dgm:prSet>
      <dgm:spPr/>
    </dgm:pt>
    <dgm:pt modelId="{FE9B4ABE-FE09-4B09-93CE-47706B6E9AF7}" type="pres">
      <dgm:prSet presAssocID="{57E3B91E-773B-4DFC-BEA1-2AA5A8BF4F31}" presName="level3hierChild" presStyleCnt="0"/>
      <dgm:spPr/>
    </dgm:pt>
    <dgm:pt modelId="{1ACC13D7-4DBB-4802-8C11-9D3F806F4142}" type="pres">
      <dgm:prSet presAssocID="{77475289-F45F-474F-A9A2-51D182E12C81}" presName="conn2-1" presStyleLbl="parChTrans1D2" presStyleIdx="1" presStyleCnt="3"/>
      <dgm:spPr/>
    </dgm:pt>
    <dgm:pt modelId="{CA4673BD-633F-466E-AF04-F4F8C52F3269}" type="pres">
      <dgm:prSet presAssocID="{77475289-F45F-474F-A9A2-51D182E12C81}" presName="connTx" presStyleLbl="parChTrans1D2" presStyleIdx="1" presStyleCnt="3"/>
      <dgm:spPr/>
    </dgm:pt>
    <dgm:pt modelId="{9ABE92FC-11E9-4287-8E81-973E84F09DAE}" type="pres">
      <dgm:prSet presAssocID="{27BB9EF2-13E9-4C56-98DF-201A9A48537B}" presName="root2" presStyleCnt="0"/>
      <dgm:spPr/>
    </dgm:pt>
    <dgm:pt modelId="{C0115043-444A-4925-82FF-DD713E954EF7}" type="pres">
      <dgm:prSet presAssocID="{27BB9EF2-13E9-4C56-98DF-201A9A48537B}" presName="LevelTwoTextNode" presStyleLbl="node2" presStyleIdx="1" presStyleCnt="3" custScaleX="315626" custScaleY="119408">
        <dgm:presLayoutVars>
          <dgm:chPref val="3"/>
        </dgm:presLayoutVars>
      </dgm:prSet>
      <dgm:spPr/>
    </dgm:pt>
    <dgm:pt modelId="{BB2D598F-30DA-476A-8400-38483342E547}" type="pres">
      <dgm:prSet presAssocID="{27BB9EF2-13E9-4C56-98DF-201A9A48537B}" presName="level3hierChild" presStyleCnt="0"/>
      <dgm:spPr/>
    </dgm:pt>
    <dgm:pt modelId="{CDCA2358-C174-4328-9E03-6820429D9831}" type="pres">
      <dgm:prSet presAssocID="{0F26F948-7BFE-4A43-8EB9-59E96B35B8E2}" presName="conn2-1" presStyleLbl="parChTrans1D2" presStyleIdx="2" presStyleCnt="3"/>
      <dgm:spPr/>
    </dgm:pt>
    <dgm:pt modelId="{411DF3CD-EA4A-4E01-B101-B2BF54A2C7CE}" type="pres">
      <dgm:prSet presAssocID="{0F26F948-7BFE-4A43-8EB9-59E96B35B8E2}" presName="connTx" presStyleLbl="parChTrans1D2" presStyleIdx="2" presStyleCnt="3"/>
      <dgm:spPr/>
    </dgm:pt>
    <dgm:pt modelId="{E7B9067C-C542-45D4-9618-9CF60F4CF556}" type="pres">
      <dgm:prSet presAssocID="{DD36E6A2-3358-4B46-A1BC-F06173C48919}" presName="root2" presStyleCnt="0"/>
      <dgm:spPr/>
    </dgm:pt>
    <dgm:pt modelId="{1B008971-15F4-4E0B-B430-1E1EFADA9660}" type="pres">
      <dgm:prSet presAssocID="{DD36E6A2-3358-4B46-A1BC-F06173C48919}" presName="LevelTwoTextNode" presStyleLbl="node2" presStyleIdx="2" presStyleCnt="3" custScaleX="315626" custScaleY="119408">
        <dgm:presLayoutVars>
          <dgm:chPref val="3"/>
        </dgm:presLayoutVars>
      </dgm:prSet>
      <dgm:spPr/>
    </dgm:pt>
    <dgm:pt modelId="{3B9F5845-537E-4308-B05E-6DB58E8E6141}" type="pres">
      <dgm:prSet presAssocID="{DD36E6A2-3358-4B46-A1BC-F06173C48919}" presName="level3hierChild" presStyleCnt="0"/>
      <dgm:spPr/>
    </dgm:pt>
  </dgm:ptLst>
  <dgm:cxnLst>
    <dgm:cxn modelId="{161DC614-18E7-4C01-BA03-1729FD6D9F66}" type="presOf" srcId="{0F26F948-7BFE-4A43-8EB9-59E96B35B8E2}" destId="{CDCA2358-C174-4328-9E03-6820429D9831}" srcOrd="0" destOrd="0" presId="urn:microsoft.com/office/officeart/2008/layout/HorizontalMultiLevelHierarchy"/>
    <dgm:cxn modelId="{06832721-CC0A-48C4-A5C4-ECBC0C14B444}" type="presOf" srcId="{77475289-F45F-474F-A9A2-51D182E12C81}" destId="{CA4673BD-633F-466E-AF04-F4F8C52F3269}" srcOrd="1" destOrd="0" presId="urn:microsoft.com/office/officeart/2008/layout/HorizontalMultiLevelHierarchy"/>
    <dgm:cxn modelId="{E67B1729-356F-4877-BA13-94A71B5450EA}" type="presOf" srcId="{77475289-F45F-474F-A9A2-51D182E12C81}" destId="{1ACC13D7-4DBB-4802-8C11-9D3F806F4142}" srcOrd="0" destOrd="0" presId="urn:microsoft.com/office/officeart/2008/layout/HorizontalMultiLevelHierarchy"/>
    <dgm:cxn modelId="{03495F60-49BC-4F4B-93C9-4B576B58DC7F}" type="presOf" srcId="{57E3B91E-773B-4DFC-BEA1-2AA5A8BF4F31}" destId="{91C4DFF7-7B81-4FE5-B094-B27809CDB52B}" srcOrd="0" destOrd="0" presId="urn:microsoft.com/office/officeart/2008/layout/HorizontalMultiLevelHierarchy"/>
    <dgm:cxn modelId="{892CAA65-F58C-46CF-9837-F9D0A3639D83}" srcId="{599D997B-9A93-44BC-BF93-19847D6DADE3}" destId="{57E3B91E-773B-4DFC-BEA1-2AA5A8BF4F31}" srcOrd="0" destOrd="0" parTransId="{10A81FF5-CCCC-45A7-A1BB-166B704CD215}" sibTransId="{8826BB76-21DE-425C-A028-27960F64082C}"/>
    <dgm:cxn modelId="{7E990E75-B231-47BA-9759-1BDF9432BA10}" type="presOf" srcId="{DD36E6A2-3358-4B46-A1BC-F06173C48919}" destId="{1B008971-15F4-4E0B-B430-1E1EFADA9660}" srcOrd="0" destOrd="0" presId="urn:microsoft.com/office/officeart/2008/layout/HorizontalMultiLevelHierarchy"/>
    <dgm:cxn modelId="{C7CA6C56-0C6D-40DC-AE0E-95B1D39029F0}" srcId="{2063A734-879A-43B4-ADFD-2C77A206B703}" destId="{599D997B-9A93-44BC-BF93-19847D6DADE3}" srcOrd="0" destOrd="0" parTransId="{EB6F5527-2C1A-46C2-9D35-558799EB1B26}" sibTransId="{FBFCAE9C-7152-452C-8577-F279EF3B9E9D}"/>
    <dgm:cxn modelId="{8D0A607E-55F0-4961-873F-6768696A423C}" type="presOf" srcId="{599D997B-9A93-44BC-BF93-19847D6DADE3}" destId="{4F38A718-DECF-4DD5-87CE-96F286E55543}" srcOrd="0" destOrd="0" presId="urn:microsoft.com/office/officeart/2008/layout/HorizontalMultiLevelHierarchy"/>
    <dgm:cxn modelId="{4008C883-D2D2-4470-AB50-7D8CB5FEEFFB}" type="presOf" srcId="{0F26F948-7BFE-4A43-8EB9-59E96B35B8E2}" destId="{411DF3CD-EA4A-4E01-B101-B2BF54A2C7CE}" srcOrd="1" destOrd="0" presId="urn:microsoft.com/office/officeart/2008/layout/HorizontalMultiLevelHierarchy"/>
    <dgm:cxn modelId="{1DD46A9F-3127-4C37-9C60-699BAC84D28D}" type="presOf" srcId="{2063A734-879A-43B4-ADFD-2C77A206B703}" destId="{F1731EE1-8F88-4706-A5C7-814ABDF636F4}" srcOrd="0" destOrd="0" presId="urn:microsoft.com/office/officeart/2008/layout/HorizontalMultiLevelHierarchy"/>
    <dgm:cxn modelId="{0E128CA5-AFCC-4031-BC50-A9ACC399C94D}" srcId="{599D997B-9A93-44BC-BF93-19847D6DADE3}" destId="{27BB9EF2-13E9-4C56-98DF-201A9A48537B}" srcOrd="1" destOrd="0" parTransId="{77475289-F45F-474F-A9A2-51D182E12C81}" sibTransId="{27162FAE-B9E5-481F-8300-3608AF5F58EE}"/>
    <dgm:cxn modelId="{435A6BBD-57FB-4653-A92C-ED0D446393D4}" type="presOf" srcId="{10A81FF5-CCCC-45A7-A1BB-166B704CD215}" destId="{6BC9C67F-974A-427B-A898-FC1FC84799BA}" srcOrd="0" destOrd="0" presId="urn:microsoft.com/office/officeart/2008/layout/HorizontalMultiLevelHierarchy"/>
    <dgm:cxn modelId="{989909D4-FCB4-4767-9F13-D86FD166C35C}" type="presOf" srcId="{10A81FF5-CCCC-45A7-A1BB-166B704CD215}" destId="{DF229C83-2AF2-4FA6-8022-E657D6D7D787}" srcOrd="1" destOrd="0" presId="urn:microsoft.com/office/officeart/2008/layout/HorizontalMultiLevelHierarchy"/>
    <dgm:cxn modelId="{8BCB99DC-B0C4-4097-AA7F-E95D1FF701F4}" srcId="{599D997B-9A93-44BC-BF93-19847D6DADE3}" destId="{DD36E6A2-3358-4B46-A1BC-F06173C48919}" srcOrd="2" destOrd="0" parTransId="{0F26F948-7BFE-4A43-8EB9-59E96B35B8E2}" sibTransId="{BB65A5C8-8CA6-4015-A723-55DA595C0341}"/>
    <dgm:cxn modelId="{885178FC-5681-4F22-B958-7E5074F8AB2C}" type="presOf" srcId="{27BB9EF2-13E9-4C56-98DF-201A9A48537B}" destId="{C0115043-444A-4925-82FF-DD713E954EF7}" srcOrd="0" destOrd="0" presId="urn:microsoft.com/office/officeart/2008/layout/HorizontalMultiLevelHierarchy"/>
    <dgm:cxn modelId="{B661842F-F7CC-4EC1-98AF-E0EADE4E3A1B}" type="presParOf" srcId="{F1731EE1-8F88-4706-A5C7-814ABDF636F4}" destId="{31273C7E-3843-4F09-B336-088AF616F1EB}" srcOrd="0" destOrd="0" presId="urn:microsoft.com/office/officeart/2008/layout/HorizontalMultiLevelHierarchy"/>
    <dgm:cxn modelId="{A0025C48-CFF5-436C-B396-1948CA2F9229}" type="presParOf" srcId="{31273C7E-3843-4F09-B336-088AF616F1EB}" destId="{4F38A718-DECF-4DD5-87CE-96F286E55543}" srcOrd="0" destOrd="0" presId="urn:microsoft.com/office/officeart/2008/layout/HorizontalMultiLevelHierarchy"/>
    <dgm:cxn modelId="{6CAA1835-6E51-4875-BB99-98FA3A302646}" type="presParOf" srcId="{31273C7E-3843-4F09-B336-088AF616F1EB}" destId="{4DFDB296-F5F7-4C27-9B78-5BC9DB3C6AE6}" srcOrd="1" destOrd="0" presId="urn:microsoft.com/office/officeart/2008/layout/HorizontalMultiLevelHierarchy"/>
    <dgm:cxn modelId="{085B4004-FC83-4432-8B7D-19A990E8A22B}" type="presParOf" srcId="{4DFDB296-F5F7-4C27-9B78-5BC9DB3C6AE6}" destId="{6BC9C67F-974A-427B-A898-FC1FC84799BA}" srcOrd="0" destOrd="0" presId="urn:microsoft.com/office/officeart/2008/layout/HorizontalMultiLevelHierarchy"/>
    <dgm:cxn modelId="{0865476B-4102-4483-9321-2BDB4EF14F63}" type="presParOf" srcId="{6BC9C67F-974A-427B-A898-FC1FC84799BA}" destId="{DF229C83-2AF2-4FA6-8022-E657D6D7D787}" srcOrd="0" destOrd="0" presId="urn:microsoft.com/office/officeart/2008/layout/HorizontalMultiLevelHierarchy"/>
    <dgm:cxn modelId="{0232CC8F-FC3C-4CFD-9C8A-E6F71ECA62DA}" type="presParOf" srcId="{4DFDB296-F5F7-4C27-9B78-5BC9DB3C6AE6}" destId="{1FD71366-0AFB-4A98-95F0-DCE4AE7798A6}" srcOrd="1" destOrd="0" presId="urn:microsoft.com/office/officeart/2008/layout/HorizontalMultiLevelHierarchy"/>
    <dgm:cxn modelId="{E0D531FD-BAED-479C-8AB7-1C3D39447D55}" type="presParOf" srcId="{1FD71366-0AFB-4A98-95F0-DCE4AE7798A6}" destId="{91C4DFF7-7B81-4FE5-B094-B27809CDB52B}" srcOrd="0" destOrd="0" presId="urn:microsoft.com/office/officeart/2008/layout/HorizontalMultiLevelHierarchy"/>
    <dgm:cxn modelId="{7DF851F5-E187-45FA-83C4-43CB6FDFB71B}" type="presParOf" srcId="{1FD71366-0AFB-4A98-95F0-DCE4AE7798A6}" destId="{FE9B4ABE-FE09-4B09-93CE-47706B6E9AF7}" srcOrd="1" destOrd="0" presId="urn:microsoft.com/office/officeart/2008/layout/HorizontalMultiLevelHierarchy"/>
    <dgm:cxn modelId="{D4FF88D3-6EA6-405C-93C1-9C145BA0F339}" type="presParOf" srcId="{4DFDB296-F5F7-4C27-9B78-5BC9DB3C6AE6}" destId="{1ACC13D7-4DBB-4802-8C11-9D3F806F4142}" srcOrd="2" destOrd="0" presId="urn:microsoft.com/office/officeart/2008/layout/HorizontalMultiLevelHierarchy"/>
    <dgm:cxn modelId="{17DAC583-A51B-4F7C-8CDB-028C5B940D6A}" type="presParOf" srcId="{1ACC13D7-4DBB-4802-8C11-9D3F806F4142}" destId="{CA4673BD-633F-466E-AF04-F4F8C52F3269}" srcOrd="0" destOrd="0" presId="urn:microsoft.com/office/officeart/2008/layout/HorizontalMultiLevelHierarchy"/>
    <dgm:cxn modelId="{D1635820-EF01-4372-9011-7665E6198194}" type="presParOf" srcId="{4DFDB296-F5F7-4C27-9B78-5BC9DB3C6AE6}" destId="{9ABE92FC-11E9-4287-8E81-973E84F09DAE}" srcOrd="3" destOrd="0" presId="urn:microsoft.com/office/officeart/2008/layout/HorizontalMultiLevelHierarchy"/>
    <dgm:cxn modelId="{1CCF34E9-8980-4631-8117-13FD509B126C}" type="presParOf" srcId="{9ABE92FC-11E9-4287-8E81-973E84F09DAE}" destId="{C0115043-444A-4925-82FF-DD713E954EF7}" srcOrd="0" destOrd="0" presId="urn:microsoft.com/office/officeart/2008/layout/HorizontalMultiLevelHierarchy"/>
    <dgm:cxn modelId="{1457F42A-DE93-4E9E-9F49-BBA0D34CD47B}" type="presParOf" srcId="{9ABE92FC-11E9-4287-8E81-973E84F09DAE}" destId="{BB2D598F-30DA-476A-8400-38483342E547}" srcOrd="1" destOrd="0" presId="urn:microsoft.com/office/officeart/2008/layout/HorizontalMultiLevelHierarchy"/>
    <dgm:cxn modelId="{CC6186B7-3A6F-48D5-8B3C-740C7BD1AF25}" type="presParOf" srcId="{4DFDB296-F5F7-4C27-9B78-5BC9DB3C6AE6}" destId="{CDCA2358-C174-4328-9E03-6820429D9831}" srcOrd="4" destOrd="0" presId="urn:microsoft.com/office/officeart/2008/layout/HorizontalMultiLevelHierarchy"/>
    <dgm:cxn modelId="{816D0745-4E0F-4DFA-91A1-3B8ACCEA37D0}" type="presParOf" srcId="{CDCA2358-C174-4328-9E03-6820429D9831}" destId="{411DF3CD-EA4A-4E01-B101-B2BF54A2C7CE}" srcOrd="0" destOrd="0" presId="urn:microsoft.com/office/officeart/2008/layout/HorizontalMultiLevelHierarchy"/>
    <dgm:cxn modelId="{9AA03B06-36AF-478B-B105-DBAAC13FEEE5}" type="presParOf" srcId="{4DFDB296-F5F7-4C27-9B78-5BC9DB3C6AE6}" destId="{E7B9067C-C542-45D4-9618-9CF60F4CF556}" srcOrd="5" destOrd="0" presId="urn:microsoft.com/office/officeart/2008/layout/HorizontalMultiLevelHierarchy"/>
    <dgm:cxn modelId="{4C70EDAA-6114-4FCF-A13D-F009EB307803}" type="presParOf" srcId="{E7B9067C-C542-45D4-9618-9CF60F4CF556}" destId="{1B008971-15F4-4E0B-B430-1E1EFADA9660}" srcOrd="0" destOrd="0" presId="urn:microsoft.com/office/officeart/2008/layout/HorizontalMultiLevelHierarchy"/>
    <dgm:cxn modelId="{3E784724-E31B-42EC-AD64-8D04B3152B61}" type="presParOf" srcId="{E7B9067C-C542-45D4-9618-9CF60F4CF556}" destId="{3B9F5845-537E-4308-B05E-6DB58E8E6141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5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DCA2358-C174-4328-9E03-6820429D9831}">
      <dsp:nvSpPr>
        <dsp:cNvPr id="0" name=""/>
        <dsp:cNvSpPr/>
      </dsp:nvSpPr>
      <dsp:spPr>
        <a:xfrm>
          <a:off x="780587" y="1093622"/>
          <a:ext cx="272618" cy="600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09" y="0"/>
              </a:lnTo>
              <a:lnTo>
                <a:pt x="136309" y="600125"/>
              </a:lnTo>
              <a:lnTo>
                <a:pt x="272618" y="600125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500" kern="1200"/>
        </a:p>
      </dsp:txBody>
      <dsp:txXfrm>
        <a:off x="900417" y="1377206"/>
        <a:ext cx="32957" cy="32957"/>
      </dsp:txXfrm>
    </dsp:sp>
    <dsp:sp modelId="{1ACC13D7-4DBB-4802-8C11-9D3F806F4142}">
      <dsp:nvSpPr>
        <dsp:cNvPr id="0" name=""/>
        <dsp:cNvSpPr/>
      </dsp:nvSpPr>
      <dsp:spPr>
        <a:xfrm>
          <a:off x="780587" y="1047902"/>
          <a:ext cx="2726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18" y="45720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500" kern="1200"/>
        </a:p>
      </dsp:txBody>
      <dsp:txXfrm>
        <a:off x="910080" y="1086807"/>
        <a:ext cx="13630" cy="13630"/>
      </dsp:txXfrm>
    </dsp:sp>
    <dsp:sp modelId="{6BC9C67F-974A-427B-A898-FC1FC84799BA}">
      <dsp:nvSpPr>
        <dsp:cNvPr id="0" name=""/>
        <dsp:cNvSpPr/>
      </dsp:nvSpPr>
      <dsp:spPr>
        <a:xfrm>
          <a:off x="780587" y="493496"/>
          <a:ext cx="272618" cy="600125"/>
        </a:xfrm>
        <a:custGeom>
          <a:avLst/>
          <a:gdLst/>
          <a:ahLst/>
          <a:cxnLst/>
          <a:rect l="0" t="0" r="0" b="0"/>
          <a:pathLst>
            <a:path>
              <a:moveTo>
                <a:pt x="0" y="600125"/>
              </a:moveTo>
              <a:lnTo>
                <a:pt x="136309" y="600125"/>
              </a:lnTo>
              <a:lnTo>
                <a:pt x="136309" y="0"/>
              </a:lnTo>
              <a:lnTo>
                <a:pt x="272618" y="0"/>
              </a:lnTo>
            </a:path>
          </a:pathLst>
        </a:custGeom>
        <a:noFill/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zh-CN" altLang="en-US" sz="500" kern="1200"/>
        </a:p>
      </dsp:txBody>
      <dsp:txXfrm>
        <a:off x="900417" y="777080"/>
        <a:ext cx="32957" cy="32957"/>
      </dsp:txXfrm>
    </dsp:sp>
    <dsp:sp modelId="{4F38A718-DECF-4DD5-87CE-96F286E55543}">
      <dsp:nvSpPr>
        <dsp:cNvPr id="0" name=""/>
        <dsp:cNvSpPr/>
      </dsp:nvSpPr>
      <dsp:spPr>
        <a:xfrm rot="16200000">
          <a:off x="-520823" y="885834"/>
          <a:ext cx="2187245" cy="4155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marL="0" lvl="0" indent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2700" kern="1200"/>
            <a:t>gmall</a:t>
          </a:r>
          <a:endParaRPr lang="zh-CN" altLang="en-US" sz="2700" kern="1200"/>
        </a:p>
      </dsp:txBody>
      <dsp:txXfrm>
        <a:off x="-520823" y="885834"/>
        <a:ext cx="2187245" cy="415576"/>
      </dsp:txXfrm>
    </dsp:sp>
    <dsp:sp modelId="{91C4DFF7-7B81-4FE5-B094-B27809CDB52B}">
      <dsp:nvSpPr>
        <dsp:cNvPr id="0" name=""/>
        <dsp:cNvSpPr/>
      </dsp:nvSpPr>
      <dsp:spPr>
        <a:xfrm>
          <a:off x="1053205" y="245380"/>
          <a:ext cx="4302269" cy="496231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2000" kern="1200"/>
            <a:t>gmall-order-web(</a:t>
          </a:r>
          <a:r>
            <a:rPr lang="zh-CN" altLang="en-US" sz="2000" kern="1200"/>
            <a:t>订单</a:t>
          </a:r>
          <a:r>
            <a:rPr lang="en-US" altLang="zh-CN" sz="2000" kern="1200"/>
            <a:t>web</a:t>
          </a:r>
          <a:r>
            <a:rPr lang="zh-CN" altLang="en-US" sz="2000" kern="1200"/>
            <a:t>模块</a:t>
          </a:r>
          <a:r>
            <a:rPr lang="en-US" altLang="zh-CN" sz="2000" kern="1200"/>
            <a:t>)</a:t>
          </a:r>
          <a:endParaRPr lang="zh-CN" altLang="en-US" sz="2000" kern="1200"/>
        </a:p>
      </dsp:txBody>
      <dsp:txXfrm>
        <a:off x="1053205" y="245380"/>
        <a:ext cx="4302269" cy="496231"/>
      </dsp:txXfrm>
    </dsp:sp>
    <dsp:sp modelId="{C0115043-444A-4925-82FF-DD713E954EF7}">
      <dsp:nvSpPr>
        <dsp:cNvPr id="0" name=""/>
        <dsp:cNvSpPr/>
      </dsp:nvSpPr>
      <dsp:spPr>
        <a:xfrm>
          <a:off x="1053205" y="845506"/>
          <a:ext cx="4302269" cy="496231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900" kern="1200"/>
            <a:t>gmall-user(</a:t>
          </a:r>
          <a:r>
            <a:rPr lang="zh-CN" altLang="en-US" sz="1900" kern="1200"/>
            <a:t>用户服务模块</a:t>
          </a:r>
          <a:r>
            <a:rPr lang="en-US" altLang="zh-CN" sz="1900" kern="1200"/>
            <a:t>)</a:t>
          </a:r>
          <a:endParaRPr lang="zh-CN" altLang="en-US" sz="1900" kern="1200"/>
        </a:p>
      </dsp:txBody>
      <dsp:txXfrm>
        <a:off x="1053205" y="845506"/>
        <a:ext cx="4302269" cy="496231"/>
      </dsp:txXfrm>
    </dsp:sp>
    <dsp:sp modelId="{1B008971-15F4-4E0B-B430-1E1EFADA9660}">
      <dsp:nvSpPr>
        <dsp:cNvPr id="0" name=""/>
        <dsp:cNvSpPr/>
      </dsp:nvSpPr>
      <dsp:spPr>
        <a:xfrm>
          <a:off x="1053205" y="1445632"/>
          <a:ext cx="4302269" cy="496231"/>
        </a:xfrm>
        <a:prstGeom prst="rect">
          <a:avLst/>
        </a:prstGeom>
        <a:solidFill>
          <a:schemeClr val="accent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1900" kern="1200"/>
            <a:t>gmall-interface(</a:t>
          </a:r>
          <a:r>
            <a:rPr lang="zh-CN" altLang="en-US" sz="1900" kern="1200"/>
            <a:t>公共接口层</a:t>
          </a:r>
          <a:r>
            <a:rPr lang="en-US" altLang="zh-CN" sz="1900" kern="1200"/>
            <a:t>)</a:t>
          </a:r>
          <a:endParaRPr lang="zh-CN" altLang="en-US" sz="1900" kern="1200"/>
        </a:p>
      </dsp:txBody>
      <dsp:txXfrm>
        <a:off x="1053205" y="1445632"/>
        <a:ext cx="4302269" cy="49623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A9BAFE-C8D0-4D44-BBA8-F16D79ED22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99</Words>
  <Characters>17098</Characters>
  <Application>Microsoft Office Word</Application>
  <DocSecurity>8</DocSecurity>
  <Lines>142</Lines>
  <Paragraphs>40</Paragraphs>
  <ScaleCrop>false</ScaleCrop>
  <Company/>
  <LinksUpToDate>false</LinksUpToDate>
  <CharactersWithSpaces>20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雷丰阳</dc:creator>
  <cp:keywords/>
  <dc:description/>
  <cp:lastModifiedBy>925574782@qq.com</cp:lastModifiedBy>
  <cp:revision>6</cp:revision>
  <dcterms:created xsi:type="dcterms:W3CDTF">2018-08-26T17:31:00Z</dcterms:created>
  <dcterms:modified xsi:type="dcterms:W3CDTF">2022-05-31T07:02:00Z</dcterms:modified>
</cp:coreProperties>
</file>